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4E039BF" w:rsidR="00516C5D" w:rsidRPr="001C2904" w:rsidRDefault="00587624"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67456" behindDoc="1" locked="0" layoutInCell="1" allowOverlap="1" wp14:anchorId="6E12DF8E" wp14:editId="6430F9D3">
                <wp:simplePos x="0" y="0"/>
                <wp:positionH relativeFrom="margin">
                  <wp:posOffset>-1021200</wp:posOffset>
                </wp:positionH>
                <wp:positionV relativeFrom="paragraph">
                  <wp:posOffset>-693790</wp:posOffset>
                </wp:positionV>
                <wp:extent cx="7796458" cy="11193938"/>
                <wp:effectExtent l="0" t="0" r="1905"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stretch>
                          <a:fillRect/>
                        </a:stretch>
                      </pic:blipFill>
                      <pic:spPr>
                        <a:xfrm>
                          <a:off x="0" y="0"/>
                          <a:ext cx="7796458" cy="11193938"/>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1C2904" w:rsidRDefault="00516C5D" w:rsidP="009357B9">
          <w:pPr>
            <w:spacing w:after="120"/>
            <w:rPr>
              <w:rFonts w:ascii="Times New Roman" w:hAnsi="Times New Roman" w:cs="Times New Roman"/>
            </w:rPr>
          </w:pPr>
        </w:p>
        <w:p w14:paraId="43144C59" w14:textId="0E82AA27" w:rsidR="00516C5D" w:rsidRPr="001C2904" w:rsidRDefault="00516C5D" w:rsidP="009357B9">
          <w:pPr>
            <w:spacing w:after="120"/>
            <w:rPr>
              <w:rFonts w:ascii="Times New Roman" w:hAnsi="Times New Roman" w:cs="Times New Roman"/>
            </w:rPr>
          </w:pPr>
        </w:p>
        <w:p w14:paraId="30CE30A6" w14:textId="775A72F3" w:rsidR="00516C5D" w:rsidRPr="001C2904" w:rsidRDefault="00516C5D" w:rsidP="009357B9">
          <w:pPr>
            <w:spacing w:after="120"/>
            <w:rPr>
              <w:rFonts w:ascii="Times New Roman" w:hAnsi="Times New Roman" w:cs="Times New Roman"/>
            </w:rPr>
          </w:pPr>
        </w:p>
        <w:p w14:paraId="6D68D718" w14:textId="30A85AE9" w:rsidR="00516C5D" w:rsidRPr="001C2904" w:rsidRDefault="00516C5D" w:rsidP="009357B9">
          <w:pPr>
            <w:spacing w:after="120"/>
            <w:rPr>
              <w:rFonts w:ascii="Times New Roman" w:hAnsi="Times New Roman" w:cs="Times New Roman"/>
            </w:rPr>
          </w:pPr>
        </w:p>
        <w:p w14:paraId="36FFC101" w14:textId="18FB996A" w:rsidR="00516C5D" w:rsidRPr="001C2904" w:rsidRDefault="00000000"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7777777" w:rsidR="001C2904" w:rsidRDefault="001C2904" w:rsidP="00E27933">
      <w:pPr>
        <w:spacing w:after="120" w:line="240" w:lineRule="auto"/>
        <w:jc w:val="center"/>
        <w:rPr>
          <w:rFonts w:ascii="Times New Roman" w:hAnsi="Times New Roman" w:cs="Times New Roman"/>
          <w:b/>
          <w:color w:val="002060"/>
          <w:sz w:val="48"/>
          <w:szCs w:val="48"/>
        </w:rPr>
      </w:pPr>
      <w:bookmarkStart w:id="0" w:name="_Hlk124840694"/>
    </w:p>
    <w:p w14:paraId="6CE05226" w14:textId="77777777" w:rsidR="001C2904" w:rsidRDefault="001C2904" w:rsidP="001C2904">
      <w:pPr>
        <w:spacing w:after="120" w:line="240" w:lineRule="auto"/>
        <w:jc w:val="center"/>
        <w:rPr>
          <w:rFonts w:ascii="Times New Roman" w:hAnsi="Times New Roman" w:cs="Times New Roman"/>
          <w:b/>
          <w:color w:val="002060"/>
          <w:sz w:val="48"/>
          <w:szCs w:val="48"/>
        </w:rPr>
      </w:pPr>
    </w:p>
    <w:p w14:paraId="6CCAB60F" w14:textId="101986FC" w:rsidR="00355408" w:rsidRDefault="00A37480" w:rsidP="00A37480">
      <w:pPr>
        <w:tabs>
          <w:tab w:val="left" w:pos="7686"/>
          <w:tab w:val="left" w:pos="8359"/>
        </w:tabs>
        <w:spacing w:after="120" w:line="240" w:lineRule="auto"/>
        <w:rPr>
          <w:rFonts w:ascii="Times New Roman" w:hAnsi="Times New Roman" w:cs="Times New Roman"/>
          <w:b/>
          <w:color w:val="002060"/>
          <w:sz w:val="48"/>
          <w:szCs w:val="48"/>
        </w:rPr>
      </w:pPr>
      <w:r>
        <w:rPr>
          <w:rFonts w:ascii="Times New Roman" w:hAnsi="Times New Roman" w:cs="Times New Roman"/>
          <w:b/>
          <w:color w:val="002060"/>
          <w:sz w:val="48"/>
          <w:szCs w:val="48"/>
        </w:rPr>
        <w:tab/>
      </w:r>
      <w:r>
        <w:rPr>
          <w:rFonts w:ascii="Times New Roman" w:hAnsi="Times New Roman" w:cs="Times New Roman"/>
          <w:b/>
          <w:color w:val="002060"/>
          <w:sz w:val="48"/>
          <w:szCs w:val="48"/>
        </w:rPr>
        <w:tab/>
      </w: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2BF1BF48" w14:textId="77777777" w:rsidR="003F798C" w:rsidRPr="001C2904" w:rsidRDefault="003F798C" w:rsidP="003F798C">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BEDEN EĞİTİMİ VE SPOR ÖĞRETMENLİĞİ PROGRAMI</w:t>
      </w:r>
    </w:p>
    <w:p w14:paraId="48268E24" w14:textId="77777777" w:rsidR="00587624" w:rsidRPr="001C2904" w:rsidRDefault="00587624" w:rsidP="003F798C">
      <w:pPr>
        <w:shd w:val="clear" w:color="auto" w:fill="FFFFFF" w:themeFill="background1"/>
        <w:spacing w:after="120" w:line="240" w:lineRule="auto"/>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62F9D465" w14:textId="1B1F649B" w:rsidR="00A85262" w:rsidRDefault="00A85262" w:rsidP="00A85262">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Ocak</w:t>
      </w:r>
      <w:r w:rsidRPr="001C2904">
        <w:rPr>
          <w:rFonts w:ascii="Times New Roman" w:hAnsi="Times New Roman" w:cs="Times New Roman"/>
          <w:bCs/>
          <w:color w:val="002060"/>
          <w:sz w:val="28"/>
          <w:szCs w:val="28"/>
        </w:rPr>
        <w:t>, 202</w:t>
      </w:r>
      <w:r>
        <w:rPr>
          <w:rFonts w:ascii="Times New Roman" w:hAnsi="Times New Roman" w:cs="Times New Roman"/>
          <w:bCs/>
          <w:color w:val="002060"/>
          <w:sz w:val="28"/>
          <w:szCs w:val="28"/>
        </w:rPr>
        <w:t>5</w:t>
      </w:r>
    </w:p>
    <w:p w14:paraId="3EE3BAB9" w14:textId="194FCD8E" w:rsidR="00312F0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0A263878" w:rsidR="00312F0C" w:rsidRPr="00312F0C" w:rsidRDefault="00A70EFE"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02</w:t>
      </w:r>
      <w:r w:rsidR="00FC4A82">
        <w:rPr>
          <w:rFonts w:ascii="Times New Roman" w:eastAsia="Times New Roman" w:hAnsi="Times New Roman" w:cs="Times New Roman"/>
          <w:b/>
          <w:color w:val="002060"/>
          <w:sz w:val="28"/>
          <w:szCs w:val="24"/>
          <w:lang w:eastAsia="tr-TR"/>
        </w:rPr>
        <w:t>5</w:t>
      </w:r>
      <w:r>
        <w:rPr>
          <w:rFonts w:ascii="Times New Roman" w:eastAsia="Times New Roman" w:hAnsi="Times New Roman" w:cs="Times New Roman"/>
          <w:b/>
          <w:color w:val="002060"/>
          <w:sz w:val="28"/>
          <w:szCs w:val="24"/>
          <w:lang w:eastAsia="tr-TR"/>
        </w:rPr>
        <w:t xml:space="preserve"> </w:t>
      </w:r>
      <w:r w:rsidR="00312F0C" w:rsidRPr="00312F0C">
        <w:rPr>
          <w:rFonts w:ascii="Times New Roman" w:eastAsia="Times New Roman" w:hAnsi="Times New Roman" w:cs="Times New Roman"/>
          <w:b/>
          <w:color w:val="002060"/>
          <w:sz w:val="28"/>
          <w:szCs w:val="24"/>
          <w:lang w:eastAsia="tr-TR"/>
        </w:rPr>
        <w:t>YILI</w:t>
      </w:r>
    </w:p>
    <w:p w14:paraId="31C6361C" w14:textId="12BFBEE2"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 xml:space="preserve">: </w:t>
      </w:r>
      <w:r w:rsidR="00A70EFE">
        <w:rPr>
          <w:rFonts w:ascii="Times New Roman" w:eastAsia="Times New Roman" w:hAnsi="Times New Roman" w:cs="Times New Roman"/>
          <w:b/>
          <w:color w:val="002060"/>
          <w:sz w:val="28"/>
          <w:szCs w:val="24"/>
          <w:lang w:eastAsia="tr-TR"/>
        </w:rPr>
        <w:t xml:space="preserve">Beden Eğitimi ve Spor </w:t>
      </w:r>
      <w:r w:rsidR="009812CB">
        <w:rPr>
          <w:rFonts w:ascii="Times New Roman" w:eastAsia="Times New Roman" w:hAnsi="Times New Roman" w:cs="Times New Roman"/>
          <w:b/>
          <w:color w:val="002060"/>
          <w:sz w:val="28"/>
          <w:szCs w:val="24"/>
          <w:lang w:eastAsia="tr-TR"/>
        </w:rPr>
        <w:t xml:space="preserve">Öğretmenliği </w:t>
      </w:r>
      <w:r w:rsidR="00A70EFE">
        <w:rPr>
          <w:rFonts w:ascii="Times New Roman" w:eastAsia="Times New Roman" w:hAnsi="Times New Roman" w:cs="Times New Roman"/>
          <w:b/>
          <w:color w:val="002060"/>
          <w:sz w:val="28"/>
          <w:szCs w:val="24"/>
          <w:lang w:eastAsia="tr-TR"/>
        </w:rPr>
        <w:t>Bölümü</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E9535A0" w14:textId="77777777" w:rsidR="00312F0C" w:rsidRDefault="00312F0C" w:rsidP="007C0217">
      <w:pPr>
        <w:spacing w:line="360" w:lineRule="auto"/>
        <w:rPr>
          <w:rFonts w:ascii="Times New Roman" w:hAnsi="Times New Roman" w:cs="Times New Roman"/>
          <w:b/>
          <w:color w:val="002060"/>
          <w:sz w:val="28"/>
          <w:szCs w:val="28"/>
        </w:rPr>
      </w:pPr>
    </w:p>
    <w:p w14:paraId="56C28502" w14:textId="38A7BCE1"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ÖZET</w:t>
      </w:r>
    </w:p>
    <w:p w14:paraId="141E222A" w14:textId="1F948EE2" w:rsidR="00A85262" w:rsidRPr="00293324" w:rsidRDefault="00A85262" w:rsidP="00A85262">
      <w:pPr>
        <w:shd w:val="clear" w:color="auto" w:fill="FFFFFF" w:themeFill="background1"/>
        <w:spacing w:before="120" w:after="120" w:line="240" w:lineRule="auto"/>
        <w:jc w:val="both"/>
        <w:rPr>
          <w:rFonts w:ascii="Times New Roman" w:hAnsi="Times New Roman" w:cs="Times New Roman"/>
          <w:sz w:val="24"/>
        </w:rPr>
      </w:pPr>
      <w:r w:rsidRPr="00293324">
        <w:rPr>
          <w:rFonts w:ascii="Times New Roman" w:hAnsi="Times New Roman" w:cs="Times New Roman"/>
          <w:sz w:val="24"/>
        </w:rPr>
        <w:t>Ardahan Üniversitesi Kalite ve Akreditasyon Yönergesi, 23.11.2018 tarihli ve 30604 sayılı Resmî Gazete ’de yayınlanan Yükseköğretim Kalite Güvencesi ve Yükseköğretim Kalite Kurulu Yönetmeliği ‘ne dayanarak oluştur</w:t>
      </w:r>
      <w:r>
        <w:rPr>
          <w:rFonts w:ascii="Times New Roman" w:hAnsi="Times New Roman" w:cs="Times New Roman"/>
          <w:sz w:val="24"/>
        </w:rPr>
        <w:t>ul</w:t>
      </w:r>
      <w:r w:rsidRPr="00293324">
        <w:rPr>
          <w:rFonts w:ascii="Times New Roman" w:hAnsi="Times New Roman" w:cs="Times New Roman"/>
          <w:sz w:val="24"/>
        </w:rPr>
        <w:t>muş olup; Ardahan Üniversitesi Senatosunun 07.11.2023 tarih ve 2023/96 sayılı kararı ile kabul edilmiştir. Bu karara istinaden Ardahan Üniversitesi Kalite ve Akreditasyon Yönergesi ‘ne uygun olarak Spor Bilimleri Fakültesi ve alt birimleri için Birim Kalite Komisyonları oluşturulmuştur. Ardahan Üniversitesi 2020-2024 Stratejik Planı’nda belirtilen hedefler</w:t>
      </w:r>
      <w:r>
        <w:rPr>
          <w:rFonts w:ascii="Times New Roman" w:hAnsi="Times New Roman" w:cs="Times New Roman"/>
          <w:sz w:val="24"/>
        </w:rPr>
        <w:t>i ile</w:t>
      </w:r>
      <w:r w:rsidRPr="00293324">
        <w:rPr>
          <w:rFonts w:ascii="Times New Roman" w:hAnsi="Times New Roman" w:cs="Times New Roman"/>
          <w:sz w:val="24"/>
        </w:rPr>
        <w:t xml:space="preserve"> 202</w:t>
      </w:r>
      <w:r w:rsidR="00FC4A82">
        <w:rPr>
          <w:rFonts w:ascii="Times New Roman" w:hAnsi="Times New Roman" w:cs="Times New Roman"/>
          <w:sz w:val="24"/>
        </w:rPr>
        <w:t>5</w:t>
      </w:r>
      <w:r w:rsidRPr="00293324">
        <w:rPr>
          <w:rFonts w:ascii="Times New Roman" w:hAnsi="Times New Roman" w:cs="Times New Roman"/>
          <w:sz w:val="24"/>
        </w:rPr>
        <w:t xml:space="preserve"> yılına ait Bölüm Başkanlığı faaliyet raporları ve idari hizmetlere ilişkin bilgiler doğrultusunda 202</w:t>
      </w:r>
      <w:r w:rsidR="00FC4A82">
        <w:rPr>
          <w:rFonts w:ascii="Times New Roman" w:hAnsi="Times New Roman" w:cs="Times New Roman"/>
          <w:sz w:val="24"/>
        </w:rPr>
        <w:t>5</w:t>
      </w:r>
      <w:r w:rsidRPr="00293324">
        <w:rPr>
          <w:rFonts w:ascii="Times New Roman" w:hAnsi="Times New Roman" w:cs="Times New Roman"/>
          <w:sz w:val="24"/>
        </w:rPr>
        <w:t xml:space="preserve"> yılı için “Birim İç Değerlendirme Raporu</w:t>
      </w:r>
      <w:r>
        <w:rPr>
          <w:rFonts w:ascii="Times New Roman" w:hAnsi="Times New Roman" w:cs="Times New Roman"/>
          <w:sz w:val="24"/>
        </w:rPr>
        <w:t>”</w:t>
      </w:r>
      <w:r w:rsidRPr="00293324">
        <w:rPr>
          <w:rFonts w:ascii="Times New Roman" w:hAnsi="Times New Roman" w:cs="Times New Roman"/>
          <w:sz w:val="24"/>
        </w:rPr>
        <w:t xml:space="preserve"> hazırlanmıştır.</w:t>
      </w:r>
    </w:p>
    <w:p w14:paraId="63115CA1"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293324">
        <w:rPr>
          <w:rFonts w:ascii="Times New Roman" w:hAnsi="Times New Roman" w:cs="Times New Roman"/>
          <w:sz w:val="24"/>
        </w:rPr>
        <w:t>Spor Bilimleri Fakültesi, 15.09.2023 tarih ve 32310 sayılı Resmî Gazete ‘de yayımlanan 14.09.2023 tarihli 7624 sayılı Cumhurbaşkanı Kararıyla “Spor Bilimleri Fakültesi” (SBF) adıyla lisans eğitimini sürdürmektedir.</w:t>
      </w:r>
    </w:p>
    <w:p w14:paraId="2C1B6F3F" w14:textId="4ED3AD06"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rPr>
        <w:t xml:space="preserve">SBF Beden Eğitimi ve Spor Öğretmenliği Programı </w:t>
      </w:r>
      <w:r w:rsidRPr="00293324">
        <w:rPr>
          <w:rFonts w:ascii="Times New Roman" w:hAnsi="Times New Roman" w:cs="Times New Roman"/>
          <w:sz w:val="24"/>
        </w:rPr>
        <w:t>202</w:t>
      </w:r>
      <w:r w:rsidR="00FC4A82">
        <w:rPr>
          <w:rFonts w:ascii="Times New Roman" w:hAnsi="Times New Roman" w:cs="Times New Roman"/>
          <w:sz w:val="24"/>
        </w:rPr>
        <w:t>5</w:t>
      </w:r>
      <w:r w:rsidRPr="00293324">
        <w:rPr>
          <w:rFonts w:ascii="Times New Roman" w:hAnsi="Times New Roman" w:cs="Times New Roman"/>
          <w:sz w:val="24"/>
        </w:rPr>
        <w:t xml:space="preserve"> </w:t>
      </w:r>
      <w:r>
        <w:rPr>
          <w:rFonts w:ascii="Times New Roman" w:hAnsi="Times New Roman" w:cs="Times New Roman"/>
          <w:sz w:val="24"/>
        </w:rPr>
        <w:t>yılı “</w:t>
      </w:r>
      <w:r w:rsidRPr="00293324">
        <w:rPr>
          <w:rFonts w:ascii="Times New Roman" w:hAnsi="Times New Roman" w:cs="Times New Roman"/>
          <w:sz w:val="24"/>
        </w:rPr>
        <w:t>Birim İç Değerlendirme Raporu</w:t>
      </w:r>
      <w:r>
        <w:rPr>
          <w:rFonts w:ascii="Times New Roman" w:hAnsi="Times New Roman" w:cs="Times New Roman"/>
          <w:sz w:val="24"/>
        </w:rPr>
        <w:t>” (BIDR)</w:t>
      </w:r>
      <w:r w:rsidRPr="00293324">
        <w:rPr>
          <w:rFonts w:ascii="Times New Roman" w:hAnsi="Times New Roman" w:cs="Times New Roman"/>
          <w:sz w:val="24"/>
        </w:rPr>
        <w:t xml:space="preserve"> hazırlanmasında Ardahan Üniversitesi, Kalite Komisyonu tarafından gönderilen yazıda yer alan şablon kullanılmıştır.</w:t>
      </w:r>
      <w:r>
        <w:rPr>
          <w:rFonts w:ascii="Times New Roman" w:hAnsi="Times New Roman" w:cs="Times New Roman"/>
          <w:sz w:val="24"/>
        </w:rPr>
        <w:t xml:space="preserve"> BIDR </w:t>
      </w:r>
      <w:r w:rsidRPr="005439E2">
        <w:rPr>
          <w:rFonts w:ascii="Times New Roman" w:hAnsi="Times New Roman" w:cs="Times New Roman"/>
          <w:sz w:val="24"/>
          <w:szCs w:val="24"/>
        </w:rPr>
        <w:t xml:space="preserve">liderlik, yönetişim ve kalite, eğitim ve öğretim, araştırma ve geliştirme, toplumsal katkı </w:t>
      </w:r>
      <w:r>
        <w:rPr>
          <w:rFonts w:ascii="Times New Roman" w:hAnsi="Times New Roman" w:cs="Times New Roman"/>
          <w:sz w:val="24"/>
          <w:szCs w:val="24"/>
        </w:rPr>
        <w:t xml:space="preserve">alanlarında birimin öz değerlendirme çalışmalarının temel </w:t>
      </w:r>
      <w:r w:rsidRPr="000147AF">
        <w:rPr>
          <w:rFonts w:ascii="Times New Roman" w:hAnsi="Times New Roman" w:cs="Times New Roman"/>
          <w:sz w:val="24"/>
          <w:szCs w:val="24"/>
        </w:rPr>
        <w:t>bulgularını aktarmak amacıyla hazırlanmıştır. BIDR özetle şunları içermektedir:</w:t>
      </w:r>
    </w:p>
    <w:p w14:paraId="338786CC"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Liderlik, Yönetişim ve Kalite Ölçütü</w:t>
      </w:r>
    </w:p>
    <w:p w14:paraId="714B21D0"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rPr>
      </w:pPr>
      <w:r w:rsidRPr="000147AF">
        <w:rPr>
          <w:rFonts w:ascii="Times New Roman" w:hAnsi="Times New Roman" w:cs="Times New Roman"/>
          <w:sz w:val="24"/>
          <w:szCs w:val="24"/>
        </w:rPr>
        <w:t xml:space="preserve">İlgili ölçüt çerçevesinde kalite kültürünün yaygınlaştırılması, farkındalığın artırılması ve içselleştirilmesi amacıyla birimimizde kalite komisyonu oluşturulmuştur. Ayrıca bölüm kurulları aktif olarak işletilmektedir. </w:t>
      </w:r>
      <w:r w:rsidRPr="000147AF">
        <w:rPr>
          <w:rFonts w:ascii="Times New Roman" w:hAnsi="Times New Roman" w:cs="Times New Roman"/>
          <w:sz w:val="24"/>
        </w:rPr>
        <w:t>Organizasyon şeması ve bağlı olma/rapor verme ilişkileri; görev tanımları, iş akış süreçleri vardır. Ancak bunların güncellenerek paylaşılması ve işleyişin paydaşlar açısından bilinirliğinin sağlanması gerektiği düşünülmüş ve bu başlıkların gelişime açık bir yön olduğu değerlendirilmiştir.</w:t>
      </w:r>
    </w:p>
    <w:p w14:paraId="6A5D235E"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Eğitim ve Öğretim Ölçütü</w:t>
      </w:r>
    </w:p>
    <w:p w14:paraId="1222C244"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0147AF">
        <w:rPr>
          <w:rFonts w:ascii="Times New Roman" w:hAnsi="Times New Roman" w:cs="Times New Roman"/>
          <w:sz w:val="24"/>
          <w:szCs w:val="24"/>
        </w:rPr>
        <w:t>İlgili ölçüt çerçevesinde akademik personelin eğitim öğretim faaliyetlerinin yürütülmesinde uzman ve yetkin olduğu değerlendirilmiştir. Öğrenme ortam ve kaynakları bakımından birimimizin öğrenci sayıları düşünüldüğünde sınıf sayılarının yeterli olduğu ancak spor salonlarının, laboratuvarların ve cihazların mevcutlarının arttırılması gerekliliğinin gelişime açık bir yön olduğu değerlendirilmiştir.</w:t>
      </w:r>
    </w:p>
    <w:p w14:paraId="5A835A82"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Araştırma ve Geliştirme Ölçütü</w:t>
      </w:r>
    </w:p>
    <w:p w14:paraId="7C3402B7"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0147AF">
        <w:rPr>
          <w:rFonts w:ascii="Times New Roman" w:hAnsi="Times New Roman" w:cs="Times New Roman"/>
          <w:sz w:val="24"/>
          <w:szCs w:val="24"/>
        </w:rPr>
        <w:t>Birim personelinin ulusal ve uluslararası düzeyde bilimsel yayınların ve faaliyetlerin parçası olduğu ve yeterli bir deneyime sahip olduğu değerlendirilmiştir. Ancak birim personelinin bilimsel etki ve yayınlarının kalitesinin arttırılmasının gelişime açık bir yön olduğu değerlendirilmiştir.</w:t>
      </w:r>
    </w:p>
    <w:p w14:paraId="72593059"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Toplumsal Katkı Ölçütü</w:t>
      </w:r>
    </w:p>
    <w:p w14:paraId="5BE57FE7" w14:textId="5E0BDFE7" w:rsidR="00790FBF" w:rsidRDefault="00A85262" w:rsidP="00EB263C">
      <w:pPr>
        <w:shd w:val="clear" w:color="auto" w:fill="FFFFFF" w:themeFill="background1"/>
        <w:spacing w:before="120" w:after="120" w:line="240" w:lineRule="auto"/>
        <w:jc w:val="both"/>
        <w:rPr>
          <w:rFonts w:ascii="Times New Roman" w:hAnsi="Times New Roman" w:cs="Times New Roman"/>
          <w:sz w:val="24"/>
        </w:rPr>
      </w:pPr>
      <w:r w:rsidRPr="00661312">
        <w:rPr>
          <w:rFonts w:ascii="Times New Roman" w:hAnsi="Times New Roman" w:cs="Times New Roman"/>
          <w:sz w:val="24"/>
          <w:szCs w:val="24"/>
        </w:rPr>
        <w:t>Birimimiz akademisyenleri</w:t>
      </w:r>
      <w:r w:rsidR="00661312" w:rsidRPr="00661312">
        <w:rPr>
          <w:rFonts w:ascii="Times New Roman" w:hAnsi="Times New Roman" w:cs="Times New Roman"/>
          <w:sz w:val="24"/>
          <w:szCs w:val="24"/>
        </w:rPr>
        <w:t xml:space="preserve"> TÜBİTAK Bilim Söyleşileri kapsamında öğrenciler başta olmak üzere</w:t>
      </w:r>
      <w:r w:rsidRPr="00661312">
        <w:rPr>
          <w:rFonts w:ascii="Times New Roman" w:hAnsi="Times New Roman" w:cs="Times New Roman"/>
          <w:sz w:val="24"/>
          <w:szCs w:val="24"/>
        </w:rPr>
        <w:t xml:space="preserve"> toplumun her kesiminden katılım sağlanan</w:t>
      </w:r>
      <w:r w:rsidR="00661312" w:rsidRPr="00661312">
        <w:rPr>
          <w:rFonts w:ascii="Times New Roman" w:hAnsi="Times New Roman" w:cs="Times New Roman"/>
          <w:sz w:val="24"/>
          <w:szCs w:val="24"/>
        </w:rPr>
        <w:t xml:space="preserve"> bilim iletişimi</w:t>
      </w:r>
      <w:r w:rsidRPr="00661312">
        <w:rPr>
          <w:rFonts w:ascii="Times New Roman" w:hAnsi="Times New Roman" w:cs="Times New Roman"/>
          <w:sz w:val="24"/>
          <w:szCs w:val="24"/>
        </w:rPr>
        <w:t xml:space="preserve"> etkinlikler</w:t>
      </w:r>
      <w:r w:rsidR="00661312" w:rsidRPr="00661312">
        <w:rPr>
          <w:rFonts w:ascii="Times New Roman" w:hAnsi="Times New Roman" w:cs="Times New Roman"/>
          <w:sz w:val="24"/>
          <w:szCs w:val="24"/>
        </w:rPr>
        <w:t>in</w:t>
      </w:r>
      <w:r w:rsidRPr="00661312">
        <w:rPr>
          <w:rFonts w:ascii="Times New Roman" w:hAnsi="Times New Roman" w:cs="Times New Roman"/>
          <w:sz w:val="24"/>
          <w:szCs w:val="24"/>
        </w:rPr>
        <w:t xml:space="preserve">de konuşmacı olarak görev almıştır. Buna ek olarak, engelli bireyleri de kapsayan </w:t>
      </w:r>
      <w:r w:rsidR="00661312" w:rsidRPr="00661312">
        <w:rPr>
          <w:rFonts w:ascii="Times New Roman" w:hAnsi="Times New Roman" w:cs="Times New Roman"/>
          <w:sz w:val="24"/>
          <w:szCs w:val="24"/>
        </w:rPr>
        <w:t>etkinliklerde bölüm öğrencileri</w:t>
      </w:r>
      <w:r w:rsidRPr="00661312">
        <w:rPr>
          <w:rFonts w:ascii="Times New Roman" w:hAnsi="Times New Roman" w:cs="Times New Roman"/>
          <w:sz w:val="24"/>
          <w:szCs w:val="24"/>
        </w:rPr>
        <w:t xml:space="preserve"> gönüllü olarak birçok faaliyet gerçekleştirmiştir. Toplumsal katkı açısından daha sistemli bir yaklaşım ile kurumsal iş birliklerinin arttırılması gelişime açık bir yön olarak değerlendirilmiştir.</w:t>
      </w:r>
      <w:r w:rsidR="00790FBF" w:rsidRPr="001C2904">
        <w:rPr>
          <w:rFonts w:ascii="Times New Roman" w:hAnsi="Times New Roman" w:cs="Times New Roman"/>
          <w:sz w:val="24"/>
        </w:rPr>
        <w:br w:type="page"/>
      </w: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lastRenderedPageBreak/>
        <w:t>Birim Kalite Komisyonu Üyeleri</w:t>
      </w:r>
    </w:p>
    <w:p w14:paraId="435D3F89" w14:textId="61C502DE"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tbl>
      <w:tblPr>
        <w:tblStyle w:val="TabloKlavuzu1"/>
        <w:tblW w:w="0" w:type="auto"/>
        <w:tblLook w:val="04A0" w:firstRow="1" w:lastRow="0" w:firstColumn="1" w:lastColumn="0" w:noHBand="0" w:noVBand="1"/>
      </w:tblPr>
      <w:tblGrid>
        <w:gridCol w:w="4529"/>
        <w:gridCol w:w="4541"/>
      </w:tblGrid>
      <w:tr w:rsidR="00312F0C" w:rsidRPr="00312F0C" w14:paraId="36ED0741" w14:textId="77777777" w:rsidTr="00EB263C">
        <w:trPr>
          <w:trHeight w:val="1701"/>
        </w:trPr>
        <w:tc>
          <w:tcPr>
            <w:tcW w:w="9070" w:type="dxa"/>
            <w:gridSpan w:val="2"/>
            <w:tcBorders>
              <w:top w:val="nil"/>
              <w:left w:val="nil"/>
              <w:bottom w:val="nil"/>
              <w:right w:val="nil"/>
            </w:tcBorders>
          </w:tcPr>
          <w:p w14:paraId="3870B3F5" w14:textId="77777777" w:rsidR="00312F0C" w:rsidRPr="00EB263C" w:rsidRDefault="00312F0C" w:rsidP="00312F0C">
            <w:pPr>
              <w:spacing w:line="276" w:lineRule="auto"/>
              <w:jc w:val="center"/>
              <w:rPr>
                <w:rFonts w:ascii="Calibri" w:hAnsi="Calibri"/>
                <w:b/>
                <w:color w:val="002060"/>
                <w:sz w:val="32"/>
                <w:szCs w:val="32"/>
              </w:rPr>
            </w:pPr>
            <w:r w:rsidRPr="00EB263C">
              <w:rPr>
                <w:rFonts w:ascii="Calibri" w:hAnsi="Calibri"/>
                <w:b/>
                <w:color w:val="002060"/>
                <w:sz w:val="32"/>
                <w:szCs w:val="32"/>
              </w:rPr>
              <w:t xml:space="preserve">Başkan </w:t>
            </w:r>
          </w:p>
          <w:p w14:paraId="25C5F8F8" w14:textId="33557F45" w:rsidR="00764A72" w:rsidRPr="00EB263C" w:rsidRDefault="00EB263C" w:rsidP="00312F0C">
            <w:pPr>
              <w:spacing w:line="276" w:lineRule="auto"/>
              <w:jc w:val="center"/>
              <w:rPr>
                <w:rFonts w:ascii="Calibri" w:hAnsi="Calibri"/>
                <w:b/>
                <w:color w:val="002060"/>
                <w:sz w:val="32"/>
                <w:szCs w:val="32"/>
              </w:rPr>
            </w:pPr>
            <w:r w:rsidRPr="00EB263C">
              <w:rPr>
                <w:rFonts w:ascii="Calibri" w:hAnsi="Calibri"/>
                <w:b/>
                <w:color w:val="002060"/>
                <w:sz w:val="32"/>
                <w:szCs w:val="32"/>
              </w:rPr>
              <w:t>Prof</w:t>
            </w:r>
            <w:r w:rsidR="00E153CB" w:rsidRPr="00EB263C">
              <w:rPr>
                <w:rFonts w:ascii="Calibri" w:hAnsi="Calibri"/>
                <w:b/>
                <w:color w:val="002060"/>
                <w:sz w:val="32"/>
                <w:szCs w:val="32"/>
              </w:rPr>
              <w:t xml:space="preserve">. Dr. </w:t>
            </w:r>
            <w:r w:rsidRPr="00EB263C">
              <w:rPr>
                <w:rFonts w:ascii="Calibri" w:hAnsi="Calibri"/>
                <w:b/>
                <w:color w:val="002060"/>
                <w:sz w:val="32"/>
                <w:szCs w:val="32"/>
              </w:rPr>
              <w:t>Mehmet ŞAHİN</w:t>
            </w:r>
          </w:p>
        </w:tc>
      </w:tr>
      <w:tr w:rsidR="00312F0C" w:rsidRPr="00312F0C" w14:paraId="74943316" w14:textId="77777777" w:rsidTr="00EB263C">
        <w:trPr>
          <w:trHeight w:val="2835"/>
        </w:trPr>
        <w:tc>
          <w:tcPr>
            <w:tcW w:w="4529" w:type="dxa"/>
            <w:tcBorders>
              <w:top w:val="nil"/>
              <w:left w:val="nil"/>
              <w:bottom w:val="nil"/>
              <w:right w:val="nil"/>
            </w:tcBorders>
          </w:tcPr>
          <w:p w14:paraId="3E3C1531" w14:textId="77777777" w:rsidR="00312F0C" w:rsidRPr="00EB263C" w:rsidRDefault="00312F0C" w:rsidP="00312F0C">
            <w:pPr>
              <w:spacing w:line="276" w:lineRule="auto"/>
              <w:jc w:val="center"/>
              <w:rPr>
                <w:rFonts w:ascii="Calibri" w:hAnsi="Calibri"/>
                <w:b/>
                <w:color w:val="002060"/>
                <w:sz w:val="32"/>
                <w:szCs w:val="32"/>
              </w:rPr>
            </w:pPr>
          </w:p>
          <w:p w14:paraId="53685DFC" w14:textId="77777777" w:rsidR="00312F0C" w:rsidRPr="00EB263C" w:rsidRDefault="00312F0C" w:rsidP="00312F0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2205C4B5" w14:textId="0F7905BC" w:rsidR="00764A72" w:rsidRPr="00EB263C" w:rsidRDefault="00E153CB" w:rsidP="00312F0C">
            <w:pPr>
              <w:spacing w:line="276" w:lineRule="auto"/>
              <w:jc w:val="center"/>
              <w:rPr>
                <w:rFonts w:ascii="Calibri" w:hAnsi="Calibri"/>
                <w:b/>
                <w:color w:val="002060"/>
                <w:sz w:val="32"/>
                <w:szCs w:val="32"/>
              </w:rPr>
            </w:pPr>
            <w:r w:rsidRPr="00EB263C">
              <w:rPr>
                <w:rFonts w:ascii="Calibri" w:hAnsi="Calibri"/>
                <w:b/>
                <w:color w:val="002060"/>
                <w:sz w:val="32"/>
                <w:szCs w:val="32"/>
              </w:rPr>
              <w:t>Doç. Dr. Abdullah Kürşad AKBULUT</w:t>
            </w:r>
          </w:p>
        </w:tc>
        <w:tc>
          <w:tcPr>
            <w:tcW w:w="4541" w:type="dxa"/>
            <w:tcBorders>
              <w:top w:val="nil"/>
              <w:left w:val="nil"/>
              <w:bottom w:val="nil"/>
              <w:right w:val="nil"/>
            </w:tcBorders>
          </w:tcPr>
          <w:p w14:paraId="63EB65C8" w14:textId="77777777"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161D13FB" w14:textId="50D753D9" w:rsidR="00764A72"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Doç. Dr. Elif AYDIN</w:t>
            </w:r>
          </w:p>
        </w:tc>
      </w:tr>
      <w:tr w:rsidR="00312F0C" w:rsidRPr="00312F0C" w14:paraId="6B50B6EC" w14:textId="77777777" w:rsidTr="00EB263C">
        <w:trPr>
          <w:trHeight w:val="2835"/>
        </w:trPr>
        <w:tc>
          <w:tcPr>
            <w:tcW w:w="4529" w:type="dxa"/>
            <w:tcBorders>
              <w:top w:val="nil"/>
              <w:left w:val="nil"/>
              <w:bottom w:val="nil"/>
              <w:right w:val="nil"/>
            </w:tcBorders>
          </w:tcPr>
          <w:p w14:paraId="6FB8904F" w14:textId="77777777"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7478C7F4" w14:textId="6FB57FFA" w:rsidR="00764A72"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Doç. Dr. Rıdvan ÇOLAK</w:t>
            </w:r>
          </w:p>
        </w:tc>
        <w:tc>
          <w:tcPr>
            <w:tcW w:w="4541" w:type="dxa"/>
            <w:tcBorders>
              <w:top w:val="nil"/>
              <w:left w:val="nil"/>
              <w:bottom w:val="nil"/>
              <w:right w:val="nil"/>
            </w:tcBorders>
          </w:tcPr>
          <w:p w14:paraId="4D1540E9" w14:textId="77777777"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6BAD1D7A" w14:textId="4367FE90" w:rsidR="00312F0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Dr. Öğr. Üyesi Ramazan TAŞÇIOĞLU</w:t>
            </w:r>
          </w:p>
        </w:tc>
      </w:tr>
      <w:tr w:rsidR="00EB263C" w:rsidRPr="00312F0C" w14:paraId="0758780E" w14:textId="77777777" w:rsidTr="00EB263C">
        <w:trPr>
          <w:trHeight w:val="2835"/>
        </w:trPr>
        <w:tc>
          <w:tcPr>
            <w:tcW w:w="4529" w:type="dxa"/>
            <w:tcBorders>
              <w:top w:val="nil"/>
              <w:left w:val="nil"/>
              <w:bottom w:val="nil"/>
              <w:right w:val="nil"/>
            </w:tcBorders>
          </w:tcPr>
          <w:p w14:paraId="5D1DF67A" w14:textId="77777777"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13805F64" w14:textId="3384F074"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Dr. Öğr. Üyesi Nehir KAVİ ŞİMŞEK</w:t>
            </w:r>
          </w:p>
        </w:tc>
        <w:tc>
          <w:tcPr>
            <w:tcW w:w="4541" w:type="dxa"/>
            <w:tcBorders>
              <w:top w:val="nil"/>
              <w:left w:val="nil"/>
              <w:bottom w:val="nil"/>
              <w:right w:val="nil"/>
            </w:tcBorders>
          </w:tcPr>
          <w:p w14:paraId="5A16B09E" w14:textId="77777777"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Üye</w:t>
            </w:r>
          </w:p>
          <w:p w14:paraId="3ED8343A" w14:textId="33827909" w:rsidR="00EB263C" w:rsidRPr="00EB263C" w:rsidRDefault="00EB263C" w:rsidP="00EB263C">
            <w:pPr>
              <w:spacing w:line="276" w:lineRule="auto"/>
              <w:jc w:val="center"/>
              <w:rPr>
                <w:rFonts w:ascii="Calibri" w:hAnsi="Calibri"/>
                <w:b/>
                <w:color w:val="002060"/>
                <w:sz w:val="32"/>
                <w:szCs w:val="32"/>
              </w:rPr>
            </w:pPr>
            <w:r w:rsidRPr="00EB263C">
              <w:rPr>
                <w:rFonts w:ascii="Calibri" w:hAnsi="Calibri"/>
                <w:b/>
                <w:color w:val="002060"/>
                <w:sz w:val="32"/>
                <w:szCs w:val="32"/>
              </w:rPr>
              <w:t>Arş. Gör. Berke KIZILKAYA</w:t>
            </w:r>
          </w:p>
        </w:tc>
      </w:tr>
    </w:tbl>
    <w:p w14:paraId="12866144" w14:textId="66E11391" w:rsidR="00312F0C" w:rsidRDefault="00312F0C" w:rsidP="00312F0C">
      <w:pPr>
        <w:spacing w:line="276" w:lineRule="auto"/>
        <w:rPr>
          <w:rFonts w:ascii="Calibri" w:eastAsia="Times New Roman" w:hAnsi="Calibri" w:cs="Times New Roman"/>
          <w:b/>
          <w:sz w:val="21"/>
          <w:szCs w:val="21"/>
          <w:lang w:val="en-US" w:eastAsia="tr-TR"/>
        </w:rPr>
      </w:pPr>
    </w:p>
    <w:p w14:paraId="3EC9BF23" w14:textId="77777777" w:rsidR="00EB263C" w:rsidRDefault="00EB263C" w:rsidP="00312F0C">
      <w:pPr>
        <w:spacing w:line="276" w:lineRule="auto"/>
        <w:rPr>
          <w:rFonts w:ascii="Calibri" w:eastAsia="Times New Roman" w:hAnsi="Calibri" w:cs="Times New Roman"/>
          <w:b/>
          <w:sz w:val="21"/>
          <w:szCs w:val="21"/>
          <w:lang w:val="en-US" w:eastAsia="tr-TR"/>
        </w:rPr>
      </w:pPr>
    </w:p>
    <w:p w14:paraId="63B88448"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484E25F9"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w:t>
      </w:r>
      <w:r w:rsidR="00790FBF" w:rsidRPr="0072027E">
        <w:rPr>
          <w:rFonts w:ascii="Times New Roman" w:hAnsi="Times New Roman" w:cs="Times New Roman"/>
          <w:b/>
          <w:color w:val="002060"/>
          <w:sz w:val="28"/>
          <w:szCs w:val="28"/>
        </w:rPr>
        <w:t xml:space="preserve"> HAKKINDA BİLGİLE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tbl>
      <w:tblPr>
        <w:tblStyle w:val="TableGrid"/>
        <w:tblW w:w="9307" w:type="dxa"/>
        <w:tblLook w:val="04A0" w:firstRow="1" w:lastRow="0" w:firstColumn="1" w:lastColumn="0" w:noHBand="0" w:noVBand="1"/>
      </w:tblPr>
      <w:tblGrid>
        <w:gridCol w:w="1696"/>
        <w:gridCol w:w="2552"/>
        <w:gridCol w:w="1839"/>
        <w:gridCol w:w="3211"/>
        <w:gridCol w:w="9"/>
      </w:tblGrid>
      <w:tr w:rsidR="00A85262" w:rsidRPr="0092726E" w14:paraId="1AB2AF86" w14:textId="77777777" w:rsidTr="0047037E">
        <w:tc>
          <w:tcPr>
            <w:tcW w:w="9307" w:type="dxa"/>
            <w:gridSpan w:val="5"/>
          </w:tcPr>
          <w:p w14:paraId="094AEEAA" w14:textId="77777777" w:rsidR="00A85262" w:rsidRPr="001B39DC" w:rsidRDefault="00A85262" w:rsidP="0047037E">
            <w:pPr>
              <w:jc w:val="center"/>
              <w:rPr>
                <w:rFonts w:ascii="Times New Roman" w:hAnsi="Times New Roman" w:cs="Times New Roman"/>
                <w:bCs/>
                <w:sz w:val="24"/>
                <w:szCs w:val="20"/>
              </w:rPr>
            </w:pPr>
            <w:r w:rsidRPr="001B39DC">
              <w:rPr>
                <w:rFonts w:ascii="Times New Roman" w:hAnsi="Times New Roman" w:cs="Times New Roman"/>
                <w:bCs/>
                <w:sz w:val="24"/>
                <w:szCs w:val="20"/>
              </w:rPr>
              <w:t>Spor Bilimleri Fakültesi</w:t>
            </w:r>
          </w:p>
        </w:tc>
      </w:tr>
      <w:tr w:rsidR="00A85262" w:rsidRPr="0092726E" w14:paraId="54E80035" w14:textId="77777777" w:rsidTr="00FC4A82">
        <w:trPr>
          <w:gridAfter w:val="1"/>
          <w:wAfter w:w="9" w:type="dxa"/>
        </w:trPr>
        <w:tc>
          <w:tcPr>
            <w:tcW w:w="1696" w:type="dxa"/>
          </w:tcPr>
          <w:p w14:paraId="54047142" w14:textId="77777777" w:rsidR="00A85262" w:rsidRPr="0014759B" w:rsidRDefault="00A85262" w:rsidP="0047037E">
            <w:pPr>
              <w:jc w:val="both"/>
              <w:rPr>
                <w:rFonts w:ascii="Times New Roman" w:hAnsi="Times New Roman" w:cs="Times New Roman"/>
                <w:bCs/>
                <w:sz w:val="24"/>
                <w:szCs w:val="20"/>
              </w:rPr>
            </w:pPr>
          </w:p>
        </w:tc>
        <w:tc>
          <w:tcPr>
            <w:tcW w:w="2552" w:type="dxa"/>
          </w:tcPr>
          <w:p w14:paraId="4979D90D" w14:textId="77777777" w:rsidR="00A85262" w:rsidRPr="0014759B" w:rsidRDefault="00A85262" w:rsidP="0047037E">
            <w:pPr>
              <w:jc w:val="both"/>
              <w:rPr>
                <w:rFonts w:ascii="Times New Roman" w:hAnsi="Times New Roman" w:cs="Times New Roman"/>
                <w:bCs/>
                <w:sz w:val="24"/>
                <w:szCs w:val="20"/>
              </w:rPr>
            </w:pPr>
            <w:r w:rsidRPr="0014759B">
              <w:rPr>
                <w:rFonts w:ascii="Times New Roman" w:hAnsi="Times New Roman" w:cs="Times New Roman"/>
                <w:bCs/>
                <w:sz w:val="24"/>
                <w:szCs w:val="20"/>
              </w:rPr>
              <w:t>Unvanı, Adı, Soyadı</w:t>
            </w:r>
          </w:p>
        </w:tc>
        <w:tc>
          <w:tcPr>
            <w:tcW w:w="1839" w:type="dxa"/>
          </w:tcPr>
          <w:p w14:paraId="6288AD06" w14:textId="77777777" w:rsidR="00A85262" w:rsidRPr="0014759B" w:rsidRDefault="00A85262" w:rsidP="0047037E">
            <w:pPr>
              <w:jc w:val="both"/>
              <w:rPr>
                <w:rFonts w:ascii="Times New Roman" w:hAnsi="Times New Roman" w:cs="Times New Roman"/>
                <w:bCs/>
                <w:sz w:val="24"/>
                <w:szCs w:val="20"/>
              </w:rPr>
            </w:pPr>
            <w:r w:rsidRPr="0014759B">
              <w:rPr>
                <w:rFonts w:ascii="Times New Roman" w:hAnsi="Times New Roman" w:cs="Times New Roman"/>
                <w:bCs/>
                <w:sz w:val="24"/>
                <w:szCs w:val="20"/>
              </w:rPr>
              <w:t>Telefon</w:t>
            </w:r>
          </w:p>
        </w:tc>
        <w:tc>
          <w:tcPr>
            <w:tcW w:w="3211" w:type="dxa"/>
          </w:tcPr>
          <w:p w14:paraId="3062AF33" w14:textId="77777777" w:rsidR="00A85262" w:rsidRPr="0014759B" w:rsidRDefault="00A85262" w:rsidP="0047037E">
            <w:pPr>
              <w:jc w:val="both"/>
              <w:rPr>
                <w:rFonts w:ascii="Times New Roman" w:hAnsi="Times New Roman" w:cs="Times New Roman"/>
                <w:bCs/>
                <w:sz w:val="24"/>
                <w:szCs w:val="20"/>
              </w:rPr>
            </w:pPr>
            <w:r w:rsidRPr="0014759B">
              <w:rPr>
                <w:rFonts w:ascii="Times New Roman" w:hAnsi="Times New Roman" w:cs="Times New Roman"/>
                <w:bCs/>
                <w:sz w:val="24"/>
                <w:szCs w:val="20"/>
              </w:rPr>
              <w:t>E-posta</w:t>
            </w:r>
          </w:p>
        </w:tc>
      </w:tr>
      <w:tr w:rsidR="00A85262" w:rsidRPr="0092726E" w14:paraId="4D621753" w14:textId="77777777" w:rsidTr="00FC4A82">
        <w:trPr>
          <w:gridAfter w:val="1"/>
          <w:wAfter w:w="9" w:type="dxa"/>
        </w:trPr>
        <w:tc>
          <w:tcPr>
            <w:tcW w:w="1696" w:type="dxa"/>
          </w:tcPr>
          <w:p w14:paraId="635CD26F" w14:textId="77777777" w:rsidR="00A85262" w:rsidRPr="0014759B" w:rsidRDefault="00A85262" w:rsidP="0047037E">
            <w:pPr>
              <w:jc w:val="both"/>
              <w:rPr>
                <w:rFonts w:ascii="Times New Roman" w:hAnsi="Times New Roman" w:cs="Times New Roman"/>
                <w:bCs/>
                <w:sz w:val="24"/>
                <w:szCs w:val="20"/>
              </w:rPr>
            </w:pPr>
            <w:r>
              <w:rPr>
                <w:rFonts w:ascii="Times New Roman" w:hAnsi="Times New Roman" w:cs="Times New Roman"/>
                <w:bCs/>
                <w:sz w:val="24"/>
                <w:szCs w:val="20"/>
              </w:rPr>
              <w:t>Bölüm Başkanı</w:t>
            </w:r>
          </w:p>
        </w:tc>
        <w:tc>
          <w:tcPr>
            <w:tcW w:w="2552" w:type="dxa"/>
          </w:tcPr>
          <w:p w14:paraId="7B01DCB7" w14:textId="03E9FE0C" w:rsidR="00A85262" w:rsidRPr="0014759B" w:rsidRDefault="00FC4A82" w:rsidP="0047037E">
            <w:pPr>
              <w:jc w:val="both"/>
              <w:rPr>
                <w:rFonts w:ascii="Times New Roman" w:hAnsi="Times New Roman" w:cs="Times New Roman"/>
                <w:bCs/>
                <w:sz w:val="24"/>
                <w:szCs w:val="20"/>
              </w:rPr>
            </w:pPr>
            <w:r>
              <w:rPr>
                <w:rFonts w:ascii="Times New Roman" w:hAnsi="Times New Roman" w:cs="Times New Roman"/>
                <w:bCs/>
                <w:sz w:val="24"/>
                <w:szCs w:val="20"/>
              </w:rPr>
              <w:t>Prof</w:t>
            </w:r>
            <w:r w:rsidR="00A85262" w:rsidRPr="00A225A8">
              <w:rPr>
                <w:rFonts w:ascii="Times New Roman" w:hAnsi="Times New Roman" w:cs="Times New Roman"/>
                <w:bCs/>
                <w:sz w:val="24"/>
                <w:szCs w:val="20"/>
              </w:rPr>
              <w:t xml:space="preserve">. Dr. </w:t>
            </w:r>
            <w:r>
              <w:rPr>
                <w:rFonts w:ascii="Times New Roman" w:hAnsi="Times New Roman" w:cs="Times New Roman"/>
                <w:bCs/>
                <w:sz w:val="24"/>
                <w:szCs w:val="20"/>
              </w:rPr>
              <w:t>Mehmet Şahin</w:t>
            </w:r>
          </w:p>
        </w:tc>
        <w:tc>
          <w:tcPr>
            <w:tcW w:w="1839" w:type="dxa"/>
          </w:tcPr>
          <w:p w14:paraId="117D4401" w14:textId="6BCE827C" w:rsidR="00A85262" w:rsidRPr="0014759B" w:rsidRDefault="00A85262" w:rsidP="0047037E">
            <w:pPr>
              <w:jc w:val="both"/>
              <w:rPr>
                <w:rFonts w:ascii="Times New Roman" w:hAnsi="Times New Roman" w:cs="Times New Roman"/>
                <w:bCs/>
                <w:sz w:val="24"/>
                <w:szCs w:val="20"/>
              </w:rPr>
            </w:pPr>
            <w:r w:rsidRPr="00A85262">
              <w:rPr>
                <w:rFonts w:ascii="Times New Roman" w:hAnsi="Times New Roman" w:cs="Times New Roman"/>
                <w:bCs/>
                <w:sz w:val="24"/>
                <w:szCs w:val="20"/>
              </w:rPr>
              <w:t>+90</w:t>
            </w:r>
            <w:r w:rsidR="00056506">
              <w:rPr>
                <w:rFonts w:ascii="Times New Roman" w:hAnsi="Times New Roman" w:cs="Times New Roman"/>
                <w:bCs/>
                <w:sz w:val="24"/>
                <w:szCs w:val="20"/>
              </w:rPr>
              <w:t>5332153633</w:t>
            </w:r>
          </w:p>
        </w:tc>
        <w:tc>
          <w:tcPr>
            <w:tcW w:w="3211" w:type="dxa"/>
          </w:tcPr>
          <w:p w14:paraId="0DA6A705" w14:textId="3B9B68C7" w:rsidR="00A85262" w:rsidRPr="00A85262" w:rsidRDefault="00056506" w:rsidP="0047037E">
            <w:pPr>
              <w:jc w:val="both"/>
              <w:rPr>
                <w:rStyle w:val="Hyperlink"/>
              </w:rPr>
            </w:pPr>
            <w:r w:rsidRPr="00056506">
              <w:rPr>
                <w:rStyle w:val="Hyperlink"/>
                <w:rFonts w:ascii="Times New Roman" w:hAnsi="Times New Roman" w:cs="Times New Roman"/>
                <w:bCs/>
                <w:sz w:val="24"/>
              </w:rPr>
              <w:t>mehmetsahin@ardahan.edu.tr</w:t>
            </w:r>
          </w:p>
        </w:tc>
      </w:tr>
      <w:tr w:rsidR="00A85262" w:rsidRPr="0092726E" w14:paraId="49DA4835" w14:textId="77777777" w:rsidTr="0047037E">
        <w:trPr>
          <w:gridAfter w:val="1"/>
          <w:wAfter w:w="9" w:type="dxa"/>
        </w:trPr>
        <w:tc>
          <w:tcPr>
            <w:tcW w:w="9298" w:type="dxa"/>
            <w:gridSpan w:val="4"/>
          </w:tcPr>
          <w:p w14:paraId="4725A0F2" w14:textId="77777777" w:rsidR="00A85262" w:rsidRPr="0014759B" w:rsidRDefault="00A85262" w:rsidP="0047037E">
            <w:pPr>
              <w:jc w:val="both"/>
              <w:rPr>
                <w:rFonts w:ascii="Times New Roman" w:hAnsi="Times New Roman" w:cs="Times New Roman"/>
                <w:bCs/>
                <w:sz w:val="24"/>
                <w:szCs w:val="20"/>
              </w:rPr>
            </w:pPr>
            <w:r w:rsidRPr="0014759B">
              <w:rPr>
                <w:rFonts w:ascii="Times New Roman" w:hAnsi="Times New Roman" w:cs="Times New Roman"/>
                <w:bCs/>
                <w:sz w:val="24"/>
                <w:szCs w:val="20"/>
              </w:rPr>
              <w:t>Ardahan Üniversitesi Spor Bilimleri Fakültesi</w:t>
            </w:r>
          </w:p>
          <w:p w14:paraId="099C3CEF" w14:textId="77777777" w:rsidR="00A85262" w:rsidRPr="0014759B" w:rsidRDefault="00A85262" w:rsidP="0047037E">
            <w:pPr>
              <w:jc w:val="both"/>
              <w:rPr>
                <w:rFonts w:ascii="Times New Roman" w:hAnsi="Times New Roman" w:cs="Times New Roman"/>
                <w:bCs/>
                <w:sz w:val="24"/>
                <w:szCs w:val="20"/>
              </w:rPr>
            </w:pPr>
            <w:r w:rsidRPr="0014759B">
              <w:rPr>
                <w:rFonts w:ascii="Times New Roman" w:hAnsi="Times New Roman" w:cs="Times New Roman"/>
                <w:bCs/>
                <w:sz w:val="24"/>
                <w:szCs w:val="20"/>
              </w:rPr>
              <w:t>Yenisey Kampüsü, Çamlıçatak Mevkii, 75002, Merkez/ARDAHAN</w:t>
            </w:r>
          </w:p>
        </w:tc>
      </w:tr>
    </w:tbl>
    <w:p w14:paraId="64204BE2"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1E946AED"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B39DC">
        <w:rPr>
          <w:rFonts w:ascii="Times New Roman" w:hAnsi="Times New Roman" w:cs="Times New Roman"/>
          <w:sz w:val="24"/>
        </w:rPr>
        <w:t>Beden Eğitimi ve Spor Öğretmenliği Programı, 02.06.2010 tarih ve 5765 sayılı yasa ile Yüksek Öğretim Kurulu tarafından uygun görülerek kurulan Ardahan Üniversitesi Beden Eğitimi ve Spor Yüksekokulu bünyesinde açılmıştır. 27.07.2010 tarihli Yüksek Öğretim Genel Kurul toplantısı kararınca programa öğrenci alınması kararlaştırılmıştır. Alınan kararın ardından, program 2012 yılında lisans eğitimine başlamıştır.</w:t>
      </w:r>
    </w:p>
    <w:p w14:paraId="3ED6BBBF"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B39DC">
        <w:rPr>
          <w:rFonts w:ascii="Times New Roman" w:hAnsi="Times New Roman" w:cs="Times New Roman"/>
          <w:sz w:val="24"/>
          <w:szCs w:val="24"/>
        </w:rPr>
        <w:t>Beden Eğitimi ve Spor Öğretmenliği Programı</w:t>
      </w:r>
      <w:r w:rsidRPr="001B39DC">
        <w:rPr>
          <w:rFonts w:ascii="Times New Roman" w:hAnsi="Times New Roman" w:cs="Times New Roman"/>
          <w:sz w:val="24"/>
        </w:rPr>
        <w:t>, 15</w:t>
      </w:r>
      <w:r w:rsidRPr="00293324">
        <w:rPr>
          <w:rFonts w:ascii="Times New Roman" w:hAnsi="Times New Roman" w:cs="Times New Roman"/>
          <w:sz w:val="24"/>
        </w:rPr>
        <w:t xml:space="preserve">.09.2023 tarih ve 32310 sayılı Resmî Gazete ‘de yayımlanan 14.09.2023 tarihli 7624 sayılı Cumhurbaşkanı Kararıyla “Spor Bilimleri Fakültesi” (SBF) </w:t>
      </w:r>
      <w:r>
        <w:rPr>
          <w:rFonts w:ascii="Times New Roman" w:hAnsi="Times New Roman" w:cs="Times New Roman"/>
          <w:sz w:val="24"/>
        </w:rPr>
        <w:t>çatısı altında</w:t>
      </w:r>
      <w:r w:rsidRPr="00293324">
        <w:rPr>
          <w:rFonts w:ascii="Times New Roman" w:hAnsi="Times New Roman" w:cs="Times New Roman"/>
          <w:sz w:val="24"/>
        </w:rPr>
        <w:t xml:space="preserve"> lisans eğitimini sürdürmektedir.</w:t>
      </w:r>
    </w:p>
    <w:p w14:paraId="4EED6A53" w14:textId="084959C1"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Program </w:t>
      </w:r>
      <w:r w:rsidRPr="007F3582">
        <w:rPr>
          <w:rFonts w:ascii="Times New Roman" w:hAnsi="Times New Roman" w:cs="Times New Roman"/>
          <w:sz w:val="24"/>
        </w:rPr>
        <w:t xml:space="preserve">gelişmiş ülkelerdeki Beden Eğitimi ve Spor Öğretmenliği </w:t>
      </w:r>
      <w:r>
        <w:rPr>
          <w:rFonts w:ascii="Times New Roman" w:hAnsi="Times New Roman" w:cs="Times New Roman"/>
          <w:sz w:val="24"/>
        </w:rPr>
        <w:t>programlarında</w:t>
      </w:r>
      <w:r w:rsidRPr="007F3582">
        <w:rPr>
          <w:rFonts w:ascii="Times New Roman" w:hAnsi="Times New Roman" w:cs="Times New Roman"/>
          <w:sz w:val="24"/>
        </w:rPr>
        <w:t xml:space="preserve"> olduğu gibi çok disiplinli akademik bir yapıya sahiptir. Bu suretle Beden Eğitimi ve Spor Öğretmenliği </w:t>
      </w:r>
      <w:r>
        <w:rPr>
          <w:rFonts w:ascii="Times New Roman" w:hAnsi="Times New Roman" w:cs="Times New Roman"/>
          <w:sz w:val="24"/>
        </w:rPr>
        <w:t>Programı</w:t>
      </w:r>
      <w:r w:rsidRPr="007F3582">
        <w:rPr>
          <w:rFonts w:ascii="Times New Roman" w:hAnsi="Times New Roman" w:cs="Times New Roman"/>
          <w:sz w:val="24"/>
        </w:rPr>
        <w:t xml:space="preserve"> öğrencilerinin modern, entelektüel ve bilimsel Beden Eğitimi ve Spor Öğretmenliği</w:t>
      </w:r>
      <w:r>
        <w:rPr>
          <w:rFonts w:ascii="Times New Roman" w:hAnsi="Times New Roman" w:cs="Times New Roman"/>
          <w:sz w:val="24"/>
        </w:rPr>
        <w:t xml:space="preserve"> meslek</w:t>
      </w:r>
      <w:r w:rsidRPr="007F3582">
        <w:rPr>
          <w:rFonts w:ascii="Times New Roman" w:hAnsi="Times New Roman" w:cs="Times New Roman"/>
          <w:sz w:val="24"/>
        </w:rPr>
        <w:t xml:space="preserve"> bilgi birikimine ve becerisine sahip olmaları hedefle</w:t>
      </w:r>
      <w:r>
        <w:rPr>
          <w:rFonts w:ascii="Times New Roman" w:hAnsi="Times New Roman" w:cs="Times New Roman"/>
          <w:sz w:val="24"/>
        </w:rPr>
        <w:t>n</w:t>
      </w:r>
      <w:r w:rsidRPr="007F3582">
        <w:rPr>
          <w:rFonts w:ascii="Times New Roman" w:hAnsi="Times New Roman" w:cs="Times New Roman"/>
          <w:sz w:val="24"/>
        </w:rPr>
        <w:t xml:space="preserve">mektedir. </w:t>
      </w:r>
      <w:r>
        <w:rPr>
          <w:rFonts w:ascii="Times New Roman" w:hAnsi="Times New Roman" w:cs="Times New Roman"/>
          <w:sz w:val="24"/>
        </w:rPr>
        <w:t>Programın</w:t>
      </w:r>
      <w:r w:rsidRPr="007F3582">
        <w:rPr>
          <w:rFonts w:ascii="Times New Roman" w:hAnsi="Times New Roman" w:cs="Times New Roman"/>
          <w:sz w:val="24"/>
        </w:rPr>
        <w:t xml:space="preserve"> akademik kadrosunda,</w:t>
      </w:r>
      <w:r w:rsidR="00056506">
        <w:rPr>
          <w:rFonts w:ascii="Times New Roman" w:hAnsi="Times New Roman" w:cs="Times New Roman"/>
          <w:sz w:val="24"/>
        </w:rPr>
        <w:t xml:space="preserve"> 1 Profesör, 3</w:t>
      </w:r>
      <w:r w:rsidRPr="007F3582">
        <w:rPr>
          <w:rFonts w:ascii="Times New Roman" w:hAnsi="Times New Roman" w:cs="Times New Roman"/>
          <w:sz w:val="24"/>
        </w:rPr>
        <w:t xml:space="preserve"> Doçent, 2 Doktor Öğretim Üyesi</w:t>
      </w:r>
      <w:r w:rsidR="00056506">
        <w:rPr>
          <w:rFonts w:ascii="Times New Roman" w:hAnsi="Times New Roman" w:cs="Times New Roman"/>
          <w:sz w:val="24"/>
        </w:rPr>
        <w:t xml:space="preserve"> </w:t>
      </w:r>
      <w:r w:rsidRPr="007F3582">
        <w:rPr>
          <w:rFonts w:ascii="Times New Roman" w:hAnsi="Times New Roman" w:cs="Times New Roman"/>
          <w:sz w:val="24"/>
        </w:rPr>
        <w:t xml:space="preserve">ve 1 Araştırma Görevlisi olmak üzere toplam </w:t>
      </w:r>
      <w:r w:rsidR="00056506">
        <w:rPr>
          <w:rFonts w:ascii="Times New Roman" w:hAnsi="Times New Roman" w:cs="Times New Roman"/>
          <w:sz w:val="24"/>
        </w:rPr>
        <w:t>7</w:t>
      </w:r>
      <w:r w:rsidRPr="007F3582">
        <w:rPr>
          <w:rFonts w:ascii="Times New Roman" w:hAnsi="Times New Roman" w:cs="Times New Roman"/>
          <w:sz w:val="24"/>
        </w:rPr>
        <w:t xml:space="preserve"> öğretim elemanı bulunmaktadır.</w:t>
      </w:r>
      <w:r>
        <w:rPr>
          <w:rFonts w:ascii="Times New Roman" w:hAnsi="Times New Roman" w:cs="Times New Roman"/>
          <w:sz w:val="24"/>
        </w:rPr>
        <w:t xml:space="preserve"> </w:t>
      </w:r>
      <w:r w:rsidRPr="005773B3">
        <w:rPr>
          <w:rFonts w:ascii="Times New Roman" w:hAnsi="Times New Roman" w:cs="Times New Roman"/>
          <w:sz w:val="24"/>
        </w:rPr>
        <w:t>Programın öğrenci işlerinden sorumlu 1 personel bulunmaktadır.</w:t>
      </w:r>
      <w:r>
        <w:rPr>
          <w:rFonts w:ascii="Times New Roman" w:hAnsi="Times New Roman" w:cs="Times New Roman"/>
          <w:sz w:val="24"/>
        </w:rPr>
        <w:t xml:space="preserve"> Programa kayıtlı</w:t>
      </w:r>
      <w:r w:rsidR="00EB263C">
        <w:rPr>
          <w:rFonts w:ascii="Times New Roman" w:hAnsi="Times New Roman" w:cs="Times New Roman"/>
          <w:sz w:val="24"/>
        </w:rPr>
        <w:t xml:space="preserve"> aktif</w:t>
      </w:r>
      <w:r>
        <w:rPr>
          <w:rFonts w:ascii="Times New Roman" w:hAnsi="Times New Roman" w:cs="Times New Roman"/>
          <w:sz w:val="24"/>
        </w:rPr>
        <w:t xml:space="preserve"> öğrenci sayısı toplam </w:t>
      </w:r>
      <w:r w:rsidR="00EB263C">
        <w:rPr>
          <w:rFonts w:ascii="Times New Roman" w:hAnsi="Times New Roman" w:cs="Times New Roman"/>
          <w:sz w:val="24"/>
        </w:rPr>
        <w:t>54</w:t>
      </w:r>
      <w:r>
        <w:rPr>
          <w:rFonts w:ascii="Times New Roman" w:hAnsi="Times New Roman" w:cs="Times New Roman"/>
          <w:sz w:val="24"/>
        </w:rPr>
        <w:t>’</w:t>
      </w:r>
      <w:r w:rsidR="00EB263C">
        <w:rPr>
          <w:rFonts w:ascii="Times New Roman" w:hAnsi="Times New Roman" w:cs="Times New Roman"/>
          <w:sz w:val="24"/>
        </w:rPr>
        <w:t>tü</w:t>
      </w:r>
      <w:r>
        <w:rPr>
          <w:rFonts w:ascii="Times New Roman" w:hAnsi="Times New Roman" w:cs="Times New Roman"/>
          <w:sz w:val="24"/>
        </w:rPr>
        <w:t>r.</w:t>
      </w:r>
      <w:r w:rsidRPr="007F3582">
        <w:rPr>
          <w:rFonts w:ascii="Times New Roman" w:hAnsi="Times New Roman" w:cs="Times New Roman"/>
          <w:sz w:val="24"/>
        </w:rPr>
        <w:t xml:space="preserve"> </w:t>
      </w:r>
      <w:r>
        <w:rPr>
          <w:rFonts w:ascii="Times New Roman" w:hAnsi="Times New Roman" w:cs="Times New Roman"/>
          <w:sz w:val="24"/>
        </w:rPr>
        <w:t>Dört yıllık olan programın</w:t>
      </w:r>
      <w:r w:rsidRPr="007F3582">
        <w:rPr>
          <w:rFonts w:ascii="Times New Roman" w:hAnsi="Times New Roman" w:cs="Times New Roman"/>
          <w:sz w:val="24"/>
        </w:rPr>
        <w:t xml:space="preserve"> eğitim dili Türkçedir.</w:t>
      </w:r>
    </w:p>
    <w:p w14:paraId="460C03D4" w14:textId="1ABAE896" w:rsidR="00790FBF" w:rsidRPr="001C2904" w:rsidRDefault="00A85262" w:rsidP="00A8526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Program, Spor Bilimleri Fakültesi altyapısında yer alan derslikleri, ofisleri (</w:t>
      </w:r>
      <w:r w:rsidRPr="00E37E41">
        <w:rPr>
          <w:rFonts w:ascii="Times New Roman" w:hAnsi="Times New Roman" w:cs="Times New Roman"/>
          <w:sz w:val="24"/>
        </w:rPr>
        <w:t>8 derslik, 23 adet çalışma ofisi)</w:t>
      </w:r>
      <w:r>
        <w:rPr>
          <w:rFonts w:ascii="Times New Roman" w:hAnsi="Times New Roman" w:cs="Times New Roman"/>
          <w:sz w:val="24"/>
        </w:rPr>
        <w:t xml:space="preserve"> ve spor kompleksi (Ardahan Üniversitesi Spor Salonu) ile Sağlık Kültür ve Spor Dairesi Başkanlığı altyapısında yer alan spor komplekslerini (</w:t>
      </w:r>
      <w:r w:rsidRPr="007F3582">
        <w:rPr>
          <w:rFonts w:ascii="Times New Roman" w:hAnsi="Times New Roman" w:cs="Times New Roman"/>
          <w:sz w:val="24"/>
        </w:rPr>
        <w:t>Şehit Ömer Halis Demir Spor Kompleksi</w:t>
      </w:r>
      <w:r>
        <w:rPr>
          <w:rFonts w:ascii="Times New Roman" w:hAnsi="Times New Roman" w:cs="Times New Roman"/>
          <w:sz w:val="24"/>
        </w:rPr>
        <w:t xml:space="preserve">, </w:t>
      </w:r>
      <w:r w:rsidRPr="00E37E41">
        <w:rPr>
          <w:rFonts w:ascii="Times New Roman" w:hAnsi="Times New Roman" w:cs="Times New Roman"/>
          <w:sz w:val="24"/>
        </w:rPr>
        <w:t>Ardahan Üniversitesi Halı Sahası ve Golf Sahası</w:t>
      </w:r>
      <w:r>
        <w:rPr>
          <w:rFonts w:ascii="Times New Roman" w:hAnsi="Times New Roman" w:cs="Times New Roman"/>
          <w:sz w:val="24"/>
        </w:rPr>
        <w:t>) kullanmaktadır.</w:t>
      </w:r>
    </w:p>
    <w:p w14:paraId="34A7824B" w14:textId="336F53A3" w:rsidR="00790FBF" w:rsidRPr="00A85262" w:rsidRDefault="00790FBF" w:rsidP="00A8526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Misyonu, Vizyonu, Değerleri ve Hedefleri</w:t>
      </w:r>
    </w:p>
    <w:p w14:paraId="4CED9199"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eden Eğitimi ve Spor Öğretmenliği Programı Spor Bilimleri Fakültesi’nin misyonunu, vizyonunu ve değerlerini paylaşmakta olup; hedeflerine katkı sunmaktadır. Programın bağlı olduğu Spor Bilimleri Fakültesi’nin misyonu, vizyonu, değerleri ve hedefleri aşağıdadır:</w:t>
      </w:r>
    </w:p>
    <w:p w14:paraId="50F7832E"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Misyon</w:t>
      </w:r>
    </w:p>
    <w:p w14:paraId="42706B6E"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Spor Bilimi alanında mesleki ve kültürel bakımdan çağın gerekliliklerine göre donatılmış bireyleri yetiştirerek Türk Sporunun ve Toplumunun hizmetine kazandırılması ve yapılacak bilimsel araştırmalar ile kişinin, toplumun yaşam standardının yükseltilmesidir.</w:t>
      </w:r>
    </w:p>
    <w:p w14:paraId="6DD62E21"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Vizyon</w:t>
      </w:r>
    </w:p>
    <w:p w14:paraId="4CB499A7"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Yetiştirdiği insan gücü ve yaptığı araştırmalar ile ülkemiz ve dışında saygın bir yerde olabilmektir.</w:t>
      </w:r>
    </w:p>
    <w:p w14:paraId="47778AA3"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lastRenderedPageBreak/>
        <w:t>Değerler</w:t>
      </w:r>
    </w:p>
    <w:p w14:paraId="500E696E"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Evrensel akademik etik değerlere sahip, sorgulayan, araştırmayı teşvik eden, değişime açık, toplum ve insanlık yararı için uğraşan akademik ve sosyal sorumluluğa sahip olmayı en temel değerler olarak görmektedir.</w:t>
      </w:r>
    </w:p>
    <w:p w14:paraId="53EF6F1C"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Hedefler</w:t>
      </w:r>
    </w:p>
    <w:p w14:paraId="23867052" w14:textId="77777777" w:rsidR="00A85262" w:rsidRPr="0014759B" w:rsidRDefault="00A85262" w:rsidP="00A85262">
      <w:pPr>
        <w:pStyle w:val="ListParagraph"/>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Öğrencilerimizin ulusal ve uluslararası bilimsel, sanatsal, kültürel toplantı ve fuarlara katılımlarını sağlamak,</w:t>
      </w:r>
    </w:p>
    <w:p w14:paraId="778FC9E2" w14:textId="77777777" w:rsidR="00A85262" w:rsidRPr="0014759B" w:rsidRDefault="00A85262" w:rsidP="00A85262">
      <w:pPr>
        <w:pStyle w:val="ListParagraph"/>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Fakültemize yeni bölümler açılmasını sağlamak,</w:t>
      </w:r>
    </w:p>
    <w:p w14:paraId="6240E9F9" w14:textId="77777777" w:rsidR="00A85262" w:rsidRPr="0014759B" w:rsidRDefault="00A85262" w:rsidP="00A85262">
      <w:pPr>
        <w:pStyle w:val="ListParagraph"/>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Çeşitli sosyal etkinlikler düzenleyerek şehre entegrasyonu sağlamak,</w:t>
      </w:r>
    </w:p>
    <w:p w14:paraId="699CAE9A" w14:textId="5E297202" w:rsidR="00753E18" w:rsidRPr="00EB263C" w:rsidRDefault="00A85262" w:rsidP="007424DA">
      <w:pPr>
        <w:pStyle w:val="ListParagraph"/>
        <w:numPr>
          <w:ilvl w:val="0"/>
          <w:numId w:val="3"/>
        </w:numPr>
        <w:shd w:val="clear" w:color="auto" w:fill="FFFFFF" w:themeFill="background1"/>
        <w:spacing w:before="120" w:after="120" w:line="240" w:lineRule="auto"/>
        <w:jc w:val="both"/>
        <w:rPr>
          <w:rFonts w:ascii="Times New Roman" w:hAnsi="Times New Roman" w:cs="Times New Roman"/>
          <w:sz w:val="24"/>
        </w:rPr>
      </w:pPr>
      <w:r w:rsidRPr="00EB263C">
        <w:rPr>
          <w:rFonts w:ascii="Times New Roman" w:hAnsi="Times New Roman" w:cs="Times New Roman"/>
          <w:sz w:val="24"/>
        </w:rPr>
        <w:t>Sportif faaliyetlerin artırılmasını sağlamaktır.</w:t>
      </w:r>
    </w:p>
    <w:p w14:paraId="193E3930"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32493EC" w14:textId="77777777" w:rsidR="00790FBF" w:rsidRPr="0072027E" w:rsidRDefault="00790FBF" w:rsidP="007C0217">
      <w:pPr>
        <w:pStyle w:val="ListParagraph"/>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0E156862" w14:textId="36DD0420" w:rsidR="0032224F" w:rsidRPr="000E34E2"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Pr>
          <w:rFonts w:ascii="Times New Roman" w:hAnsi="Times New Roman" w:cs="Times New Roman"/>
          <w:sz w:val="24"/>
        </w:rPr>
        <w:t>Kurumdaki</w:t>
      </w:r>
      <w:r w:rsidRPr="00864B23">
        <w:rPr>
          <w:rFonts w:ascii="Times New Roman" w:hAnsi="Times New Roman" w:cs="Times New Roman"/>
          <w:sz w:val="24"/>
        </w:rPr>
        <w:t xml:space="preserve"> yönetişim modeli ve idari yapı (yasal düzenlemeler çerçevesinde kurumsal yaklaşım, gelenekler, tercihler); karar verme mekanizmaları, kontrol ve denge unsurları; kurulların çok sesliliği ve bağımsız hareket kabiliyeti, paydaşların temsil edilmesi; öngörülen yönetişim modeli ile gerçekleşmenin karşılaştırılması, modelin kurumsallığı ve sürekliliği yerleşmiş ve benimsenmiştir. Organizasyon şeması ve bağlı olma/rapor verme ilişkileri; görev tanımları, iş akış süreçleri vardır ve gerçeği yansıtmaktadır; </w:t>
      </w:r>
      <w:r w:rsidRPr="000E34E2">
        <w:rPr>
          <w:rFonts w:ascii="Times New Roman" w:hAnsi="Times New Roman" w:cs="Times New Roman"/>
          <w:sz w:val="24"/>
        </w:rPr>
        <w:t>ancak bunlardan bazıları yayımlanmış ve işleyişin paydaşlarca bilinirliği sağlanmıştır.</w:t>
      </w:r>
    </w:p>
    <w:p w14:paraId="6652224F"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77FB1F11"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sz w:val="24"/>
        </w:rPr>
        <w:sym w:font="Wingdings" w:char="F0E0"/>
      </w:r>
      <w:r>
        <w:rPr>
          <w:rFonts w:ascii="Times New Roman" w:hAnsi="Times New Roman" w:cs="Times New Roman"/>
          <w:sz w:val="24"/>
        </w:rPr>
        <w:t xml:space="preserve">Beden Eğitimi ve Spor Öğretmenliği Programı’nın yönetim kademesi oluşturulmuştur. Bölüm Başkanı başkanlığında </w:t>
      </w:r>
      <w:r w:rsidRPr="009E2DF7">
        <w:rPr>
          <w:rFonts w:ascii="Times New Roman" w:hAnsi="Times New Roman" w:cs="Times New Roman"/>
          <w:sz w:val="24"/>
        </w:rPr>
        <w:t xml:space="preserve">çok sesliliğin sağlanması ve </w:t>
      </w:r>
      <w:r>
        <w:rPr>
          <w:rFonts w:ascii="Times New Roman" w:hAnsi="Times New Roman" w:cs="Times New Roman"/>
          <w:sz w:val="24"/>
        </w:rPr>
        <w:t>bölüm</w:t>
      </w:r>
      <w:r w:rsidRPr="009E2DF7">
        <w:rPr>
          <w:rFonts w:ascii="Times New Roman" w:hAnsi="Times New Roman" w:cs="Times New Roman"/>
          <w:sz w:val="24"/>
        </w:rPr>
        <w:t xml:space="preserve"> işleyişi üzerinde kontrolün korunması için </w:t>
      </w:r>
      <w:r>
        <w:rPr>
          <w:rFonts w:ascii="Times New Roman" w:hAnsi="Times New Roman" w:cs="Times New Roman"/>
          <w:sz w:val="24"/>
        </w:rPr>
        <w:t xml:space="preserve">bölüm kurulu düzenli olarak ve gerekli görülen hallerde toplantılar düzenlemekte ve </w:t>
      </w:r>
      <w:r w:rsidRPr="009E2DF7">
        <w:rPr>
          <w:rFonts w:ascii="Times New Roman" w:hAnsi="Times New Roman" w:cs="Times New Roman"/>
          <w:sz w:val="24"/>
        </w:rPr>
        <w:t>öğretim elemanlarının fikir ve görüşleri doğrultusunda kararlar almaktadır</w:t>
      </w:r>
      <w:r>
        <w:rPr>
          <w:rFonts w:ascii="Times New Roman" w:hAnsi="Times New Roman" w:cs="Times New Roman"/>
          <w:sz w:val="24"/>
        </w:rPr>
        <w:t xml:space="preserve"> (A.1.1.1.).</w:t>
      </w:r>
    </w:p>
    <w:p w14:paraId="77E3BE5E"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sz w:val="24"/>
        </w:rPr>
        <w:sym w:font="Wingdings" w:char="F0E0"/>
      </w:r>
      <w:r>
        <w:rPr>
          <w:rFonts w:ascii="Times New Roman" w:hAnsi="Times New Roman" w:cs="Times New Roman"/>
          <w:sz w:val="24"/>
        </w:rPr>
        <w:t>Beden Eğitimi ve Spor Öğretmenliği Programı’nın organizasyon şeması oluşturulmuştur (A.1.1.2.).</w:t>
      </w:r>
    </w:p>
    <w:p w14:paraId="770B0B44"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665CF1">
        <w:rPr>
          <w:rFonts w:ascii="Times New Roman" w:hAnsi="Times New Roman" w:cs="Times New Roman"/>
          <w:sz w:val="24"/>
        </w:rPr>
        <w:sym w:font="Wingdings" w:char="F0E0"/>
      </w:r>
      <w:r>
        <w:rPr>
          <w:rFonts w:ascii="Times New Roman" w:hAnsi="Times New Roman" w:cs="Times New Roman"/>
          <w:sz w:val="24"/>
        </w:rPr>
        <w:t>Beden Eğitimi ve Spor Öğretmenliği Programı’nın elemanlarını da içine alan iş akış şeması oluşturulmuştur (A.1.1.3.).</w:t>
      </w:r>
    </w:p>
    <w:p w14:paraId="4B741954" w14:textId="77777777" w:rsidR="00636E6D" w:rsidRPr="000E34E2" w:rsidRDefault="00636E6D" w:rsidP="00636E6D">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DBC17ED" w14:textId="77777777" w:rsidR="0032224F" w:rsidRPr="001C5833" w:rsidRDefault="0032224F" w:rsidP="0032224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3EED26A" w14:textId="5BEB738C" w:rsidR="0032224F" w:rsidRPr="004E66A4" w:rsidRDefault="0032224F" w:rsidP="0032224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4E66A4">
        <w:rPr>
          <w:rFonts w:ascii="Times New Roman" w:hAnsi="Times New Roman" w:cs="Times New Roman"/>
          <w:sz w:val="24"/>
        </w:rPr>
        <w:t>A.1.1.1.sbf_ogretmenlik_</w:t>
      </w:r>
      <w:proofErr w:type="gramStart"/>
      <w:r w:rsidRPr="004E66A4">
        <w:rPr>
          <w:rFonts w:ascii="Times New Roman" w:hAnsi="Times New Roman" w:cs="Times New Roman"/>
          <w:sz w:val="24"/>
        </w:rPr>
        <w:t>bolum</w:t>
      </w:r>
      <w:proofErr w:type="gramEnd"/>
      <w:r w:rsidRPr="004E66A4">
        <w:rPr>
          <w:rFonts w:ascii="Times New Roman" w:hAnsi="Times New Roman" w:cs="Times New Roman"/>
          <w:sz w:val="24"/>
        </w:rPr>
        <w:t>_kurul_karari</w:t>
      </w:r>
    </w:p>
    <w:p w14:paraId="533BB461" w14:textId="522A10C1" w:rsidR="004E66A4" w:rsidRPr="004E66A4" w:rsidRDefault="004E66A4" w:rsidP="004E66A4">
      <w:pPr>
        <w:pStyle w:val="ListParagraph"/>
        <w:shd w:val="clear" w:color="auto" w:fill="FFFFFF" w:themeFill="background1"/>
        <w:spacing w:before="120" w:after="120" w:line="240" w:lineRule="auto"/>
        <w:jc w:val="both"/>
        <w:rPr>
          <w:rFonts w:ascii="Times New Roman" w:hAnsi="Times New Roman" w:cs="Times New Roman"/>
          <w:sz w:val="24"/>
        </w:rPr>
      </w:pPr>
      <w:r w:rsidRPr="004E66A4">
        <w:rPr>
          <w:rFonts w:ascii="Times New Roman" w:hAnsi="Times New Roman" w:cs="Times New Roman"/>
          <w:sz w:val="24"/>
        </w:rPr>
        <w:t>(</w:t>
      </w:r>
      <w:hyperlink r:id="rId11" w:history="1">
        <w:r w:rsidRPr="004E66A4">
          <w:rPr>
            <w:rStyle w:val="Hyperlink"/>
            <w:rFonts w:ascii="Times New Roman" w:hAnsi="Times New Roman" w:cs="Times New Roman"/>
            <w:sz w:val="24"/>
          </w:rPr>
          <w:t>https://drive.google.com/file/d/1m8qVnOGhehtwnppZxKqLf6wQUmQVBqAs/view?usp=drive_link</w:t>
        </w:r>
      </w:hyperlink>
      <w:r w:rsidRPr="004E66A4">
        <w:rPr>
          <w:rFonts w:ascii="Times New Roman" w:hAnsi="Times New Roman" w:cs="Times New Roman"/>
          <w:sz w:val="24"/>
        </w:rPr>
        <w:t>)</w:t>
      </w:r>
    </w:p>
    <w:p w14:paraId="6C0AF4F6" w14:textId="77777777" w:rsidR="0032224F" w:rsidRPr="004647D5" w:rsidRDefault="0032224F" w:rsidP="0032224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2.sbf_ogretmenlik_organizasyon_semasi (</w:t>
      </w:r>
      <w:hyperlink r:id="rId12" w:history="1">
        <w:r w:rsidRPr="00502298">
          <w:rPr>
            <w:rStyle w:val="Hyperlink"/>
            <w:rFonts w:ascii="Times New Roman" w:hAnsi="Times New Roman" w:cs="Times New Roman"/>
            <w:sz w:val="24"/>
          </w:rPr>
          <w:t>https://docs.google.com/document/d/16uj7WtvQGA8J8aDZU1-PEQ0Ie0TjrUU2/edit?usp=sharing&amp;ouid=100092745444047770732&amp;rtpof=true&amp;sd=true</w:t>
        </w:r>
      </w:hyperlink>
      <w:r>
        <w:rPr>
          <w:rFonts w:ascii="Times New Roman" w:hAnsi="Times New Roman" w:cs="Times New Roman"/>
          <w:sz w:val="24"/>
        </w:rPr>
        <w:t>)</w:t>
      </w:r>
    </w:p>
    <w:p w14:paraId="091C8640" w14:textId="4CBC8E11" w:rsidR="0072027E" w:rsidRPr="0032224F" w:rsidRDefault="0032224F" w:rsidP="0032224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3.sbf_ogretmenlik_is_akıs_semasi (</w:t>
      </w:r>
      <w:hyperlink r:id="rId13" w:history="1">
        <w:r w:rsidRPr="00502298">
          <w:rPr>
            <w:rStyle w:val="Hyperlink"/>
            <w:rFonts w:ascii="Times New Roman" w:hAnsi="Times New Roman" w:cs="Times New Roman"/>
            <w:sz w:val="24"/>
          </w:rPr>
          <w:t>https://drive.google.com/file/d/1mpQI8ljDspAGDtVW9xSkiwFu_iu88XVO/view?usp=sharing</w:t>
        </w:r>
      </w:hyperlink>
      <w:r>
        <w:rPr>
          <w:rFonts w:ascii="Times New Roman" w:hAnsi="Times New Roman" w:cs="Times New Roman"/>
          <w:sz w:val="24"/>
        </w:rPr>
        <w:t>)</w:t>
      </w:r>
    </w:p>
    <w:p w14:paraId="016D4587"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3ED6892A"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Pr>
          <w:rFonts w:ascii="Times New Roman" w:hAnsi="Times New Roman" w:cs="Times New Roman"/>
          <w:sz w:val="24"/>
        </w:rPr>
        <w:t>Kurumda</w:t>
      </w:r>
      <w:r w:rsidRPr="00864B23">
        <w:rPr>
          <w:rFonts w:ascii="Times New Roman" w:hAnsi="Times New Roman" w:cs="Times New Roman"/>
          <w:sz w:val="24"/>
        </w:rPr>
        <w:t xml:space="preserv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w:t>
      </w:r>
      <w:r>
        <w:rPr>
          <w:rFonts w:ascii="Times New Roman" w:hAnsi="Times New Roman" w:cs="Times New Roman"/>
          <w:sz w:val="24"/>
        </w:rPr>
        <w:t xml:space="preserve"> </w:t>
      </w:r>
      <w:r w:rsidRPr="00864B23">
        <w:rPr>
          <w:rFonts w:ascii="Times New Roman" w:hAnsi="Times New Roman" w:cs="Times New Roman"/>
          <w:sz w:val="24"/>
        </w:rPr>
        <w:t xml:space="preserve">Birimlerde liderlik anlayışı ve koordinasyon kültürü yerleşmiştir. Liderler </w:t>
      </w:r>
      <w:r>
        <w:rPr>
          <w:rFonts w:ascii="Times New Roman" w:hAnsi="Times New Roman" w:cs="Times New Roman"/>
          <w:sz w:val="24"/>
        </w:rPr>
        <w:t>birimin</w:t>
      </w:r>
      <w:r w:rsidRPr="00864B23">
        <w:rPr>
          <w:rFonts w:ascii="Times New Roman" w:hAnsi="Times New Roman" w:cs="Times New Roman"/>
          <w:sz w:val="24"/>
        </w:rPr>
        <w:t xml:space="preserve"> değerleri ve hedefleri doğrultusunda stratejilerinin yanı sıra; yetki paylaşımını, ilişkileri, zamanı, kurumsal motivasyon ve stresi de etkin ve dengeli biçimde yönetmektedir.</w:t>
      </w:r>
      <w:r>
        <w:rPr>
          <w:rFonts w:ascii="Times New Roman" w:hAnsi="Times New Roman" w:cs="Times New Roman"/>
          <w:sz w:val="24"/>
        </w:rPr>
        <w:t xml:space="preserve"> </w:t>
      </w:r>
      <w:r w:rsidRPr="00864B23">
        <w:rPr>
          <w:rFonts w:ascii="Times New Roman" w:hAnsi="Times New Roman" w:cs="Times New Roman"/>
          <w:sz w:val="24"/>
        </w:rPr>
        <w:lastRenderedPageBreak/>
        <w:t>Akademik ve idari birimler ile yönetim arasında etkin bir iletişim ağı oluşturulmuştur. Liderlik süreçleri ve kalite güvencesi kültürünün içselleştirilmesi sürekli değerlendirilmektedir.</w:t>
      </w:r>
    </w:p>
    <w:p w14:paraId="4758E3BA"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38253DBF"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 xml:space="preserve"> Senato kararı ile kalite ve akreditasyonla ilgili gerekli komisyonların oluşturulması talebi birime bildirilmiştir. Ek olarak, ilgili kararda Ardahan Üniversitesi Kalite ve Akreditasyon Koordinatörlüğü biriminden ihtiyaç duyulan bilgilerin UBYS aracılığıyla temin edilebileceği de vurgulanmıştır (A.1.2.1.).</w:t>
      </w:r>
    </w:p>
    <w:p w14:paraId="27A3906E" w14:textId="13E1D0B0" w:rsidR="00E27272" w:rsidRDefault="00E27272" w:rsidP="007C647A">
      <w:pPr>
        <w:spacing w:before="120" w:after="120" w:line="240" w:lineRule="auto"/>
        <w:jc w:val="both"/>
        <w:rPr>
          <w:rFonts w:ascii="Times New Roman" w:hAnsi="Times New Roman" w:cs="Times New Roman"/>
          <w:sz w:val="24"/>
        </w:rPr>
      </w:pPr>
      <w:r w:rsidRPr="007C647A">
        <w:rPr>
          <w:rFonts w:ascii="Times New Roman" w:hAnsi="Times New Roman" w:cs="Times New Roman"/>
          <w:sz w:val="24"/>
        </w:rPr>
        <w:sym w:font="Wingdings" w:char="F0E0"/>
      </w:r>
      <w:r w:rsidRPr="007C647A">
        <w:rPr>
          <w:rFonts w:ascii="Times New Roman" w:hAnsi="Times New Roman" w:cs="Times New Roman"/>
          <w:sz w:val="24"/>
        </w:rPr>
        <w:t xml:space="preserve"> Gerekli komisyonların oluşturulması talebi dikkate alınarak hem fakülte hem de beden eğitimi ve spor öğretmenliği için kalite ve akreditasyon birimleri oluşturulmuştur (A.1.2.2.).</w:t>
      </w:r>
    </w:p>
    <w:p w14:paraId="47A0EF51" w14:textId="29BBADD5" w:rsidR="00E27272" w:rsidRDefault="00E27272" w:rsidP="0045529E">
      <w:pPr>
        <w:shd w:val="clear" w:color="auto" w:fill="FFFFFF" w:themeFill="background1"/>
        <w:spacing w:before="120" w:after="120" w:line="240" w:lineRule="auto"/>
        <w:jc w:val="both"/>
        <w:rPr>
          <w:rFonts w:ascii="Times New Roman" w:hAnsi="Times New Roman" w:cs="Times New Roman"/>
          <w:sz w:val="24"/>
        </w:rPr>
      </w:pPr>
      <w:r w:rsidRPr="00F87520">
        <w:rPr>
          <w:rFonts w:ascii="Times New Roman" w:hAnsi="Times New Roman" w:cs="Times New Roman"/>
          <w:sz w:val="24"/>
        </w:rPr>
        <w:sym w:font="Wingdings" w:char="F0E0"/>
      </w:r>
      <w:r w:rsidRPr="00F87520">
        <w:rPr>
          <w:rFonts w:ascii="Times New Roman" w:hAnsi="Times New Roman" w:cs="Times New Roman"/>
          <w:sz w:val="24"/>
        </w:rPr>
        <w:t xml:space="preserve"> </w:t>
      </w:r>
      <w:r w:rsidR="00F87520" w:rsidRPr="00F87520">
        <w:rPr>
          <w:rFonts w:ascii="Times New Roman" w:hAnsi="Times New Roman" w:cs="Times New Roman"/>
          <w:sz w:val="24"/>
        </w:rPr>
        <w:t xml:space="preserve">Bölüm </w:t>
      </w:r>
      <w:r w:rsidRPr="00F87520">
        <w:rPr>
          <w:rFonts w:ascii="Times New Roman" w:hAnsi="Times New Roman" w:cs="Times New Roman"/>
          <w:sz w:val="24"/>
        </w:rPr>
        <w:t>düzenli olarak BIDR raporlarını</w:t>
      </w:r>
      <w:r w:rsidR="00F87520" w:rsidRPr="00F87520">
        <w:rPr>
          <w:rFonts w:ascii="Times New Roman" w:hAnsi="Times New Roman" w:cs="Times New Roman"/>
          <w:sz w:val="24"/>
        </w:rPr>
        <w:t>n</w:t>
      </w:r>
      <w:r w:rsidRPr="00F87520">
        <w:rPr>
          <w:rFonts w:ascii="Times New Roman" w:hAnsi="Times New Roman" w:cs="Times New Roman"/>
          <w:sz w:val="24"/>
        </w:rPr>
        <w:t xml:space="preserve"> güncelle</w:t>
      </w:r>
      <w:r w:rsidR="00F87520" w:rsidRPr="00F87520">
        <w:rPr>
          <w:rFonts w:ascii="Times New Roman" w:hAnsi="Times New Roman" w:cs="Times New Roman"/>
          <w:sz w:val="24"/>
        </w:rPr>
        <w:t>nmesi için birim komisyonundan bir öğretim üyesini görevlendirmektedir</w:t>
      </w:r>
      <w:r w:rsidR="00F87520">
        <w:rPr>
          <w:rFonts w:ascii="Times New Roman" w:hAnsi="Times New Roman" w:cs="Times New Roman"/>
          <w:sz w:val="24"/>
        </w:rPr>
        <w:t xml:space="preserve"> </w:t>
      </w:r>
      <w:r w:rsidR="00F87520" w:rsidRPr="00F87520">
        <w:rPr>
          <w:rFonts w:ascii="Times New Roman" w:hAnsi="Times New Roman" w:cs="Times New Roman"/>
          <w:sz w:val="24"/>
        </w:rPr>
        <w:t>(A.1.2.3.). Ardından güncellenen raporlar</w:t>
      </w:r>
      <w:r w:rsidRPr="00F87520">
        <w:rPr>
          <w:rFonts w:ascii="Times New Roman" w:hAnsi="Times New Roman" w:cs="Times New Roman"/>
          <w:sz w:val="24"/>
        </w:rPr>
        <w:t xml:space="preserve"> değerlendirilmesi için fakülte</w:t>
      </w:r>
      <w:r w:rsidR="00F87520">
        <w:rPr>
          <w:rFonts w:ascii="Times New Roman" w:hAnsi="Times New Roman" w:cs="Times New Roman"/>
          <w:sz w:val="24"/>
        </w:rPr>
        <w:t xml:space="preserve">ye </w:t>
      </w:r>
      <w:r w:rsidRPr="00F87520">
        <w:rPr>
          <w:rFonts w:ascii="Times New Roman" w:hAnsi="Times New Roman" w:cs="Times New Roman"/>
          <w:sz w:val="24"/>
        </w:rPr>
        <w:t>ilet</w:t>
      </w:r>
      <w:r w:rsidR="00F87520" w:rsidRPr="00F87520">
        <w:rPr>
          <w:rFonts w:ascii="Times New Roman" w:hAnsi="Times New Roman" w:cs="Times New Roman"/>
          <w:sz w:val="24"/>
        </w:rPr>
        <w:t>il</w:t>
      </w:r>
      <w:r w:rsidRPr="00F87520">
        <w:rPr>
          <w:rFonts w:ascii="Times New Roman" w:hAnsi="Times New Roman" w:cs="Times New Roman"/>
          <w:sz w:val="24"/>
        </w:rPr>
        <w:t>mektedir (A.1.2.</w:t>
      </w:r>
      <w:r w:rsidR="00F87520">
        <w:rPr>
          <w:rFonts w:ascii="Times New Roman" w:hAnsi="Times New Roman" w:cs="Times New Roman"/>
          <w:sz w:val="24"/>
        </w:rPr>
        <w:t>4</w:t>
      </w:r>
      <w:r w:rsidRPr="00F87520">
        <w:rPr>
          <w:rFonts w:ascii="Times New Roman" w:hAnsi="Times New Roman" w:cs="Times New Roman"/>
          <w:sz w:val="24"/>
        </w:rPr>
        <w:t>.).</w:t>
      </w:r>
      <w:r>
        <w:rPr>
          <w:rFonts w:ascii="Times New Roman" w:hAnsi="Times New Roman" w:cs="Times New Roman"/>
          <w:sz w:val="24"/>
        </w:rPr>
        <w:t xml:space="preserve"> </w:t>
      </w:r>
    </w:p>
    <w:p w14:paraId="2154CAF5" w14:textId="4FF5D4A7" w:rsidR="00F87520" w:rsidRPr="000E34E2" w:rsidRDefault="00F87520" w:rsidP="00636E6D">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07BEA6CD" w14:textId="77777777" w:rsidR="0045529E" w:rsidRPr="001C5833"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811B4DB" w14:textId="77777777" w:rsidR="0045529E" w:rsidRDefault="0045529E"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1B25EF">
        <w:rPr>
          <w:rFonts w:ascii="Times New Roman" w:hAnsi="Times New Roman" w:cs="Times New Roman"/>
          <w:sz w:val="24"/>
        </w:rPr>
        <w:t>A.1.2.1.senato_karari (</w:t>
      </w:r>
      <w:hyperlink r:id="rId14" w:history="1">
        <w:r w:rsidRPr="001B25EF">
          <w:rPr>
            <w:rStyle w:val="Hyperlink"/>
            <w:rFonts w:ascii="Times New Roman" w:hAnsi="Times New Roman" w:cs="Times New Roman"/>
            <w:sz w:val="24"/>
          </w:rPr>
          <w:t>https://drive.google.com/file/d/1gGP7MsDAdfBxI71bJrklSG6YEIlRR2Kp/view?usp=sharing</w:t>
        </w:r>
      </w:hyperlink>
      <w:r w:rsidRPr="001B25EF">
        <w:rPr>
          <w:rFonts w:ascii="Times New Roman" w:hAnsi="Times New Roman" w:cs="Times New Roman"/>
          <w:sz w:val="24"/>
        </w:rPr>
        <w:t>)</w:t>
      </w:r>
    </w:p>
    <w:p w14:paraId="1624B5C6" w14:textId="76D5E93C" w:rsidR="007C647A" w:rsidRDefault="007C647A"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2.fakülte_karari</w:t>
      </w:r>
    </w:p>
    <w:p w14:paraId="463FF5F2" w14:textId="75FAB9C2" w:rsidR="007C647A" w:rsidRPr="007C647A" w:rsidRDefault="007C647A" w:rsidP="007C647A">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15" w:history="1">
        <w:r w:rsidRPr="00F57373">
          <w:rPr>
            <w:rStyle w:val="Hyperlink"/>
            <w:rFonts w:ascii="Times New Roman" w:hAnsi="Times New Roman" w:cs="Times New Roman"/>
            <w:sz w:val="24"/>
          </w:rPr>
          <w:t>https://drive.google.com/file/d/1DNsc77qu2xvcOXtDGGN5JszcXRTxgJXp/view?usp=drive_link</w:t>
        </w:r>
      </w:hyperlink>
      <w:r>
        <w:rPr>
          <w:rFonts w:ascii="Times New Roman" w:hAnsi="Times New Roman" w:cs="Times New Roman"/>
          <w:sz w:val="24"/>
        </w:rPr>
        <w:t>)</w:t>
      </w:r>
    </w:p>
    <w:p w14:paraId="48973EA9" w14:textId="3B55F75C" w:rsidR="007C647A" w:rsidRDefault="007C647A"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3.bidr_görev</w:t>
      </w:r>
      <w:r w:rsidR="00F87520">
        <w:rPr>
          <w:rFonts w:ascii="Times New Roman" w:hAnsi="Times New Roman" w:cs="Times New Roman"/>
          <w:sz w:val="24"/>
        </w:rPr>
        <w:t>i</w:t>
      </w:r>
    </w:p>
    <w:p w14:paraId="353ECE67" w14:textId="77777777" w:rsidR="00F87520" w:rsidRDefault="00F87520" w:rsidP="00F8752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16" w:history="1">
        <w:r w:rsidRPr="00F57373">
          <w:rPr>
            <w:rStyle w:val="Hyperlink"/>
            <w:rFonts w:ascii="Times New Roman" w:hAnsi="Times New Roman" w:cs="Times New Roman"/>
            <w:sz w:val="24"/>
          </w:rPr>
          <w:t>https://drive.google.com/file/d/10o-YSKo7XBR6R3MTSsLT0U5kkyk01oxW/view?usp=drive_link</w:t>
        </w:r>
      </w:hyperlink>
      <w:r>
        <w:rPr>
          <w:rFonts w:ascii="Times New Roman" w:hAnsi="Times New Roman" w:cs="Times New Roman"/>
          <w:sz w:val="24"/>
        </w:rPr>
        <w:t>)</w:t>
      </w:r>
    </w:p>
    <w:p w14:paraId="047F4554" w14:textId="2A4DB405" w:rsidR="00F87520" w:rsidRDefault="00F87520" w:rsidP="00F87520">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4.bidr_görevi</w:t>
      </w:r>
    </w:p>
    <w:p w14:paraId="533BB941" w14:textId="278B245B" w:rsidR="00F87520" w:rsidRDefault="00F87520" w:rsidP="00F8752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17" w:history="1">
        <w:r w:rsidRPr="00F57373">
          <w:rPr>
            <w:rStyle w:val="Hyperlink"/>
            <w:rFonts w:ascii="Times New Roman" w:hAnsi="Times New Roman" w:cs="Times New Roman"/>
            <w:sz w:val="24"/>
          </w:rPr>
          <w:t>https://drive.google.com/file/d/1eQ_iSO2wOA42DvFL-SlCo1kgoVLdi5ZB/view?usp=drive_link</w:t>
        </w:r>
      </w:hyperlink>
      <w:r>
        <w:rPr>
          <w:rFonts w:ascii="Times New Roman" w:hAnsi="Times New Roman" w:cs="Times New Roman"/>
          <w:sz w:val="24"/>
        </w:rPr>
        <w:t>)</w:t>
      </w:r>
    </w:p>
    <w:p w14:paraId="0876476F"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4ACB7B47" w14:textId="4AAF3A6E" w:rsidR="0045529E" w:rsidRDefault="0045529E" w:rsidP="0045529E">
      <w:pPr>
        <w:shd w:val="clear" w:color="auto" w:fill="FFFFFF" w:themeFill="background1"/>
        <w:spacing w:before="120" w:after="120" w:line="240" w:lineRule="auto"/>
        <w:jc w:val="both"/>
        <w:rPr>
          <w:rFonts w:ascii="Times New Roman" w:hAnsi="Times New Roman" w:cs="Times New Roman"/>
          <w:color w:val="000000" w:themeColor="text1"/>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sidRPr="008C61EB">
        <w:rPr>
          <w:rFonts w:ascii="Times New Roman" w:hAnsi="Times New Roman" w:cs="Times New Roman"/>
          <w:color w:val="000000" w:themeColor="text1"/>
          <w:sz w:val="24"/>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37D7D913"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23E5897A" w14:textId="0F40D522"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 xml:space="preserve"> </w:t>
      </w:r>
      <w:r w:rsidRPr="00411031">
        <w:rPr>
          <w:rFonts w:ascii="Times New Roman" w:hAnsi="Times New Roman" w:cs="Times New Roman"/>
          <w:sz w:val="24"/>
        </w:rPr>
        <w:t xml:space="preserve">Kurumda değişim yönetimi </w:t>
      </w:r>
      <w:r>
        <w:rPr>
          <w:rFonts w:ascii="Times New Roman" w:hAnsi="Times New Roman" w:cs="Times New Roman"/>
          <w:sz w:val="24"/>
        </w:rPr>
        <w:t xml:space="preserve">akreditasyon </w:t>
      </w:r>
      <w:r w:rsidR="00430E02">
        <w:rPr>
          <w:rFonts w:ascii="Times New Roman" w:hAnsi="Times New Roman" w:cs="Times New Roman"/>
          <w:sz w:val="24"/>
        </w:rPr>
        <w:t xml:space="preserve">ve birim içi değerlendirme </w:t>
      </w:r>
      <w:r>
        <w:rPr>
          <w:rFonts w:ascii="Times New Roman" w:hAnsi="Times New Roman" w:cs="Times New Roman"/>
          <w:sz w:val="24"/>
        </w:rPr>
        <w:t>çalışmaları kapsamında yürütülmeye devam etmektedir (A.1.</w:t>
      </w:r>
      <w:r w:rsidR="00D370BA">
        <w:rPr>
          <w:rFonts w:ascii="Times New Roman" w:hAnsi="Times New Roman" w:cs="Times New Roman"/>
          <w:sz w:val="24"/>
        </w:rPr>
        <w:t>3</w:t>
      </w:r>
      <w:r>
        <w:rPr>
          <w:rFonts w:ascii="Times New Roman" w:hAnsi="Times New Roman" w:cs="Times New Roman"/>
          <w:sz w:val="24"/>
        </w:rPr>
        <w:t>.1.</w:t>
      </w:r>
      <w:r w:rsidR="004E66A4">
        <w:rPr>
          <w:rFonts w:ascii="Times New Roman" w:hAnsi="Times New Roman" w:cs="Times New Roman"/>
          <w:sz w:val="24"/>
        </w:rPr>
        <w:t>,</w:t>
      </w:r>
      <w:r>
        <w:rPr>
          <w:rFonts w:ascii="Times New Roman" w:hAnsi="Times New Roman" w:cs="Times New Roman"/>
          <w:sz w:val="24"/>
        </w:rPr>
        <w:t xml:space="preserve"> A.1.</w:t>
      </w:r>
      <w:r w:rsidR="00D370BA">
        <w:rPr>
          <w:rFonts w:ascii="Times New Roman" w:hAnsi="Times New Roman" w:cs="Times New Roman"/>
          <w:sz w:val="24"/>
        </w:rPr>
        <w:t>3</w:t>
      </w:r>
      <w:r>
        <w:rPr>
          <w:rFonts w:ascii="Times New Roman" w:hAnsi="Times New Roman" w:cs="Times New Roman"/>
          <w:sz w:val="24"/>
        </w:rPr>
        <w:t>.2.</w:t>
      </w:r>
      <w:r w:rsidR="00430E02">
        <w:rPr>
          <w:rFonts w:ascii="Times New Roman" w:hAnsi="Times New Roman" w:cs="Times New Roman"/>
          <w:sz w:val="24"/>
        </w:rPr>
        <w:t>,</w:t>
      </w:r>
      <w:r w:rsidR="004E66A4">
        <w:rPr>
          <w:rFonts w:ascii="Times New Roman" w:hAnsi="Times New Roman" w:cs="Times New Roman"/>
          <w:sz w:val="24"/>
        </w:rPr>
        <w:t xml:space="preserve"> A.1.3.3.</w:t>
      </w:r>
      <w:r w:rsidR="00430E02">
        <w:rPr>
          <w:rFonts w:ascii="Times New Roman" w:hAnsi="Times New Roman" w:cs="Times New Roman"/>
          <w:sz w:val="24"/>
        </w:rPr>
        <w:t xml:space="preserve"> ve A.1.3.4.</w:t>
      </w:r>
      <w:r>
        <w:rPr>
          <w:rFonts w:ascii="Times New Roman" w:hAnsi="Times New Roman" w:cs="Times New Roman"/>
          <w:sz w:val="24"/>
        </w:rPr>
        <w:t>).</w:t>
      </w:r>
    </w:p>
    <w:p w14:paraId="7671AC09" w14:textId="77777777" w:rsidR="004E66A4" w:rsidRPr="000E34E2" w:rsidRDefault="004E66A4" w:rsidP="004E66A4">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4E326B8" w14:textId="60185EA8" w:rsidR="00164D62" w:rsidRPr="0045529E" w:rsidRDefault="00164D62" w:rsidP="00164D62">
      <w:pPr>
        <w:shd w:val="clear" w:color="auto" w:fill="FFFFFF" w:themeFill="background1"/>
        <w:spacing w:before="120" w:after="120" w:line="36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Kanıtlar</w:t>
      </w:r>
    </w:p>
    <w:p w14:paraId="00AA6692" w14:textId="77777777" w:rsidR="00430E02" w:rsidRDefault="0045529E"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w:t>
      </w:r>
      <w:r w:rsidR="00D370BA">
        <w:rPr>
          <w:rFonts w:ascii="Times New Roman" w:hAnsi="Times New Roman" w:cs="Times New Roman"/>
          <w:sz w:val="24"/>
        </w:rPr>
        <w:t>3</w:t>
      </w:r>
      <w:r w:rsidRPr="00E11089">
        <w:rPr>
          <w:rFonts w:ascii="Times New Roman" w:hAnsi="Times New Roman" w:cs="Times New Roman"/>
          <w:sz w:val="24"/>
        </w:rPr>
        <w:t>.1.sporbf_ogretmenlik_akreditasyon_kurulu_oluşturulmasi</w:t>
      </w:r>
    </w:p>
    <w:p w14:paraId="2BA6417E" w14:textId="458FF335" w:rsidR="00430E02" w:rsidRDefault="0045529E" w:rsidP="00430E02">
      <w:pPr>
        <w:pStyle w:val="ListParagraph"/>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lastRenderedPageBreak/>
        <w:t>(</w:t>
      </w:r>
      <w:hyperlink r:id="rId18" w:history="1">
        <w:r w:rsidR="00430E02" w:rsidRPr="00F57373">
          <w:rPr>
            <w:rStyle w:val="Hyperlink"/>
            <w:rFonts w:ascii="Times New Roman" w:hAnsi="Times New Roman" w:cs="Times New Roman"/>
            <w:sz w:val="24"/>
          </w:rPr>
          <w:t>https://drive.google.com/file/d/1sC-3zFNrQWONwKIFe4vzoDViukhM7jN2/view?usp=drive_link</w:t>
        </w:r>
      </w:hyperlink>
      <w:r w:rsidR="00430E02">
        <w:rPr>
          <w:rFonts w:ascii="Times New Roman" w:hAnsi="Times New Roman" w:cs="Times New Roman"/>
          <w:sz w:val="24"/>
        </w:rPr>
        <w:t>)</w:t>
      </w:r>
    </w:p>
    <w:p w14:paraId="2E1A1745" w14:textId="77777777" w:rsidR="00430E02" w:rsidRDefault="0045529E" w:rsidP="00BC139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45529E">
        <w:rPr>
          <w:rFonts w:ascii="Times New Roman" w:hAnsi="Times New Roman" w:cs="Times New Roman"/>
          <w:sz w:val="24"/>
        </w:rPr>
        <w:t>A.1.</w:t>
      </w:r>
      <w:r w:rsidR="00D370BA">
        <w:rPr>
          <w:rFonts w:ascii="Times New Roman" w:hAnsi="Times New Roman" w:cs="Times New Roman"/>
          <w:sz w:val="24"/>
        </w:rPr>
        <w:t>3</w:t>
      </w:r>
      <w:r w:rsidRPr="0045529E">
        <w:rPr>
          <w:rFonts w:ascii="Times New Roman" w:hAnsi="Times New Roman" w:cs="Times New Roman"/>
          <w:sz w:val="24"/>
        </w:rPr>
        <w:t>.2.sporbf_ogretmenlik_birim_kalite_komisyonu_oluşturulmasi</w:t>
      </w:r>
    </w:p>
    <w:p w14:paraId="2A053F25" w14:textId="5D569846" w:rsidR="00430E02" w:rsidRDefault="0045529E" w:rsidP="00430E02">
      <w:pPr>
        <w:pStyle w:val="ListParagraph"/>
        <w:shd w:val="clear" w:color="auto" w:fill="FFFFFF" w:themeFill="background1"/>
        <w:spacing w:before="120" w:after="120" w:line="240" w:lineRule="auto"/>
        <w:jc w:val="both"/>
        <w:rPr>
          <w:rFonts w:ascii="Times New Roman" w:hAnsi="Times New Roman" w:cs="Times New Roman"/>
          <w:sz w:val="24"/>
        </w:rPr>
      </w:pPr>
      <w:r w:rsidRPr="0045529E">
        <w:rPr>
          <w:rFonts w:ascii="Times New Roman" w:hAnsi="Times New Roman" w:cs="Times New Roman"/>
          <w:sz w:val="24"/>
        </w:rPr>
        <w:t>(</w:t>
      </w:r>
      <w:hyperlink r:id="rId19" w:history="1">
        <w:r w:rsidR="00430E02" w:rsidRPr="00F57373">
          <w:rPr>
            <w:rStyle w:val="Hyperlink"/>
            <w:rFonts w:ascii="Times New Roman" w:hAnsi="Times New Roman" w:cs="Times New Roman"/>
            <w:sz w:val="24"/>
          </w:rPr>
          <w:t>https://drive.google.com/file/d/1F-z3E5n4ufbb-oytBpNrJP_jx6NSDlt0/view?usp=drive_link</w:t>
        </w:r>
      </w:hyperlink>
      <w:r w:rsidR="00430E02">
        <w:rPr>
          <w:rFonts w:ascii="Times New Roman" w:hAnsi="Times New Roman" w:cs="Times New Roman"/>
          <w:sz w:val="24"/>
        </w:rPr>
        <w:t>)</w:t>
      </w:r>
    </w:p>
    <w:p w14:paraId="3532C8D0" w14:textId="3DAA0472" w:rsidR="004E66A4" w:rsidRDefault="004E66A4" w:rsidP="00BC139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3.3.bidr_gorevi</w:t>
      </w:r>
    </w:p>
    <w:p w14:paraId="5A2E487D" w14:textId="77777777" w:rsidR="00430E02" w:rsidRDefault="00430E02" w:rsidP="00430E02">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0" w:history="1">
        <w:r w:rsidRPr="00F57373">
          <w:rPr>
            <w:rStyle w:val="Hyperlink"/>
            <w:rFonts w:ascii="Times New Roman" w:hAnsi="Times New Roman" w:cs="Times New Roman"/>
            <w:sz w:val="24"/>
          </w:rPr>
          <w:t>https://drive.google.com/file/d/10YhlZFUpAPYGsdX5CyQACu52EgF27KlS/view?usp=drive_link</w:t>
        </w:r>
      </w:hyperlink>
      <w:r>
        <w:rPr>
          <w:rFonts w:ascii="Times New Roman" w:hAnsi="Times New Roman" w:cs="Times New Roman"/>
          <w:sz w:val="24"/>
        </w:rPr>
        <w:t>)</w:t>
      </w:r>
    </w:p>
    <w:p w14:paraId="0E58FEF8" w14:textId="410CDA82" w:rsidR="00430E02" w:rsidRDefault="00430E02" w:rsidP="00BC139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3.4.akreditasyon_gorevi</w:t>
      </w:r>
    </w:p>
    <w:p w14:paraId="7916619A" w14:textId="4B868A57" w:rsidR="00430E02" w:rsidRDefault="00430E02" w:rsidP="00430E02">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1" w:history="1">
        <w:r w:rsidR="00CC4B35" w:rsidRPr="00F57373">
          <w:rPr>
            <w:rStyle w:val="Hyperlink"/>
            <w:rFonts w:ascii="Times New Roman" w:hAnsi="Times New Roman" w:cs="Times New Roman"/>
            <w:sz w:val="24"/>
          </w:rPr>
          <w:t>https://drive.google.com/file/d/1nxV8PqJztKt7lHRxPPbGMQfPTSjujJIa/view?usp=drive_link</w:t>
        </w:r>
      </w:hyperlink>
      <w:r w:rsidR="00CC4B35">
        <w:rPr>
          <w:rFonts w:ascii="Times New Roman" w:hAnsi="Times New Roman" w:cs="Times New Roman"/>
          <w:sz w:val="24"/>
        </w:rPr>
        <w:t>)</w:t>
      </w:r>
    </w:p>
    <w:p w14:paraId="32924B5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4. İç kalite güvencesi mekanizmaları</w:t>
      </w:r>
    </w:p>
    <w:p w14:paraId="18E677B4"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CE63D2">
        <w:rPr>
          <w:rFonts w:ascii="Times New Roman" w:hAnsi="Times New Roman" w:cs="Times New Roman"/>
          <w:sz w:val="24"/>
        </w:rPr>
        <w:t>PUKÖ çevrimleri itibarı ile takvim yılı temelinde hangi işlem, süreç, mekanizmaların devreye gireceği planlanmış, akış şemaları belirlidir. Sorumluluklar ve yetkiler tanımlanmıştır. Gerçekleşen uygulamalar değerlendirilmektedir. Takvim yılı temelinde tasarlanmayan diğer kalite döngülerinin ise tüm katmanları içerdiği kanıtları ile belirtilmiştir, gerçekleşen uygulamalar değerlendirilmektedir. Kuruma ait kalite güvencesi rehberi gibi, politika ayrıntılarının yer aldığı erişilebilen ve güncellenen bir dok</w:t>
      </w:r>
      <w:r>
        <w:rPr>
          <w:rFonts w:ascii="Times New Roman" w:hAnsi="Times New Roman" w:cs="Times New Roman"/>
          <w:sz w:val="24"/>
        </w:rPr>
        <w:t>u</w:t>
      </w:r>
      <w:r w:rsidRPr="00CE63D2">
        <w:rPr>
          <w:rFonts w:ascii="Times New Roman" w:hAnsi="Times New Roman" w:cs="Times New Roman"/>
          <w:sz w:val="24"/>
        </w:rPr>
        <w:t>man bulunmaktadır. Kurumun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5C8AF414"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9C28C3D" w14:textId="28B3B885"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CA4183" w:rsidRPr="00CA4183">
        <w:rPr>
          <w:rFonts w:ascii="Times New Roman" w:hAnsi="Times New Roman" w:cs="Times New Roman"/>
          <w:sz w:val="24"/>
        </w:rPr>
        <w:t xml:space="preserve"> </w:t>
      </w:r>
      <w:r w:rsidR="00CA4183" w:rsidRPr="00411031">
        <w:rPr>
          <w:rFonts w:ascii="Times New Roman" w:hAnsi="Times New Roman" w:cs="Times New Roman"/>
          <w:sz w:val="24"/>
        </w:rPr>
        <w:t>Kurumun iç kalite güvencesi süreç ve mekanizmaları tanımlanmıştır.</w:t>
      </w:r>
      <w:r w:rsidR="00CA4183">
        <w:rPr>
          <w:rFonts w:ascii="Times New Roman" w:hAnsi="Times New Roman" w:cs="Times New Roman"/>
          <w:sz w:val="24"/>
        </w:rPr>
        <w:t xml:space="preserve"> Bu bağlamda, k</w:t>
      </w:r>
      <w:r w:rsidRPr="008E5A78">
        <w:rPr>
          <w:rFonts w:ascii="Times New Roman" w:hAnsi="Times New Roman" w:cs="Times New Roman"/>
          <w:sz w:val="24"/>
        </w:rPr>
        <w:t xml:space="preserve">alite planlaması ve yürütülen iyileştirme faaliyetlerine yönelik </w:t>
      </w:r>
      <w:r>
        <w:rPr>
          <w:rFonts w:ascii="Times New Roman" w:hAnsi="Times New Roman" w:cs="Times New Roman"/>
          <w:sz w:val="24"/>
        </w:rPr>
        <w:t>birim</w:t>
      </w:r>
      <w:r w:rsidRPr="008E5A78">
        <w:rPr>
          <w:rFonts w:ascii="Times New Roman" w:hAnsi="Times New Roman" w:cs="Times New Roman"/>
          <w:sz w:val="24"/>
        </w:rPr>
        <w:t xml:space="preserve"> öğretim elemanlarının da içerisinde yer aldığı </w:t>
      </w:r>
      <w:r>
        <w:rPr>
          <w:rFonts w:ascii="Times New Roman" w:hAnsi="Times New Roman" w:cs="Times New Roman"/>
          <w:sz w:val="24"/>
        </w:rPr>
        <w:t>akreditasyon kurulu oluşturulmuştur (A.1.4.1.).</w:t>
      </w:r>
    </w:p>
    <w:p w14:paraId="178AEC5C"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2F4783">
        <w:rPr>
          <w:rFonts w:ascii="Times New Roman" w:hAnsi="Times New Roman" w:cs="Times New Roman"/>
          <w:sz w:val="24"/>
        </w:rPr>
        <w:sym w:font="Wingdings" w:char="F0E0"/>
      </w:r>
      <w:r>
        <w:rPr>
          <w:rFonts w:ascii="Times New Roman" w:hAnsi="Times New Roman" w:cs="Times New Roman"/>
          <w:sz w:val="24"/>
        </w:rPr>
        <w:t>B</w:t>
      </w:r>
      <w:r w:rsidRPr="008E5A78">
        <w:rPr>
          <w:rFonts w:ascii="Times New Roman" w:hAnsi="Times New Roman" w:cs="Times New Roman"/>
          <w:sz w:val="24"/>
        </w:rPr>
        <w:t>irim kalite komisyonları güncellenerek alt çalışma grupları oluşturulmuştur</w:t>
      </w:r>
      <w:r>
        <w:rPr>
          <w:rFonts w:ascii="Times New Roman" w:hAnsi="Times New Roman" w:cs="Times New Roman"/>
          <w:sz w:val="24"/>
        </w:rPr>
        <w:t xml:space="preserve"> (A.1.4.2.).</w:t>
      </w:r>
    </w:p>
    <w:p w14:paraId="5474D7DD" w14:textId="2FB3BFB2" w:rsidR="00CC4B35" w:rsidRDefault="00CC4B35" w:rsidP="0045529E">
      <w:pPr>
        <w:shd w:val="clear" w:color="auto" w:fill="FFFFFF" w:themeFill="background1"/>
        <w:spacing w:before="120" w:after="120" w:line="240" w:lineRule="auto"/>
        <w:jc w:val="both"/>
        <w:rPr>
          <w:rFonts w:ascii="Times New Roman" w:hAnsi="Times New Roman" w:cs="Times New Roman"/>
          <w:sz w:val="24"/>
        </w:rPr>
      </w:pPr>
      <w:r w:rsidRPr="00CC4B35">
        <w:rPr>
          <w:rFonts w:ascii="Times New Roman" w:hAnsi="Times New Roman" w:cs="Times New Roman"/>
          <w:sz w:val="24"/>
        </w:rPr>
        <w:sym w:font="Wingdings" w:char="F0E0"/>
      </w:r>
      <w:r w:rsidRPr="00F87520">
        <w:rPr>
          <w:rFonts w:ascii="Times New Roman" w:hAnsi="Times New Roman" w:cs="Times New Roman"/>
          <w:sz w:val="24"/>
        </w:rPr>
        <w:t>Bölüm düzenli olarak BIDR raporlarının güncellenmesi için birim komisyonundan bir öğretim üyesini görevlendirmektedir</w:t>
      </w:r>
      <w:r>
        <w:rPr>
          <w:rFonts w:ascii="Times New Roman" w:hAnsi="Times New Roman" w:cs="Times New Roman"/>
          <w:sz w:val="24"/>
        </w:rPr>
        <w:t xml:space="preserve"> </w:t>
      </w:r>
      <w:r w:rsidRPr="00F87520">
        <w:rPr>
          <w:rFonts w:ascii="Times New Roman" w:hAnsi="Times New Roman" w:cs="Times New Roman"/>
          <w:sz w:val="24"/>
        </w:rPr>
        <w:t>(A.1.</w:t>
      </w:r>
      <w:r>
        <w:rPr>
          <w:rFonts w:ascii="Times New Roman" w:hAnsi="Times New Roman" w:cs="Times New Roman"/>
          <w:sz w:val="24"/>
        </w:rPr>
        <w:t>4</w:t>
      </w:r>
      <w:r w:rsidRPr="00F87520">
        <w:rPr>
          <w:rFonts w:ascii="Times New Roman" w:hAnsi="Times New Roman" w:cs="Times New Roman"/>
          <w:sz w:val="24"/>
        </w:rPr>
        <w:t>.3.). Ardından güncellenen raporlar değerlendirilmesi için fakülte</w:t>
      </w:r>
      <w:r>
        <w:rPr>
          <w:rFonts w:ascii="Times New Roman" w:hAnsi="Times New Roman" w:cs="Times New Roman"/>
          <w:sz w:val="24"/>
        </w:rPr>
        <w:t xml:space="preserve">ye </w:t>
      </w:r>
      <w:r w:rsidRPr="00F87520">
        <w:rPr>
          <w:rFonts w:ascii="Times New Roman" w:hAnsi="Times New Roman" w:cs="Times New Roman"/>
          <w:sz w:val="24"/>
        </w:rPr>
        <w:t>iletilmektedir (A.1.</w:t>
      </w:r>
      <w:r>
        <w:rPr>
          <w:rFonts w:ascii="Times New Roman" w:hAnsi="Times New Roman" w:cs="Times New Roman"/>
          <w:sz w:val="24"/>
        </w:rPr>
        <w:t>4</w:t>
      </w:r>
      <w:r w:rsidRPr="00F87520">
        <w:rPr>
          <w:rFonts w:ascii="Times New Roman" w:hAnsi="Times New Roman" w:cs="Times New Roman"/>
          <w:sz w:val="24"/>
        </w:rPr>
        <w:t>.</w:t>
      </w:r>
      <w:r>
        <w:rPr>
          <w:rFonts w:ascii="Times New Roman" w:hAnsi="Times New Roman" w:cs="Times New Roman"/>
          <w:sz w:val="24"/>
        </w:rPr>
        <w:t>4</w:t>
      </w:r>
      <w:r w:rsidRPr="00F87520">
        <w:rPr>
          <w:rFonts w:ascii="Times New Roman" w:hAnsi="Times New Roman" w:cs="Times New Roman"/>
          <w:sz w:val="24"/>
        </w:rPr>
        <w:t>.).</w:t>
      </w:r>
    </w:p>
    <w:p w14:paraId="6F402EC1" w14:textId="77777777" w:rsidR="00164D62" w:rsidRPr="000E34E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479A43FD" w14:textId="77777777" w:rsidR="0045529E" w:rsidRPr="001C5833"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2F0E17" w14:textId="77777777" w:rsidR="0045529E" w:rsidRPr="00E11089" w:rsidRDefault="0045529E"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4.1.sporbf_ogretmenlik_akreditasyon_kurulu_oluşturulmasi (</w:t>
      </w:r>
      <w:hyperlink r:id="rId22" w:history="1">
        <w:r w:rsidRPr="00E11089">
          <w:rPr>
            <w:rStyle w:val="Hyperlink"/>
            <w:rFonts w:ascii="Times New Roman" w:hAnsi="Times New Roman" w:cs="Times New Roman"/>
            <w:sz w:val="24"/>
          </w:rPr>
          <w:t>https://drive.google.com/file/d/1IwL6xd1Y3kqsaoi30HdKMvgOZTtFeUcG/view?usp=sharing</w:t>
        </w:r>
      </w:hyperlink>
      <w:r w:rsidRPr="00E11089">
        <w:rPr>
          <w:rFonts w:ascii="Times New Roman" w:hAnsi="Times New Roman" w:cs="Times New Roman"/>
          <w:sz w:val="24"/>
        </w:rPr>
        <w:t>)</w:t>
      </w:r>
    </w:p>
    <w:p w14:paraId="7E00EA26" w14:textId="1AF0C8E7" w:rsidR="0072027E" w:rsidRDefault="0045529E" w:rsidP="0045529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4.2.sporbf_ogretmenlik_birim_kalite_komisyonu_oluşturulmasi (</w:t>
      </w:r>
      <w:hyperlink r:id="rId23" w:history="1">
        <w:r w:rsidRPr="00E11089">
          <w:rPr>
            <w:rStyle w:val="Hyperlink"/>
            <w:rFonts w:ascii="Times New Roman" w:hAnsi="Times New Roman" w:cs="Times New Roman"/>
            <w:sz w:val="24"/>
          </w:rPr>
          <w:t>https://drive.google.com/file/d/1eJdONQXIMS2Wi0cmiSMgRdYP3XRQ_zN2/view?usp=sharing</w:t>
        </w:r>
      </w:hyperlink>
      <w:r w:rsidRPr="00E11089">
        <w:rPr>
          <w:rFonts w:ascii="Times New Roman" w:hAnsi="Times New Roman" w:cs="Times New Roman"/>
          <w:sz w:val="24"/>
        </w:rPr>
        <w:t>)</w:t>
      </w:r>
    </w:p>
    <w:p w14:paraId="7714E933" w14:textId="3683FA12" w:rsidR="00CC4B35" w:rsidRDefault="00CC4B35" w:rsidP="00CC4B3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4.3.bidr_görevi</w:t>
      </w:r>
    </w:p>
    <w:p w14:paraId="79E8F7F3" w14:textId="216B8E43" w:rsidR="00CC4B35" w:rsidRDefault="00CC4B35" w:rsidP="00CC4B35">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4" w:history="1">
        <w:r w:rsidRPr="00F57373">
          <w:rPr>
            <w:rStyle w:val="Hyperlink"/>
            <w:rFonts w:ascii="Times New Roman" w:hAnsi="Times New Roman" w:cs="Times New Roman"/>
            <w:sz w:val="24"/>
          </w:rPr>
          <w:t>https://drive.google.com/file/d/10f8mE-MXiVZ6bVGQTE_1tZXaUO2a-XAC/view?usp=drive_link</w:t>
        </w:r>
      </w:hyperlink>
      <w:r>
        <w:rPr>
          <w:rFonts w:ascii="Times New Roman" w:hAnsi="Times New Roman" w:cs="Times New Roman"/>
          <w:sz w:val="24"/>
        </w:rPr>
        <w:t>)</w:t>
      </w:r>
    </w:p>
    <w:p w14:paraId="419C02A2" w14:textId="5DF7A5AB" w:rsidR="00CC4B35" w:rsidRPr="00CC4B35" w:rsidRDefault="00CC4B35" w:rsidP="00CC4B3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A.1.4.4.bidr_görevi</w:t>
      </w:r>
    </w:p>
    <w:p w14:paraId="6ED1862A" w14:textId="0C16DF77" w:rsidR="00CC4B35" w:rsidRPr="00CC4B35" w:rsidRDefault="00CC4B35" w:rsidP="00CC4B35">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5" w:history="1">
        <w:r w:rsidRPr="00F57373">
          <w:rPr>
            <w:rStyle w:val="Hyperlink"/>
            <w:rFonts w:ascii="Times New Roman" w:hAnsi="Times New Roman" w:cs="Times New Roman"/>
            <w:sz w:val="24"/>
          </w:rPr>
          <w:t>https://drive.google.com/file/d/1b7jD0WdSOIuXW0FoZTNH6nPqA7oM44bq/view?usp=drive_link</w:t>
        </w:r>
      </w:hyperlink>
      <w:r>
        <w:rPr>
          <w:rFonts w:ascii="Times New Roman" w:hAnsi="Times New Roman" w:cs="Times New Roman"/>
          <w:sz w:val="24"/>
        </w:rPr>
        <w:t>)</w:t>
      </w:r>
    </w:p>
    <w:p w14:paraId="14C71E96"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6E968110" w14:textId="77777777" w:rsidR="00CA4183" w:rsidRDefault="00CA4183" w:rsidP="00CA4183">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9E2DF7">
        <w:rPr>
          <w:rFonts w:ascii="Times New Roman" w:hAnsi="Times New Roman" w:cs="Times New Roman"/>
          <w:b/>
          <w:bCs/>
          <w:color w:val="000000" w:themeColor="text1"/>
          <w:sz w:val="24"/>
          <w:u w:val="single"/>
        </w:rPr>
        <w:t>Gereklilikler</w:t>
      </w:r>
    </w:p>
    <w:p w14:paraId="1EE2336F" w14:textId="77777777"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9C1EA0">
        <w:rPr>
          <w:rFonts w:ascii="Times New Roman" w:hAnsi="Times New Roman" w:cs="Times New Roman"/>
          <w:sz w:val="24"/>
        </w:rPr>
        <w:t>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66DBDD19" w14:textId="77777777"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BBDF5A1" w14:textId="30621726"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CA4183">
        <w:rPr>
          <w:rFonts w:ascii="Times New Roman" w:hAnsi="Times New Roman" w:cs="Times New Roman"/>
          <w:sz w:val="24"/>
        </w:rPr>
        <w:t xml:space="preserve"> </w:t>
      </w:r>
      <w:r w:rsidRPr="00FA4FE9">
        <w:rPr>
          <w:rFonts w:ascii="Times New Roman" w:hAnsi="Times New Roman" w:cs="Times New Roman"/>
          <w:sz w:val="24"/>
        </w:rPr>
        <w:t>Kurumda şeffaflık ve hesap verebilirlik ilkeleri doğrultusunda kamuoyunu bilgilendirmek üzere tanımlı süreçler bulunmakta</w:t>
      </w:r>
      <w:r>
        <w:rPr>
          <w:rFonts w:ascii="Times New Roman" w:hAnsi="Times New Roman" w:cs="Times New Roman"/>
          <w:sz w:val="24"/>
        </w:rPr>
        <w:t xml:space="preserve"> web sayfasında yayınlanmakta</w:t>
      </w:r>
      <w:r w:rsidRPr="00FA4FE9">
        <w:rPr>
          <w:rFonts w:ascii="Times New Roman" w:hAnsi="Times New Roman" w:cs="Times New Roman"/>
          <w:sz w:val="24"/>
        </w:rPr>
        <w:t>dır.</w:t>
      </w:r>
      <w:r>
        <w:rPr>
          <w:rFonts w:ascii="Times New Roman" w:hAnsi="Times New Roman" w:cs="Times New Roman"/>
          <w:sz w:val="24"/>
        </w:rPr>
        <w:t xml:space="preserve"> Bu bağlamda, birim SBF olarak yeni bir isim ile hizmet verme</w:t>
      </w:r>
      <w:r w:rsidR="00577D61">
        <w:rPr>
          <w:rFonts w:ascii="Times New Roman" w:hAnsi="Times New Roman" w:cs="Times New Roman"/>
          <w:sz w:val="24"/>
        </w:rPr>
        <w:t>kte olup (A.1.5.1.);</w:t>
      </w:r>
      <w:r>
        <w:rPr>
          <w:rFonts w:ascii="Times New Roman" w:hAnsi="Times New Roman" w:cs="Times New Roman"/>
          <w:sz w:val="24"/>
        </w:rPr>
        <w:t xml:space="preserve"> bölüm için</w:t>
      </w:r>
      <w:r w:rsidR="00577D61">
        <w:rPr>
          <w:rFonts w:ascii="Times New Roman" w:hAnsi="Times New Roman" w:cs="Times New Roman"/>
          <w:sz w:val="24"/>
        </w:rPr>
        <w:t xml:space="preserve"> de</w:t>
      </w:r>
      <w:r>
        <w:rPr>
          <w:rFonts w:ascii="Times New Roman" w:hAnsi="Times New Roman" w:cs="Times New Roman"/>
          <w:sz w:val="24"/>
        </w:rPr>
        <w:t xml:space="preserve"> yeni bir web sayfası </w:t>
      </w:r>
      <w:r w:rsidR="00577D61">
        <w:rPr>
          <w:rFonts w:ascii="Times New Roman" w:hAnsi="Times New Roman" w:cs="Times New Roman"/>
          <w:sz w:val="24"/>
        </w:rPr>
        <w:t xml:space="preserve">linki </w:t>
      </w:r>
      <w:r>
        <w:rPr>
          <w:rFonts w:ascii="Times New Roman" w:hAnsi="Times New Roman" w:cs="Times New Roman"/>
          <w:sz w:val="24"/>
        </w:rPr>
        <w:t>oluşturulmuştur (A.1.5.2.).</w:t>
      </w:r>
    </w:p>
    <w:p w14:paraId="6184EA64" w14:textId="29DADA4C"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FC0608">
        <w:rPr>
          <w:rFonts w:ascii="Times New Roman" w:hAnsi="Times New Roman" w:cs="Times New Roman"/>
          <w:sz w:val="24"/>
        </w:rPr>
        <w:sym w:font="Wingdings" w:char="F0E0"/>
      </w:r>
      <w:r w:rsidRPr="009C1EA0">
        <w:rPr>
          <w:rFonts w:ascii="Times New Roman" w:hAnsi="Times New Roman" w:cs="Times New Roman"/>
          <w:sz w:val="24"/>
        </w:rPr>
        <w:t>Kurum web sayfası</w:t>
      </w:r>
      <w:r>
        <w:rPr>
          <w:rFonts w:ascii="Times New Roman" w:hAnsi="Times New Roman" w:cs="Times New Roman"/>
          <w:sz w:val="24"/>
        </w:rPr>
        <w:t>nın</w:t>
      </w:r>
      <w:r w:rsidRPr="009C1EA0">
        <w:rPr>
          <w:rFonts w:ascii="Times New Roman" w:hAnsi="Times New Roman" w:cs="Times New Roman"/>
          <w:sz w:val="24"/>
        </w:rPr>
        <w:t xml:space="preserve"> doğru, güncel, ilgili ve kolayca erişilebilir bilgiyi sağlaması için gerekli mekanizma </w:t>
      </w:r>
      <w:r>
        <w:rPr>
          <w:rFonts w:ascii="Times New Roman" w:hAnsi="Times New Roman" w:cs="Times New Roman"/>
          <w:sz w:val="24"/>
        </w:rPr>
        <w:t>oluşturul</w:t>
      </w:r>
      <w:r w:rsidR="00AD4DBB">
        <w:rPr>
          <w:rFonts w:ascii="Times New Roman" w:hAnsi="Times New Roman" w:cs="Times New Roman"/>
          <w:sz w:val="24"/>
        </w:rPr>
        <w:t>arak görevlendirmeler yapılmıştır</w:t>
      </w:r>
      <w:r>
        <w:rPr>
          <w:rFonts w:ascii="Times New Roman" w:hAnsi="Times New Roman" w:cs="Times New Roman"/>
          <w:sz w:val="24"/>
        </w:rPr>
        <w:t xml:space="preserve"> (A.1.5.3.).</w:t>
      </w:r>
    </w:p>
    <w:p w14:paraId="1958FA4B" w14:textId="77777777" w:rsidR="00164D62" w:rsidRPr="000E34E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4C38CA4D" w14:textId="77777777" w:rsidR="00CA4183" w:rsidRPr="001C5833" w:rsidRDefault="00CA4183" w:rsidP="00CA418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6DF61E1" w14:textId="77777777" w:rsidR="00F0159F" w:rsidRDefault="00CA4183" w:rsidP="00F0159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1.sporsbf_birim_web_sayfasi</w:t>
      </w:r>
    </w:p>
    <w:p w14:paraId="39B5BD32" w14:textId="5961C56A" w:rsidR="00CA4183" w:rsidRPr="00F0159F" w:rsidRDefault="00CA4183" w:rsidP="00F0159F">
      <w:pPr>
        <w:pStyle w:val="ListParagraph"/>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26" w:history="1">
        <w:r w:rsidRPr="00F0159F">
          <w:rPr>
            <w:rStyle w:val="Hyperlink"/>
            <w:rFonts w:ascii="Times New Roman" w:hAnsi="Times New Roman" w:cs="Times New Roman"/>
            <w:sz w:val="24"/>
          </w:rPr>
          <w:t>https://sporbf.ardahan.edu.tr</w:t>
        </w:r>
      </w:hyperlink>
      <w:r w:rsidRPr="00F0159F">
        <w:rPr>
          <w:rFonts w:ascii="Times New Roman" w:hAnsi="Times New Roman" w:cs="Times New Roman"/>
          <w:sz w:val="24"/>
        </w:rPr>
        <w:t>)</w:t>
      </w:r>
    </w:p>
    <w:p w14:paraId="463452AF" w14:textId="77777777" w:rsidR="00F0159F" w:rsidRDefault="00CA4183" w:rsidP="00CC4B3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1.5.2.ogretmenlik_web_sayfasi</w:t>
      </w:r>
    </w:p>
    <w:p w14:paraId="0C27FD1C" w14:textId="4A30D8D7" w:rsidR="00CA4183" w:rsidRPr="00F0159F" w:rsidRDefault="00D370BA" w:rsidP="00CC4B35">
      <w:pPr>
        <w:pStyle w:val="ListParagraph"/>
        <w:shd w:val="clear" w:color="auto" w:fill="FFFFFF" w:themeFill="background1"/>
        <w:spacing w:before="120" w:after="120" w:line="240" w:lineRule="auto"/>
        <w:ind w:left="708"/>
        <w:jc w:val="both"/>
        <w:rPr>
          <w:rFonts w:ascii="Times New Roman" w:hAnsi="Times New Roman" w:cs="Times New Roman"/>
          <w:sz w:val="24"/>
        </w:rPr>
      </w:pPr>
      <w:r w:rsidRPr="00F0159F">
        <w:rPr>
          <w:rFonts w:ascii="Times New Roman" w:hAnsi="Times New Roman" w:cs="Times New Roman"/>
          <w:sz w:val="24"/>
        </w:rPr>
        <w:t>(</w:t>
      </w:r>
      <w:hyperlink r:id="rId27" w:history="1">
        <w:r w:rsidRPr="00F0159F">
          <w:rPr>
            <w:rStyle w:val="Hyperlink"/>
            <w:rFonts w:ascii="Times New Roman" w:hAnsi="Times New Roman" w:cs="Times New Roman"/>
            <w:sz w:val="24"/>
          </w:rPr>
          <w:t>https://sporbf.ardahan.edu.tr/tr/page/beden-egitimi-ve-spor-ogretmenligi/17171</w:t>
        </w:r>
      </w:hyperlink>
      <w:r w:rsidRPr="00F0159F">
        <w:rPr>
          <w:rFonts w:ascii="Times New Roman" w:hAnsi="Times New Roman" w:cs="Times New Roman"/>
          <w:sz w:val="24"/>
        </w:rPr>
        <w:t>)</w:t>
      </w:r>
    </w:p>
    <w:p w14:paraId="083D8C8C" w14:textId="23D599B2" w:rsidR="00F0159F" w:rsidRPr="00CC4B35" w:rsidRDefault="00CA4183" w:rsidP="00CC4B3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CC4B35">
        <w:rPr>
          <w:rFonts w:ascii="Times New Roman" w:hAnsi="Times New Roman" w:cs="Times New Roman"/>
          <w:sz w:val="24"/>
        </w:rPr>
        <w:t>A.1.5.3.</w:t>
      </w:r>
      <w:r w:rsidR="00AD4DBB">
        <w:rPr>
          <w:rFonts w:ascii="Times New Roman" w:hAnsi="Times New Roman" w:cs="Times New Roman"/>
          <w:sz w:val="24"/>
        </w:rPr>
        <w:t>web_sayfasi_görevlendirme</w:t>
      </w:r>
    </w:p>
    <w:p w14:paraId="7525DBC2" w14:textId="7F916786" w:rsidR="00CA4183" w:rsidRPr="00F0159F" w:rsidRDefault="00CA4183" w:rsidP="00577D61">
      <w:pPr>
        <w:pStyle w:val="ListParagraph"/>
        <w:shd w:val="clear" w:color="auto" w:fill="FFFFFF" w:themeFill="background1"/>
        <w:spacing w:before="120" w:after="120" w:line="240" w:lineRule="auto"/>
        <w:ind w:left="360" w:firstLine="348"/>
        <w:jc w:val="both"/>
        <w:rPr>
          <w:rFonts w:ascii="Times New Roman" w:hAnsi="Times New Roman" w:cs="Times New Roman"/>
          <w:color w:val="000000" w:themeColor="text1"/>
          <w:sz w:val="24"/>
        </w:rPr>
      </w:pPr>
      <w:r w:rsidRPr="00F0159F">
        <w:rPr>
          <w:rFonts w:ascii="Times New Roman" w:hAnsi="Times New Roman" w:cs="Times New Roman"/>
          <w:color w:val="000000" w:themeColor="text1"/>
          <w:sz w:val="24"/>
        </w:rPr>
        <w:t>(</w:t>
      </w:r>
      <w:hyperlink r:id="rId28" w:history="1">
        <w:r w:rsidRPr="00F0159F">
          <w:rPr>
            <w:rStyle w:val="Hyperlink"/>
            <w:rFonts w:ascii="Times New Roman" w:hAnsi="Times New Roman" w:cs="Times New Roman"/>
            <w:sz w:val="24"/>
          </w:rPr>
          <w:t>https://drive.google.com/file/d/1jlJAC8yDi5nFZzPqySyzF7rceG1PM6VS/view?usp=sharing</w:t>
        </w:r>
      </w:hyperlink>
      <w:r w:rsidRPr="00F0159F">
        <w:rPr>
          <w:rFonts w:ascii="Times New Roman" w:hAnsi="Times New Roman" w:cs="Times New Roman"/>
          <w:color w:val="000000" w:themeColor="text1"/>
          <w:sz w:val="24"/>
        </w:rPr>
        <w:t>)</w:t>
      </w:r>
    </w:p>
    <w:p w14:paraId="0D625702"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78F7AC05" w14:textId="3D1B3C22" w:rsidR="00D370BA" w:rsidRPr="007044A1" w:rsidRDefault="00D370BA" w:rsidP="00D370B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7044A1">
        <w:rPr>
          <w:rFonts w:ascii="Times New Roman" w:hAnsi="Times New Roman" w:cs="Times New Roman"/>
          <w:b/>
          <w:bCs/>
          <w:color w:val="000000" w:themeColor="text1"/>
          <w:sz w:val="24"/>
        </w:rPr>
        <w:t xml:space="preserve"> </w:t>
      </w:r>
      <w:r>
        <w:rPr>
          <w:rFonts w:ascii="Times New Roman" w:hAnsi="Times New Roman" w:cs="Times New Roman"/>
          <w:sz w:val="24"/>
        </w:rPr>
        <w:t>Birim</w:t>
      </w:r>
      <w:r w:rsidRPr="007044A1">
        <w:rPr>
          <w:rFonts w:ascii="Times New Roman" w:hAnsi="Times New Roman" w:cs="Times New Roman"/>
          <w:sz w:val="24"/>
        </w:rPr>
        <w:t>;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6119B8C1"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0FFFA2A1" w14:textId="77777777" w:rsidR="00D370BA" w:rsidRDefault="00D370BA" w:rsidP="00D370BA">
      <w:pPr>
        <w:shd w:val="clear" w:color="auto" w:fill="FFFFFF" w:themeFill="background1"/>
        <w:spacing w:before="120" w:after="120" w:line="240" w:lineRule="auto"/>
        <w:jc w:val="both"/>
        <w:rPr>
          <w:rFonts w:ascii="Times New Roman" w:hAnsi="Times New Roman" w:cs="Times New Roman"/>
          <w:color w:val="000000" w:themeColor="text1"/>
          <w:sz w:val="24"/>
        </w:rPr>
      </w:pPr>
      <w:r w:rsidRPr="009E2DF7">
        <w:rPr>
          <w:rFonts w:ascii="Times New Roman" w:hAnsi="Times New Roman" w:cs="Times New Roman"/>
          <w:b/>
          <w:bCs/>
          <w:color w:val="000000" w:themeColor="text1"/>
          <w:sz w:val="24"/>
          <w:u w:val="single"/>
        </w:rPr>
        <w:lastRenderedPageBreak/>
        <w:t>Gereklilikler</w:t>
      </w:r>
      <w:r>
        <w:rPr>
          <w:rFonts w:ascii="Times New Roman" w:hAnsi="Times New Roman" w:cs="Times New Roman"/>
          <w:color w:val="000000" w:themeColor="text1"/>
          <w:sz w:val="24"/>
        </w:rPr>
        <w:t xml:space="preserve"> </w:t>
      </w:r>
      <w:r w:rsidRPr="007044A1">
        <w:rPr>
          <w:rFonts w:ascii="Times New Roman" w:hAnsi="Times New Roman" w:cs="Times New Roman"/>
          <w:color w:val="000000" w:themeColor="text1"/>
          <w:sz w:val="24"/>
        </w:rPr>
        <w:t>Misyon ve vizyon ifadesi tanımlanmıştır, kurum çalışanlarınca bilinir ve paylaşılır. Kuruma özeldir, sürdürülebilir bir gelecek yaratmak için yol göstericidir. 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Aynı şekilde eğitim ve öğretim (uzaktan eğitimi de kapsayacak şekilde), araştırma ve geliştirme, toplumsal katkı, yönetişim sistemi ve uluslararasılaşma politikaları vardır ve kalite güvencesi politikası için sayılan özellikleri taşır. Bu politika ifadelerinin somut sonuçları, uygulamalara yansıyan etkileri vardır; örnekleri sunulabilir.</w:t>
      </w:r>
    </w:p>
    <w:p w14:paraId="5D0EC5CA" w14:textId="77777777"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AC6C547" w14:textId="7D6CE03B"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085507" w:rsidRPr="00085507">
        <w:rPr>
          <w:rFonts w:ascii="Times New Roman" w:hAnsi="Times New Roman" w:cs="Times New Roman"/>
          <w:sz w:val="24"/>
        </w:rPr>
        <w:t xml:space="preserve"> </w:t>
      </w:r>
      <w:r w:rsidR="00085507">
        <w:rPr>
          <w:rFonts w:ascii="Times New Roman" w:hAnsi="Times New Roman" w:cs="Times New Roman"/>
          <w:sz w:val="24"/>
        </w:rPr>
        <w:t>Birimin</w:t>
      </w:r>
      <w:r w:rsidR="00085507" w:rsidRPr="00A44D91">
        <w:rPr>
          <w:rFonts w:ascii="Times New Roman" w:hAnsi="Times New Roman" w:cs="Times New Roman"/>
          <w:sz w:val="24"/>
        </w:rPr>
        <w:t xml:space="preserve"> tanımlanmış ve kuruma özgü misyon, vizyon ve politikaları bulunmaktadır</w:t>
      </w:r>
      <w:r w:rsidR="00085507">
        <w:rPr>
          <w:rFonts w:ascii="Times New Roman" w:hAnsi="Times New Roman" w:cs="Times New Roman"/>
          <w:sz w:val="24"/>
        </w:rPr>
        <w:t xml:space="preserve">. </w:t>
      </w:r>
      <w:r>
        <w:rPr>
          <w:rFonts w:ascii="Times New Roman" w:hAnsi="Times New Roman" w:cs="Times New Roman"/>
          <w:sz w:val="24"/>
        </w:rPr>
        <w:t>Beden Eğitimi ve Spor Öğretmenliği Programı Spor Bilimleri Fakültesi’nin misyonunu ve vizyonunu paylaşmaktadır. İlgili misyon ve vizyon birim web sayfasında paylaşılmaktadır (A.2.1.1.).</w:t>
      </w:r>
    </w:p>
    <w:p w14:paraId="568B080A" w14:textId="77777777"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akademisyen ofislerinin yer aldığı bölümün duvarında kurumun kalite politikası asılı olup, birim akademisyenleri ile paylaşılmıştır (A.2.1.2.).</w:t>
      </w:r>
    </w:p>
    <w:p w14:paraId="7F6D4ABD" w14:textId="77777777" w:rsidR="00164D6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F7A3DB1" w14:textId="77777777" w:rsidR="00D370BA" w:rsidRPr="001C5833" w:rsidRDefault="00D370BA" w:rsidP="00D370B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EA07C18" w14:textId="53676D7F" w:rsidR="00D370BA" w:rsidRPr="00D370BA" w:rsidRDefault="00D370BA" w:rsidP="00D370B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1.sporbf_misyon_vizyon_web_sayfasi (</w:t>
      </w:r>
      <w:hyperlink r:id="rId29" w:history="1">
        <w:r w:rsidRPr="005438A7">
          <w:rPr>
            <w:rStyle w:val="Hyperlink"/>
            <w:rFonts w:ascii="Times New Roman" w:hAnsi="Times New Roman" w:cs="Times New Roman"/>
            <w:sz w:val="24"/>
          </w:rPr>
          <w:t>https://sporbf.ardahan.edu.tr/tr/page/misyonumuz-vizyonumuz/17281</w:t>
        </w:r>
      </w:hyperlink>
      <w:r>
        <w:rPr>
          <w:rFonts w:ascii="Times New Roman" w:hAnsi="Times New Roman" w:cs="Times New Roman"/>
          <w:sz w:val="24"/>
        </w:rPr>
        <w:t>)</w:t>
      </w:r>
    </w:p>
    <w:p w14:paraId="48B4667C" w14:textId="54859F30" w:rsidR="00D370BA" w:rsidRPr="00D1531D" w:rsidRDefault="00D370BA" w:rsidP="00D370B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2.ARU_kalite_politikasi (</w:t>
      </w:r>
      <w:hyperlink r:id="rId30" w:history="1">
        <w:r w:rsidRPr="005438A7">
          <w:rPr>
            <w:rStyle w:val="Hyperlink"/>
            <w:rFonts w:ascii="Times New Roman" w:hAnsi="Times New Roman" w:cs="Times New Roman"/>
            <w:sz w:val="24"/>
          </w:rPr>
          <w:t>https://drive.google.com/file/d/1Pf5RPRBnN3nDHhrDHY5HocvOJP78wOmo/view?usp=sharing</w:t>
        </w:r>
      </w:hyperlink>
      <w:r>
        <w:rPr>
          <w:rFonts w:ascii="Times New Roman" w:hAnsi="Times New Roman" w:cs="Times New Roman"/>
          <w:sz w:val="24"/>
        </w:rPr>
        <w:t>)</w:t>
      </w:r>
    </w:p>
    <w:p w14:paraId="3E130E84" w14:textId="233898F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2. Stratejik amaç ve hedefler</w:t>
      </w:r>
    </w:p>
    <w:p w14:paraId="2A0159AC" w14:textId="77777777"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9931DF">
        <w:rPr>
          <w:rFonts w:ascii="Times New Roman" w:hAnsi="Times New Roman" w:cs="Times New Roman"/>
          <w:sz w:val="24"/>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10D9DE79" w14:textId="77777777"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1388A46" w14:textId="4D3E733D"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802695">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Birimin </w:t>
      </w:r>
      <w:r w:rsidRPr="00A44D91">
        <w:rPr>
          <w:rFonts w:ascii="Times New Roman" w:hAnsi="Times New Roman" w:cs="Times New Roman"/>
          <w:color w:val="000000" w:themeColor="text1"/>
          <w:sz w:val="24"/>
        </w:rPr>
        <w:t>ilan edilmiş bir stratejik planı bulunmaktadır.</w:t>
      </w:r>
      <w:r>
        <w:rPr>
          <w:rFonts w:ascii="Times New Roman" w:hAnsi="Times New Roman" w:cs="Times New Roman"/>
          <w:color w:val="000000" w:themeColor="text1"/>
          <w:sz w:val="24"/>
        </w:rPr>
        <w:t xml:space="preserve"> </w:t>
      </w:r>
      <w:r>
        <w:rPr>
          <w:rFonts w:ascii="Times New Roman" w:hAnsi="Times New Roman" w:cs="Times New Roman"/>
          <w:sz w:val="24"/>
        </w:rPr>
        <w:t>Beden Eğitimi ve Spor Öğretmenliği Programı Spor Bilimleri Fakültesi’nin eğitim-öğretim ve araştırma geliştirme hedeflerini paylaşmaktadır. İlgili hedefler birim web sayfasında paylaşılmaktadır (A.2.2.1.; A.2.2.2.).</w:t>
      </w:r>
    </w:p>
    <w:p w14:paraId="0602D0C1" w14:textId="77777777" w:rsidR="00164D6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B955061" w14:textId="77777777" w:rsidR="00802695" w:rsidRPr="001C5833" w:rsidRDefault="00802695" w:rsidP="008026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0D9C3E0" w14:textId="623A97A1" w:rsidR="00802695" w:rsidRDefault="00802695" w:rsidP="0080269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A.2.2.1.egitim_ogretim_hedefleri_web_sayfa</w:t>
      </w:r>
      <w:r w:rsidR="00577D61">
        <w:rPr>
          <w:rFonts w:ascii="Times New Roman" w:hAnsi="Times New Roman" w:cs="Times New Roman"/>
          <w:sz w:val="24"/>
        </w:rPr>
        <w:t>lar</w:t>
      </w:r>
      <w:r>
        <w:rPr>
          <w:rFonts w:ascii="Times New Roman" w:hAnsi="Times New Roman" w:cs="Times New Roman"/>
          <w:sz w:val="24"/>
        </w:rPr>
        <w:t>i (</w:t>
      </w:r>
      <w:hyperlink r:id="rId31" w:history="1">
        <w:r w:rsidRPr="00502298">
          <w:rPr>
            <w:rStyle w:val="Hyperlink"/>
            <w:rFonts w:ascii="Times New Roman" w:hAnsi="Times New Roman" w:cs="Times New Roman"/>
            <w:sz w:val="24"/>
          </w:rPr>
          <w:t>https://besyo.ardahan.edu.tr/tr/page/egitim-ogretim/15402</w:t>
        </w:r>
      </w:hyperlink>
      <w:r>
        <w:rPr>
          <w:rFonts w:ascii="Times New Roman" w:hAnsi="Times New Roman" w:cs="Times New Roman"/>
          <w:sz w:val="24"/>
        </w:rPr>
        <w:t>)&amp; (</w:t>
      </w:r>
      <w:hyperlink r:id="rId32" w:history="1">
        <w:r w:rsidRPr="005438A7">
          <w:rPr>
            <w:rStyle w:val="Hyperlink"/>
            <w:rFonts w:ascii="Times New Roman" w:hAnsi="Times New Roman" w:cs="Times New Roman"/>
            <w:sz w:val="24"/>
          </w:rPr>
          <w:t>https://sporbf.ardahan.edu.tr/tr/page/genel-bilgiler/17280</w:t>
        </w:r>
      </w:hyperlink>
      <w:r>
        <w:rPr>
          <w:rFonts w:ascii="Times New Roman" w:hAnsi="Times New Roman" w:cs="Times New Roman"/>
          <w:sz w:val="24"/>
        </w:rPr>
        <w:t>)</w:t>
      </w:r>
    </w:p>
    <w:p w14:paraId="16E15062" w14:textId="1D91DB38" w:rsidR="00802695" w:rsidRPr="00B11BA8" w:rsidRDefault="00802695" w:rsidP="0080269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845742">
        <w:rPr>
          <w:rFonts w:ascii="Times New Roman" w:hAnsi="Times New Roman" w:cs="Times New Roman"/>
          <w:sz w:val="24"/>
        </w:rPr>
        <w:t>A.2.2.2.</w:t>
      </w:r>
      <w:r>
        <w:rPr>
          <w:rFonts w:ascii="Times New Roman" w:hAnsi="Times New Roman" w:cs="Times New Roman"/>
          <w:sz w:val="24"/>
        </w:rPr>
        <w:t>arastirma_gelistirme_hedefleri_web_sayfasi (</w:t>
      </w:r>
      <w:hyperlink r:id="rId33" w:history="1">
        <w:r w:rsidRPr="00502298">
          <w:rPr>
            <w:rStyle w:val="Hyperlink"/>
            <w:rFonts w:ascii="Times New Roman" w:hAnsi="Times New Roman" w:cs="Times New Roman"/>
            <w:sz w:val="24"/>
          </w:rPr>
          <w:t>https://besyo.ardahan.edu.tr/tr/page/arastirma-gelistirme/15403</w:t>
        </w:r>
      </w:hyperlink>
      <w:r>
        <w:rPr>
          <w:rFonts w:ascii="Times New Roman" w:hAnsi="Times New Roman" w:cs="Times New Roman"/>
          <w:sz w:val="24"/>
        </w:rPr>
        <w:t>)</w:t>
      </w:r>
    </w:p>
    <w:p w14:paraId="300C9EBC"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746B9CC2" w14:textId="77777777" w:rsidR="00636E6D" w:rsidRDefault="00636E6D" w:rsidP="00636E6D">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121E67">
        <w:rPr>
          <w:rFonts w:ascii="Times New Roman" w:hAnsi="Times New Roman" w:cs="Times New Roman"/>
          <w:sz w:val="24"/>
        </w:rPr>
        <w:t>Kurumda performans yönetim mekanizmaları bütünsel bir yaklaşımla ele alınmaktadır. Bu mekanizmala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Tüm temel etkinlikleri kapsayan kurumsal (genel, anahtar, uzaktan eğitim vb.) performans göstergeleri tanımlanmış ve paylaşılmıştır. Performans göstergelerinin iç kalite güvencesi sistemi ile nasıl ilişkilendirildiği tanımlanmış ve yazılıdır. Kararlara yansıma örnekleri mevcuttur. Yıllar içinde nasıl değiştiği takip edilmektedir, bu izlemenin sonuçları yazılıdır ve gerektiği şekilde kullanıldığına dair kanıtlar mevcuttur.</w:t>
      </w:r>
    </w:p>
    <w:p w14:paraId="70EC7D53"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3B90D5E9" w14:textId="7CB34144"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 Spor Bilimleri Fakültesi’nin ve Ardahan Üniversitesi’nin performans yönetim süreçlerine katılmaktadır. Bu sürece katkı sunmak için ilgili web sitelerini kullanmaktadır (A.2.3.1.).</w:t>
      </w:r>
    </w:p>
    <w:p w14:paraId="4C89056F" w14:textId="20DEE165"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3FA24705" w14:textId="77777777" w:rsidR="00164D62" w:rsidRPr="0045529E" w:rsidRDefault="00164D62" w:rsidP="00164D62">
      <w:pPr>
        <w:shd w:val="clear" w:color="auto" w:fill="FFFFFF" w:themeFill="background1"/>
        <w:spacing w:before="120" w:after="120" w:line="36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Kanıtlar</w:t>
      </w:r>
    </w:p>
    <w:p w14:paraId="08C486FB" w14:textId="6F6D12D0" w:rsidR="00164D62" w:rsidRPr="00164D62" w:rsidRDefault="00164D62" w:rsidP="00164D62">
      <w:pPr>
        <w:pStyle w:val="ListParagraph"/>
        <w:numPr>
          <w:ilvl w:val="0"/>
          <w:numId w:val="2"/>
        </w:numPr>
        <w:shd w:val="clear" w:color="auto" w:fill="FFFFFF" w:themeFill="background1"/>
        <w:spacing w:before="120" w:after="120" w:line="240" w:lineRule="auto"/>
        <w:jc w:val="both"/>
        <w:rPr>
          <w:rStyle w:val="Hyperlink"/>
          <w:rFonts w:ascii="Times New Roman" w:hAnsi="Times New Roman" w:cs="Times New Roman"/>
          <w:color w:val="auto"/>
          <w:sz w:val="24"/>
          <w:u w:val="none"/>
        </w:rPr>
      </w:pPr>
      <w:r w:rsidRPr="00E11089">
        <w:rPr>
          <w:rFonts w:ascii="Times New Roman" w:hAnsi="Times New Roman" w:cs="Times New Roman"/>
          <w:sz w:val="24"/>
        </w:rPr>
        <w:t>A.</w:t>
      </w:r>
      <w:r>
        <w:rPr>
          <w:rFonts w:ascii="Times New Roman" w:hAnsi="Times New Roman" w:cs="Times New Roman"/>
          <w:sz w:val="24"/>
        </w:rPr>
        <w:t>2</w:t>
      </w:r>
      <w:r w:rsidRPr="00E11089">
        <w:rPr>
          <w:rFonts w:ascii="Times New Roman" w:hAnsi="Times New Roman" w:cs="Times New Roman"/>
          <w:sz w:val="24"/>
        </w:rPr>
        <w:t>.</w:t>
      </w:r>
      <w:r>
        <w:rPr>
          <w:rFonts w:ascii="Times New Roman" w:hAnsi="Times New Roman" w:cs="Times New Roman"/>
          <w:sz w:val="24"/>
        </w:rPr>
        <w:t>3</w:t>
      </w:r>
      <w:r w:rsidRPr="00E11089">
        <w:rPr>
          <w:rFonts w:ascii="Times New Roman" w:hAnsi="Times New Roman" w:cs="Times New Roman"/>
          <w:sz w:val="24"/>
        </w:rPr>
        <w:t>.1.</w:t>
      </w:r>
      <w:r>
        <w:rPr>
          <w:rFonts w:ascii="Times New Roman" w:hAnsi="Times New Roman" w:cs="Times New Roman"/>
          <w:sz w:val="24"/>
        </w:rPr>
        <w:t>akademik_teşvik_web_sitesi</w:t>
      </w:r>
    </w:p>
    <w:p w14:paraId="5B7C59AC" w14:textId="4A368010" w:rsidR="00164D62" w:rsidRPr="00164D62" w:rsidRDefault="00164D62" w:rsidP="00164D62">
      <w:pPr>
        <w:pStyle w:val="ListParagraph"/>
        <w:shd w:val="clear" w:color="auto" w:fill="FFFFFF" w:themeFill="background1"/>
        <w:spacing w:before="120" w:after="120" w:line="240" w:lineRule="auto"/>
        <w:jc w:val="both"/>
        <w:rPr>
          <w:rFonts w:ascii="Times New Roman" w:hAnsi="Times New Roman" w:cs="Times New Roman"/>
          <w:color w:val="0563C1" w:themeColor="hyperlink"/>
          <w:sz w:val="24"/>
          <w:u w:val="single"/>
        </w:rPr>
      </w:pPr>
      <w:bookmarkStart w:id="1" w:name="_Hlk187909695"/>
      <w:r w:rsidRPr="00E11089">
        <w:rPr>
          <w:rFonts w:ascii="Times New Roman" w:hAnsi="Times New Roman" w:cs="Times New Roman"/>
          <w:sz w:val="24"/>
        </w:rPr>
        <w:t>(</w:t>
      </w:r>
      <w:proofErr w:type="gramStart"/>
      <w:r w:rsidRPr="00164D62">
        <w:rPr>
          <w:rStyle w:val="Hyperlink"/>
          <w:rFonts w:ascii="Times New Roman" w:hAnsi="Times New Roman" w:cs="Times New Roman"/>
          <w:sz w:val="24"/>
        </w:rPr>
        <w:t>https://yoktesvik.ardahan.edu.tr/</w:t>
      </w:r>
      <w:bookmarkEnd w:id="1"/>
      <w:proofErr w:type="gramEnd"/>
      <w:r>
        <w:rPr>
          <w:rFonts w:ascii="Times New Roman" w:hAnsi="Times New Roman" w:cs="Times New Roman"/>
          <w:sz w:val="24"/>
        </w:rPr>
        <w:t>)</w:t>
      </w:r>
    </w:p>
    <w:p w14:paraId="5B067350"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3. Yönetim Sistemleri</w:t>
      </w:r>
    </w:p>
    <w:p w14:paraId="527F6E3A"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Birim</w:t>
      </w:r>
      <w:r w:rsidRPr="00C516AD">
        <w:rPr>
          <w:rFonts w:ascii="Times New Roman" w:hAnsi="Times New Roman" w:cs="Times New Roman"/>
          <w:sz w:val="24"/>
        </w:rPr>
        <w:t>, stratejik hedeflerine ulaşmayı nitelik ve nicelik olarak güvence altına almak amacıyla mali, beşerî ve bilgi kaynakları ile süreçlerini yönetmek üzere bir sisteme sahip olmalıdı</w:t>
      </w:r>
      <w:r>
        <w:rPr>
          <w:rFonts w:ascii="Times New Roman" w:hAnsi="Times New Roman" w:cs="Times New Roman"/>
          <w:sz w:val="24"/>
        </w:rPr>
        <w:t>r.</w:t>
      </w:r>
    </w:p>
    <w:p w14:paraId="08EC17EB" w14:textId="400CFCE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4E497620"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8F091D">
        <w:rPr>
          <w:rFonts w:ascii="Times New Roman" w:hAnsi="Times New Roman" w:cs="Times New Roman"/>
          <w:sz w:val="24"/>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734596B8"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FB3FCAA" w14:textId="77777777"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 üniversitenin kullandığı UBYS sistemini kullanarak kurumun önemli etkinliklerini ve süreçlerini takip etmektedir (A.3.1.1.).</w:t>
      </w:r>
    </w:p>
    <w:p w14:paraId="61F5A1F4"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23F228E8" w14:textId="77777777" w:rsidR="00164D62" w:rsidRPr="001C5833"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7F03D48" w14:textId="77777777" w:rsidR="00F0159F" w:rsidRDefault="00164D62" w:rsidP="00164D62">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A.3.1.1.UBYS_web_linki</w:t>
      </w:r>
    </w:p>
    <w:p w14:paraId="1C182393" w14:textId="55A1B6D7" w:rsidR="00164D62" w:rsidRPr="00B11BA8" w:rsidRDefault="00164D62"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4" w:history="1">
        <w:r w:rsidRPr="00502298">
          <w:rPr>
            <w:rStyle w:val="Hyperlink"/>
            <w:rFonts w:ascii="Times New Roman" w:hAnsi="Times New Roman" w:cs="Times New Roman"/>
            <w:sz w:val="24"/>
          </w:rPr>
          <w:t>https://ubys.ardahan.edu.tr</w:t>
        </w:r>
      </w:hyperlink>
      <w:r>
        <w:rPr>
          <w:rFonts w:ascii="Times New Roman" w:hAnsi="Times New Roman" w:cs="Times New Roman"/>
          <w:sz w:val="24"/>
        </w:rPr>
        <w:t>)</w:t>
      </w:r>
    </w:p>
    <w:p w14:paraId="6E2CE01A" w14:textId="7F672F8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36304132"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DE67F7">
        <w:rPr>
          <w:rFonts w:ascii="Times New Roman" w:hAnsi="Times New Roman" w:cs="Times New Roman"/>
          <w:sz w:val="24"/>
        </w:rPr>
        <w:t>İnsan kaynakları yönetimine ilişkin kurallar ve süreçler bulunmaktadır. Şeffaf şekilde yürütülen bu süreçler kurumda herkes tarafından bilinmektedir. Eğitim ve liyakat öncelikli kriter olup, yetkinliklerin arttırılması temel hedeftir. Çalışan (akademik-idari) memnuniyet, şikâyet ve önerilerini belirlemek ve izlemek amacıyla geliştirilmiş olan yöntem ve mekanizmalar uygulanmakta ve sonuçları değerlendirilerek iyileştirilmektedir.</w:t>
      </w:r>
    </w:p>
    <w:p w14:paraId="3E9DA1A8"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04F8764" w14:textId="6A636A60"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w:t>
      </w:r>
      <w:r w:rsidR="00BC5529">
        <w:rPr>
          <w:rFonts w:ascii="Times New Roman" w:hAnsi="Times New Roman" w:cs="Times New Roman"/>
          <w:sz w:val="24"/>
        </w:rPr>
        <w:t>,</w:t>
      </w:r>
      <w:r>
        <w:rPr>
          <w:rFonts w:ascii="Times New Roman" w:hAnsi="Times New Roman" w:cs="Times New Roman"/>
          <w:sz w:val="24"/>
        </w:rPr>
        <w:t xml:space="preserve"> </w:t>
      </w:r>
      <w:r w:rsidR="00BC5529">
        <w:rPr>
          <w:rFonts w:ascii="Times New Roman" w:hAnsi="Times New Roman" w:cs="Times New Roman"/>
          <w:sz w:val="24"/>
        </w:rPr>
        <w:t>“</w:t>
      </w:r>
      <w:r w:rsidR="00BC5529" w:rsidRPr="00BC5529">
        <w:rPr>
          <w:rFonts w:ascii="Times New Roman" w:hAnsi="Times New Roman" w:cs="Times New Roman"/>
          <w:sz w:val="24"/>
        </w:rPr>
        <w:t>Ardahan Üniversitesi Öğretim Üyeliğine Yükseltilme ve Atanma Kriterleri</w:t>
      </w:r>
      <w:r w:rsidR="00BC5529">
        <w:rPr>
          <w:rFonts w:ascii="Times New Roman" w:hAnsi="Times New Roman" w:cs="Times New Roman"/>
          <w:sz w:val="24"/>
        </w:rPr>
        <w:t>” çerçevesinde insan kaynakları yönetimini sürdürmektedir.</w:t>
      </w:r>
      <w:r>
        <w:rPr>
          <w:rFonts w:ascii="Times New Roman" w:hAnsi="Times New Roman" w:cs="Times New Roman"/>
          <w:sz w:val="24"/>
        </w:rPr>
        <w:t xml:space="preserve"> </w:t>
      </w:r>
      <w:r w:rsidR="00BC5529">
        <w:rPr>
          <w:rFonts w:ascii="Times New Roman" w:hAnsi="Times New Roman" w:cs="Times New Roman"/>
          <w:sz w:val="24"/>
        </w:rPr>
        <w:t>Yeni güncellenen kriterler şeffaf bir şekilde paylaşılmaktadır</w:t>
      </w:r>
      <w:r>
        <w:rPr>
          <w:rFonts w:ascii="Times New Roman" w:hAnsi="Times New Roman" w:cs="Times New Roman"/>
          <w:sz w:val="24"/>
        </w:rPr>
        <w:t xml:space="preserve"> (A.3.</w:t>
      </w:r>
      <w:r w:rsidR="00F16933">
        <w:rPr>
          <w:rFonts w:ascii="Times New Roman" w:hAnsi="Times New Roman" w:cs="Times New Roman"/>
          <w:sz w:val="24"/>
        </w:rPr>
        <w:t>2</w:t>
      </w:r>
      <w:r>
        <w:rPr>
          <w:rFonts w:ascii="Times New Roman" w:hAnsi="Times New Roman" w:cs="Times New Roman"/>
          <w:sz w:val="24"/>
        </w:rPr>
        <w:t>.1.</w:t>
      </w:r>
      <w:r w:rsidR="00F16933">
        <w:rPr>
          <w:rFonts w:ascii="Times New Roman" w:hAnsi="Times New Roman" w:cs="Times New Roman"/>
          <w:sz w:val="24"/>
        </w:rPr>
        <w:t>; A.3.2.2</w:t>
      </w:r>
      <w:r>
        <w:rPr>
          <w:rFonts w:ascii="Times New Roman" w:hAnsi="Times New Roman" w:cs="Times New Roman"/>
          <w:sz w:val="24"/>
        </w:rPr>
        <w:t>).</w:t>
      </w:r>
    </w:p>
    <w:p w14:paraId="4609ED9B"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05ED2AD4" w14:textId="77777777" w:rsidR="00164D62" w:rsidRPr="001C5833"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AD8FF6B" w14:textId="77777777" w:rsidR="00F0159F" w:rsidRDefault="00164D62" w:rsidP="00BC552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w:t>
      </w:r>
      <w:r w:rsidR="00BC5529">
        <w:rPr>
          <w:rFonts w:ascii="Times New Roman" w:hAnsi="Times New Roman" w:cs="Times New Roman"/>
          <w:sz w:val="24"/>
        </w:rPr>
        <w:t>2</w:t>
      </w:r>
      <w:r>
        <w:rPr>
          <w:rFonts w:ascii="Times New Roman" w:hAnsi="Times New Roman" w:cs="Times New Roman"/>
          <w:sz w:val="24"/>
        </w:rPr>
        <w:t>.1.</w:t>
      </w:r>
      <w:r w:rsidR="00BC5529">
        <w:rPr>
          <w:rFonts w:ascii="Times New Roman" w:hAnsi="Times New Roman" w:cs="Times New Roman"/>
          <w:sz w:val="24"/>
        </w:rPr>
        <w:t>personel_dairesi</w:t>
      </w:r>
      <w:r>
        <w:rPr>
          <w:rFonts w:ascii="Times New Roman" w:hAnsi="Times New Roman" w:cs="Times New Roman"/>
          <w:sz w:val="24"/>
        </w:rPr>
        <w:t>_web_linki</w:t>
      </w:r>
    </w:p>
    <w:p w14:paraId="032F40C4" w14:textId="41537C6C" w:rsidR="00BC5529" w:rsidRDefault="00164D62"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2" w:name="_Hlk187909470"/>
      <w:r w:rsidR="00BC5529">
        <w:rPr>
          <w:rFonts w:ascii="Times New Roman" w:hAnsi="Times New Roman" w:cs="Times New Roman"/>
          <w:sz w:val="24"/>
        </w:rPr>
        <w:fldChar w:fldCharType="begin"/>
      </w:r>
      <w:r w:rsidR="00BC5529">
        <w:rPr>
          <w:rFonts w:ascii="Times New Roman" w:hAnsi="Times New Roman" w:cs="Times New Roman"/>
          <w:sz w:val="24"/>
        </w:rPr>
        <w:instrText>HYPERLINK "</w:instrText>
      </w:r>
      <w:r w:rsidR="00BC5529" w:rsidRPr="00BC5529">
        <w:rPr>
          <w:rFonts w:ascii="Times New Roman" w:hAnsi="Times New Roman" w:cs="Times New Roman"/>
          <w:sz w:val="24"/>
        </w:rPr>
        <w:instrText>https://pedb.ardahan.edu.tr/</w:instrText>
      </w:r>
      <w:r w:rsidR="00BC5529">
        <w:rPr>
          <w:rFonts w:ascii="Times New Roman" w:hAnsi="Times New Roman" w:cs="Times New Roman"/>
          <w:sz w:val="24"/>
        </w:rPr>
        <w:instrText>"</w:instrText>
      </w:r>
      <w:r w:rsidR="00BC5529">
        <w:rPr>
          <w:rFonts w:ascii="Times New Roman" w:hAnsi="Times New Roman" w:cs="Times New Roman"/>
          <w:sz w:val="24"/>
        </w:rPr>
      </w:r>
      <w:r w:rsidR="00BC5529">
        <w:rPr>
          <w:rFonts w:ascii="Times New Roman" w:hAnsi="Times New Roman" w:cs="Times New Roman"/>
          <w:sz w:val="24"/>
        </w:rPr>
        <w:fldChar w:fldCharType="separate"/>
      </w:r>
      <w:r w:rsidR="00BC5529" w:rsidRPr="005438A7">
        <w:rPr>
          <w:rStyle w:val="Hyperlink"/>
          <w:rFonts w:ascii="Times New Roman" w:hAnsi="Times New Roman" w:cs="Times New Roman"/>
          <w:sz w:val="24"/>
        </w:rPr>
        <w:t>https://pedb.ardahan.edu.tr/</w:t>
      </w:r>
      <w:r w:rsidR="00BC5529">
        <w:rPr>
          <w:rFonts w:ascii="Times New Roman" w:hAnsi="Times New Roman" w:cs="Times New Roman"/>
          <w:sz w:val="24"/>
        </w:rPr>
        <w:fldChar w:fldCharType="end"/>
      </w:r>
      <w:bookmarkEnd w:id="2"/>
      <w:r w:rsidR="00BC5529">
        <w:rPr>
          <w:rFonts w:ascii="Times New Roman" w:hAnsi="Times New Roman" w:cs="Times New Roman"/>
          <w:sz w:val="24"/>
        </w:rPr>
        <w:t>)</w:t>
      </w:r>
    </w:p>
    <w:p w14:paraId="0C101871" w14:textId="367A3324" w:rsidR="00BC5529" w:rsidRDefault="00BC5529" w:rsidP="00BC552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2.2.yükseltme_ve_atama_kriteleri (</w:t>
      </w:r>
      <w:bookmarkStart w:id="3" w:name="_Hlk187909492"/>
      <w:r>
        <w:rPr>
          <w:rFonts w:ascii="Times New Roman" w:hAnsi="Times New Roman" w:cs="Times New Roman"/>
          <w:sz w:val="24"/>
        </w:rPr>
        <w:fldChar w:fldCharType="begin"/>
      </w:r>
      <w:r>
        <w:rPr>
          <w:rFonts w:ascii="Times New Roman" w:hAnsi="Times New Roman" w:cs="Times New Roman"/>
          <w:sz w:val="24"/>
        </w:rPr>
        <w:instrText>HYPERLINK "</w:instrText>
      </w:r>
      <w:r w:rsidRPr="00BC5529">
        <w:rPr>
          <w:rFonts w:ascii="Times New Roman" w:hAnsi="Times New Roman" w:cs="Times New Roman"/>
          <w:sz w:val="24"/>
        </w:rPr>
        <w:instrText>https://www.ardahan.edu.tr/dosyalar/Duyuru_Etkinlik/2024/0312/ardahankriter.pdf</w:instrText>
      </w:r>
      <w:r>
        <w:rPr>
          <w:rFonts w:ascii="Times New Roman" w:hAnsi="Times New Roman" w:cs="Times New Roman"/>
          <w:sz w:val="24"/>
        </w:rPr>
        <w:instrText>"</w:instrText>
      </w:r>
      <w:r>
        <w:rPr>
          <w:rFonts w:ascii="Times New Roman" w:hAnsi="Times New Roman" w:cs="Times New Roman"/>
          <w:sz w:val="24"/>
        </w:rPr>
      </w:r>
      <w:r>
        <w:rPr>
          <w:rFonts w:ascii="Times New Roman" w:hAnsi="Times New Roman" w:cs="Times New Roman"/>
          <w:sz w:val="24"/>
        </w:rPr>
        <w:fldChar w:fldCharType="separate"/>
      </w:r>
      <w:r w:rsidRPr="005438A7">
        <w:rPr>
          <w:rStyle w:val="Hyperlink"/>
          <w:rFonts w:ascii="Times New Roman" w:hAnsi="Times New Roman" w:cs="Times New Roman"/>
          <w:sz w:val="24"/>
        </w:rPr>
        <w:t>https://www.ardahan.edu.tr/dosyalar/Duyuru_Etkinlik/2024/0312/ardahankriter.pdf</w:t>
      </w:r>
      <w:r>
        <w:rPr>
          <w:rFonts w:ascii="Times New Roman" w:hAnsi="Times New Roman" w:cs="Times New Roman"/>
          <w:sz w:val="24"/>
        </w:rPr>
        <w:fldChar w:fldCharType="end"/>
      </w:r>
      <w:bookmarkEnd w:id="3"/>
      <w:r>
        <w:rPr>
          <w:rFonts w:ascii="Times New Roman" w:hAnsi="Times New Roman" w:cs="Times New Roman"/>
          <w:sz w:val="24"/>
        </w:rPr>
        <w:t>)</w:t>
      </w:r>
    </w:p>
    <w:p w14:paraId="65CD4520" w14:textId="717E3F0B"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6804BC0F"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DE67F7">
        <w:rPr>
          <w:rFonts w:ascii="Times New Roman" w:hAnsi="Times New Roman" w:cs="Times New Roman"/>
          <w:sz w:val="24"/>
        </w:rPr>
        <w:t>Temel gelir ve gider kalemleri tanımlanmıştır ve yıllar içinde izlenmektedir.</w:t>
      </w:r>
    </w:p>
    <w:p w14:paraId="207F5A6D"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0BCD0CD" w14:textId="53FE25FC" w:rsidR="00BB4F41" w:rsidRPr="001C2904" w:rsidRDefault="00BB4F41" w:rsidP="00BB4F41">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temel gelir ve gider kalemleri UBYS sistemi üzerinden takip edilmektedir (A.3.3.1.)</w:t>
      </w:r>
    </w:p>
    <w:p w14:paraId="2C21F993" w14:textId="77777777" w:rsidR="003977B3" w:rsidRPr="001C2904" w:rsidRDefault="003977B3" w:rsidP="003977B3">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00520F65" w14:textId="77777777" w:rsidR="00BB4F41" w:rsidRPr="001C5833" w:rsidRDefault="00BB4F41" w:rsidP="00BB4F4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E63F260" w14:textId="77777777" w:rsidR="00F0159F" w:rsidRDefault="00BB4F41" w:rsidP="00BB4F41">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3.1.UBYS_web_linki</w:t>
      </w:r>
    </w:p>
    <w:p w14:paraId="3F1A3D03" w14:textId="69849563" w:rsidR="00BB4F41" w:rsidRPr="00B11BA8" w:rsidRDefault="00BB4F41"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4" w:name="_Hlk187910011"/>
      <w:r>
        <w:fldChar w:fldCharType="begin"/>
      </w:r>
      <w:r>
        <w:instrText>HYPERLINK "https://ubys.ardahan.edu.tr"</w:instrText>
      </w:r>
      <w:r>
        <w:fldChar w:fldCharType="separate"/>
      </w:r>
      <w:r w:rsidRPr="00502298">
        <w:rPr>
          <w:rStyle w:val="Hyperlink"/>
          <w:rFonts w:ascii="Times New Roman" w:hAnsi="Times New Roman" w:cs="Times New Roman"/>
          <w:sz w:val="24"/>
        </w:rPr>
        <w:t>https://ubys.ardahan.edu.tr</w:t>
      </w:r>
      <w:r>
        <w:rPr>
          <w:rStyle w:val="Hyperlink"/>
          <w:rFonts w:ascii="Times New Roman" w:hAnsi="Times New Roman" w:cs="Times New Roman"/>
          <w:sz w:val="24"/>
        </w:rPr>
        <w:fldChar w:fldCharType="end"/>
      </w:r>
      <w:bookmarkEnd w:id="4"/>
      <w:r>
        <w:rPr>
          <w:rFonts w:ascii="Times New Roman" w:hAnsi="Times New Roman" w:cs="Times New Roman"/>
          <w:sz w:val="24"/>
        </w:rPr>
        <w:t>)</w:t>
      </w:r>
    </w:p>
    <w:p w14:paraId="41215743"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4. Süreç yönetimi</w:t>
      </w:r>
    </w:p>
    <w:p w14:paraId="2577D3EF"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760714">
        <w:rPr>
          <w:rFonts w:ascii="Times New Roman" w:hAnsi="Times New Roman" w:cs="Times New Roman"/>
          <w:sz w:val="24"/>
        </w:rPr>
        <w:t>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w:t>
      </w:r>
    </w:p>
    <w:p w14:paraId="6942C001"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7425EFA1" w14:textId="734B326E" w:rsidR="003977B3" w:rsidRDefault="00BB4F41" w:rsidP="00BB4F41">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3977B3" w:rsidRPr="003977B3">
        <w:rPr>
          <w:rFonts w:ascii="Times New Roman" w:hAnsi="Times New Roman" w:cs="Times New Roman"/>
          <w:sz w:val="24"/>
        </w:rPr>
        <w:t xml:space="preserve"> </w:t>
      </w:r>
      <w:r w:rsidR="003977B3" w:rsidRPr="00760714">
        <w:rPr>
          <w:rFonts w:ascii="Times New Roman" w:hAnsi="Times New Roman" w:cs="Times New Roman"/>
          <w:sz w:val="24"/>
        </w:rPr>
        <w:t>Tüm etkinliklere ait süreçler ve alt süreçler (uzaktan eğitim dahil) tanımlı</w:t>
      </w:r>
      <w:r w:rsidR="003977B3">
        <w:rPr>
          <w:rFonts w:ascii="Times New Roman" w:hAnsi="Times New Roman" w:cs="Times New Roman"/>
          <w:sz w:val="24"/>
        </w:rPr>
        <w:t xml:space="preserve"> olup; s</w:t>
      </w:r>
      <w:r w:rsidR="003977B3" w:rsidRPr="00760714">
        <w:rPr>
          <w:rFonts w:ascii="Times New Roman" w:hAnsi="Times New Roman" w:cs="Times New Roman"/>
          <w:sz w:val="24"/>
        </w:rPr>
        <w:t xml:space="preserve">üreçlerdeki sorumlular, iş akışı, yönetim, sahiplenme </w:t>
      </w:r>
      <w:r w:rsidR="003977B3">
        <w:rPr>
          <w:rFonts w:ascii="Times New Roman" w:hAnsi="Times New Roman" w:cs="Times New Roman"/>
          <w:sz w:val="24"/>
        </w:rPr>
        <w:t>kurum web sitesinde paylaşılmaktadır (A.3.4.1.)</w:t>
      </w:r>
      <w:r w:rsidR="003977B3" w:rsidRPr="00760714">
        <w:rPr>
          <w:rFonts w:ascii="Times New Roman" w:hAnsi="Times New Roman" w:cs="Times New Roman"/>
          <w:sz w:val="24"/>
        </w:rPr>
        <w:t>.</w:t>
      </w:r>
    </w:p>
    <w:p w14:paraId="1F9D1BDD" w14:textId="6FA7E930" w:rsidR="00BB4F41" w:rsidRPr="001C2904" w:rsidRDefault="003977B3" w:rsidP="00BB4F41">
      <w:pPr>
        <w:shd w:val="clear" w:color="auto" w:fill="FFFFFF" w:themeFill="background1"/>
        <w:spacing w:before="120" w:after="120" w:line="240" w:lineRule="auto"/>
        <w:jc w:val="both"/>
        <w:rPr>
          <w:rFonts w:ascii="Times New Roman" w:hAnsi="Times New Roman" w:cs="Times New Roman"/>
          <w:sz w:val="24"/>
        </w:rPr>
      </w:pPr>
      <w:r w:rsidRPr="003977B3">
        <w:rPr>
          <w:rFonts w:ascii="Times New Roman" w:hAnsi="Times New Roman" w:cs="Times New Roman"/>
          <w:sz w:val="24"/>
        </w:rPr>
        <w:lastRenderedPageBreak/>
        <w:sym w:font="Wingdings" w:char="F0E0"/>
      </w:r>
      <w:r>
        <w:rPr>
          <w:rFonts w:ascii="Times New Roman" w:hAnsi="Times New Roman" w:cs="Times New Roman"/>
          <w:sz w:val="24"/>
        </w:rPr>
        <w:t xml:space="preserve"> </w:t>
      </w:r>
      <w:r w:rsidR="00BB4F41">
        <w:rPr>
          <w:rFonts w:ascii="Times New Roman" w:hAnsi="Times New Roman" w:cs="Times New Roman"/>
          <w:sz w:val="24"/>
        </w:rPr>
        <w:t xml:space="preserve">Beden Eğitimi ve Spor Öğretmenliği programı akreditasyon süreçleri için düzenli </w:t>
      </w:r>
      <w:r>
        <w:rPr>
          <w:rFonts w:ascii="Times New Roman" w:hAnsi="Times New Roman" w:cs="Times New Roman"/>
          <w:sz w:val="24"/>
        </w:rPr>
        <w:t>olarak çalışılmaktadır</w:t>
      </w:r>
      <w:r w:rsidR="00BB4F41">
        <w:rPr>
          <w:rFonts w:ascii="Times New Roman" w:hAnsi="Times New Roman" w:cs="Times New Roman"/>
          <w:sz w:val="24"/>
        </w:rPr>
        <w:t xml:space="preserve">. Bu </w:t>
      </w:r>
      <w:r>
        <w:rPr>
          <w:rFonts w:ascii="Times New Roman" w:hAnsi="Times New Roman" w:cs="Times New Roman"/>
          <w:sz w:val="24"/>
        </w:rPr>
        <w:t xml:space="preserve">çalışmalar </w:t>
      </w:r>
      <w:r w:rsidR="00BB4F41">
        <w:rPr>
          <w:rFonts w:ascii="Times New Roman" w:hAnsi="Times New Roman" w:cs="Times New Roman"/>
          <w:sz w:val="24"/>
        </w:rPr>
        <w:t>bir yandan akreditasyon başvuru dosyasının oluşmasına; bir yandan da birimde süreç yönetimi deneyiminin artmasına yardımcı olmaktadır</w:t>
      </w:r>
      <w:r>
        <w:rPr>
          <w:rFonts w:ascii="Times New Roman" w:hAnsi="Times New Roman" w:cs="Times New Roman"/>
          <w:sz w:val="24"/>
        </w:rPr>
        <w:t xml:space="preserve"> (A.3.4.2.)</w:t>
      </w:r>
      <w:r w:rsidR="00BB4F41">
        <w:rPr>
          <w:rFonts w:ascii="Times New Roman" w:hAnsi="Times New Roman" w:cs="Times New Roman"/>
          <w:sz w:val="24"/>
        </w:rPr>
        <w:t>.</w:t>
      </w:r>
    </w:p>
    <w:p w14:paraId="39330416" w14:textId="77777777" w:rsidR="003977B3" w:rsidRPr="001C2904" w:rsidRDefault="003977B3" w:rsidP="003977B3">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31F3CE94" w14:textId="77777777" w:rsidR="00AD4DBB" w:rsidRPr="001C5833" w:rsidRDefault="00AD4DBB" w:rsidP="00AD4DBB">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3F485D1" w14:textId="77777777" w:rsidR="003977B3" w:rsidRDefault="00AD4DBB" w:rsidP="009109E8">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3977B3">
        <w:rPr>
          <w:rFonts w:ascii="Times New Roman" w:hAnsi="Times New Roman" w:cs="Times New Roman"/>
          <w:sz w:val="24"/>
        </w:rPr>
        <w:t>A.3.3.1.sbf_web_linki</w:t>
      </w:r>
    </w:p>
    <w:p w14:paraId="37428AF5" w14:textId="0BE13278" w:rsidR="003977B3" w:rsidRDefault="003977B3" w:rsidP="003977B3">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5" w:history="1">
        <w:r w:rsidRPr="00F57373">
          <w:rPr>
            <w:rStyle w:val="Hyperlink"/>
            <w:rFonts w:ascii="Times New Roman" w:hAnsi="Times New Roman" w:cs="Times New Roman"/>
            <w:sz w:val="24"/>
          </w:rPr>
          <w:t>https://sporbf.ardahan.edu.tr/</w:t>
        </w:r>
      </w:hyperlink>
      <w:r>
        <w:rPr>
          <w:rFonts w:ascii="Times New Roman" w:hAnsi="Times New Roman" w:cs="Times New Roman"/>
          <w:sz w:val="24"/>
        </w:rPr>
        <w:t>)</w:t>
      </w:r>
    </w:p>
    <w:p w14:paraId="357D6A24" w14:textId="242E3EE4" w:rsidR="003977B3" w:rsidRDefault="003977B3" w:rsidP="003977B3">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3.2.akreditasyon_gorevi</w:t>
      </w:r>
    </w:p>
    <w:p w14:paraId="275DBCB9" w14:textId="5C5E900D" w:rsidR="003977B3" w:rsidRDefault="003977B3" w:rsidP="003977B3">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6" w:history="1">
        <w:r w:rsidRPr="00F57373">
          <w:rPr>
            <w:rStyle w:val="Hyperlink"/>
            <w:rFonts w:ascii="Times New Roman" w:hAnsi="Times New Roman" w:cs="Times New Roman"/>
            <w:sz w:val="24"/>
          </w:rPr>
          <w:t>https://drive.google.com/file/d/1T-_V1HtMGXXr6xiEtDJEOBuGzzGTTUpD/view?usp=drive_link</w:t>
        </w:r>
      </w:hyperlink>
      <w:r>
        <w:rPr>
          <w:rFonts w:ascii="Times New Roman" w:hAnsi="Times New Roman" w:cs="Times New Roman"/>
          <w:sz w:val="24"/>
        </w:rPr>
        <w:t>)</w:t>
      </w:r>
    </w:p>
    <w:p w14:paraId="2E81D701"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51C63895" w14:textId="77777777" w:rsidR="00692273" w:rsidRPr="001C2904"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Birim</w:t>
      </w:r>
      <w:r w:rsidRPr="00BD6FCC">
        <w:rPr>
          <w:rFonts w:ascii="Times New Roman" w:hAnsi="Times New Roman" w:cs="Times New Roman"/>
          <w:sz w:val="24"/>
        </w:rPr>
        <w:t>, iç ve dış paydaşlarının stratejik kararlara ve süreçlere katılımını sağlamak üzere geri bildirimlerini almak, yanıtlamak ve kararlarında kullanmak için gerekli sistemleri oluşturmalı ve yönetmelidir.</w:t>
      </w:r>
    </w:p>
    <w:p w14:paraId="21CE75DB"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6497FB2D" w14:textId="77777777" w:rsidR="00692273"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9B3DE2">
        <w:rPr>
          <w:rFonts w:ascii="Times New Roman" w:hAnsi="Times New Roman" w:cs="Times New Roman"/>
          <w:sz w:val="24"/>
        </w:rPr>
        <w:t>İç ve dış paydaşların karar alma, yönetişim ve iyileştirme süreçlerine 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p w14:paraId="6614DDF0" w14:textId="77777777" w:rsidR="00692273"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0581F807" w14:textId="7E0F7776" w:rsidR="00692273" w:rsidRPr="001C2904" w:rsidRDefault="00692273" w:rsidP="00692273">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3977B3">
        <w:rPr>
          <w:rFonts w:ascii="Times New Roman" w:hAnsi="Times New Roman" w:cs="Times New Roman"/>
          <w:sz w:val="24"/>
        </w:rPr>
        <w:t xml:space="preserve"> İ</w:t>
      </w:r>
      <w:r>
        <w:rPr>
          <w:rFonts w:ascii="Times New Roman" w:hAnsi="Times New Roman" w:cs="Times New Roman"/>
          <w:sz w:val="24"/>
        </w:rPr>
        <w:t>ç ve dış paydaşlar belirlenm</w:t>
      </w:r>
      <w:r w:rsidR="003977B3">
        <w:rPr>
          <w:rFonts w:ascii="Times New Roman" w:hAnsi="Times New Roman" w:cs="Times New Roman"/>
          <w:sz w:val="24"/>
        </w:rPr>
        <w:t>iş ve paydaş katılımları ve etkinlikleri yapılmaktadır (A.4.1.1)</w:t>
      </w:r>
      <w:r>
        <w:rPr>
          <w:rFonts w:ascii="Times New Roman" w:hAnsi="Times New Roman" w:cs="Times New Roman"/>
          <w:sz w:val="24"/>
        </w:rPr>
        <w:t>.</w:t>
      </w:r>
    </w:p>
    <w:p w14:paraId="1373BE69" w14:textId="77777777" w:rsidR="00B76CDF" w:rsidRPr="001C2904" w:rsidRDefault="00B76CDF" w:rsidP="00B76CDF">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B4ED4AA" w14:textId="77777777" w:rsidR="00B76CDF" w:rsidRPr="001C5833"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A080274" w14:textId="77777777" w:rsidR="00F0159F" w:rsidRDefault="00B76CDF" w:rsidP="00960310">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w:t>
      </w:r>
      <w:r w:rsidR="00DE273F" w:rsidRPr="00F0159F">
        <w:rPr>
          <w:rFonts w:ascii="Times New Roman" w:hAnsi="Times New Roman" w:cs="Times New Roman"/>
          <w:sz w:val="24"/>
        </w:rPr>
        <w:t>4</w:t>
      </w:r>
      <w:r w:rsidRPr="00F0159F">
        <w:rPr>
          <w:rFonts w:ascii="Times New Roman" w:hAnsi="Times New Roman" w:cs="Times New Roman"/>
          <w:sz w:val="24"/>
        </w:rPr>
        <w:t>.1.</w:t>
      </w:r>
      <w:r w:rsidR="00DE273F" w:rsidRPr="00F0159F">
        <w:rPr>
          <w:rFonts w:ascii="Times New Roman" w:hAnsi="Times New Roman" w:cs="Times New Roman"/>
          <w:sz w:val="24"/>
        </w:rPr>
        <w:t xml:space="preserve">1. </w:t>
      </w:r>
      <w:r w:rsidRPr="00F0159F">
        <w:rPr>
          <w:rFonts w:ascii="Times New Roman" w:hAnsi="Times New Roman" w:cs="Times New Roman"/>
          <w:sz w:val="24"/>
        </w:rPr>
        <w:t>Paydas_linki</w:t>
      </w:r>
    </w:p>
    <w:p w14:paraId="0D804A90" w14:textId="051E64A7" w:rsidR="00B76CDF" w:rsidRPr="00F0159F" w:rsidRDefault="00B76CDF" w:rsidP="00F0159F">
      <w:pPr>
        <w:pStyle w:val="ListParagraph"/>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bookmarkStart w:id="5" w:name="_Hlk187915690"/>
      <w:r w:rsidRPr="00F0159F">
        <w:rPr>
          <w:rFonts w:ascii="Times New Roman" w:hAnsi="Times New Roman" w:cs="Times New Roman"/>
          <w:sz w:val="24"/>
        </w:rPr>
        <w:fldChar w:fldCharType="begin"/>
      </w:r>
      <w:r w:rsidRPr="00F0159F">
        <w:rPr>
          <w:rFonts w:ascii="Times New Roman" w:hAnsi="Times New Roman" w:cs="Times New Roman"/>
          <w:sz w:val="24"/>
        </w:rPr>
        <w:instrText>HYPERLINK "https://sporbf.ardahan.edu.tr/Files/ckFiles/sporbf-ardahan-edu-tr/Kalite/PAYDA%C5%9E%20ANAL%C4%B0Z%C4%B0%20VE%20%C4%B0%C3%87%20DI%C5%9E%20PAYDA%C5%9ELAR.pdf"</w:instrText>
      </w:r>
      <w:r w:rsidRPr="00F0159F">
        <w:rPr>
          <w:rFonts w:ascii="Times New Roman" w:hAnsi="Times New Roman" w:cs="Times New Roman"/>
          <w:sz w:val="24"/>
        </w:rPr>
      </w:r>
      <w:r w:rsidRPr="00F0159F">
        <w:rPr>
          <w:rFonts w:ascii="Times New Roman" w:hAnsi="Times New Roman" w:cs="Times New Roman"/>
          <w:sz w:val="24"/>
        </w:rPr>
        <w:fldChar w:fldCharType="separate"/>
      </w:r>
      <w:r w:rsidRPr="00F0159F">
        <w:rPr>
          <w:rStyle w:val="Hyperlink"/>
          <w:rFonts w:ascii="Times New Roman" w:hAnsi="Times New Roman" w:cs="Times New Roman"/>
          <w:sz w:val="24"/>
        </w:rPr>
        <w:t>https://sporbf.ardahan.edu.tr/Files/ckFiles/sporbf-ardahan-edu-tr/Kalite/PAYDA%C5%9E%20ANAL%C4%B0Z%C4%B0%20VE%20%C4%B0%C3%87%20DI%C5%9E%20PAYDA%C5%9ELAR.pdf</w:t>
      </w:r>
      <w:r w:rsidRPr="00F0159F">
        <w:rPr>
          <w:rFonts w:ascii="Times New Roman" w:hAnsi="Times New Roman" w:cs="Times New Roman"/>
          <w:sz w:val="24"/>
        </w:rPr>
        <w:fldChar w:fldCharType="end"/>
      </w:r>
      <w:r w:rsidRPr="00F0159F">
        <w:rPr>
          <w:rFonts w:ascii="Times New Roman" w:hAnsi="Times New Roman" w:cs="Times New Roman"/>
          <w:sz w:val="24"/>
        </w:rPr>
        <w:t>)</w:t>
      </w:r>
    </w:p>
    <w:bookmarkEnd w:id="5"/>
    <w:p w14:paraId="0BE09EF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2. Öğrenci geri bildirimleri</w:t>
      </w:r>
    </w:p>
    <w:p w14:paraId="6D6A0D7F" w14:textId="77777777" w:rsidR="00DF60AA" w:rsidRDefault="00DF60AA" w:rsidP="00DF60A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bCs/>
          <w:color w:val="000000" w:themeColor="text1"/>
          <w:sz w:val="24"/>
          <w:u w:val="single"/>
        </w:rPr>
        <w:t>Gereklilikler</w:t>
      </w:r>
      <w:r w:rsidRPr="00DF60AA">
        <w:rPr>
          <w:rFonts w:ascii="Times New Roman" w:hAnsi="Times New Roman" w:cs="Times New Roman"/>
          <w:sz w:val="24"/>
        </w:rPr>
        <w:t xml:space="preserve"> 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p>
    <w:p w14:paraId="0ADD9EF5"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749ECAF9" w14:textId="4004B5C1" w:rsidR="00DF60AA" w:rsidRP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lastRenderedPageBreak/>
        <w:sym w:font="Wingdings" w:char="F0E0"/>
      </w:r>
      <w:r>
        <w:rPr>
          <w:rFonts w:ascii="Times New Roman" w:hAnsi="Times New Roman" w:cs="Times New Roman"/>
          <w:sz w:val="24"/>
        </w:rPr>
        <w:t xml:space="preserve">Beden Eğitimi ve Spor Öğretmenliği programı akreditasyon süreçleri </w:t>
      </w:r>
      <w:r w:rsidR="003977B3">
        <w:rPr>
          <w:rFonts w:ascii="Times New Roman" w:hAnsi="Times New Roman" w:cs="Times New Roman"/>
          <w:sz w:val="24"/>
        </w:rPr>
        <w:t>kapsamında öğrenci geri bildirimleri toplanmakta ve paylaşılmaktadır (A.4.2.</w:t>
      </w:r>
      <w:r w:rsidR="00962A5D">
        <w:rPr>
          <w:rFonts w:ascii="Times New Roman" w:hAnsi="Times New Roman" w:cs="Times New Roman"/>
          <w:sz w:val="24"/>
        </w:rPr>
        <w:t>1.</w:t>
      </w:r>
      <w:r w:rsidR="003977B3">
        <w:rPr>
          <w:rFonts w:ascii="Times New Roman" w:hAnsi="Times New Roman" w:cs="Times New Roman"/>
          <w:sz w:val="24"/>
        </w:rPr>
        <w:t>)</w:t>
      </w:r>
      <w:r>
        <w:rPr>
          <w:rFonts w:ascii="Times New Roman" w:hAnsi="Times New Roman" w:cs="Times New Roman"/>
          <w:sz w:val="24"/>
        </w:rPr>
        <w:t>.</w:t>
      </w:r>
    </w:p>
    <w:p w14:paraId="3E5CF532" w14:textId="77777777" w:rsidR="00962A5D" w:rsidRDefault="00962A5D" w:rsidP="00962A5D">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F374659" w14:textId="77777777" w:rsidR="00962A5D" w:rsidRPr="001C5833" w:rsidRDefault="00962A5D" w:rsidP="00962A5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18542D" w14:textId="65DE2545" w:rsidR="00790FBF" w:rsidRDefault="00962A5D" w:rsidP="00962A5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2.1.ogrenci_geri_bildirimleri</w:t>
      </w:r>
    </w:p>
    <w:p w14:paraId="7C020CBE" w14:textId="4757FBDA" w:rsidR="00962A5D" w:rsidRPr="00DF60AA" w:rsidRDefault="00962A5D" w:rsidP="00962A5D">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7" w:history="1">
        <w:r w:rsidRPr="00F57373">
          <w:rPr>
            <w:rStyle w:val="Hyperlink"/>
            <w:rFonts w:ascii="Times New Roman" w:hAnsi="Times New Roman" w:cs="Times New Roman"/>
            <w:sz w:val="24"/>
          </w:rPr>
          <w:t>https://drive.google.com/file/d/1GVlxXLiMoU8VWsX4AgBBe0pqcqyks2kW/view?usp=drive_link</w:t>
        </w:r>
      </w:hyperlink>
      <w:r>
        <w:rPr>
          <w:rFonts w:ascii="Times New Roman" w:hAnsi="Times New Roman" w:cs="Times New Roman"/>
          <w:sz w:val="24"/>
        </w:rPr>
        <w:t>)</w:t>
      </w:r>
    </w:p>
    <w:p w14:paraId="3461FE11" w14:textId="4485C481"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w:t>
      </w:r>
      <w:r w:rsidR="001C75C4" w:rsidRPr="0072027E">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Mezun ilişkileri yönetimi</w:t>
      </w:r>
    </w:p>
    <w:p w14:paraId="32474CB9"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382C20">
        <w:rPr>
          <w:rFonts w:ascii="Times New Roman" w:hAnsi="Times New Roman" w:cs="Times New Roman"/>
          <w:sz w:val="24"/>
        </w:rPr>
        <w:t>Mezunların işe yerleşme, eğitime devam, gelir düzeyi, işveren/ mezun memnuniyeti gibi istihdam bilgileri sistematik ve kapsamlı olarak toplanmakta, değerlendirilmekte, kurum gelişme stratejilerinde kullanılmaktadır.</w:t>
      </w:r>
    </w:p>
    <w:p w14:paraId="74571BF0"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CD7B202" w14:textId="77777777" w:rsidR="00DF60AA" w:rsidRPr="001C2904" w:rsidRDefault="00DF60AA" w:rsidP="00DF60A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Programı, Ardahan Üniversitesi kariyer planlama ve mezun izleme sistemini kullanmaktadır (A.4.3.1.; A.4.3.2.).</w:t>
      </w:r>
    </w:p>
    <w:p w14:paraId="09D4DF41" w14:textId="77777777" w:rsidR="00DF60AA" w:rsidRPr="00EA2978" w:rsidRDefault="00DF60AA" w:rsidP="00DF60AA">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46858300" w14:textId="77777777" w:rsidR="00DF60AA" w:rsidRPr="001C5833" w:rsidRDefault="00DF60AA" w:rsidP="00DF60A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664A6E" w14:textId="77777777" w:rsidR="00F0159F" w:rsidRDefault="00DF60AA" w:rsidP="00DF60A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1.mezun_izleme_sistemi_web_sitesi</w:t>
      </w:r>
    </w:p>
    <w:p w14:paraId="0AFF6E4C" w14:textId="2C4B7222" w:rsidR="00DF60AA" w:rsidRPr="00B11BA8" w:rsidRDefault="00DF60AA"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8" w:history="1">
        <w:r w:rsidRPr="00502298">
          <w:rPr>
            <w:rStyle w:val="Hyperlink"/>
            <w:rFonts w:ascii="Times New Roman" w:hAnsi="Times New Roman" w:cs="Times New Roman"/>
            <w:sz w:val="24"/>
          </w:rPr>
          <w:t>https://www.ardahan.edu.tr/mezun</w:t>
        </w:r>
      </w:hyperlink>
      <w:r>
        <w:rPr>
          <w:rFonts w:ascii="Times New Roman" w:hAnsi="Times New Roman" w:cs="Times New Roman"/>
          <w:sz w:val="24"/>
        </w:rPr>
        <w:t>)</w:t>
      </w:r>
    </w:p>
    <w:p w14:paraId="03F01081" w14:textId="77777777" w:rsidR="00F0159F" w:rsidRDefault="00DF60AA" w:rsidP="00DF60A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2.kariyer_planlama_mezun_izleme_web_sitesi</w:t>
      </w:r>
    </w:p>
    <w:p w14:paraId="0436FE2E" w14:textId="2BA21443" w:rsidR="00DF60AA" w:rsidRPr="00B11BA8" w:rsidRDefault="00DF60AA"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9" w:history="1">
        <w:r w:rsidRPr="00502298">
          <w:rPr>
            <w:rStyle w:val="Hyperlink"/>
            <w:rFonts w:ascii="Times New Roman" w:hAnsi="Times New Roman" w:cs="Times New Roman"/>
            <w:sz w:val="24"/>
          </w:rPr>
          <w:t>https://kpmi.ardahan.edu.tr</w:t>
        </w:r>
      </w:hyperlink>
      <w:r>
        <w:rPr>
          <w:rFonts w:ascii="Times New Roman" w:hAnsi="Times New Roman" w:cs="Times New Roman"/>
          <w:sz w:val="24"/>
        </w:rPr>
        <w:t>)</w:t>
      </w:r>
    </w:p>
    <w:p w14:paraId="1EA90AD8"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5. Uluslararasılaşma</w:t>
      </w:r>
    </w:p>
    <w:p w14:paraId="4EC13CD1" w14:textId="77777777" w:rsidR="00BD6FCC" w:rsidRDefault="00BD6FCC"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BD6FCC">
        <w:rPr>
          <w:rFonts w:ascii="Times New Roman" w:hAnsi="Times New Roman" w:cs="Times New Roman"/>
          <w:sz w:val="24"/>
        </w:rPr>
        <w:t>, uluslararasılaşma stratejisi ve hedefleri doğrultusunda süreçlerini yönetmeli, organizasyonel yapılanmasını oluşturmalı ve sonuçlarını periyodik olarak izleyerek değerlendirmelidir.</w:t>
      </w:r>
    </w:p>
    <w:p w14:paraId="5611C241" w14:textId="02E2B833" w:rsidR="00790FBF" w:rsidRPr="001C2904" w:rsidRDefault="00790FBF" w:rsidP="00BD6FCC">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Uluslarasılaşma” ölçütünde 202</w:t>
      </w:r>
      <w:r w:rsidR="0072027E">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025623E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Uluslararasılaşma süreçlerinin yönetimi </w:t>
      </w:r>
    </w:p>
    <w:p w14:paraId="10F6B8A8"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Birim</w:t>
      </w:r>
      <w:r w:rsidRPr="00BD6FCC">
        <w:rPr>
          <w:rFonts w:ascii="Times New Roman" w:hAnsi="Times New Roman" w:cs="Times New Roman"/>
          <w:sz w:val="24"/>
        </w:rPr>
        <w:t>, uluslararasılaşma stratejisi ve hedefleri doğrultusunda süreçlerini yönetmeli, organizasyonel yapılanmasını oluşturmalı ve sonuçlarını periyodik olarak izleyerek değerlendirmelidir.</w:t>
      </w:r>
    </w:p>
    <w:p w14:paraId="6416C611" w14:textId="77777777" w:rsidR="00DF4998" w:rsidRPr="0072027E" w:rsidRDefault="00DF4998" w:rsidP="00DF4998">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Uluslararasılaşma süreçlerinin yönetimi </w:t>
      </w:r>
    </w:p>
    <w:p w14:paraId="58B96D7D"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A23727">
        <w:rPr>
          <w:rFonts w:ascii="Times New Roman" w:hAnsi="Times New Roman" w:cs="Times New Roman"/>
          <w:sz w:val="24"/>
        </w:rPr>
        <w:t>Uluslararasılaşma süreçlerinin yönetimi ve organizasyonel yapısı kurumsallaşmıştır. Kurumun uluslararasılaşma politikası ile uyumludur. Yönetim ve organizasyonel yapının işleyişi ve etkinliği irdelenmektedir.</w:t>
      </w:r>
    </w:p>
    <w:p w14:paraId="5CAA4327"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lastRenderedPageBreak/>
        <w:t>Faaliyetler</w:t>
      </w:r>
    </w:p>
    <w:p w14:paraId="0ADF1AD8"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 u</w:t>
      </w:r>
      <w:r w:rsidRPr="00A23727">
        <w:rPr>
          <w:rFonts w:ascii="Times New Roman" w:hAnsi="Times New Roman" w:cs="Times New Roman"/>
          <w:sz w:val="24"/>
        </w:rPr>
        <w:t>luslararasılaşma süreçlerinin yönetimi</w:t>
      </w:r>
      <w:r>
        <w:rPr>
          <w:rFonts w:ascii="Times New Roman" w:hAnsi="Times New Roman" w:cs="Times New Roman"/>
          <w:sz w:val="24"/>
        </w:rPr>
        <w:t xml:space="preserve"> ve organizasyonel yapısında Ardahan Üniversitesi Dış İlişkiler Ofisi Koordinatörlüğü ile koordine hareket etmektedir. Koordinatörlük her yıl düzenli olarak duyurular yapmaktadır (A.5.1.1).</w:t>
      </w:r>
    </w:p>
    <w:p w14:paraId="2C15849F" w14:textId="12F43D12" w:rsidR="00DF4998" w:rsidRPr="001C2904" w:rsidRDefault="00DF4998" w:rsidP="00DF4998">
      <w:pPr>
        <w:shd w:val="clear" w:color="auto" w:fill="FFFFFF" w:themeFill="background1"/>
        <w:spacing w:before="120" w:after="120" w:line="240" w:lineRule="auto"/>
        <w:jc w:val="both"/>
        <w:rPr>
          <w:rFonts w:ascii="Times New Roman" w:hAnsi="Times New Roman" w:cs="Times New Roman"/>
          <w:sz w:val="24"/>
        </w:rPr>
      </w:pPr>
      <w:r w:rsidRPr="00A23727">
        <w:rPr>
          <w:rFonts w:ascii="Times New Roman" w:hAnsi="Times New Roman" w:cs="Times New Roman"/>
          <w:sz w:val="24"/>
        </w:rPr>
        <w:sym w:font="Wingdings" w:char="F0E0"/>
      </w:r>
      <w:r>
        <w:rPr>
          <w:rFonts w:ascii="Times New Roman" w:hAnsi="Times New Roman" w:cs="Times New Roman"/>
          <w:sz w:val="24"/>
        </w:rPr>
        <w:t>Birimimiz öğrencilerinden bir kişi Erasmus Programından yararlanmıştır (A.5.1.2).</w:t>
      </w:r>
      <w:r w:rsidR="00962A5D">
        <w:rPr>
          <w:rFonts w:ascii="Times New Roman" w:hAnsi="Times New Roman" w:cs="Times New Roman"/>
          <w:sz w:val="24"/>
        </w:rPr>
        <w:t xml:space="preserve"> Buna ek olarak, bölümümüz öğretim üye</w:t>
      </w:r>
      <w:r w:rsidR="00211C03">
        <w:rPr>
          <w:rFonts w:ascii="Times New Roman" w:hAnsi="Times New Roman" w:cs="Times New Roman"/>
          <w:sz w:val="24"/>
        </w:rPr>
        <w:t xml:space="preserve">si Erasmus + </w:t>
      </w:r>
      <w:r w:rsidR="00962A5D">
        <w:rPr>
          <w:rFonts w:ascii="Times New Roman" w:hAnsi="Times New Roman" w:cs="Times New Roman"/>
          <w:sz w:val="24"/>
        </w:rPr>
        <w:t xml:space="preserve">personel </w:t>
      </w:r>
      <w:r w:rsidR="00211C03">
        <w:rPr>
          <w:rFonts w:ascii="Times New Roman" w:hAnsi="Times New Roman" w:cs="Times New Roman"/>
          <w:sz w:val="24"/>
        </w:rPr>
        <w:t xml:space="preserve">ders verme </w:t>
      </w:r>
      <w:r w:rsidR="00962A5D">
        <w:rPr>
          <w:rFonts w:ascii="Times New Roman" w:hAnsi="Times New Roman" w:cs="Times New Roman"/>
          <w:sz w:val="24"/>
        </w:rPr>
        <w:t>hareketliliği</w:t>
      </w:r>
      <w:r w:rsidR="00211C03">
        <w:rPr>
          <w:rFonts w:ascii="Times New Roman" w:hAnsi="Times New Roman" w:cs="Times New Roman"/>
          <w:sz w:val="24"/>
        </w:rPr>
        <w:t>nden yararlanmıştır.</w:t>
      </w:r>
    </w:p>
    <w:p w14:paraId="3963205C" w14:textId="77777777" w:rsidR="00DF4998" w:rsidRPr="00EA2978" w:rsidRDefault="00DF4998" w:rsidP="00DF4998">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612A88E5" w14:textId="77777777" w:rsidR="00DF4998" w:rsidRPr="001C5833" w:rsidRDefault="00DF4998" w:rsidP="00DF499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AC6AEA7" w14:textId="77777777" w:rsidR="00F0159F" w:rsidRDefault="00DF4998" w:rsidP="00F835C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5.1.1.dis_iliskiler_ofisi_koordinatorlugu_web_adresi</w:t>
      </w:r>
    </w:p>
    <w:p w14:paraId="37D2B127" w14:textId="4D81E1F7" w:rsidR="00DF4998" w:rsidRPr="00F0159F" w:rsidRDefault="00DF4998" w:rsidP="00F0159F">
      <w:pPr>
        <w:pStyle w:val="ListParagraph"/>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40" w:history="1">
        <w:r w:rsidRPr="00F0159F">
          <w:rPr>
            <w:rStyle w:val="Hyperlink"/>
            <w:rFonts w:ascii="Times New Roman" w:hAnsi="Times New Roman" w:cs="Times New Roman"/>
            <w:sz w:val="24"/>
          </w:rPr>
          <w:t>https://dik.ardahan.edu.tr</w:t>
        </w:r>
      </w:hyperlink>
      <w:r w:rsidRPr="00F0159F">
        <w:rPr>
          <w:rFonts w:ascii="Times New Roman" w:hAnsi="Times New Roman" w:cs="Times New Roman"/>
          <w:sz w:val="24"/>
        </w:rPr>
        <w:t>)</w:t>
      </w:r>
    </w:p>
    <w:p w14:paraId="5BB9A333" w14:textId="77777777" w:rsidR="00F0159F" w:rsidRDefault="00DF4998" w:rsidP="0009104A">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5.1.2.erasmus_sonuc_belgesi</w:t>
      </w:r>
    </w:p>
    <w:p w14:paraId="28E2F797" w14:textId="4A9BF2AD" w:rsidR="00DF4998" w:rsidRPr="00F0159F" w:rsidRDefault="00DF4998" w:rsidP="00F0159F">
      <w:pPr>
        <w:pStyle w:val="ListParagraph"/>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41" w:history="1">
        <w:r w:rsidRPr="00F0159F">
          <w:rPr>
            <w:rStyle w:val="Hyperlink"/>
            <w:rFonts w:ascii="Times New Roman" w:hAnsi="Times New Roman" w:cs="Times New Roman"/>
            <w:sz w:val="24"/>
          </w:rPr>
          <w:t>https://drive.google.com/file/d/1Hs04nmcJcIWJ51P0zTUk_9T5blaCRJ-d/view?usp=sharing</w:t>
        </w:r>
      </w:hyperlink>
      <w:r w:rsidRPr="00F0159F">
        <w:rPr>
          <w:rFonts w:ascii="Times New Roman" w:hAnsi="Times New Roman" w:cs="Times New Roman"/>
          <w:sz w:val="24"/>
        </w:rPr>
        <w:t>)</w:t>
      </w:r>
    </w:p>
    <w:p w14:paraId="7E683AB5"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Uluslararasılaşma kaynakları </w:t>
      </w:r>
    </w:p>
    <w:p w14:paraId="062B9324" w14:textId="77777777"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E06166">
        <w:rPr>
          <w:rFonts w:ascii="Times New Roman" w:hAnsi="Times New Roman" w:cs="Times New Roman"/>
          <w:b/>
          <w:bCs/>
          <w:sz w:val="24"/>
          <w:u w:val="single"/>
        </w:rPr>
        <w:t>Gereklilikler</w:t>
      </w:r>
      <w:r>
        <w:rPr>
          <w:rFonts w:ascii="Times New Roman" w:hAnsi="Times New Roman" w:cs="Times New Roman"/>
          <w:sz w:val="24"/>
        </w:rPr>
        <w:t xml:space="preserve"> </w:t>
      </w:r>
      <w:r w:rsidRPr="00E06166">
        <w:rPr>
          <w:rFonts w:ascii="Times New Roman" w:hAnsi="Times New Roman" w:cs="Times New Roman"/>
          <w:sz w:val="24"/>
        </w:rPr>
        <w:t>Uluslararasılaşmaya ayrılan kaynaklar (mali, fiziksel, insan gücü) belirlenmiş, paylaşılmış, kurumsallaşmıştır. Bu kaynaklar nicelik ve nitelik bağlamında izlenmekte ve değerlendirilmektedir.</w:t>
      </w:r>
    </w:p>
    <w:p w14:paraId="3F9D7AE5" w14:textId="77777777"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78088DF" w14:textId="27D7DEA4"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nın u</w:t>
      </w:r>
      <w:r w:rsidRPr="00A23727">
        <w:rPr>
          <w:rFonts w:ascii="Times New Roman" w:hAnsi="Times New Roman" w:cs="Times New Roman"/>
          <w:sz w:val="24"/>
        </w:rPr>
        <w:t>luslararasılaşma</w:t>
      </w:r>
      <w:r>
        <w:rPr>
          <w:rFonts w:ascii="Times New Roman" w:hAnsi="Times New Roman" w:cs="Times New Roman"/>
          <w:sz w:val="24"/>
        </w:rPr>
        <w:t xml:space="preserve"> kaynakları Ardahan Üniversitesi Dış İlişkiler Ofisi Koordinatörlüğü tarafından sağlanmaktadır. Personel hareketlilikleri sonucunda bölümümüzün uluslararasılaşmasına destek olunmaktadır (A.5.2.1).</w:t>
      </w:r>
    </w:p>
    <w:p w14:paraId="2672FAE2" w14:textId="77777777" w:rsidR="00BF2735" w:rsidRPr="00EA2978" w:rsidRDefault="00BF2735" w:rsidP="00BF2735">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240F6CCC" w14:textId="77777777" w:rsidR="00BF2735" w:rsidRPr="001C5833" w:rsidRDefault="00BF2735" w:rsidP="00BF273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0AFC6FA" w14:textId="77777777" w:rsidR="00F0159F" w:rsidRDefault="00BF2735" w:rsidP="00BF273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A23727">
        <w:rPr>
          <w:rFonts w:ascii="Times New Roman" w:hAnsi="Times New Roman" w:cs="Times New Roman"/>
          <w:sz w:val="24"/>
        </w:rPr>
        <w:t>A.5.</w:t>
      </w:r>
      <w:r>
        <w:rPr>
          <w:rFonts w:ascii="Times New Roman" w:hAnsi="Times New Roman" w:cs="Times New Roman"/>
          <w:sz w:val="24"/>
        </w:rPr>
        <w:t>2</w:t>
      </w:r>
      <w:r w:rsidRPr="00A23727">
        <w:rPr>
          <w:rFonts w:ascii="Times New Roman" w:hAnsi="Times New Roman" w:cs="Times New Roman"/>
          <w:sz w:val="24"/>
        </w:rPr>
        <w:t>.1.dis_iliskiler_ofisi_koordinatorlugu_web_adresi</w:t>
      </w:r>
    </w:p>
    <w:p w14:paraId="1D7F81A6" w14:textId="2F523B0A" w:rsidR="00BF2735" w:rsidRPr="00BF2735" w:rsidRDefault="00BF2735" w:rsidP="00F0159F">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42" w:history="1">
        <w:r w:rsidRPr="00502298">
          <w:rPr>
            <w:rStyle w:val="Hyperlink"/>
            <w:rFonts w:ascii="Times New Roman" w:hAnsi="Times New Roman" w:cs="Times New Roman"/>
            <w:sz w:val="24"/>
          </w:rPr>
          <w:t>https://dik.ardahan.edu.tr</w:t>
        </w:r>
      </w:hyperlink>
      <w:r>
        <w:rPr>
          <w:rFonts w:ascii="Times New Roman" w:hAnsi="Times New Roman" w:cs="Times New Roman"/>
          <w:sz w:val="24"/>
        </w:rPr>
        <w:t>)</w:t>
      </w:r>
    </w:p>
    <w:p w14:paraId="2B3D571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Uluslararasılaşma performansı </w:t>
      </w:r>
    </w:p>
    <w:p w14:paraId="59121759" w14:textId="77777777" w:rsidR="005D41AE" w:rsidRDefault="005D41AE" w:rsidP="005D41AE">
      <w:pPr>
        <w:shd w:val="clear" w:color="auto" w:fill="FFFFFF" w:themeFill="background1"/>
        <w:spacing w:before="120" w:after="120" w:line="240" w:lineRule="auto"/>
        <w:jc w:val="both"/>
        <w:rPr>
          <w:rFonts w:ascii="Times New Roman" w:hAnsi="Times New Roman" w:cs="Times New Roman"/>
          <w:sz w:val="24"/>
        </w:rPr>
      </w:pPr>
      <w:r w:rsidRPr="00925C4D">
        <w:rPr>
          <w:rFonts w:ascii="Times New Roman" w:hAnsi="Times New Roman" w:cs="Times New Roman"/>
          <w:b/>
          <w:bCs/>
          <w:sz w:val="24"/>
          <w:u w:val="single"/>
        </w:rPr>
        <w:t>Gereklilikler</w:t>
      </w:r>
      <w:r>
        <w:rPr>
          <w:rFonts w:ascii="Times New Roman" w:hAnsi="Times New Roman" w:cs="Times New Roman"/>
          <w:sz w:val="24"/>
        </w:rPr>
        <w:t xml:space="preserve"> </w:t>
      </w:r>
      <w:r w:rsidRPr="00925C4D">
        <w:rPr>
          <w:rFonts w:ascii="Times New Roman" w:hAnsi="Times New Roman" w:cs="Times New Roman"/>
          <w:sz w:val="24"/>
        </w:rPr>
        <w:t>Uluslararasılaşma performansı izlenmektedir. İzlenme mekanizma ve süreçleri yerleşiktir, sürdürülebilirdir, iyileştirme adımlarının kanıtları vardır.</w:t>
      </w:r>
    </w:p>
    <w:p w14:paraId="26169630" w14:textId="77777777" w:rsidR="005D41AE" w:rsidRDefault="005D41AE" w:rsidP="005D41A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B8C75A5" w14:textId="69A1F101" w:rsidR="005D41AE" w:rsidRPr="001C2904" w:rsidRDefault="005D41AE" w:rsidP="005D41A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 u</w:t>
      </w:r>
      <w:r w:rsidRPr="00A23727">
        <w:rPr>
          <w:rFonts w:ascii="Times New Roman" w:hAnsi="Times New Roman" w:cs="Times New Roman"/>
          <w:sz w:val="24"/>
        </w:rPr>
        <w:t>luslararasılaşma</w:t>
      </w:r>
      <w:r>
        <w:rPr>
          <w:rFonts w:ascii="Times New Roman" w:hAnsi="Times New Roman" w:cs="Times New Roman"/>
          <w:sz w:val="24"/>
        </w:rPr>
        <w:t xml:space="preserve"> performansını takip etmektedir (A.5.3.1).</w:t>
      </w:r>
    </w:p>
    <w:p w14:paraId="6D4B89F6" w14:textId="77777777" w:rsidR="005D41AE" w:rsidRPr="00DF60AA" w:rsidRDefault="005D41AE" w:rsidP="005D41AE">
      <w:p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i/>
          <w:iCs/>
          <w:color w:val="C00000"/>
          <w:sz w:val="24"/>
          <w:szCs w:val="26"/>
        </w:rPr>
        <w:t xml:space="preserve">Olgunluk Düzeyi: 2 </w:t>
      </w:r>
      <w:r w:rsidRPr="00DF60AA">
        <w:rPr>
          <w:rFonts w:ascii="Times New Roman" w:hAnsi="Times New Roman" w:cs="Times New Roman"/>
          <w:sz w:val="24"/>
        </w:rPr>
        <w:t>Planlama (tanımlı süreçler) bulunmakta; ancak herhangi bir uygulama bulunmamakta veya kısmi uygulamalar bulunmaktadır.</w:t>
      </w:r>
    </w:p>
    <w:p w14:paraId="34964CDD" w14:textId="77777777" w:rsidR="005D41AE" w:rsidRPr="001C5833" w:rsidRDefault="005D41AE" w:rsidP="005D41A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50F87FD" w14:textId="77777777" w:rsidR="005D41AE" w:rsidRPr="005D7B8C" w:rsidRDefault="005D41AE" w:rsidP="005D41AE">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A.5.3.1.erasmus_sonuc_belgesi (</w:t>
      </w:r>
      <w:hyperlink r:id="rId43" w:history="1">
        <w:r w:rsidRPr="00502298">
          <w:rPr>
            <w:rStyle w:val="Hyperlink"/>
            <w:rFonts w:ascii="Times New Roman" w:hAnsi="Times New Roman" w:cs="Times New Roman"/>
            <w:sz w:val="24"/>
          </w:rPr>
          <w:t>https://drive.google.com/file/d/1O74O8EqNQwIHDkdcxfST-5um_-pxB2Sb/view?usp=sharing</w:t>
        </w:r>
      </w:hyperlink>
      <w:r>
        <w:rPr>
          <w:rFonts w:ascii="Times New Roman" w:hAnsi="Times New Roman" w:cs="Times New Roman"/>
          <w:sz w:val="24"/>
        </w:rPr>
        <w:t>)</w:t>
      </w:r>
    </w:p>
    <w:p w14:paraId="28920823"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54EE68F" w14:textId="77777777" w:rsidR="00790FBF" w:rsidRPr="0072027E" w:rsidRDefault="00790FBF" w:rsidP="00694996">
      <w:pPr>
        <w:pStyle w:val="ListParagraph"/>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EĞİTİM ve ÖĞRETİM</w:t>
      </w:r>
    </w:p>
    <w:p w14:paraId="3EEFA622"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B.1. Program Tasarımı, Değerlendirmesi ve Güncellenmesi</w:t>
      </w:r>
    </w:p>
    <w:p w14:paraId="65005E20" w14:textId="77777777" w:rsidR="00592546" w:rsidRPr="005F2035" w:rsidRDefault="00592546" w:rsidP="00592546">
      <w:pPr>
        <w:jc w:val="both"/>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BD6FCC">
        <w:rPr>
          <w:rFonts w:ascii="Times New Roman" w:hAnsi="Times New Roman" w:cs="Times New Roman"/>
          <w:sz w:val="24"/>
        </w:rPr>
        <w:t>Kurum, öğretim programlarını Türkiye Yükseköğretim Yeterlilikleri Çerçevesi ile uyumlu; öğretim amaçlarına ve öğrenme çıktılarına uygun olarak tasarlamalı, öğrencilerin</w:t>
      </w:r>
      <w:r>
        <w:rPr>
          <w:rFonts w:ascii="Times New Roman" w:hAnsi="Times New Roman" w:cs="Times New Roman"/>
          <w:sz w:val="24"/>
        </w:rPr>
        <w:t xml:space="preserve"> </w:t>
      </w:r>
      <w:r w:rsidRPr="00BD6FCC">
        <w:rPr>
          <w:rFonts w:ascii="Times New Roman" w:hAnsi="Times New Roman" w:cs="Times New Roman"/>
          <w:sz w:val="24"/>
        </w:rPr>
        <w:t>ve toplumun ihtiyaçlarına cevap verdiğinden emin olmak için periyodik olarak değerlendirmeli ve güncellemelidir.</w:t>
      </w:r>
    </w:p>
    <w:p w14:paraId="4DC07803"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1.1. Programların tasarımı ve onayı</w:t>
      </w:r>
    </w:p>
    <w:p w14:paraId="15140DE3" w14:textId="77777777" w:rsidR="00592546" w:rsidRPr="001C2904" w:rsidRDefault="00592546" w:rsidP="00592546">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Programların amaçları ve öğrenme çıktıları (kazanımları) oluşturulmuş, TYÇ ile uyumu belirtilmiş, kamuoyuna ilan edilmiştir. Program yeterlilikleri belirlenirken kurumun misyon</w:t>
      </w:r>
      <w:r>
        <w:rPr>
          <w:rFonts w:ascii="Times New Roman" w:hAnsi="Times New Roman" w:cs="Times New Roman"/>
          <w:sz w:val="24"/>
        </w:rPr>
        <w:t xml:space="preserve"> </w:t>
      </w:r>
      <w:r w:rsidRPr="005F2035">
        <w:rPr>
          <w:rFonts w:ascii="Times New Roman" w:hAnsi="Times New Roman" w:cs="Times New Roman"/>
          <w:sz w:val="24"/>
        </w:rPr>
        <w:t>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38C44688" w14:textId="77777777" w:rsidR="00592546" w:rsidRDefault="00592546" w:rsidP="00592546">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715A869B"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55BCEAC" w14:textId="77777777" w:rsidR="008F5499" w:rsidRPr="008F5499" w:rsidRDefault="00375F79" w:rsidP="008A4FEF">
      <w:pPr>
        <w:pStyle w:val="ListParagraph"/>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B.1.1.1.</w:t>
      </w:r>
      <w:r w:rsidR="00592546" w:rsidRPr="008F5499">
        <w:rPr>
          <w:rFonts w:ascii="Times New Roman" w:hAnsi="Times New Roman" w:cs="Times New Roman"/>
          <w:sz w:val="24"/>
        </w:rPr>
        <w:t>ardahan_egitim_katalogu_web_adresi</w:t>
      </w:r>
    </w:p>
    <w:p w14:paraId="27217E9D" w14:textId="488FF2A0" w:rsidR="00592546" w:rsidRPr="008F5499" w:rsidRDefault="00592546" w:rsidP="008F5499">
      <w:pPr>
        <w:pStyle w:val="ListParagraph"/>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w:t>
      </w:r>
      <w:hyperlink r:id="rId44" w:history="1">
        <w:r w:rsidRPr="008F5499">
          <w:rPr>
            <w:rStyle w:val="Hyperlink"/>
            <w:rFonts w:ascii="Times New Roman" w:hAnsi="Times New Roman" w:cs="Times New Roman"/>
            <w:sz w:val="24"/>
          </w:rPr>
          <w:t>https://www.ardahan.edu.tr/bologna/</w:t>
        </w:r>
      </w:hyperlink>
      <w:r w:rsidRPr="008F5499">
        <w:rPr>
          <w:rFonts w:ascii="Times New Roman" w:hAnsi="Times New Roman" w:cs="Times New Roman"/>
          <w:color w:val="000000" w:themeColor="text1"/>
          <w:sz w:val="24"/>
        </w:rPr>
        <w:t>)</w:t>
      </w:r>
    </w:p>
    <w:p w14:paraId="2503D111"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2. Programın ders dağılım dengesi </w:t>
      </w:r>
    </w:p>
    <w:p w14:paraId="6EAA1CB8" w14:textId="77777777"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r>
        <w:rPr>
          <w:rFonts w:ascii="Times New Roman" w:hAnsi="Times New Roman" w:cs="Times New Roman"/>
          <w:sz w:val="24"/>
        </w:rPr>
        <w:t>.</w:t>
      </w:r>
    </w:p>
    <w:p w14:paraId="0F1CC3B2" w14:textId="77777777"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D8C3916" w14:textId="2ADF28B5"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A51C6C">
        <w:rPr>
          <w:rFonts w:ascii="Times New Roman" w:hAnsi="Times New Roman" w:cs="Times New Roman"/>
          <w:sz w:val="24"/>
        </w:rPr>
        <w:t xml:space="preserve"> </w:t>
      </w:r>
      <w:r w:rsidRPr="00263A20">
        <w:rPr>
          <w:rFonts w:ascii="Times New Roman" w:hAnsi="Times New Roman" w:cs="Times New Roman"/>
          <w:sz w:val="24"/>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r>
        <w:rPr>
          <w:rFonts w:ascii="Times New Roman" w:hAnsi="Times New Roman" w:cs="Times New Roman"/>
          <w:sz w:val="24"/>
        </w:rPr>
        <w:t xml:space="preserve">. </w:t>
      </w:r>
      <w:r w:rsidRPr="00577346">
        <w:rPr>
          <w:rFonts w:ascii="Times New Roman" w:hAnsi="Times New Roman" w:cs="Times New Roman"/>
          <w:sz w:val="24"/>
        </w:rPr>
        <w:t>Birim güz</w:t>
      </w:r>
      <w:r>
        <w:rPr>
          <w:rFonts w:ascii="Times New Roman" w:hAnsi="Times New Roman" w:cs="Times New Roman"/>
          <w:sz w:val="24"/>
        </w:rPr>
        <w:t xml:space="preserve"> </w:t>
      </w:r>
      <w:r w:rsidRPr="00577346">
        <w:rPr>
          <w:rFonts w:ascii="Times New Roman" w:hAnsi="Times New Roman" w:cs="Times New Roman"/>
          <w:sz w:val="24"/>
        </w:rPr>
        <w:t>dönemi ders dağılımlarının yapılması, ders çeşitliliğinin arttırılması için birim kurulu üyeleri</w:t>
      </w:r>
      <w:r>
        <w:rPr>
          <w:rFonts w:ascii="Times New Roman" w:hAnsi="Times New Roman" w:cs="Times New Roman"/>
          <w:sz w:val="24"/>
        </w:rPr>
        <w:t xml:space="preserve"> </w:t>
      </w:r>
      <w:r w:rsidRPr="00577346">
        <w:rPr>
          <w:rFonts w:ascii="Times New Roman" w:hAnsi="Times New Roman" w:cs="Times New Roman"/>
          <w:sz w:val="24"/>
        </w:rPr>
        <w:t>ile toplantı yapılarak kararlar alınmıştır</w:t>
      </w:r>
      <w:r>
        <w:rPr>
          <w:rFonts w:ascii="Times New Roman" w:hAnsi="Times New Roman" w:cs="Times New Roman"/>
          <w:sz w:val="24"/>
        </w:rPr>
        <w:t xml:space="preserve"> (B.1.2.1).</w:t>
      </w:r>
    </w:p>
    <w:p w14:paraId="3F2D8AF7" w14:textId="77777777" w:rsidR="00866812" w:rsidRPr="000E34E2"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lastRenderedPageBreak/>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58A42D4C" w14:textId="77777777" w:rsidR="009E0C45" w:rsidRPr="00916D36" w:rsidRDefault="009E0C45" w:rsidP="009E0C45">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2.1.sbf_ogretmenlik_</w:t>
      </w:r>
      <w:proofErr w:type="gramStart"/>
      <w:r>
        <w:rPr>
          <w:rFonts w:ascii="Times New Roman" w:hAnsi="Times New Roman" w:cs="Times New Roman"/>
          <w:sz w:val="24"/>
        </w:rPr>
        <w:t>bolum</w:t>
      </w:r>
      <w:proofErr w:type="gramEnd"/>
      <w:r>
        <w:rPr>
          <w:rFonts w:ascii="Times New Roman" w:hAnsi="Times New Roman" w:cs="Times New Roman"/>
          <w:sz w:val="24"/>
        </w:rPr>
        <w:t>_kurul_karari (</w:t>
      </w:r>
      <w:hyperlink r:id="rId45" w:history="1">
        <w:r w:rsidRPr="00502298">
          <w:rPr>
            <w:rStyle w:val="Hyperlink"/>
            <w:rFonts w:ascii="Times New Roman" w:hAnsi="Times New Roman" w:cs="Times New Roman"/>
            <w:sz w:val="24"/>
          </w:rPr>
          <w:t>https://docs.google.com/document/d/1T8SGW0PeOfLgc5gWhsm4ODSLWRkAdc5O/edit?usp=sharing&amp;ouid=100092745444047770732&amp;rtpof=true&amp;sd=true</w:t>
        </w:r>
      </w:hyperlink>
      <w:r>
        <w:rPr>
          <w:rFonts w:ascii="Times New Roman" w:hAnsi="Times New Roman" w:cs="Times New Roman"/>
          <w:sz w:val="24"/>
        </w:rPr>
        <w:t>)</w:t>
      </w:r>
    </w:p>
    <w:p w14:paraId="7840F23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3. Ders kazanımlarının program çıktılarıyla uyumu </w:t>
      </w:r>
    </w:p>
    <w:p w14:paraId="79B6277C"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Derslerin öğrenme kazanımları (karma ve uzaktan eğitim de dahil) tanımlanmış ve program çıktıları ile ders kazanımları eşleştirmesi oluşturulmuş ve ilan edilmiştir. Kazanımların ifade şekli öngörülen bilişsel, duyuşsal ve devinimsel seviyeyi açıkça belirtmektedir. Ders öğrenme kazanımlarının gerçekleştiğinin nasıl izleneceğine dair planlama yapılmıştır, özellikle alana özgü olmayan (genel) kazanımların irdelenme yöntem ve süreci ayrıntılı belirtilmektedir.</w:t>
      </w:r>
    </w:p>
    <w:p w14:paraId="44ED2591" w14:textId="77777777" w:rsidR="00211C03" w:rsidRDefault="00211C03" w:rsidP="00211C0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6B44AEA7" w14:textId="1BFE2B64" w:rsidR="00211C03" w:rsidRPr="001C2904" w:rsidRDefault="00211C03" w:rsidP="0086681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A51C6C">
        <w:rPr>
          <w:rFonts w:ascii="Times New Roman" w:hAnsi="Times New Roman" w:cs="Times New Roman"/>
          <w:sz w:val="24"/>
        </w:rPr>
        <w:t xml:space="preserve"> </w:t>
      </w:r>
      <w:r w:rsidR="000A5D41" w:rsidRPr="005F2035">
        <w:rPr>
          <w:rFonts w:ascii="Times New Roman" w:hAnsi="Times New Roman" w:cs="Times New Roman"/>
          <w:sz w:val="24"/>
        </w:rPr>
        <w:t>Derslerin öğrenme kazanımları (karma ve uzaktan eğitim de dahil) tanımlanmış ve program çıktıları ile ders kazanımları eşleştirmesi oluşturulmuş ve ilan edilmiştir</w:t>
      </w:r>
      <w:r w:rsidR="000A5D41" w:rsidRPr="00577346">
        <w:rPr>
          <w:rFonts w:ascii="Times New Roman" w:hAnsi="Times New Roman" w:cs="Times New Roman"/>
          <w:sz w:val="24"/>
        </w:rPr>
        <w:t xml:space="preserve"> </w:t>
      </w:r>
      <w:r>
        <w:rPr>
          <w:rFonts w:ascii="Times New Roman" w:hAnsi="Times New Roman" w:cs="Times New Roman"/>
          <w:sz w:val="24"/>
        </w:rPr>
        <w:t>(B.1.3.1).</w:t>
      </w:r>
    </w:p>
    <w:p w14:paraId="6F27031E" w14:textId="77777777" w:rsidR="00866812"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46AF7D86" w14:textId="77777777" w:rsidR="00866812" w:rsidRPr="001C5833" w:rsidRDefault="00866812" w:rsidP="0086681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B675088" w14:textId="77777777" w:rsidR="008F5499" w:rsidRPr="008F5499" w:rsidRDefault="00866812" w:rsidP="00A718D4">
      <w:pPr>
        <w:pStyle w:val="ListParagraph"/>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B.1.3.1.ardahan_egitim_katalogu_web_adresi</w:t>
      </w:r>
    </w:p>
    <w:p w14:paraId="2CB3CD06" w14:textId="046A41B4" w:rsidR="00866812" w:rsidRPr="008F5499" w:rsidRDefault="00866812" w:rsidP="008F5499">
      <w:pPr>
        <w:pStyle w:val="ListParagraph"/>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w:t>
      </w:r>
      <w:hyperlink r:id="rId46" w:history="1">
        <w:r w:rsidRPr="008F5499">
          <w:rPr>
            <w:rStyle w:val="Hyperlink"/>
            <w:rFonts w:ascii="Times New Roman" w:hAnsi="Times New Roman" w:cs="Times New Roman"/>
            <w:sz w:val="24"/>
          </w:rPr>
          <w:t>https://www.ardahan.edu.tr/bologna/</w:t>
        </w:r>
      </w:hyperlink>
      <w:r w:rsidRPr="008F5499">
        <w:rPr>
          <w:rFonts w:ascii="Times New Roman" w:hAnsi="Times New Roman" w:cs="Times New Roman"/>
          <w:color w:val="000000" w:themeColor="text1"/>
          <w:sz w:val="24"/>
        </w:rPr>
        <w:t>)</w:t>
      </w:r>
    </w:p>
    <w:p w14:paraId="2CDB8EE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4. Öğrenci iş yüküne dayalı ders tasarımı </w:t>
      </w:r>
    </w:p>
    <w:p w14:paraId="7060A7F5"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r>
        <w:rPr>
          <w:rFonts w:ascii="Times New Roman" w:hAnsi="Times New Roman" w:cs="Times New Roman"/>
          <w:sz w:val="24"/>
        </w:rPr>
        <w:t>.</w:t>
      </w:r>
    </w:p>
    <w:p w14:paraId="471852B2"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0B2957B3" w14:textId="1F2AE8F8" w:rsidR="00866812" w:rsidRPr="001C2904" w:rsidRDefault="00866812" w:rsidP="0086681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D00918">
        <w:rPr>
          <w:rFonts w:ascii="Times New Roman" w:hAnsi="Times New Roman" w:cs="Times New Roman"/>
          <w:sz w:val="24"/>
        </w:rPr>
        <w:t xml:space="preserve"> </w:t>
      </w:r>
      <w:r w:rsidRPr="00A51C6C">
        <w:rPr>
          <w:rFonts w:ascii="Times New Roman" w:hAnsi="Times New Roman" w:cs="Times New Roman"/>
          <w:sz w:val="24"/>
        </w:rPr>
        <w:t>Öğrenci iş yükünün nasıl hesaplanacağına ilişkin staj, mesleki uygulama hareketlilik gibi boyutları içeren ilke ve yöntemlerin yer aldığı tanımlı süreçler bulunmaktadır</w:t>
      </w:r>
      <w:r>
        <w:rPr>
          <w:rFonts w:ascii="Times New Roman" w:hAnsi="Times New Roman" w:cs="Times New Roman"/>
          <w:sz w:val="24"/>
        </w:rPr>
        <w:t xml:space="preserve">. </w:t>
      </w:r>
      <w:r w:rsidRPr="002C0745">
        <w:rPr>
          <w:rFonts w:ascii="Times New Roman" w:hAnsi="Times New Roman" w:cs="Times New Roman"/>
          <w:sz w:val="24"/>
        </w:rPr>
        <w:t>Beden Eğitimi ve Spor Öğretmenliği Program</w:t>
      </w:r>
      <w:r>
        <w:rPr>
          <w:rFonts w:ascii="Times New Roman" w:hAnsi="Times New Roman" w:cs="Times New Roman"/>
          <w:sz w:val="24"/>
        </w:rPr>
        <w:t xml:space="preserve">, </w:t>
      </w:r>
      <w:r w:rsidRPr="00B32520">
        <w:rPr>
          <w:rFonts w:ascii="Times New Roman" w:hAnsi="Times New Roman" w:cs="Times New Roman"/>
          <w:sz w:val="24"/>
        </w:rPr>
        <w:t>tüm derslerin AKTS hesaplanmasındaki iş yükü dağılımlarını da gösterir şekilde bilgi paketi aracılığıyla yayımlanmaktadır</w:t>
      </w:r>
      <w:r>
        <w:rPr>
          <w:rFonts w:ascii="Times New Roman" w:hAnsi="Times New Roman" w:cs="Times New Roman"/>
          <w:sz w:val="24"/>
        </w:rPr>
        <w:t xml:space="preserve"> (B.1.4.1).</w:t>
      </w:r>
    </w:p>
    <w:p w14:paraId="1BEBB5E8" w14:textId="4C3832FB" w:rsidR="00866812" w:rsidRPr="00497A30" w:rsidRDefault="00866812" w:rsidP="0086681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095AB4AB" w14:textId="5686D463" w:rsidR="00866812" w:rsidRPr="00D00918" w:rsidRDefault="008F5499" w:rsidP="00866812">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w:t>
      </w:r>
      <w:r w:rsidR="00866812">
        <w:rPr>
          <w:rFonts w:ascii="Times New Roman" w:hAnsi="Times New Roman" w:cs="Times New Roman"/>
          <w:sz w:val="24"/>
        </w:rPr>
        <w:t>.1.4.1.Sporbf_ogretmenlik_ders_plani (</w:t>
      </w:r>
      <w:hyperlink r:id="rId47" w:history="1">
        <w:r w:rsidR="00866812" w:rsidRPr="00697CDA">
          <w:rPr>
            <w:rStyle w:val="Hyperlink"/>
            <w:rFonts w:ascii="Times New Roman" w:hAnsi="Times New Roman" w:cs="Times New Roman"/>
            <w:sz w:val="24"/>
          </w:rPr>
          <w:t>https://drive.google.com/file/d/1305IV4u684VCPdgCng8aW3jv5NzFwApU/view?usp=sharing</w:t>
        </w:r>
      </w:hyperlink>
      <w:r w:rsidR="00866812">
        <w:rPr>
          <w:rFonts w:ascii="Times New Roman" w:hAnsi="Times New Roman" w:cs="Times New Roman"/>
          <w:sz w:val="24"/>
        </w:rPr>
        <w:t>)</w:t>
      </w:r>
    </w:p>
    <w:p w14:paraId="6ED1653E"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5. Programların izlenmesi ve güncellenmesi </w:t>
      </w:r>
    </w:p>
    <w:p w14:paraId="3EFF4FF2"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lastRenderedPageBreak/>
        <w:t>Gereklilikler</w:t>
      </w:r>
      <w:r>
        <w:rPr>
          <w:rFonts w:ascii="Times New Roman" w:hAnsi="Times New Roman" w:cs="Times New Roman"/>
          <w:sz w:val="24"/>
        </w:rPr>
        <w:t xml:space="preserve"> </w:t>
      </w:r>
      <w:r w:rsidRPr="005F2035">
        <w:rPr>
          <w:rFonts w:ascii="Times New Roman" w:hAnsi="Times New Roman" w:cs="Times New Roman"/>
          <w:sz w:val="24"/>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w:t>
      </w:r>
      <w:r>
        <w:rPr>
          <w:rFonts w:ascii="Times New Roman" w:hAnsi="Times New Roman" w:cs="Times New Roman"/>
          <w:sz w:val="24"/>
        </w:rPr>
        <w:t xml:space="preserve"> </w:t>
      </w:r>
      <w:r w:rsidRPr="005F2035">
        <w:rPr>
          <w:rFonts w:ascii="Times New Roman" w:hAnsi="Times New Roman" w:cs="Times New Roman"/>
          <w:sz w:val="24"/>
        </w:rPr>
        <w:t>vb.)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4CCABB98"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6B1A7C50" w14:textId="37CC8410" w:rsidR="000A5D41" w:rsidRDefault="00866812" w:rsidP="000A5D41">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0A5D41">
        <w:rPr>
          <w:rFonts w:ascii="Times New Roman" w:hAnsi="Times New Roman" w:cs="Times New Roman"/>
          <w:sz w:val="24"/>
        </w:rPr>
        <w:t xml:space="preserve"> Beden Eğitimi ve Spor Öğretmenliği programı akreditasyon süreçleri için düzenli olarak çalışılmaktadır. Bu çalışmalar bir yandan akreditasyon başvuru dosyasının oluşmasına; bir yandan da birimde süreç yönetimi deneyiminin artmasına yardımcı olmaktadır (B.1.5.1.).</w:t>
      </w:r>
    </w:p>
    <w:p w14:paraId="2BDBB9D5" w14:textId="77777777" w:rsidR="000A5D41" w:rsidRDefault="000A5D41" w:rsidP="000A5D41">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21FE765" w14:textId="2D02C70A" w:rsidR="000A5D41" w:rsidRDefault="000A5D41" w:rsidP="000A5D41">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5.1.akreditasyon_gorevi</w:t>
      </w:r>
    </w:p>
    <w:p w14:paraId="7D2E0FA1" w14:textId="4F101C86" w:rsidR="000A5D41" w:rsidRPr="00DF60AA" w:rsidRDefault="000A5D41" w:rsidP="000A5D41">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48" w:history="1">
        <w:r w:rsidRPr="00F57373">
          <w:rPr>
            <w:rStyle w:val="Hyperlink"/>
            <w:rFonts w:ascii="Times New Roman" w:hAnsi="Times New Roman" w:cs="Times New Roman"/>
            <w:sz w:val="24"/>
          </w:rPr>
          <w:t>https://drive.google.com/file/d/1QOuGmhSdgVxT2b5UjePU7ZfSpBZUr-tS/view?usp=drive_link</w:t>
        </w:r>
      </w:hyperlink>
      <w:r>
        <w:rPr>
          <w:rFonts w:ascii="Times New Roman" w:hAnsi="Times New Roman" w:cs="Times New Roman"/>
          <w:sz w:val="24"/>
        </w:rPr>
        <w:t>)</w:t>
      </w:r>
    </w:p>
    <w:p w14:paraId="27EF0C64"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6. Eğitim ve öğretim süreçlerinin yönetimi </w:t>
      </w:r>
    </w:p>
    <w:p w14:paraId="436AADFE"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Eğitim ve öğretim programlarının tasarlanması, yürütülmesi, değerlendirilmesi ve güncellenmesi faaliyetlerine ilişkin kurum genelinde ilke, esaslar ile takvim belirlidir. Programlarda öğrenme kazanımı, öğretim programı (müfredat), eğitim hizmetinin verilme biçimi (örgün, uzaktan, karma, açıktan), öğretim yöntemi ve ölçme-değerlendirme uyumu ve tüm bu süreçlerin koordinasyonu üst yönetim tarafından takip edilmektedir.</w:t>
      </w:r>
    </w:p>
    <w:p w14:paraId="6EA1BAA5"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D822FD2"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D00918">
        <w:rPr>
          <w:rFonts w:ascii="Times New Roman" w:hAnsi="Times New Roman" w:cs="Times New Roman"/>
          <w:sz w:val="24"/>
        </w:rPr>
        <w:t xml:space="preserve"> </w:t>
      </w:r>
      <w:r>
        <w:rPr>
          <w:rFonts w:ascii="Times New Roman" w:hAnsi="Times New Roman" w:cs="Times New Roman"/>
          <w:sz w:val="24"/>
        </w:rPr>
        <w:t>Birim, e</w:t>
      </w:r>
      <w:r w:rsidRPr="005F2035">
        <w:rPr>
          <w:rFonts w:ascii="Times New Roman" w:hAnsi="Times New Roman" w:cs="Times New Roman"/>
          <w:sz w:val="24"/>
        </w:rPr>
        <w:t>ğitim ve öğretim süreçlerini bütüncül olarak yönetmek üzere; organizasyonel yapılanma, bilgi yönetim sistemi ve uzman insan kaynağına sahiptir</w:t>
      </w:r>
      <w:r>
        <w:rPr>
          <w:rFonts w:ascii="Times New Roman" w:hAnsi="Times New Roman" w:cs="Times New Roman"/>
          <w:sz w:val="24"/>
        </w:rPr>
        <w:t xml:space="preserve"> (B.1.6.1).</w:t>
      </w:r>
      <w:r w:rsidRPr="00497A30">
        <w:rPr>
          <w:rFonts w:ascii="Times New Roman" w:hAnsi="Times New Roman" w:cs="Times New Roman"/>
          <w:sz w:val="24"/>
        </w:rPr>
        <w:t xml:space="preserve"> </w:t>
      </w:r>
    </w:p>
    <w:p w14:paraId="16716A14" w14:textId="77777777" w:rsidR="00E01687" w:rsidRPr="008E34EC" w:rsidRDefault="00E01687" w:rsidP="008F5499">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386159">
        <w:rPr>
          <w:rFonts w:ascii="Times New Roman" w:hAnsi="Times New Roman" w:cs="Times New Roman"/>
          <w:sz w:val="24"/>
        </w:rPr>
        <w:t>İçselleştirilmiş, sistematik, sürdürülebilir ve örnek gösterilebilir uygulamalar bulunmaktadır.</w:t>
      </w:r>
    </w:p>
    <w:p w14:paraId="17FF2C21" w14:textId="77777777" w:rsidR="00E01687" w:rsidRPr="001C5833" w:rsidRDefault="00E01687" w:rsidP="00E0168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06BDEDA" w14:textId="77777777" w:rsidR="008F5499" w:rsidRDefault="00E01687" w:rsidP="00E01687">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6.1. UBYS_web_linki</w:t>
      </w:r>
    </w:p>
    <w:p w14:paraId="334C9D92" w14:textId="412D58CD" w:rsidR="00E01687" w:rsidRPr="00386159" w:rsidRDefault="00E01687" w:rsidP="008F5499">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49" w:history="1">
        <w:r w:rsidR="008F5499" w:rsidRPr="005438A7">
          <w:rPr>
            <w:rStyle w:val="Hyperlink"/>
            <w:rFonts w:ascii="Times New Roman" w:hAnsi="Times New Roman" w:cs="Times New Roman"/>
            <w:sz w:val="24"/>
          </w:rPr>
          <w:t>https://ubys.ardahan.edu.tr</w:t>
        </w:r>
      </w:hyperlink>
      <w:r w:rsidR="008F5499">
        <w:rPr>
          <w:rFonts w:ascii="Times New Roman" w:hAnsi="Times New Roman" w:cs="Times New Roman"/>
          <w:sz w:val="24"/>
        </w:rPr>
        <w:t>)</w:t>
      </w:r>
    </w:p>
    <w:p w14:paraId="27128154"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 xml:space="preserve">B.2. Programların Yürütülmesi </w:t>
      </w:r>
      <w:r w:rsidRPr="001C2904">
        <w:rPr>
          <w:rFonts w:ascii="Times New Roman" w:hAnsi="Times New Roman" w:cs="Times New Roman"/>
          <w:color w:val="8A0000"/>
          <w:sz w:val="28"/>
        </w:rPr>
        <w:t>(Öğrenci Merkezli Öğrenme, Öğretme ve Değerlendirme)</w:t>
      </w:r>
    </w:p>
    <w:p w14:paraId="3C111394"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lastRenderedPageBreak/>
        <w:t>Gereklilikler</w:t>
      </w:r>
      <w:r>
        <w:rPr>
          <w:rFonts w:ascii="Times New Roman" w:hAnsi="Times New Roman" w:cs="Times New Roman"/>
          <w:sz w:val="24"/>
        </w:rPr>
        <w:t xml:space="preserve"> Birim</w:t>
      </w:r>
      <w:r w:rsidRPr="00BD6FCC">
        <w:rPr>
          <w:rFonts w:ascii="Times New Roman" w:hAnsi="Times New Roman" w:cs="Times New Roman"/>
          <w:sz w:val="24"/>
        </w:rPr>
        <w:t>, hedeflediği nitelikli mezun yeterliliklerine ulaşmak amacıyla öğrenci merkezli ve yetkinlik temelli öğretim, ölçme ve değerlendirme yöntemlerini uygulamalıdır. Kurum, öğrenci</w:t>
      </w:r>
      <w:r>
        <w:rPr>
          <w:rFonts w:ascii="Times New Roman" w:hAnsi="Times New Roman" w:cs="Times New Roman"/>
          <w:sz w:val="24"/>
        </w:rPr>
        <w:t xml:space="preserve"> </w:t>
      </w:r>
      <w:r w:rsidRPr="00BD6FCC">
        <w:rPr>
          <w:rFonts w:ascii="Times New Roman" w:hAnsi="Times New Roman" w:cs="Times New Roman"/>
          <w:sz w:val="24"/>
        </w:rPr>
        <w:t>kabulleri, diploma, derece ve diğer yeterliliklerin tanınması ve sertifikalandırılmasına yönelik açık kriterler belirlemeli; önceden tanımlanmış ve ilan edilmiş kuralları tutarlı şekilde uygulamalıdır.</w:t>
      </w:r>
    </w:p>
    <w:p w14:paraId="7628F18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1. Öğretim yöntem ve teknikleri</w:t>
      </w:r>
    </w:p>
    <w:p w14:paraId="1BC69CF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yöntemi öğrenciyi aktif hale getiren ve etkileşimli öğrenme odaklıdır. Tüm eğitim türleri içerisinde (örgün, uzaktan, karma) o eğitim türünün doğasına uygun; öğrenci merkezli, yetkinlik temelli, süreç ve performans odaklı disiplinler</w:t>
      </w:r>
      <w:r>
        <w:rPr>
          <w:rFonts w:ascii="Times New Roman" w:hAnsi="Times New Roman" w:cs="Times New Roman"/>
          <w:sz w:val="24"/>
        </w:rPr>
        <w:t xml:space="preserve"> </w:t>
      </w:r>
      <w:r w:rsidRPr="005F2035">
        <w:rPr>
          <w:rFonts w:ascii="Times New Roman" w:hAnsi="Times New Roman" w:cs="Times New Roman"/>
          <w:sz w:val="24"/>
        </w:rPr>
        <w:t>arası, bütünleyici, vaka/uygulama temelinde öğrenmeyi önceleyen yaklaşımlara yer verilir. Bilgi aktarımından çok derin öğrenmeye, öğrenci ilgi, motivasyon ve bağlılığına odaklanılmıştır. Örgün eğitim süreçleri ön lisans, lisans ve lisansüstü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w:t>
      </w:r>
    </w:p>
    <w:p w14:paraId="3C06F5F3" w14:textId="77777777" w:rsidR="00A942FC" w:rsidRDefault="00A942FC" w:rsidP="00A942FC">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721643FD" w14:textId="370EAEC9" w:rsidR="00A942FC" w:rsidRPr="00635AB3" w:rsidRDefault="00A942FC" w:rsidP="00A942FC">
      <w:pPr>
        <w:shd w:val="clear" w:color="auto" w:fill="FFFFFF" w:themeFill="background1"/>
        <w:spacing w:before="120" w:after="120" w:line="240" w:lineRule="auto"/>
        <w:jc w:val="both"/>
        <w:rPr>
          <w:rFonts w:ascii="Times New Roman" w:hAnsi="Times New Roman" w:cs="Times New Roman"/>
          <w:sz w:val="24"/>
        </w:rPr>
      </w:pPr>
      <w:r w:rsidRPr="00D1628F">
        <w:rPr>
          <w:rFonts w:ascii="Times New Roman" w:hAnsi="Times New Roman" w:cs="Times New Roman"/>
          <w:sz w:val="24"/>
        </w:rPr>
        <w:sym w:font="Wingdings" w:char="F0E0"/>
      </w:r>
      <w:r w:rsidRPr="00D1628F">
        <w:rPr>
          <w:rFonts w:ascii="Times New Roman" w:hAnsi="Times New Roman" w:cs="Times New Roman"/>
          <w:sz w:val="24"/>
        </w:rPr>
        <w:t xml:space="preserve"> Öğrenme-öğretme süreçlerinde öğrenci merkezli yaklaşımlar </w:t>
      </w:r>
      <w:r>
        <w:rPr>
          <w:rFonts w:ascii="Times New Roman" w:hAnsi="Times New Roman" w:cs="Times New Roman"/>
          <w:sz w:val="24"/>
        </w:rPr>
        <w:t>uygulanmaktadır (B.2.1.1.).</w:t>
      </w:r>
    </w:p>
    <w:p w14:paraId="082D3AFF" w14:textId="77777777" w:rsidR="00A942FC" w:rsidRPr="000E34E2" w:rsidRDefault="00A942FC" w:rsidP="00A942FC">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B99C326" w14:textId="77777777" w:rsidR="00A942FC" w:rsidRPr="001C5833" w:rsidRDefault="00A942FC" w:rsidP="00A942FC">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7EB998C" w14:textId="64E710B7" w:rsidR="00A942FC" w:rsidRDefault="00A942FC" w:rsidP="00A942FC">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1.1.sporbf_ogretmenlik_sinav_ornegi</w:t>
      </w:r>
    </w:p>
    <w:p w14:paraId="2BA38A8C" w14:textId="4E7C3CC6" w:rsidR="00A942FC" w:rsidRPr="001C2904" w:rsidRDefault="00A942FC" w:rsidP="00361228">
      <w:pPr>
        <w:pStyle w:val="ListParagraph"/>
        <w:shd w:val="clear" w:color="auto" w:fill="FFFFFF" w:themeFill="background1"/>
        <w:spacing w:before="120" w:after="120" w:line="240" w:lineRule="auto"/>
        <w:jc w:val="both"/>
        <w:rPr>
          <w:rFonts w:ascii="Times New Roman" w:hAnsi="Times New Roman" w:cs="Times New Roman"/>
          <w:color w:val="002060"/>
          <w:sz w:val="28"/>
          <w:szCs w:val="26"/>
        </w:rPr>
      </w:pPr>
      <w:r w:rsidRPr="00FB2186">
        <w:rPr>
          <w:rFonts w:ascii="Times New Roman" w:hAnsi="Times New Roman" w:cs="Times New Roman"/>
          <w:sz w:val="24"/>
        </w:rPr>
        <w:t>(</w:t>
      </w:r>
      <w:hyperlink r:id="rId50" w:history="1">
        <w:r w:rsidRPr="00FB2186">
          <w:rPr>
            <w:rStyle w:val="Hyperlink"/>
            <w:rFonts w:ascii="Times New Roman" w:hAnsi="Times New Roman" w:cs="Times New Roman"/>
            <w:sz w:val="24"/>
          </w:rPr>
          <w:t>https://drive.google.com/file/d/1-MXVlke31hSKqSPiTYBabhU5abzqII_-/view?usp=sharing</w:t>
        </w:r>
      </w:hyperlink>
      <w:r>
        <w:rPr>
          <w:rFonts w:ascii="Times New Roman" w:hAnsi="Times New Roman" w:cs="Times New Roman"/>
          <w:sz w:val="24"/>
        </w:rPr>
        <w:t>)</w:t>
      </w:r>
    </w:p>
    <w:p w14:paraId="0DC71469"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2. Ölçme ve değerlendirme</w:t>
      </w:r>
    </w:p>
    <w:p w14:paraId="2966B18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 merkezli ölçme ve değerlendirme, yetkinlik ve performans temelinde yürütülmekte ve öğrencilerin kendini ifade etme olanakları mümkün olduğunca çeşitlendirilmektedir. 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Ölçme ve değerlendirme uygulamalarının zaman ve kişiler arasında tutarlılığı ve güvenirliği sağlanmaktadır. Kurum, ölçme-değerlendirme yaklaşım ve olanaklarını öğrenci-öğretim elemanı geri bildirimine dayalı biçimde iyileştirmektedir</w:t>
      </w:r>
      <w:r>
        <w:rPr>
          <w:rFonts w:ascii="Times New Roman" w:hAnsi="Times New Roman" w:cs="Times New Roman"/>
          <w:sz w:val="24"/>
        </w:rPr>
        <w:t>.</w:t>
      </w:r>
      <w:r w:rsidRPr="005F2035">
        <w:rPr>
          <w:rFonts w:ascii="Times New Roman" w:hAnsi="Times New Roman" w:cs="Times New Roman"/>
          <w:sz w:val="24"/>
        </w:rPr>
        <w:t xml:space="preserve"> Bu iyileştirmelerin duyurulması, uygulanması, kontrolü, hedeflerle uyumu ve alınan önlemler irdelenmektedir.</w:t>
      </w:r>
    </w:p>
    <w:p w14:paraId="63B5300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390162C7" w14:textId="4AEE51AD" w:rsidR="003975C9" w:rsidRPr="00635AB3" w:rsidRDefault="003975C9" w:rsidP="003975C9">
      <w:pPr>
        <w:shd w:val="clear" w:color="auto" w:fill="FFFFFF" w:themeFill="background1"/>
        <w:spacing w:before="120" w:after="120" w:line="240" w:lineRule="auto"/>
        <w:jc w:val="both"/>
        <w:rPr>
          <w:rFonts w:ascii="Times New Roman" w:hAnsi="Times New Roman" w:cs="Times New Roman"/>
          <w:sz w:val="24"/>
        </w:rPr>
      </w:pPr>
      <w:r w:rsidRPr="00D1628F">
        <w:rPr>
          <w:rFonts w:ascii="Times New Roman" w:hAnsi="Times New Roman" w:cs="Times New Roman"/>
          <w:sz w:val="24"/>
        </w:rPr>
        <w:sym w:font="Wingdings" w:char="F0E0"/>
      </w:r>
      <w:r w:rsidRPr="00D1628F">
        <w:rPr>
          <w:rFonts w:ascii="Times New Roman" w:hAnsi="Times New Roman" w:cs="Times New Roman"/>
          <w:sz w:val="24"/>
        </w:rPr>
        <w:t xml:space="preserve"> </w:t>
      </w:r>
      <w:r w:rsidR="0028531E" w:rsidRPr="00A913D6">
        <w:rPr>
          <w:rFonts w:ascii="Times New Roman" w:hAnsi="Times New Roman" w:cs="Times New Roman"/>
          <w:sz w:val="24"/>
        </w:rPr>
        <w:t>Programların genelinde öğrenci merkezli ve çeşitlendirilmiş ölçme ve değerlendirme uygulamaları bulunmaktadır</w:t>
      </w:r>
      <w:r w:rsidR="0028531E">
        <w:rPr>
          <w:rFonts w:ascii="Times New Roman" w:hAnsi="Times New Roman" w:cs="Times New Roman"/>
          <w:sz w:val="24"/>
        </w:rPr>
        <w:t>.</w:t>
      </w:r>
      <w:r w:rsidR="0028531E" w:rsidRPr="0028531E">
        <w:rPr>
          <w:rFonts w:ascii="Times New Roman" w:hAnsi="Times New Roman" w:cs="Times New Roman"/>
          <w:color w:val="000000" w:themeColor="text1"/>
          <w:sz w:val="24"/>
        </w:rPr>
        <w:t xml:space="preserve"> </w:t>
      </w:r>
      <w:r w:rsidR="000A5D41">
        <w:rPr>
          <w:rFonts w:ascii="Times New Roman" w:hAnsi="Times New Roman" w:cs="Times New Roman"/>
          <w:color w:val="000000" w:themeColor="text1"/>
          <w:sz w:val="24"/>
        </w:rPr>
        <w:t>T</w:t>
      </w:r>
      <w:r w:rsidRPr="00142C9F">
        <w:rPr>
          <w:rFonts w:ascii="Times New Roman" w:hAnsi="Times New Roman" w:cs="Times New Roman"/>
          <w:sz w:val="24"/>
        </w:rPr>
        <w:t>eorik ve uygulamalı dersler</w:t>
      </w:r>
      <w:r w:rsidR="000A5D41">
        <w:rPr>
          <w:rFonts w:ascii="Times New Roman" w:hAnsi="Times New Roman" w:cs="Times New Roman"/>
          <w:sz w:val="24"/>
        </w:rPr>
        <w:t>e dair sınav takvimi</w:t>
      </w:r>
      <w:r w:rsidRPr="00142C9F">
        <w:rPr>
          <w:rFonts w:ascii="Times New Roman" w:hAnsi="Times New Roman" w:cs="Times New Roman"/>
          <w:sz w:val="24"/>
        </w:rPr>
        <w:t xml:space="preserve"> birim web sayfasında duyurulmuştur</w:t>
      </w:r>
      <w:r>
        <w:rPr>
          <w:rFonts w:ascii="Times New Roman" w:hAnsi="Times New Roman" w:cs="Times New Roman"/>
          <w:sz w:val="24"/>
        </w:rPr>
        <w:t xml:space="preserve"> (B.2.2.1.</w:t>
      </w:r>
      <w:r>
        <w:t xml:space="preserve">; </w:t>
      </w:r>
      <w:r>
        <w:rPr>
          <w:rFonts w:ascii="Times New Roman" w:hAnsi="Times New Roman" w:cs="Times New Roman"/>
          <w:sz w:val="24"/>
        </w:rPr>
        <w:t>B.2.2.2.).</w:t>
      </w:r>
    </w:p>
    <w:p w14:paraId="05373008" w14:textId="6C2E9CBE" w:rsidR="003975C9" w:rsidRPr="00A913D6" w:rsidRDefault="003975C9" w:rsidP="00A942FC">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lastRenderedPageBreak/>
        <w:t xml:space="preserve">Olgunluk Düzeyi: </w:t>
      </w:r>
      <w:r>
        <w:rPr>
          <w:rFonts w:ascii="Times New Roman" w:hAnsi="Times New Roman" w:cs="Times New Roman"/>
          <w:b/>
          <w:i/>
          <w:iCs/>
          <w:color w:val="C00000"/>
          <w:sz w:val="24"/>
          <w:szCs w:val="26"/>
        </w:rPr>
        <w:t xml:space="preserve">3 </w:t>
      </w:r>
      <w:r w:rsidR="0028531E"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13A5E2D"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73BB1D3" w14:textId="2456D0E3" w:rsidR="003975C9"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2.1.sporbf_ogretmenlik_sinav_</w:t>
      </w:r>
      <w:r w:rsidR="000A5D41">
        <w:rPr>
          <w:rFonts w:ascii="Times New Roman" w:hAnsi="Times New Roman" w:cs="Times New Roman"/>
          <w:sz w:val="24"/>
        </w:rPr>
        <w:t>duyurusu</w:t>
      </w:r>
    </w:p>
    <w:p w14:paraId="1F262FEF" w14:textId="208589A8" w:rsidR="000A5D41" w:rsidRDefault="000A5D41" w:rsidP="000A5D41">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51" w:history="1">
        <w:r w:rsidRPr="00F57373">
          <w:rPr>
            <w:rStyle w:val="Hyperlink"/>
            <w:rFonts w:ascii="Times New Roman" w:hAnsi="Times New Roman" w:cs="Times New Roman"/>
            <w:sz w:val="24"/>
          </w:rPr>
          <w:t>https://sporbf.ardahan.edu.tr/tr/news</w:t>
        </w:r>
      </w:hyperlink>
      <w:r>
        <w:rPr>
          <w:rFonts w:ascii="Times New Roman" w:hAnsi="Times New Roman" w:cs="Times New Roman"/>
          <w:sz w:val="24"/>
        </w:rPr>
        <w:t>)</w:t>
      </w:r>
    </w:p>
    <w:p w14:paraId="3821BE73" w14:textId="77777777" w:rsidR="003975C9"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2.2.sporbf_ogretmenlik_sinav_ornegi</w:t>
      </w:r>
    </w:p>
    <w:p w14:paraId="0194109B" w14:textId="77777777" w:rsidR="003975C9" w:rsidRPr="00745417" w:rsidRDefault="003975C9" w:rsidP="003975C9">
      <w:pPr>
        <w:pStyle w:val="ListParagraph"/>
        <w:shd w:val="clear" w:color="auto" w:fill="FFFFFF" w:themeFill="background1"/>
        <w:spacing w:before="120" w:after="120" w:line="240" w:lineRule="auto"/>
        <w:jc w:val="both"/>
        <w:rPr>
          <w:rFonts w:ascii="Times New Roman" w:hAnsi="Times New Roman" w:cs="Times New Roman"/>
          <w:sz w:val="24"/>
        </w:rPr>
      </w:pPr>
      <w:r w:rsidRPr="00FB2186">
        <w:rPr>
          <w:rFonts w:ascii="Times New Roman" w:hAnsi="Times New Roman" w:cs="Times New Roman"/>
          <w:sz w:val="24"/>
        </w:rPr>
        <w:t>(</w:t>
      </w:r>
      <w:hyperlink r:id="rId52" w:history="1">
        <w:r w:rsidRPr="00FB2186">
          <w:rPr>
            <w:rStyle w:val="Hyperlink"/>
            <w:rFonts w:ascii="Times New Roman" w:hAnsi="Times New Roman" w:cs="Times New Roman"/>
            <w:sz w:val="24"/>
          </w:rPr>
          <w:t>https://drive.google.com/file/d/1-MXVlke31hSKqSPiTYBabhU5abzqII_-/view?usp=sharing</w:t>
        </w:r>
      </w:hyperlink>
      <w:r>
        <w:rPr>
          <w:rFonts w:ascii="Times New Roman" w:hAnsi="Times New Roman" w:cs="Times New Roman"/>
          <w:sz w:val="24"/>
        </w:rPr>
        <w:t>)</w:t>
      </w:r>
    </w:p>
    <w:p w14:paraId="284DC115"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3. Öğrenci kabulü, önceki öğrenmenin tanınması ve kredilendirilmesi</w:t>
      </w:r>
    </w:p>
    <w:p w14:paraId="49F5140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 kabulüne (merkezi yerleştirmeyle gelen öğrenci grupları dışında kalan öğrenciler dahil)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Uluslararasılaşma politikasına paralel hareketlilik destekleri, öğrenciyi teşvik, kolaylaştırıcı önlemler bulunmaktadır ve hareketlilikte kredi kaybı olmaması yönünde uygulamalar vardır.</w:t>
      </w:r>
    </w:p>
    <w:p w14:paraId="5A0D336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4778FDA2" w14:textId="2D58875B"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2C0745">
        <w:rPr>
          <w:rFonts w:ascii="Times New Roman" w:hAnsi="Times New Roman" w:cs="Times New Roman"/>
          <w:sz w:val="24"/>
        </w:rPr>
        <w:t>Beden Eğitimi ve Spor Öğretmenliği Programı öğrenci kabulü 202</w:t>
      </w:r>
      <w:r w:rsidR="007A00DA">
        <w:rPr>
          <w:rFonts w:ascii="Times New Roman" w:hAnsi="Times New Roman" w:cs="Times New Roman"/>
          <w:sz w:val="24"/>
        </w:rPr>
        <w:t>4</w:t>
      </w:r>
      <w:r w:rsidRPr="002C0745">
        <w:rPr>
          <w:rFonts w:ascii="Times New Roman" w:hAnsi="Times New Roman" w:cs="Times New Roman"/>
          <w:sz w:val="24"/>
        </w:rPr>
        <w:t>-202</w:t>
      </w:r>
      <w:r w:rsidR="007A00DA">
        <w:rPr>
          <w:rFonts w:ascii="Times New Roman" w:hAnsi="Times New Roman" w:cs="Times New Roman"/>
          <w:sz w:val="24"/>
        </w:rPr>
        <w:t>5</w:t>
      </w:r>
      <w:r w:rsidRPr="002C0745">
        <w:rPr>
          <w:rFonts w:ascii="Times New Roman" w:hAnsi="Times New Roman" w:cs="Times New Roman"/>
          <w:sz w:val="24"/>
        </w:rPr>
        <w:t xml:space="preserve"> </w:t>
      </w:r>
      <w:r>
        <w:rPr>
          <w:rFonts w:ascii="Times New Roman" w:hAnsi="Times New Roman" w:cs="Times New Roman"/>
          <w:sz w:val="24"/>
        </w:rPr>
        <w:t>e</w:t>
      </w:r>
      <w:r w:rsidRPr="002C0745">
        <w:rPr>
          <w:rFonts w:ascii="Times New Roman" w:hAnsi="Times New Roman" w:cs="Times New Roman"/>
          <w:sz w:val="24"/>
        </w:rPr>
        <w:t>ğitim-öğretim yılı öncesinde yayımlanan “Y-TYT İlk 800.000 kişi arasına girme” usul ve esasına göre yapılmıştır</w:t>
      </w:r>
      <w:r>
        <w:rPr>
          <w:rFonts w:ascii="Times New Roman" w:hAnsi="Times New Roman" w:cs="Times New Roman"/>
          <w:sz w:val="24"/>
        </w:rPr>
        <w:t xml:space="preserve"> (B.2.3.1.)</w:t>
      </w:r>
      <w:r w:rsidRPr="002C0745">
        <w:rPr>
          <w:rFonts w:ascii="Times New Roman" w:hAnsi="Times New Roman" w:cs="Times New Roman"/>
          <w:sz w:val="24"/>
        </w:rPr>
        <w:t>.</w:t>
      </w:r>
    </w:p>
    <w:p w14:paraId="07A71130" w14:textId="3BBDC1B7" w:rsidR="003975C9" w:rsidRPr="001C2904" w:rsidRDefault="003975C9" w:rsidP="009C3A90">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sidR="009C3A90">
        <w:rPr>
          <w:rFonts w:ascii="Times New Roman" w:hAnsi="Times New Roman" w:cs="Times New Roman"/>
          <w:b/>
          <w:i/>
          <w:iCs/>
          <w:color w:val="C00000"/>
          <w:sz w:val="24"/>
          <w:szCs w:val="26"/>
        </w:rPr>
        <w:t>4</w:t>
      </w:r>
      <w:r>
        <w:rPr>
          <w:rFonts w:ascii="Times New Roman" w:hAnsi="Times New Roman" w:cs="Times New Roman"/>
          <w:b/>
          <w:i/>
          <w:iCs/>
          <w:color w:val="C00000"/>
          <w:sz w:val="24"/>
          <w:szCs w:val="26"/>
        </w:rPr>
        <w:t xml:space="preserve"> </w:t>
      </w:r>
      <w:r w:rsidR="009C3A90" w:rsidRPr="009C3A90">
        <w:rPr>
          <w:rFonts w:ascii="Times New Roman" w:hAnsi="Times New Roman" w:cs="Times New Roman"/>
          <w:sz w:val="24"/>
        </w:rPr>
        <w:t>Kurumun genelini kapsayan uygulamaların sonuçları izlenmekte ve ilgili paydaşların katılımıyla iyileştirilmektedir.</w:t>
      </w:r>
    </w:p>
    <w:p w14:paraId="2F4B100B"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FCCA62A" w14:textId="77777777" w:rsidR="008F5499" w:rsidRDefault="003975C9" w:rsidP="002E2756">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B.2.3.1.</w:t>
      </w:r>
      <w:r w:rsidR="009C3A90" w:rsidRPr="008F5499">
        <w:rPr>
          <w:rFonts w:ascii="Times New Roman" w:hAnsi="Times New Roman" w:cs="Times New Roman"/>
          <w:sz w:val="24"/>
        </w:rPr>
        <w:t>2024_</w:t>
      </w:r>
      <w:r w:rsidRPr="008F5499">
        <w:rPr>
          <w:rFonts w:ascii="Times New Roman" w:hAnsi="Times New Roman" w:cs="Times New Roman"/>
          <w:sz w:val="24"/>
        </w:rPr>
        <w:t>ozel_yetenek_sinavi_</w:t>
      </w:r>
      <w:r w:rsidR="009C3A90" w:rsidRPr="008F5499">
        <w:rPr>
          <w:rFonts w:ascii="Times New Roman" w:hAnsi="Times New Roman" w:cs="Times New Roman"/>
          <w:sz w:val="24"/>
        </w:rPr>
        <w:t>kılavuzu</w:t>
      </w:r>
    </w:p>
    <w:p w14:paraId="5D81DF33" w14:textId="3CE3875C" w:rsidR="009C3A90" w:rsidRPr="008F5499" w:rsidRDefault="003975C9" w:rsidP="008F5499">
      <w:pPr>
        <w:pStyle w:val="ListParagraph"/>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w:t>
      </w:r>
      <w:bookmarkStart w:id="6" w:name="_Hlk187914539"/>
      <w:r w:rsidR="009C3A90" w:rsidRPr="008F5499">
        <w:rPr>
          <w:rFonts w:ascii="Times New Roman" w:hAnsi="Times New Roman" w:cs="Times New Roman"/>
          <w:sz w:val="24"/>
        </w:rPr>
        <w:fldChar w:fldCharType="begin"/>
      </w:r>
      <w:r w:rsidR="009C3A90" w:rsidRPr="008F5499">
        <w:rPr>
          <w:rFonts w:ascii="Times New Roman" w:hAnsi="Times New Roman" w:cs="Times New Roman"/>
          <w:sz w:val="24"/>
        </w:rPr>
        <w:instrText>HYPERLINK "https://sporbf.ardahan.edu.tr/tr/news-detail/2024-yks-spor-bilimleri-icin-ozel-yetenek-sinavi-ozyes-kilavuzu/12289"</w:instrText>
      </w:r>
      <w:r w:rsidR="009C3A90" w:rsidRPr="008F5499">
        <w:rPr>
          <w:rFonts w:ascii="Times New Roman" w:hAnsi="Times New Roman" w:cs="Times New Roman"/>
          <w:sz w:val="24"/>
        </w:rPr>
      </w:r>
      <w:r w:rsidR="009C3A90" w:rsidRPr="008F5499">
        <w:rPr>
          <w:rFonts w:ascii="Times New Roman" w:hAnsi="Times New Roman" w:cs="Times New Roman"/>
          <w:sz w:val="24"/>
        </w:rPr>
        <w:fldChar w:fldCharType="separate"/>
      </w:r>
      <w:r w:rsidR="009C3A90" w:rsidRPr="008F5499">
        <w:rPr>
          <w:rStyle w:val="Hyperlink"/>
          <w:rFonts w:ascii="Times New Roman" w:hAnsi="Times New Roman" w:cs="Times New Roman"/>
          <w:sz w:val="24"/>
        </w:rPr>
        <w:t>https://sporbf.ardahan.edu.tr/tr/news-detail/2024-yks-spor-bilimleri-icin-ozel-yetenek-sinavi-ozyes-kilavuzu/12289</w:t>
      </w:r>
      <w:r w:rsidR="009C3A90" w:rsidRPr="008F5499">
        <w:rPr>
          <w:rFonts w:ascii="Times New Roman" w:hAnsi="Times New Roman" w:cs="Times New Roman"/>
          <w:sz w:val="24"/>
        </w:rPr>
        <w:fldChar w:fldCharType="end"/>
      </w:r>
      <w:bookmarkEnd w:id="6"/>
      <w:r w:rsidR="009C3A90" w:rsidRPr="008F5499">
        <w:rPr>
          <w:rFonts w:ascii="Times New Roman" w:hAnsi="Times New Roman" w:cs="Times New Roman"/>
          <w:sz w:val="24"/>
        </w:rPr>
        <w:t>)</w:t>
      </w:r>
    </w:p>
    <w:p w14:paraId="0EB5085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4. Yeterliliklerin sertifikalandırılması ve diploma</w:t>
      </w:r>
    </w:p>
    <w:p w14:paraId="520D901A"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p w14:paraId="6D5E0C82"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4C12D9FA" w14:textId="3ED317AC"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9C3A90" w:rsidRPr="009C3A90">
        <w:rPr>
          <w:rFonts w:ascii="Times New Roman" w:hAnsi="Times New Roman" w:cs="Times New Roman"/>
          <w:sz w:val="24"/>
        </w:rPr>
        <w:t xml:space="preserve"> </w:t>
      </w:r>
      <w:r w:rsidR="009C3A90">
        <w:rPr>
          <w:rFonts w:ascii="Times New Roman" w:hAnsi="Times New Roman" w:cs="Times New Roman"/>
          <w:sz w:val="24"/>
        </w:rPr>
        <w:t xml:space="preserve">Birimin </w:t>
      </w:r>
      <w:r w:rsidR="009C3A90" w:rsidRPr="00651658">
        <w:rPr>
          <w:rFonts w:ascii="Times New Roman" w:hAnsi="Times New Roman" w:cs="Times New Roman"/>
          <w:sz w:val="24"/>
        </w:rPr>
        <w:t>genelinde diploma onayı ve diğer yeterliliklerin sertifikalandırılması</w:t>
      </w:r>
      <w:r w:rsidR="009C3A90">
        <w:rPr>
          <w:rFonts w:ascii="Times New Roman" w:hAnsi="Times New Roman" w:cs="Times New Roman"/>
          <w:sz w:val="24"/>
        </w:rPr>
        <w:t>n</w:t>
      </w:r>
      <w:r w:rsidR="009C3A90" w:rsidRPr="00651658">
        <w:rPr>
          <w:rFonts w:ascii="Times New Roman" w:hAnsi="Times New Roman" w:cs="Times New Roman"/>
          <w:sz w:val="24"/>
        </w:rPr>
        <w:t>a ilişkin uygulamalar bulunmaktadır</w:t>
      </w:r>
      <w:r w:rsidR="009C3A90">
        <w:rPr>
          <w:rFonts w:ascii="Times New Roman" w:hAnsi="Times New Roman" w:cs="Times New Roman"/>
          <w:sz w:val="24"/>
        </w:rPr>
        <w:t xml:space="preserve">. </w:t>
      </w:r>
      <w:r>
        <w:rPr>
          <w:rFonts w:ascii="Times New Roman" w:hAnsi="Times New Roman" w:cs="Times New Roman"/>
          <w:sz w:val="24"/>
        </w:rPr>
        <w:t xml:space="preserve">Beden Eğitimi ve Spor Öğretmenliği Programı, </w:t>
      </w:r>
      <w:r w:rsidRPr="00BB6068">
        <w:rPr>
          <w:rFonts w:ascii="Times New Roman" w:hAnsi="Times New Roman" w:cs="Times New Roman"/>
          <w:sz w:val="24"/>
        </w:rPr>
        <w:t>yeterliliklerin onayı, mezuniyet koşulları, mezuniyet karar süreçleri açık, anlaşılır, kapsamlı ve tutarlı şekilde tanımlanmış ve kamuoyu ile paylaşılmıştır</w:t>
      </w:r>
      <w:r w:rsidR="009C3A90">
        <w:rPr>
          <w:rFonts w:ascii="Times New Roman" w:hAnsi="Times New Roman" w:cs="Times New Roman"/>
          <w:sz w:val="24"/>
        </w:rPr>
        <w:t>.</w:t>
      </w:r>
    </w:p>
    <w:p w14:paraId="6BA8AD10" w14:textId="77777777" w:rsidR="009C3A90" w:rsidRPr="00EA2978" w:rsidRDefault="009C3A90" w:rsidP="009C3A90">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001AD866"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0EC7189" w14:textId="77777777" w:rsidR="003975C9"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B.2.4.1.yonetmelik_yonergeler_web_linki</w:t>
      </w:r>
    </w:p>
    <w:p w14:paraId="29CC5C41" w14:textId="17B7CC8F" w:rsidR="003975C9" w:rsidRPr="008C7522" w:rsidRDefault="003975C9" w:rsidP="008F5499">
      <w:pPr>
        <w:shd w:val="clear" w:color="auto" w:fill="FFFFFF" w:themeFill="background1"/>
        <w:spacing w:before="120" w:after="120" w:line="240" w:lineRule="auto"/>
        <w:ind w:left="360"/>
        <w:jc w:val="both"/>
        <w:rPr>
          <w:rFonts w:ascii="Times New Roman" w:hAnsi="Times New Roman" w:cs="Times New Roman"/>
          <w:sz w:val="24"/>
        </w:rPr>
      </w:pPr>
      <w:r w:rsidRPr="008C7522">
        <w:rPr>
          <w:rFonts w:ascii="Times New Roman" w:hAnsi="Times New Roman" w:cs="Times New Roman"/>
          <w:sz w:val="24"/>
        </w:rPr>
        <w:t>(</w:t>
      </w:r>
      <w:hyperlink r:id="rId53" w:anchor="arubaslik" w:history="1">
        <w:r w:rsidR="008F5499" w:rsidRPr="005438A7">
          <w:rPr>
            <w:rStyle w:val="Hyperlink"/>
            <w:rFonts w:ascii="Times New Roman" w:hAnsi="Times New Roman" w:cs="Times New Roman"/>
            <w:sz w:val="24"/>
          </w:rPr>
          <w:t>https://www.ardahan.edu.tr/default.asp?id=6&amp;baslik=yonetmelik_yonergeler#arubaslik</w:t>
        </w:r>
      </w:hyperlink>
      <w:r w:rsidR="008F5499">
        <w:rPr>
          <w:rFonts w:ascii="Times New Roman" w:hAnsi="Times New Roman" w:cs="Times New Roman"/>
          <w:sz w:val="24"/>
        </w:rPr>
        <w:t>)</w:t>
      </w:r>
    </w:p>
    <w:p w14:paraId="1FFBF66B"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3. Öğrenme Kaynakları ve Akademik Destek Hizmetleri</w:t>
      </w:r>
    </w:p>
    <w:p w14:paraId="2029215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CB4C77">
        <w:rPr>
          <w:rFonts w:ascii="Times New Roman" w:hAnsi="Times New Roman" w:cs="Times New Roman"/>
          <w:sz w:val="24"/>
        </w:rPr>
        <w:t>Kurum, hedeflediği nitelikli mezun yeterliliklerine ulaşmak ve eğitim- öğretim faaliyetlerini yürütmek için uygun altyapıya, kaynaklara ve ortamlara sahip olmalı ve öğrenme</w:t>
      </w:r>
      <w:r>
        <w:rPr>
          <w:rFonts w:ascii="Times New Roman" w:hAnsi="Times New Roman" w:cs="Times New Roman"/>
          <w:sz w:val="24"/>
        </w:rPr>
        <w:t xml:space="preserve"> </w:t>
      </w:r>
      <w:r w:rsidRPr="00CB4C77">
        <w:rPr>
          <w:rFonts w:ascii="Times New Roman" w:hAnsi="Times New Roman" w:cs="Times New Roman"/>
          <w:sz w:val="24"/>
        </w:rPr>
        <w:t>olanaklarının tüm öğrenciler için yeterli ve erişilebilir olmasını güvence altına almalıdır. Kurum öğrencilerin akademik gelişimi ve kariyer planlamasına yönelik destek hizmetleri sağlamalıdır.</w:t>
      </w:r>
    </w:p>
    <w:p w14:paraId="64EFEDFA"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1. Öğrenme ortam ve kaynakları</w:t>
      </w:r>
    </w:p>
    <w:p w14:paraId="63896995"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hizmet</w:t>
      </w:r>
      <w:r>
        <w:rPr>
          <w:rFonts w:ascii="Times New Roman" w:hAnsi="Times New Roman" w:cs="Times New Roman"/>
          <w:sz w:val="24"/>
        </w:rPr>
        <w:t xml:space="preserve"> </w:t>
      </w:r>
      <w:r w:rsidRPr="005F2035">
        <w:rPr>
          <w:rFonts w:ascii="Times New Roman" w:hAnsi="Times New Roman" w:cs="Times New Roman"/>
          <w:sz w:val="24"/>
        </w:rPr>
        <w:t>içi eğitim olanaklarına sahip bir öğrenme yönetim sistemi bulunmaktadır. Öğrenme ortamı ve kaynakları öğrenci-öğrenci, öğrenci</w:t>
      </w:r>
      <w:r>
        <w:rPr>
          <w:rFonts w:ascii="Times New Roman" w:hAnsi="Times New Roman" w:cs="Times New Roman"/>
          <w:sz w:val="24"/>
        </w:rPr>
        <w:t xml:space="preserve"> </w:t>
      </w:r>
      <w:r w:rsidRPr="005F2035">
        <w:rPr>
          <w:rFonts w:ascii="Times New Roman" w:hAnsi="Times New Roman" w:cs="Times New Roman"/>
          <w:sz w:val="24"/>
        </w:rPr>
        <w:t>öğretim elemanı ve öğrenci-materyal etkileşimini geliştirmeye yönelmektedir.</w:t>
      </w:r>
    </w:p>
    <w:p w14:paraId="29A46A33"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38ADDAD" w14:textId="7301EFB6"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Programı,</w:t>
      </w:r>
      <w:r w:rsidR="004205DB">
        <w:rPr>
          <w:rFonts w:ascii="Times New Roman" w:hAnsi="Times New Roman" w:cs="Times New Roman"/>
          <w:sz w:val="24"/>
        </w:rPr>
        <w:t xml:space="preserve"> akreditasyon başvuru dosyası hazırlama süreci ve</w:t>
      </w:r>
      <w:r>
        <w:rPr>
          <w:rFonts w:ascii="Times New Roman" w:hAnsi="Times New Roman" w:cs="Times New Roman"/>
          <w:sz w:val="24"/>
        </w:rPr>
        <w:t xml:space="preserve"> </w:t>
      </w:r>
      <w:r w:rsidRPr="00B0437D">
        <w:rPr>
          <w:rFonts w:ascii="Times New Roman" w:hAnsi="Times New Roman" w:cs="Times New Roman"/>
          <w:sz w:val="24"/>
        </w:rPr>
        <w:t>birimimiz öğrenme ortam ve kaynakları</w:t>
      </w:r>
      <w:r>
        <w:rPr>
          <w:rFonts w:ascii="Times New Roman" w:hAnsi="Times New Roman" w:cs="Times New Roman"/>
          <w:sz w:val="24"/>
        </w:rPr>
        <w:t>,</w:t>
      </w:r>
      <w:r w:rsidRPr="00B0437D">
        <w:rPr>
          <w:rFonts w:ascii="Times New Roman" w:hAnsi="Times New Roman" w:cs="Times New Roman"/>
          <w:sz w:val="24"/>
        </w:rPr>
        <w:t xml:space="preserve"> öğrencilerimiz sayıları düşünüldüğünde sınıf sayılarının</w:t>
      </w:r>
      <w:r>
        <w:rPr>
          <w:rFonts w:ascii="Times New Roman" w:hAnsi="Times New Roman" w:cs="Times New Roman"/>
          <w:sz w:val="24"/>
        </w:rPr>
        <w:t xml:space="preserve"> ve spor salonlarının</w:t>
      </w:r>
      <w:r w:rsidRPr="00B0437D">
        <w:rPr>
          <w:rFonts w:ascii="Times New Roman" w:hAnsi="Times New Roman" w:cs="Times New Roman"/>
          <w:sz w:val="24"/>
        </w:rPr>
        <w:t xml:space="preserve"> yeterli olduğu, </w:t>
      </w:r>
      <w:r>
        <w:rPr>
          <w:rFonts w:ascii="Times New Roman" w:hAnsi="Times New Roman" w:cs="Times New Roman"/>
          <w:sz w:val="24"/>
        </w:rPr>
        <w:t xml:space="preserve">ancak </w:t>
      </w:r>
      <w:r w:rsidRPr="00B0437D">
        <w:rPr>
          <w:rFonts w:ascii="Times New Roman" w:hAnsi="Times New Roman" w:cs="Times New Roman"/>
          <w:sz w:val="24"/>
        </w:rPr>
        <w:t>laboratuvar, test alanları ve cihazlarının yetersiz olduğu değerlendirilmektedir</w:t>
      </w:r>
      <w:r>
        <w:rPr>
          <w:rFonts w:ascii="Times New Roman" w:hAnsi="Times New Roman" w:cs="Times New Roman"/>
          <w:sz w:val="24"/>
        </w:rPr>
        <w:t xml:space="preserve"> (B.3.1.1)</w:t>
      </w:r>
      <w:r w:rsidRPr="00B0437D">
        <w:rPr>
          <w:rFonts w:ascii="Times New Roman" w:hAnsi="Times New Roman" w:cs="Times New Roman"/>
          <w:sz w:val="24"/>
        </w:rPr>
        <w:t>.</w:t>
      </w:r>
    </w:p>
    <w:p w14:paraId="2FB9E075" w14:textId="77777777" w:rsidR="004205DB" w:rsidRPr="000E34E2" w:rsidRDefault="004205DB" w:rsidP="004205DB">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805B94E"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2A1B93E" w14:textId="77777777" w:rsidR="008F5499" w:rsidRDefault="003975C9" w:rsidP="00F91D30">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B.3.1.1.sbf_</w:t>
      </w:r>
      <w:r w:rsidR="004205DB" w:rsidRPr="008F5499">
        <w:rPr>
          <w:rFonts w:ascii="Times New Roman" w:hAnsi="Times New Roman" w:cs="Times New Roman"/>
          <w:sz w:val="24"/>
        </w:rPr>
        <w:t>genel_bilgiler</w:t>
      </w:r>
    </w:p>
    <w:p w14:paraId="5EA29F8E" w14:textId="04F47E66" w:rsidR="003975C9" w:rsidRPr="008F5499" w:rsidRDefault="003975C9" w:rsidP="008F5499">
      <w:pPr>
        <w:pStyle w:val="ListParagraph"/>
        <w:shd w:val="clear" w:color="auto" w:fill="FFFFFF" w:themeFill="background1"/>
        <w:spacing w:before="120" w:after="120" w:line="240" w:lineRule="auto"/>
        <w:jc w:val="both"/>
        <w:rPr>
          <w:rFonts w:ascii="Times New Roman" w:hAnsi="Times New Roman" w:cs="Times New Roman"/>
          <w:sz w:val="24"/>
        </w:rPr>
      </w:pPr>
      <w:bookmarkStart w:id="7" w:name="_Hlk187916292"/>
      <w:r w:rsidRPr="008F5499">
        <w:rPr>
          <w:rFonts w:ascii="Times New Roman" w:hAnsi="Times New Roman" w:cs="Times New Roman"/>
          <w:sz w:val="24"/>
        </w:rPr>
        <w:t>(</w:t>
      </w:r>
      <w:hyperlink r:id="rId54" w:history="1">
        <w:r w:rsidR="004205DB" w:rsidRPr="008F5499">
          <w:rPr>
            <w:rStyle w:val="Hyperlink"/>
            <w:rFonts w:ascii="Times New Roman" w:hAnsi="Times New Roman" w:cs="Times New Roman"/>
            <w:sz w:val="24"/>
          </w:rPr>
          <w:t>https://sporbf.ardahan.edu.tr/tr/page/genel-bilgiler/17280</w:t>
        </w:r>
      </w:hyperlink>
      <w:bookmarkEnd w:id="7"/>
      <w:r w:rsidR="00063365" w:rsidRPr="008F5499">
        <w:rPr>
          <w:rFonts w:ascii="Times New Roman" w:hAnsi="Times New Roman" w:cs="Times New Roman"/>
          <w:sz w:val="24"/>
        </w:rPr>
        <w:t>)</w:t>
      </w:r>
    </w:p>
    <w:p w14:paraId="1FCFE999"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2. Akademik destek hizmetleri </w:t>
      </w:r>
    </w:p>
    <w:p w14:paraId="0641525A"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w:t>
      </w:r>
    </w:p>
    <w:p w14:paraId="1300E9EA"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51A77B9"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8A3E26">
        <w:rPr>
          <w:rFonts w:ascii="Times New Roman" w:hAnsi="Times New Roman" w:cs="Times New Roman"/>
          <w:sz w:val="24"/>
        </w:rPr>
        <w:sym w:font="Wingdings" w:char="F0E0"/>
      </w:r>
      <w:r w:rsidRPr="00B0437D">
        <w:rPr>
          <w:rFonts w:ascii="Times New Roman" w:hAnsi="Times New Roman" w:cs="Times New Roman"/>
          <w:sz w:val="24"/>
        </w:rPr>
        <w:t xml:space="preserve">Birimimizde öğretim elemanlarının danışmanlık saatleri </w:t>
      </w:r>
      <w:r>
        <w:rPr>
          <w:rFonts w:ascii="Times New Roman" w:hAnsi="Times New Roman" w:cs="Times New Roman"/>
          <w:sz w:val="24"/>
        </w:rPr>
        <w:t>ÜBYS</w:t>
      </w:r>
      <w:r w:rsidRPr="00B0437D">
        <w:rPr>
          <w:rFonts w:ascii="Times New Roman" w:hAnsi="Times New Roman" w:cs="Times New Roman"/>
          <w:sz w:val="24"/>
        </w:rPr>
        <w:t xml:space="preserve"> sistemi üzerinden elektronik olarak ve odalarının kapılarına fiziki olarak yer almaktadır</w:t>
      </w:r>
      <w:r>
        <w:rPr>
          <w:rFonts w:ascii="Times New Roman" w:hAnsi="Times New Roman" w:cs="Times New Roman"/>
          <w:sz w:val="24"/>
        </w:rPr>
        <w:t xml:space="preserve"> (B.3.2.1.).</w:t>
      </w:r>
    </w:p>
    <w:p w14:paraId="6DA4163C" w14:textId="77777777" w:rsidR="00063365" w:rsidRPr="001C2904" w:rsidRDefault="00063365" w:rsidP="00063365">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F388275"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584D8558" w14:textId="77777777" w:rsidR="00657318" w:rsidRDefault="003975C9" w:rsidP="007A00DA">
      <w:pPr>
        <w:pStyle w:val="ListParagraph"/>
        <w:numPr>
          <w:ilvl w:val="0"/>
          <w:numId w:val="5"/>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2.1.danismanlik_sistemi_foto</w:t>
      </w:r>
    </w:p>
    <w:p w14:paraId="26988D37" w14:textId="12BE130C" w:rsidR="00657318" w:rsidRPr="00657318" w:rsidRDefault="003975C9" w:rsidP="00657318">
      <w:pPr>
        <w:pStyle w:val="ListParagraph"/>
        <w:shd w:val="clear" w:color="auto" w:fill="FFFFFF" w:themeFill="background1"/>
        <w:spacing w:before="120" w:after="120" w:line="240" w:lineRule="auto"/>
        <w:jc w:val="both"/>
        <w:rPr>
          <w:rFonts w:ascii="Times New Roman" w:hAnsi="Times New Roman" w:cs="Times New Roman"/>
          <w:sz w:val="24"/>
        </w:rPr>
      </w:pPr>
      <w:r w:rsidRPr="00657318">
        <w:rPr>
          <w:rFonts w:ascii="Times New Roman" w:hAnsi="Times New Roman" w:cs="Times New Roman"/>
          <w:sz w:val="24"/>
        </w:rPr>
        <w:t>(</w:t>
      </w:r>
      <w:hyperlink r:id="rId55" w:history="1">
        <w:r w:rsidR="00657318" w:rsidRPr="00657318">
          <w:rPr>
            <w:rStyle w:val="Hyperlink"/>
            <w:rFonts w:ascii="Times New Roman" w:hAnsi="Times New Roman" w:cs="Times New Roman"/>
            <w:sz w:val="24"/>
          </w:rPr>
          <w:t>https://drive.google.com/file/d/1-Sy6E9twgQ6RS3KI0pBx3HMl6JjMebV1/view?usp=drive_link</w:t>
        </w:r>
      </w:hyperlink>
      <w:r w:rsidR="00657318" w:rsidRPr="00657318">
        <w:rPr>
          <w:rFonts w:ascii="Times New Roman" w:hAnsi="Times New Roman" w:cs="Times New Roman"/>
          <w:sz w:val="24"/>
        </w:rPr>
        <w:t>)</w:t>
      </w:r>
    </w:p>
    <w:p w14:paraId="04352932"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3. Tesis ve altyapılar </w:t>
      </w:r>
    </w:p>
    <w:p w14:paraId="067A14C5"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r>
        <w:rPr>
          <w:rFonts w:ascii="Times New Roman" w:hAnsi="Times New Roman" w:cs="Times New Roman"/>
          <w:sz w:val="24"/>
        </w:rPr>
        <w:t>.</w:t>
      </w:r>
    </w:p>
    <w:p w14:paraId="147B867C"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1E3105F" w14:textId="6A3E260C"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870747">
        <w:rPr>
          <w:rFonts w:ascii="Times New Roman" w:hAnsi="Times New Roman" w:cs="Times New Roman"/>
          <w:sz w:val="24"/>
        </w:rPr>
        <w:sym w:font="Wingdings" w:char="F0E0"/>
      </w:r>
      <w:r w:rsidRPr="00870747">
        <w:rPr>
          <w:rFonts w:ascii="Times New Roman" w:hAnsi="Times New Roman" w:cs="Times New Roman"/>
          <w:sz w:val="24"/>
        </w:rPr>
        <w:t xml:space="preserve"> </w:t>
      </w:r>
      <w:r w:rsidR="00907434">
        <w:rPr>
          <w:rFonts w:ascii="Times New Roman" w:hAnsi="Times New Roman" w:cs="Times New Roman"/>
          <w:sz w:val="24"/>
        </w:rPr>
        <w:t>Birimde</w:t>
      </w:r>
      <w:r w:rsidR="00907434" w:rsidRPr="00870747">
        <w:rPr>
          <w:rFonts w:ascii="Times New Roman" w:hAnsi="Times New Roman" w:cs="Times New Roman"/>
          <w:sz w:val="24"/>
        </w:rPr>
        <w:t xml:space="preserve"> uygun nitelik ve nicelikte tesis ve altyapının (yemekhane, yurt, sağlık, kütüphane, ulaşım, bilgi ve iletişim altyapısı, uzaktan eğitim altyapısı vb.) kurulmasına ve kullanımına ilişkin planlamalar </w:t>
      </w:r>
      <w:r w:rsidR="00907434">
        <w:rPr>
          <w:rFonts w:ascii="Times New Roman" w:hAnsi="Times New Roman" w:cs="Times New Roman"/>
          <w:sz w:val="24"/>
        </w:rPr>
        <w:t xml:space="preserve">ve takip çalışmaları </w:t>
      </w:r>
      <w:r w:rsidR="00907434" w:rsidRPr="00870747">
        <w:rPr>
          <w:rFonts w:ascii="Times New Roman" w:hAnsi="Times New Roman" w:cs="Times New Roman"/>
          <w:sz w:val="24"/>
        </w:rPr>
        <w:t>bulunmaktadır.</w:t>
      </w:r>
      <w:r w:rsidR="00907434">
        <w:rPr>
          <w:rFonts w:ascii="Times New Roman" w:hAnsi="Times New Roman" w:cs="Times New Roman"/>
          <w:sz w:val="24"/>
        </w:rPr>
        <w:t xml:space="preserve"> 2024-2025 stratejik plan verilerine göre</w:t>
      </w:r>
      <w:r w:rsidRPr="007E7A83">
        <w:rPr>
          <w:rFonts w:ascii="Times New Roman" w:hAnsi="Times New Roman" w:cs="Times New Roman"/>
          <w:sz w:val="24"/>
        </w:rPr>
        <w:t xml:space="preserve"> üniversite spor tesislerin kullanımı</w:t>
      </w:r>
      <w:r w:rsidR="00907434">
        <w:rPr>
          <w:rFonts w:ascii="Times New Roman" w:hAnsi="Times New Roman" w:cs="Times New Roman"/>
          <w:sz w:val="24"/>
        </w:rPr>
        <w:t>na yönelik bilgilendirmeler mevcuttur</w:t>
      </w:r>
      <w:r>
        <w:rPr>
          <w:rFonts w:ascii="Times New Roman" w:hAnsi="Times New Roman" w:cs="Times New Roman"/>
          <w:sz w:val="24"/>
        </w:rPr>
        <w:t xml:space="preserve"> (B.3.3.1)</w:t>
      </w:r>
      <w:r w:rsidRPr="007E7A83">
        <w:rPr>
          <w:rFonts w:ascii="Times New Roman" w:hAnsi="Times New Roman" w:cs="Times New Roman"/>
          <w:sz w:val="24"/>
        </w:rPr>
        <w:t>.</w:t>
      </w:r>
    </w:p>
    <w:p w14:paraId="16AC77FA" w14:textId="77777777" w:rsidR="00907434" w:rsidRPr="001C2904" w:rsidRDefault="00907434" w:rsidP="00907434">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9E7BE5C"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E44A477" w14:textId="77777777" w:rsidR="00907434" w:rsidRDefault="003975C9" w:rsidP="0027236C">
      <w:pPr>
        <w:pStyle w:val="ListParagraph"/>
        <w:numPr>
          <w:ilvl w:val="0"/>
          <w:numId w:val="5"/>
        </w:numPr>
        <w:shd w:val="clear" w:color="auto" w:fill="FFFFFF" w:themeFill="background1"/>
        <w:spacing w:before="120" w:after="120" w:line="240" w:lineRule="auto"/>
        <w:jc w:val="both"/>
        <w:rPr>
          <w:rFonts w:ascii="Times New Roman" w:hAnsi="Times New Roman" w:cs="Times New Roman"/>
          <w:sz w:val="24"/>
        </w:rPr>
      </w:pPr>
      <w:r w:rsidRPr="00870747">
        <w:rPr>
          <w:rFonts w:ascii="Times New Roman" w:hAnsi="Times New Roman" w:cs="Times New Roman"/>
          <w:sz w:val="24"/>
        </w:rPr>
        <w:t>B.3.3.1.</w:t>
      </w:r>
      <w:r w:rsidR="00907434">
        <w:rPr>
          <w:rFonts w:ascii="Times New Roman" w:hAnsi="Times New Roman" w:cs="Times New Roman"/>
          <w:sz w:val="24"/>
        </w:rPr>
        <w:t>stratejik plan değerlendirme verileri</w:t>
      </w:r>
    </w:p>
    <w:p w14:paraId="2455D70C" w14:textId="6A664D8F" w:rsidR="00907434" w:rsidRPr="00907434" w:rsidRDefault="003975C9" w:rsidP="00907434">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8" w:name="_Hlk187916399"/>
      <w:r w:rsidR="00907434">
        <w:rPr>
          <w:rFonts w:ascii="Times New Roman" w:hAnsi="Times New Roman" w:cs="Times New Roman"/>
          <w:sz w:val="24"/>
        </w:rPr>
        <w:fldChar w:fldCharType="begin"/>
      </w:r>
      <w:r w:rsidR="00907434">
        <w:rPr>
          <w:rFonts w:ascii="Times New Roman" w:hAnsi="Times New Roman" w:cs="Times New Roman"/>
          <w:sz w:val="24"/>
        </w:rPr>
        <w:instrText>HYPERLINK "</w:instrText>
      </w:r>
      <w:r w:rsidR="00907434" w:rsidRPr="00907434">
        <w:rPr>
          <w:rFonts w:ascii="Times New Roman" w:hAnsi="Times New Roman" w:cs="Times New Roman"/>
          <w:sz w:val="24"/>
        </w:rPr>
        <w:instrText>https://sgdb.ardahan.edu.tr/Files/ckFiles/sgdb-ardahan-edu-tr/stratejik%20plan/Ardahan%20%C3%9Cniversitesi%202025-2029%20Stratejik%20Plan.pdf</w:instrText>
      </w:r>
      <w:r w:rsidR="00907434">
        <w:rPr>
          <w:rFonts w:ascii="Times New Roman" w:hAnsi="Times New Roman" w:cs="Times New Roman"/>
          <w:sz w:val="24"/>
        </w:rPr>
        <w:instrText>"</w:instrText>
      </w:r>
      <w:r w:rsidR="00907434">
        <w:rPr>
          <w:rFonts w:ascii="Times New Roman" w:hAnsi="Times New Roman" w:cs="Times New Roman"/>
          <w:sz w:val="24"/>
        </w:rPr>
      </w:r>
      <w:r w:rsidR="00907434">
        <w:rPr>
          <w:rFonts w:ascii="Times New Roman" w:hAnsi="Times New Roman" w:cs="Times New Roman"/>
          <w:sz w:val="24"/>
        </w:rPr>
        <w:fldChar w:fldCharType="separate"/>
      </w:r>
      <w:r w:rsidR="00907434" w:rsidRPr="005438A7">
        <w:rPr>
          <w:rStyle w:val="Hyperlink"/>
          <w:rFonts w:ascii="Times New Roman" w:hAnsi="Times New Roman" w:cs="Times New Roman"/>
          <w:sz w:val="24"/>
        </w:rPr>
        <w:t>https://sgdb.ardahan.edu.tr/Files/ckFiles/sgdb-ardahan-edu-tr/stratejik%20plan/Ardahan%20%C3%9Cniversitesi%202025-2029%20Stratejik%20Plan.pdf</w:t>
      </w:r>
      <w:r w:rsidR="00907434">
        <w:rPr>
          <w:rFonts w:ascii="Times New Roman" w:hAnsi="Times New Roman" w:cs="Times New Roman"/>
          <w:sz w:val="24"/>
        </w:rPr>
        <w:fldChar w:fldCharType="end"/>
      </w:r>
      <w:bookmarkEnd w:id="8"/>
      <w:r w:rsidR="00907434" w:rsidRPr="00907434">
        <w:rPr>
          <w:rFonts w:ascii="Times New Roman" w:hAnsi="Times New Roman" w:cs="Times New Roman"/>
          <w:sz w:val="24"/>
        </w:rPr>
        <w:t>)</w:t>
      </w:r>
    </w:p>
    <w:p w14:paraId="6E51BA6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4. Dezavantajlı gruplar</w:t>
      </w:r>
    </w:p>
    <w:p w14:paraId="5068C1C8"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16B9140B" w14:textId="77777777" w:rsidR="00B76CDF" w:rsidRPr="001C2904" w:rsidRDefault="00B76CDF" w:rsidP="00B76CDF">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5542B500" w14:textId="50C1EB78" w:rsidR="00B76CDF" w:rsidRPr="001C2904" w:rsidRDefault="00B76CDF" w:rsidP="00B76CDF">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 xml:space="preserve">Beden Eğitimi ve Spor Öğretmenliği Programı, dezavantajlı öğrenciler </w:t>
      </w:r>
      <w:r w:rsidR="0027236C">
        <w:rPr>
          <w:rFonts w:ascii="Times New Roman" w:hAnsi="Times New Roman" w:cs="Times New Roman"/>
          <w:sz w:val="24"/>
        </w:rPr>
        <w:t>ilgili</w:t>
      </w:r>
      <w:r>
        <w:rPr>
          <w:rFonts w:ascii="Times New Roman" w:hAnsi="Times New Roman" w:cs="Times New Roman"/>
          <w:sz w:val="24"/>
        </w:rPr>
        <w:t xml:space="preserve"> yönetmelikleri</w:t>
      </w:r>
      <w:r w:rsidR="0027236C">
        <w:rPr>
          <w:rFonts w:ascii="Times New Roman" w:hAnsi="Times New Roman" w:cs="Times New Roman"/>
          <w:sz w:val="24"/>
        </w:rPr>
        <w:t xml:space="preserve"> ve yönergeleri takip etmektedir</w:t>
      </w:r>
      <w:r>
        <w:rPr>
          <w:rFonts w:ascii="Times New Roman" w:hAnsi="Times New Roman" w:cs="Times New Roman"/>
          <w:sz w:val="24"/>
        </w:rPr>
        <w:t xml:space="preserve"> (B.3.</w:t>
      </w:r>
      <w:r w:rsidR="0027236C">
        <w:rPr>
          <w:rFonts w:ascii="Times New Roman" w:hAnsi="Times New Roman" w:cs="Times New Roman"/>
          <w:sz w:val="24"/>
        </w:rPr>
        <w:t>4</w:t>
      </w:r>
      <w:r>
        <w:rPr>
          <w:rFonts w:ascii="Times New Roman" w:hAnsi="Times New Roman" w:cs="Times New Roman"/>
          <w:sz w:val="24"/>
        </w:rPr>
        <w:t>.1)</w:t>
      </w:r>
      <w:r w:rsidRPr="00B0437D">
        <w:rPr>
          <w:rFonts w:ascii="Times New Roman" w:hAnsi="Times New Roman" w:cs="Times New Roman"/>
          <w:sz w:val="24"/>
        </w:rPr>
        <w:t>.</w:t>
      </w:r>
    </w:p>
    <w:p w14:paraId="7B269404" w14:textId="77777777" w:rsidR="00B76CDF" w:rsidRPr="000E34E2" w:rsidRDefault="00B76CDF" w:rsidP="00B76CDF">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209678D" w14:textId="77777777" w:rsidR="00B76CDF" w:rsidRPr="001C5833"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DD636B6" w14:textId="2779087F" w:rsidR="00B76CDF" w:rsidRDefault="00B76CDF" w:rsidP="00B76CD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w:t>
      </w:r>
      <w:r w:rsidR="0027236C">
        <w:rPr>
          <w:rFonts w:ascii="Times New Roman" w:hAnsi="Times New Roman" w:cs="Times New Roman"/>
          <w:sz w:val="24"/>
        </w:rPr>
        <w:t>4</w:t>
      </w:r>
      <w:r>
        <w:rPr>
          <w:rFonts w:ascii="Times New Roman" w:hAnsi="Times New Roman" w:cs="Times New Roman"/>
          <w:sz w:val="24"/>
        </w:rPr>
        <w:t>.1.</w:t>
      </w:r>
      <w:r w:rsidR="0027236C">
        <w:rPr>
          <w:rFonts w:ascii="Times New Roman" w:hAnsi="Times New Roman" w:cs="Times New Roman"/>
          <w:sz w:val="24"/>
        </w:rPr>
        <w:t>yönetmelik</w:t>
      </w:r>
    </w:p>
    <w:p w14:paraId="1E4ACB86" w14:textId="77777777" w:rsidR="0027236C" w:rsidRDefault="0027236C" w:rsidP="0027236C">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9" w:name="_Hlk187916420"/>
      <w:r>
        <w:rPr>
          <w:rFonts w:ascii="Times New Roman" w:hAnsi="Times New Roman" w:cs="Times New Roman"/>
          <w:sz w:val="24"/>
        </w:rPr>
        <w:fldChar w:fldCharType="begin"/>
      </w:r>
      <w:r>
        <w:rPr>
          <w:rFonts w:ascii="Times New Roman" w:hAnsi="Times New Roman" w:cs="Times New Roman"/>
          <w:sz w:val="24"/>
        </w:rPr>
        <w:instrText>HYPERLINK "</w:instrText>
      </w:r>
      <w:r w:rsidRPr="0027236C">
        <w:rPr>
          <w:rFonts w:ascii="Times New Roman" w:hAnsi="Times New Roman" w:cs="Times New Roman"/>
          <w:sz w:val="24"/>
        </w:rPr>
        <w:instrText>https://iibf.ardahan.edu.tr/Files/ckFiles/iibf-ardahan-edu-tr/%C4%B0%C4%B0BF%20Ardahan%20Kals%C3%B6r%C3%BC/Engelli%20%C3%B6%C4%9Frenci%20birimi%20y%C3%B6netmeli%C4%9Fi.pdf</w:instrText>
      </w:r>
      <w:r>
        <w:rPr>
          <w:rFonts w:ascii="Times New Roman" w:hAnsi="Times New Roman" w:cs="Times New Roman"/>
          <w:sz w:val="24"/>
        </w:rPr>
        <w:instrText>"</w:instrText>
      </w:r>
      <w:r>
        <w:rPr>
          <w:rFonts w:ascii="Times New Roman" w:hAnsi="Times New Roman" w:cs="Times New Roman"/>
          <w:sz w:val="24"/>
        </w:rPr>
      </w:r>
      <w:r>
        <w:rPr>
          <w:rFonts w:ascii="Times New Roman" w:hAnsi="Times New Roman" w:cs="Times New Roman"/>
          <w:sz w:val="24"/>
        </w:rPr>
        <w:fldChar w:fldCharType="separate"/>
      </w:r>
      <w:r w:rsidRPr="005438A7">
        <w:rPr>
          <w:rStyle w:val="Hyperlink"/>
          <w:rFonts w:ascii="Times New Roman" w:hAnsi="Times New Roman" w:cs="Times New Roman"/>
          <w:sz w:val="24"/>
        </w:rPr>
        <w:t>https://iibf.ardahan.edu.tr/Files/ckFiles/iibf-ardahan-edu-tr/%C4%B0%C4%B0BF%20Ardahan%20Kals%C3%B6r%C3%BC/Engelli%20%C3%B6%C4%9Frenci%20birimi%20y%C3%B6netmeli%C4%9Fi.pdf</w:t>
      </w:r>
      <w:r>
        <w:rPr>
          <w:rFonts w:ascii="Times New Roman" w:hAnsi="Times New Roman" w:cs="Times New Roman"/>
          <w:sz w:val="24"/>
        </w:rPr>
        <w:fldChar w:fldCharType="end"/>
      </w:r>
      <w:bookmarkEnd w:id="9"/>
      <w:r>
        <w:rPr>
          <w:rFonts w:ascii="Times New Roman" w:hAnsi="Times New Roman" w:cs="Times New Roman"/>
          <w:sz w:val="24"/>
        </w:rPr>
        <w:t>)</w:t>
      </w:r>
    </w:p>
    <w:p w14:paraId="21CEB304" w14:textId="7BC8A7A9" w:rsidR="0027236C" w:rsidRDefault="0027236C" w:rsidP="0027236C">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B.3.4.2.yönerge</w:t>
      </w:r>
    </w:p>
    <w:p w14:paraId="3B15C2E7" w14:textId="2B1FF462" w:rsidR="0027236C" w:rsidRDefault="0027236C" w:rsidP="00B76CDF">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10" w:name="_Hlk187916443"/>
      <w:r>
        <w:rPr>
          <w:rFonts w:ascii="Times New Roman" w:hAnsi="Times New Roman" w:cs="Times New Roman"/>
          <w:sz w:val="24"/>
        </w:rPr>
        <w:fldChar w:fldCharType="begin"/>
      </w:r>
      <w:r>
        <w:rPr>
          <w:rFonts w:ascii="Times New Roman" w:hAnsi="Times New Roman" w:cs="Times New Roman"/>
          <w:sz w:val="24"/>
        </w:rPr>
        <w:instrText>HYPERLINK "</w:instrText>
      </w:r>
      <w:r w:rsidRPr="0027236C">
        <w:rPr>
          <w:rFonts w:ascii="Times New Roman" w:hAnsi="Times New Roman" w:cs="Times New Roman"/>
          <w:sz w:val="24"/>
        </w:rPr>
        <w:instrText>https://iibf.ardahan.edu.tr/Files/ckFiles/iibf-ardahan-edu-tr/%C4%B0%C4%B0BF%20Ardahan%20Kals%C3%B6r%C3%BC/Engelli%20%C3%B6%C4%9Frenci%20birimi%20y%C3%B6nergesi.pdf</w:instrText>
      </w:r>
      <w:r>
        <w:rPr>
          <w:rFonts w:ascii="Times New Roman" w:hAnsi="Times New Roman" w:cs="Times New Roman"/>
          <w:sz w:val="24"/>
        </w:rPr>
        <w:instrText>"</w:instrText>
      </w:r>
      <w:r>
        <w:rPr>
          <w:rFonts w:ascii="Times New Roman" w:hAnsi="Times New Roman" w:cs="Times New Roman"/>
          <w:sz w:val="24"/>
        </w:rPr>
      </w:r>
      <w:r>
        <w:rPr>
          <w:rFonts w:ascii="Times New Roman" w:hAnsi="Times New Roman" w:cs="Times New Roman"/>
          <w:sz w:val="24"/>
        </w:rPr>
        <w:fldChar w:fldCharType="separate"/>
      </w:r>
      <w:r w:rsidRPr="005438A7">
        <w:rPr>
          <w:rStyle w:val="Hyperlink"/>
          <w:rFonts w:ascii="Times New Roman" w:hAnsi="Times New Roman" w:cs="Times New Roman"/>
          <w:sz w:val="24"/>
        </w:rPr>
        <w:t>https://iibf.ardahan.edu.tr/Files/ckFiles/iibf-ardahan-edu-tr/%C4%B0%C4%B0BF%20Ardahan%20Kals%C3%B6r%C3%BC/Engelli%20%C3%B6%C4%9Frenci%20birimi%20y%C3%B6nergesi.pdf</w:t>
      </w:r>
      <w:r>
        <w:rPr>
          <w:rFonts w:ascii="Times New Roman" w:hAnsi="Times New Roman" w:cs="Times New Roman"/>
          <w:sz w:val="24"/>
        </w:rPr>
        <w:fldChar w:fldCharType="end"/>
      </w:r>
      <w:r>
        <w:rPr>
          <w:rFonts w:ascii="Times New Roman" w:hAnsi="Times New Roman" w:cs="Times New Roman"/>
          <w:sz w:val="24"/>
        </w:rPr>
        <w:t>)</w:t>
      </w:r>
      <w:bookmarkEnd w:id="10"/>
    </w:p>
    <w:p w14:paraId="4CC4AABD"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5. Sosyal, kültürel ve sportif faaliyetler</w:t>
      </w:r>
    </w:p>
    <w:p w14:paraId="2FD6F8D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w:t>
      </w:r>
    </w:p>
    <w:p w14:paraId="657651EC" w14:textId="77777777" w:rsidR="006D10D1" w:rsidRPr="001C2904" w:rsidRDefault="006D10D1" w:rsidP="006D10D1">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1B855764" w14:textId="57F06AB6" w:rsidR="006D10D1" w:rsidRPr="001C2904" w:rsidRDefault="006D10D1"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A70D4D" w:rsidRPr="00A70D4D">
        <w:rPr>
          <w:rFonts w:ascii="Times New Roman" w:hAnsi="Times New Roman" w:cs="Times New Roman"/>
          <w:sz w:val="24"/>
        </w:rPr>
        <w:t xml:space="preserve"> </w:t>
      </w:r>
      <w:r w:rsidR="00A70D4D" w:rsidRPr="005F2035">
        <w:rPr>
          <w:rFonts w:ascii="Times New Roman" w:hAnsi="Times New Roman" w:cs="Times New Roman"/>
          <w:sz w:val="24"/>
        </w:rPr>
        <w:t>Öğrenci toplulukları ve bu toplulukların etkinlikleri, sosyal, kültürel ve sportif faaliyetlerine yönelik mekân, bütçe ve rehberlik deste</w:t>
      </w:r>
      <w:r w:rsidR="00A70D4D">
        <w:rPr>
          <w:rFonts w:ascii="Times New Roman" w:hAnsi="Times New Roman" w:cs="Times New Roman"/>
          <w:sz w:val="24"/>
        </w:rPr>
        <w:t>kleri sunulmaktadı</w:t>
      </w:r>
      <w:r w:rsidR="00A70D4D" w:rsidRPr="005F2035">
        <w:rPr>
          <w:rFonts w:ascii="Times New Roman" w:hAnsi="Times New Roman" w:cs="Times New Roman"/>
          <w:sz w:val="24"/>
        </w:rPr>
        <w:t>r</w:t>
      </w:r>
      <w:r w:rsidR="00A70D4D">
        <w:rPr>
          <w:rFonts w:ascii="Times New Roman" w:hAnsi="Times New Roman" w:cs="Times New Roman"/>
          <w:sz w:val="24"/>
        </w:rPr>
        <w:t xml:space="preserve"> </w:t>
      </w:r>
      <w:r>
        <w:rPr>
          <w:rFonts w:ascii="Times New Roman" w:hAnsi="Times New Roman" w:cs="Times New Roman"/>
          <w:sz w:val="24"/>
        </w:rPr>
        <w:t>(B.3.4.1)</w:t>
      </w:r>
      <w:r w:rsidRPr="00B0437D">
        <w:rPr>
          <w:rFonts w:ascii="Times New Roman" w:hAnsi="Times New Roman" w:cs="Times New Roman"/>
          <w:sz w:val="24"/>
        </w:rPr>
        <w:t>.</w:t>
      </w:r>
    </w:p>
    <w:p w14:paraId="5E91050E" w14:textId="77777777" w:rsidR="008F7B03" w:rsidRDefault="008F7B03" w:rsidP="008F7B03">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39857634" w14:textId="77777777" w:rsidR="008F7B03" w:rsidRPr="001C5833" w:rsidRDefault="008F7B03" w:rsidP="008F7B0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DFB5943" w14:textId="661F8A52" w:rsidR="008F7B03" w:rsidRDefault="008F7B03" w:rsidP="000D3852">
      <w:pPr>
        <w:pStyle w:val="ListParagraph"/>
        <w:numPr>
          <w:ilvl w:val="0"/>
          <w:numId w:val="2"/>
        </w:numPr>
        <w:shd w:val="clear" w:color="auto" w:fill="FFFFFF" w:themeFill="background1"/>
        <w:spacing w:before="120" w:after="120" w:line="360" w:lineRule="auto"/>
        <w:jc w:val="both"/>
        <w:rPr>
          <w:rFonts w:ascii="Times New Roman" w:hAnsi="Times New Roman" w:cs="Times New Roman"/>
          <w:sz w:val="24"/>
        </w:rPr>
      </w:pPr>
      <w:r w:rsidRPr="008F7B03">
        <w:rPr>
          <w:rFonts w:ascii="Times New Roman" w:hAnsi="Times New Roman" w:cs="Times New Roman"/>
          <w:sz w:val="24"/>
        </w:rPr>
        <w:t>B.3.</w:t>
      </w:r>
      <w:r w:rsidR="00DB6223">
        <w:rPr>
          <w:rFonts w:ascii="Times New Roman" w:hAnsi="Times New Roman" w:cs="Times New Roman"/>
          <w:sz w:val="24"/>
        </w:rPr>
        <w:t>5</w:t>
      </w:r>
      <w:r w:rsidRPr="008F7B03">
        <w:rPr>
          <w:rFonts w:ascii="Times New Roman" w:hAnsi="Times New Roman" w:cs="Times New Roman"/>
          <w:sz w:val="24"/>
        </w:rPr>
        <w:t>.1.haber linki</w:t>
      </w:r>
      <w:r w:rsidR="006D10D1">
        <w:rPr>
          <w:rFonts w:ascii="Times New Roman" w:hAnsi="Times New Roman" w:cs="Times New Roman"/>
          <w:sz w:val="24"/>
        </w:rPr>
        <w:t>1</w:t>
      </w:r>
    </w:p>
    <w:p w14:paraId="4C0B7F62" w14:textId="2A73DD4D" w:rsidR="008F7B03" w:rsidRDefault="008F7B03" w:rsidP="008F7B03">
      <w:pPr>
        <w:pStyle w:val="ListParagraph"/>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w:t>
      </w:r>
      <w:bookmarkStart w:id="11" w:name="_Hlk187916796"/>
      <w:r>
        <w:rPr>
          <w:rFonts w:ascii="Times New Roman" w:hAnsi="Times New Roman" w:cs="Times New Roman"/>
          <w:sz w:val="24"/>
        </w:rPr>
        <w:fldChar w:fldCharType="begin"/>
      </w:r>
      <w:r>
        <w:rPr>
          <w:rFonts w:ascii="Times New Roman" w:hAnsi="Times New Roman" w:cs="Times New Roman"/>
          <w:sz w:val="24"/>
        </w:rPr>
        <w:instrText>HYPERLINK "</w:instrText>
      </w:r>
      <w:r w:rsidRPr="008F7B03">
        <w:rPr>
          <w:rFonts w:ascii="Times New Roman" w:hAnsi="Times New Roman" w:cs="Times New Roman"/>
          <w:sz w:val="24"/>
        </w:rPr>
        <w:instrText>https://www.ardahan.edu.tr/duyuru-haber.aspx?type=1&amp;id=2568</w:instrText>
      </w:r>
      <w:r>
        <w:rPr>
          <w:rFonts w:ascii="Times New Roman" w:hAnsi="Times New Roman" w:cs="Times New Roman"/>
          <w:sz w:val="24"/>
        </w:rPr>
        <w:instrText>"</w:instrText>
      </w:r>
      <w:r>
        <w:rPr>
          <w:rFonts w:ascii="Times New Roman" w:hAnsi="Times New Roman" w:cs="Times New Roman"/>
          <w:sz w:val="24"/>
        </w:rPr>
      </w:r>
      <w:r>
        <w:rPr>
          <w:rFonts w:ascii="Times New Roman" w:hAnsi="Times New Roman" w:cs="Times New Roman"/>
          <w:sz w:val="24"/>
        </w:rPr>
        <w:fldChar w:fldCharType="separate"/>
      </w:r>
      <w:r w:rsidRPr="005438A7">
        <w:rPr>
          <w:rStyle w:val="Hyperlink"/>
          <w:rFonts w:ascii="Times New Roman" w:hAnsi="Times New Roman" w:cs="Times New Roman"/>
          <w:sz w:val="24"/>
        </w:rPr>
        <w:t>https://www.ardahan.edu.tr/duyuru-haber.aspx?type=1&amp;id=2568</w:t>
      </w:r>
      <w:r>
        <w:rPr>
          <w:rFonts w:ascii="Times New Roman" w:hAnsi="Times New Roman" w:cs="Times New Roman"/>
          <w:sz w:val="24"/>
        </w:rPr>
        <w:fldChar w:fldCharType="end"/>
      </w:r>
      <w:bookmarkEnd w:id="11"/>
      <w:r>
        <w:rPr>
          <w:rFonts w:ascii="Times New Roman" w:hAnsi="Times New Roman" w:cs="Times New Roman"/>
          <w:sz w:val="24"/>
        </w:rPr>
        <w:t>)</w:t>
      </w:r>
    </w:p>
    <w:p w14:paraId="3FE58E93" w14:textId="1DE9EE78" w:rsidR="006D10D1" w:rsidRDefault="006D10D1" w:rsidP="006D10D1">
      <w:pPr>
        <w:pStyle w:val="ListParagraph"/>
        <w:numPr>
          <w:ilvl w:val="0"/>
          <w:numId w:val="2"/>
        </w:numPr>
        <w:shd w:val="clear" w:color="auto" w:fill="FFFFFF" w:themeFill="background1"/>
        <w:spacing w:before="120" w:after="120" w:line="360" w:lineRule="auto"/>
        <w:jc w:val="both"/>
        <w:rPr>
          <w:rFonts w:ascii="Times New Roman" w:hAnsi="Times New Roman" w:cs="Times New Roman"/>
          <w:sz w:val="24"/>
        </w:rPr>
      </w:pPr>
      <w:r w:rsidRPr="008F7B03">
        <w:rPr>
          <w:rFonts w:ascii="Times New Roman" w:hAnsi="Times New Roman" w:cs="Times New Roman"/>
          <w:sz w:val="24"/>
        </w:rPr>
        <w:t>B.3.</w:t>
      </w:r>
      <w:r w:rsidR="00DB6223">
        <w:rPr>
          <w:rFonts w:ascii="Times New Roman" w:hAnsi="Times New Roman" w:cs="Times New Roman"/>
          <w:sz w:val="24"/>
        </w:rPr>
        <w:t>5</w:t>
      </w:r>
      <w:r w:rsidRPr="008F7B03">
        <w:rPr>
          <w:rFonts w:ascii="Times New Roman" w:hAnsi="Times New Roman" w:cs="Times New Roman"/>
          <w:sz w:val="24"/>
        </w:rPr>
        <w:t>.</w:t>
      </w:r>
      <w:r>
        <w:rPr>
          <w:rFonts w:ascii="Times New Roman" w:hAnsi="Times New Roman" w:cs="Times New Roman"/>
          <w:sz w:val="24"/>
        </w:rPr>
        <w:t>2</w:t>
      </w:r>
      <w:r w:rsidRPr="008F7B03">
        <w:rPr>
          <w:rFonts w:ascii="Times New Roman" w:hAnsi="Times New Roman" w:cs="Times New Roman"/>
          <w:sz w:val="24"/>
        </w:rPr>
        <w:t>.haber linki</w:t>
      </w:r>
      <w:r>
        <w:rPr>
          <w:rFonts w:ascii="Times New Roman" w:hAnsi="Times New Roman" w:cs="Times New Roman"/>
          <w:sz w:val="24"/>
        </w:rPr>
        <w:t>2</w:t>
      </w:r>
    </w:p>
    <w:p w14:paraId="14702EEF" w14:textId="25820F98" w:rsidR="006D10D1" w:rsidRPr="008F7B03" w:rsidRDefault="006D10D1" w:rsidP="008F7B03">
      <w:pPr>
        <w:pStyle w:val="ListParagraph"/>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w:t>
      </w:r>
      <w:bookmarkStart w:id="12" w:name="_Hlk187916816"/>
      <w:r>
        <w:rPr>
          <w:rFonts w:ascii="Times New Roman" w:hAnsi="Times New Roman" w:cs="Times New Roman"/>
          <w:sz w:val="24"/>
        </w:rPr>
        <w:fldChar w:fldCharType="begin"/>
      </w:r>
      <w:r>
        <w:rPr>
          <w:rFonts w:ascii="Times New Roman" w:hAnsi="Times New Roman" w:cs="Times New Roman"/>
          <w:sz w:val="24"/>
        </w:rPr>
        <w:instrText>HYPERLINK "</w:instrText>
      </w:r>
      <w:r w:rsidRPr="006D10D1">
        <w:rPr>
          <w:rFonts w:ascii="Times New Roman" w:hAnsi="Times New Roman" w:cs="Times New Roman"/>
          <w:sz w:val="24"/>
        </w:rPr>
        <w:instrText>https://www.ardahan.edu.tr/duyuru-haber.aspx?type=1&amp;id=2549</w:instrText>
      </w:r>
      <w:r>
        <w:rPr>
          <w:rFonts w:ascii="Times New Roman" w:hAnsi="Times New Roman" w:cs="Times New Roman"/>
          <w:sz w:val="24"/>
        </w:rPr>
        <w:instrText>"</w:instrText>
      </w:r>
      <w:r>
        <w:rPr>
          <w:rFonts w:ascii="Times New Roman" w:hAnsi="Times New Roman" w:cs="Times New Roman"/>
          <w:sz w:val="24"/>
        </w:rPr>
      </w:r>
      <w:r>
        <w:rPr>
          <w:rFonts w:ascii="Times New Roman" w:hAnsi="Times New Roman" w:cs="Times New Roman"/>
          <w:sz w:val="24"/>
        </w:rPr>
        <w:fldChar w:fldCharType="separate"/>
      </w:r>
      <w:r w:rsidRPr="005438A7">
        <w:rPr>
          <w:rStyle w:val="Hyperlink"/>
          <w:rFonts w:ascii="Times New Roman" w:hAnsi="Times New Roman" w:cs="Times New Roman"/>
          <w:sz w:val="24"/>
        </w:rPr>
        <w:t>https://www.ardahan.edu.tr/duyuru-haber.aspx?type=1&amp;id=2549</w:t>
      </w:r>
      <w:r>
        <w:rPr>
          <w:rFonts w:ascii="Times New Roman" w:hAnsi="Times New Roman" w:cs="Times New Roman"/>
          <w:sz w:val="24"/>
        </w:rPr>
        <w:fldChar w:fldCharType="end"/>
      </w:r>
      <w:bookmarkEnd w:id="12"/>
      <w:r>
        <w:rPr>
          <w:rFonts w:ascii="Times New Roman" w:hAnsi="Times New Roman" w:cs="Times New Roman"/>
          <w:sz w:val="24"/>
        </w:rPr>
        <w:t>)</w:t>
      </w:r>
    </w:p>
    <w:p w14:paraId="771F6448"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4. Öğretim Kadrosu</w:t>
      </w:r>
    </w:p>
    <w:p w14:paraId="0A57201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FA56F5">
        <w:rPr>
          <w:rFonts w:ascii="Times New Roman" w:hAnsi="Times New Roman" w:cs="Times New Roman"/>
          <w:sz w:val="24"/>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r>
        <w:rPr>
          <w:rFonts w:ascii="Times New Roman" w:hAnsi="Times New Roman" w:cs="Times New Roman"/>
          <w:sz w:val="24"/>
        </w:rPr>
        <w:t>.</w:t>
      </w:r>
    </w:p>
    <w:p w14:paraId="4B769E45"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4.1. Atama, yükseltme ve görevlendirme kriterleri</w:t>
      </w:r>
    </w:p>
    <w:p w14:paraId="20A2925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öğretim ilkelerine ve kültürüne uyum gözetilmektedir.</w:t>
      </w:r>
    </w:p>
    <w:p w14:paraId="17D4BBD8"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573715B3"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7B12B5">
        <w:rPr>
          <w:rFonts w:ascii="Times New Roman" w:hAnsi="Times New Roman" w:cs="Times New Roman"/>
          <w:sz w:val="24"/>
        </w:rPr>
        <w:sym w:font="Wingdings" w:char="F0E0"/>
      </w:r>
      <w:r w:rsidRPr="00AC3F66">
        <w:rPr>
          <w:rFonts w:ascii="Times New Roman" w:hAnsi="Times New Roman" w:cs="Times New Roman"/>
          <w:sz w:val="24"/>
        </w:rPr>
        <w:t xml:space="preserve">Akademik atanma ve yükseltilme ölçütlerinin, araştırma odaklı çalışmalara daha fazla somut katkı sağlayacak ölçütlerle </w:t>
      </w:r>
      <w:r>
        <w:rPr>
          <w:rFonts w:ascii="Times New Roman" w:hAnsi="Times New Roman" w:cs="Times New Roman"/>
          <w:sz w:val="24"/>
        </w:rPr>
        <w:t>a</w:t>
      </w:r>
      <w:r w:rsidRPr="00AC3F66">
        <w:rPr>
          <w:rFonts w:ascii="Times New Roman" w:hAnsi="Times New Roman" w:cs="Times New Roman"/>
          <w:sz w:val="24"/>
        </w:rPr>
        <w:t>tama, yükseltme ve görevlendirme uygulamalarının sonuçları izlenmekte ve</w:t>
      </w:r>
      <w:r>
        <w:rPr>
          <w:rFonts w:ascii="Times New Roman" w:hAnsi="Times New Roman" w:cs="Times New Roman"/>
          <w:sz w:val="24"/>
        </w:rPr>
        <w:t xml:space="preserve"> </w:t>
      </w:r>
      <w:r w:rsidRPr="00AC3F66">
        <w:rPr>
          <w:rFonts w:ascii="Times New Roman" w:hAnsi="Times New Roman" w:cs="Times New Roman"/>
          <w:sz w:val="24"/>
        </w:rPr>
        <w:t>izlem sonuçları değerlendirilerek önlemler alınmaktadır</w:t>
      </w:r>
      <w:r>
        <w:rPr>
          <w:rFonts w:ascii="Times New Roman" w:hAnsi="Times New Roman" w:cs="Times New Roman"/>
          <w:sz w:val="24"/>
        </w:rPr>
        <w:t xml:space="preserve"> (B.4.1.1).</w:t>
      </w:r>
    </w:p>
    <w:p w14:paraId="1BFD5682" w14:textId="77777777" w:rsidR="00DB6223" w:rsidRDefault="00DB6223" w:rsidP="00DB6223">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lastRenderedPageBreak/>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2C758899"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40618A5" w14:textId="33CC035C" w:rsidR="003975C9" w:rsidRPr="001A63DB"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1.1.atama_yukseltme_kriteleri (</w:t>
      </w:r>
      <w:hyperlink r:id="rId56" w:history="1">
        <w:r w:rsidR="00DB6223" w:rsidRPr="005438A7">
          <w:rPr>
            <w:rStyle w:val="Hyperlink"/>
            <w:rFonts w:ascii="Times New Roman" w:hAnsi="Times New Roman" w:cs="Times New Roman"/>
            <w:sz w:val="24"/>
          </w:rPr>
          <w:t>https://www.ardahan.edu.tr/dosyalar/Duyuru_Etkinlik/2024/0312/ardahankriter.pdf</w:t>
        </w:r>
      </w:hyperlink>
      <w:r>
        <w:rPr>
          <w:rFonts w:ascii="Times New Roman" w:hAnsi="Times New Roman" w:cs="Times New Roman"/>
          <w:sz w:val="24"/>
        </w:rPr>
        <w:t>)</w:t>
      </w:r>
    </w:p>
    <w:p w14:paraId="68EC3B38"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2. Öğretim yetkinlikleri ve gelişimi </w:t>
      </w:r>
    </w:p>
    <w:p w14:paraId="49A8C5E9" w14:textId="52499341"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yetkinliği geliştirme süreçleri ihtiyaç analizleri temelinde planlanır, yaygın biçimde yürütülür ve etkililiği düzenli olarak izlenir.</w:t>
      </w:r>
      <w:r w:rsidR="00084845">
        <w:rPr>
          <w:rFonts w:ascii="Times New Roman" w:hAnsi="Times New Roman" w:cs="Times New Roman"/>
          <w:sz w:val="24"/>
        </w:rPr>
        <w:t xml:space="preserve"> </w:t>
      </w:r>
      <w:r w:rsidRPr="005F2035">
        <w:rPr>
          <w:rFonts w:ascii="Times New Roman" w:hAnsi="Times New Roman" w:cs="Times New Roman"/>
          <w:sz w:val="24"/>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Kurumun öğretim yetkinliği geliştirme performansı değerlendirilmektedir.</w:t>
      </w:r>
    </w:p>
    <w:p w14:paraId="6ABD4B11" w14:textId="177964DF" w:rsidR="003975C9" w:rsidRPr="00542BAA" w:rsidRDefault="003975C9"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00E71142" w:rsidRPr="00E71142">
        <w:rPr>
          <w:rFonts w:ascii="Times New Roman" w:hAnsi="Times New Roman" w:cs="Times New Roman"/>
          <w:sz w:val="24"/>
        </w:rPr>
        <w:t>Planlama, tanımlı süreç veya mekanizmaları bulunmamaktadır.</w:t>
      </w:r>
    </w:p>
    <w:p w14:paraId="7AF5B9B1"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3. Eğitim faaliyetlerine yönelik teşvik ve ödüllendirme </w:t>
      </w:r>
    </w:p>
    <w:p w14:paraId="3FE1B86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elemanları için yaratıcı/yenilikçi eğitimi uygulamalarını ve bu alanda rekabeti arttırmak üzere “iyi eğitim ödülü” gibi teşvik ve ödüllendirme süreçleri vardır. Eğitim ve öğretimi önceliklendirmek üzere atama ve yükseltme kriterlerinde yaratıcı eğitim faaliyetlerine yer verilir.</w:t>
      </w:r>
    </w:p>
    <w:p w14:paraId="19A67E85" w14:textId="77777777" w:rsidR="00E25429" w:rsidRPr="001C2904" w:rsidRDefault="00E25429" w:rsidP="00E2542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350737C" w14:textId="1BD22305" w:rsidR="00E25429" w:rsidRPr="001C2904" w:rsidRDefault="00E25429" w:rsidP="00E25429">
      <w:pPr>
        <w:shd w:val="clear" w:color="auto" w:fill="FFFFFF" w:themeFill="background1"/>
        <w:spacing w:before="120" w:after="120" w:line="240" w:lineRule="auto"/>
        <w:jc w:val="both"/>
        <w:rPr>
          <w:rFonts w:ascii="Times New Roman" w:hAnsi="Times New Roman" w:cs="Times New Roman"/>
          <w:sz w:val="24"/>
        </w:rPr>
      </w:pPr>
      <w:r w:rsidRPr="007B12B5">
        <w:rPr>
          <w:rFonts w:ascii="Times New Roman" w:hAnsi="Times New Roman" w:cs="Times New Roman"/>
          <w:sz w:val="24"/>
        </w:rPr>
        <w:sym w:font="Wingdings" w:char="F0E0"/>
      </w:r>
      <w:r>
        <w:rPr>
          <w:rFonts w:ascii="Times New Roman" w:hAnsi="Times New Roman" w:cs="Times New Roman"/>
          <w:sz w:val="24"/>
        </w:rPr>
        <w:t xml:space="preserve">Birimdeki teşvik ve ödüllendirme süreçleri </w:t>
      </w:r>
      <w:r w:rsidRPr="00AC3F66">
        <w:rPr>
          <w:rFonts w:ascii="Times New Roman" w:hAnsi="Times New Roman" w:cs="Times New Roman"/>
          <w:sz w:val="24"/>
        </w:rPr>
        <w:t>A</w:t>
      </w:r>
      <w:r>
        <w:rPr>
          <w:rFonts w:ascii="Times New Roman" w:hAnsi="Times New Roman" w:cs="Times New Roman"/>
          <w:sz w:val="24"/>
        </w:rPr>
        <w:t>RÜ Kalkındırma Vakfı öncülüğünde yürütülmektedir (B.4.3.1).</w:t>
      </w:r>
    </w:p>
    <w:p w14:paraId="0117A3E7" w14:textId="77777777" w:rsidR="00084845" w:rsidRPr="000E34E2" w:rsidRDefault="00084845" w:rsidP="00084845">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9123EBE" w14:textId="77777777" w:rsidR="00084845" w:rsidRPr="001C5833" w:rsidRDefault="00084845" w:rsidP="0008484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AA55A55" w14:textId="3444FEBE" w:rsidR="00E25429" w:rsidRDefault="00084845" w:rsidP="002B4C14">
      <w:pPr>
        <w:pStyle w:val="ListParagraph"/>
        <w:numPr>
          <w:ilvl w:val="0"/>
          <w:numId w:val="5"/>
        </w:numPr>
        <w:shd w:val="clear" w:color="auto" w:fill="FFFFFF" w:themeFill="background1"/>
        <w:spacing w:before="120" w:after="120" w:line="240" w:lineRule="auto"/>
        <w:jc w:val="both"/>
        <w:rPr>
          <w:rFonts w:ascii="Times New Roman" w:hAnsi="Times New Roman" w:cs="Times New Roman"/>
          <w:sz w:val="24"/>
        </w:rPr>
      </w:pPr>
      <w:r w:rsidRPr="00E25429">
        <w:rPr>
          <w:rFonts w:ascii="Times New Roman" w:hAnsi="Times New Roman" w:cs="Times New Roman"/>
          <w:sz w:val="24"/>
        </w:rPr>
        <w:t>B.4.</w:t>
      </w:r>
      <w:r w:rsidR="00E25429">
        <w:rPr>
          <w:rFonts w:ascii="Times New Roman" w:hAnsi="Times New Roman" w:cs="Times New Roman"/>
          <w:sz w:val="24"/>
        </w:rPr>
        <w:t>3</w:t>
      </w:r>
      <w:r w:rsidRPr="00E25429">
        <w:rPr>
          <w:rFonts w:ascii="Times New Roman" w:hAnsi="Times New Roman" w:cs="Times New Roman"/>
          <w:sz w:val="24"/>
        </w:rPr>
        <w:t>.1.</w:t>
      </w:r>
      <w:r w:rsidR="00E25429">
        <w:rPr>
          <w:rFonts w:ascii="Times New Roman" w:hAnsi="Times New Roman" w:cs="Times New Roman"/>
          <w:sz w:val="24"/>
        </w:rPr>
        <w:t>haber linki</w:t>
      </w:r>
    </w:p>
    <w:p w14:paraId="172E134D" w14:textId="329AB763" w:rsidR="00E25429" w:rsidRDefault="00E25429" w:rsidP="00E25429">
      <w:pPr>
        <w:pStyle w:val="ListParagraph"/>
        <w:shd w:val="clear" w:color="auto" w:fill="FFFFFF" w:themeFill="background1"/>
        <w:spacing w:before="120" w:after="120" w:line="240" w:lineRule="auto"/>
        <w:jc w:val="both"/>
        <w:rPr>
          <w:rFonts w:ascii="Times New Roman" w:hAnsi="Times New Roman" w:cs="Times New Roman"/>
          <w:sz w:val="24"/>
        </w:rPr>
      </w:pPr>
      <w:bookmarkStart w:id="13" w:name="_Hlk187917437"/>
      <w:r>
        <w:rPr>
          <w:rFonts w:ascii="Times New Roman" w:hAnsi="Times New Roman" w:cs="Times New Roman"/>
          <w:sz w:val="24"/>
        </w:rPr>
        <w:t>(</w:t>
      </w:r>
      <w:hyperlink r:id="rId57" w:history="1">
        <w:r w:rsidRPr="005438A7">
          <w:rPr>
            <w:rStyle w:val="Hyperlink"/>
            <w:rFonts w:ascii="Times New Roman" w:hAnsi="Times New Roman" w:cs="Times New Roman"/>
            <w:sz w:val="24"/>
          </w:rPr>
          <w:t>https://www.ardahan.edu.tr/duyuru-haber.aspx?type=0&amp;id=4790</w:t>
        </w:r>
      </w:hyperlink>
      <w:bookmarkEnd w:id="13"/>
      <w:r>
        <w:rPr>
          <w:rFonts w:ascii="Times New Roman" w:hAnsi="Times New Roman" w:cs="Times New Roman"/>
          <w:sz w:val="24"/>
        </w:rPr>
        <w:t>)</w:t>
      </w:r>
    </w:p>
    <w:p w14:paraId="667CCC62" w14:textId="44875754" w:rsidR="003975C9" w:rsidRPr="00E25429" w:rsidRDefault="003975C9" w:rsidP="00E25429">
      <w:pPr>
        <w:pStyle w:val="ListParagraph"/>
        <w:shd w:val="clear" w:color="auto" w:fill="FFFFFF" w:themeFill="background1"/>
        <w:spacing w:before="120" w:after="120" w:line="240" w:lineRule="auto"/>
        <w:jc w:val="both"/>
        <w:rPr>
          <w:rFonts w:ascii="Times New Roman" w:hAnsi="Times New Roman" w:cs="Times New Roman"/>
          <w:sz w:val="24"/>
        </w:rPr>
      </w:pPr>
      <w:r w:rsidRPr="00E25429">
        <w:rPr>
          <w:rFonts w:ascii="Times New Roman" w:hAnsi="Times New Roman" w:cs="Times New Roman"/>
          <w:sz w:val="24"/>
        </w:rPr>
        <w:br w:type="page"/>
      </w:r>
    </w:p>
    <w:p w14:paraId="5CB9A896" w14:textId="77777777" w:rsidR="003975C9" w:rsidRPr="008E04D5" w:rsidRDefault="003975C9" w:rsidP="003975C9">
      <w:pPr>
        <w:pStyle w:val="ListParagraph"/>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lastRenderedPageBreak/>
        <w:t xml:space="preserve"> ARAŞTIRMA ve GELİŞTİRME</w:t>
      </w:r>
    </w:p>
    <w:p w14:paraId="59856C4A"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6E983F0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FA56F5">
        <w:rPr>
          <w:rFonts w:ascii="Times New Roman" w:hAnsi="Times New Roman" w:cs="Times New Roman"/>
          <w:sz w:val="24"/>
        </w:rPr>
        <w:t xml:space="preserve">, araştırma faaliyetlerini stratejik planı çerçevesinde belirlenen akademik öncelikleri ile yerel, bölgesel ve ulusal kalkınma hedefleriyle uyumlu, değer üretebilen ve toplumsal </w:t>
      </w:r>
      <w:r>
        <w:rPr>
          <w:rFonts w:ascii="Times New Roman" w:hAnsi="Times New Roman" w:cs="Times New Roman"/>
          <w:sz w:val="24"/>
        </w:rPr>
        <w:t>f</w:t>
      </w:r>
      <w:r w:rsidRPr="00FA56F5">
        <w:rPr>
          <w:rFonts w:ascii="Times New Roman" w:hAnsi="Times New Roman" w:cs="Times New Roman"/>
          <w:sz w:val="24"/>
        </w:rPr>
        <w:t>aydaya dönüştürülebilen biçimde yönetmelidir. Bu faaliyetler için uygun fiziki altyapı ve mali kaynaklar oluşturmalı ve bunların etkin şekilde kullanımını sağlamalıdır.</w:t>
      </w:r>
    </w:p>
    <w:p w14:paraId="61B5E75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1A782C9A"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68033B">
        <w:rPr>
          <w:rFonts w:ascii="Times New Roman" w:hAnsi="Times New Roman" w:cs="Times New Roman"/>
          <w:sz w:val="24"/>
        </w:rPr>
        <w:t>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p w14:paraId="6892675E"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1E095A8D"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67E39DD9"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D35486">
        <w:rPr>
          <w:rFonts w:ascii="Times New Roman" w:hAnsi="Times New Roman" w:cs="Times New Roman"/>
          <w:sz w:val="24"/>
        </w:rPr>
        <w:t xml:space="preserve"> Kurumun fiziki, teknik ve mali araştırma kaynakları misyon, hedef ve stratejileriyle uyumlu ve yeterlidir. Kaynakların çeşitliliği ve yeterliliği izlenmekte ve iyileştirilmektedir. 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p w14:paraId="53946507"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7B7646A1"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038083C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8163CA">
        <w:rPr>
          <w:rFonts w:ascii="Times New Roman" w:hAnsi="Times New Roman" w:cs="Times New Roman"/>
          <w:sz w:val="24"/>
        </w:rPr>
        <w:t xml:space="preserve"> Doktora programlarının başvuru süreçleri, kayıtlı öğrencileri ve mezun sayıları ile gelişme eğilimleri izlenmektedir. Kurumda doktora sonrası (post-doc) imkanları bulunmaktadır ve kurumun kendi mezunlarını işe alma (inbreeding) politikası açıktır.</w:t>
      </w:r>
    </w:p>
    <w:p w14:paraId="744B40ED"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0606BEAF"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F14E1B">
        <w:rPr>
          <w:rFonts w:ascii="Times New Roman" w:hAnsi="Times New Roman" w:cs="Times New Roman"/>
          <w:sz w:val="24"/>
        </w:rPr>
        <w:sym w:font="Wingdings" w:char="F0E0"/>
      </w:r>
      <w:r w:rsidRPr="00F14E1B">
        <w:rPr>
          <w:rFonts w:ascii="Times New Roman" w:hAnsi="Times New Roman" w:cs="Times New Roman"/>
          <w:sz w:val="24"/>
        </w:rPr>
        <w:t xml:space="preserve">Birimin doktora programı ve dolayısıyla doktora sonrası imkanları bulunmamaktadır. Spor Bilimleri Fakültesi </w:t>
      </w:r>
      <w:r>
        <w:rPr>
          <w:rFonts w:ascii="Times New Roman" w:hAnsi="Times New Roman" w:cs="Times New Roman"/>
          <w:sz w:val="24"/>
        </w:rPr>
        <w:t>ile ilişkili Lisansüstü Eğitim Enstitüsü’ne bağlı</w:t>
      </w:r>
      <w:r w:rsidRPr="00F14E1B">
        <w:rPr>
          <w:rFonts w:ascii="Times New Roman" w:hAnsi="Times New Roman" w:cs="Times New Roman"/>
          <w:sz w:val="24"/>
        </w:rPr>
        <w:t xml:space="preserve"> </w:t>
      </w:r>
      <w:r>
        <w:rPr>
          <w:rFonts w:ascii="Times New Roman" w:hAnsi="Times New Roman" w:cs="Times New Roman"/>
          <w:sz w:val="24"/>
        </w:rPr>
        <w:t>bir</w:t>
      </w:r>
      <w:r w:rsidRPr="00F14E1B">
        <w:rPr>
          <w:rFonts w:ascii="Times New Roman" w:hAnsi="Times New Roman" w:cs="Times New Roman"/>
          <w:sz w:val="24"/>
        </w:rPr>
        <w:t xml:space="preserve"> yüksek lisans programı bulunmaktadır. </w:t>
      </w:r>
      <w:r>
        <w:rPr>
          <w:rFonts w:ascii="Times New Roman" w:hAnsi="Times New Roman" w:cs="Times New Roman"/>
          <w:sz w:val="24"/>
        </w:rPr>
        <w:t>G</w:t>
      </w:r>
      <w:r w:rsidRPr="00F14E1B">
        <w:rPr>
          <w:rFonts w:ascii="Times New Roman" w:hAnsi="Times New Roman" w:cs="Times New Roman"/>
          <w:sz w:val="24"/>
        </w:rPr>
        <w:t>erekli şartlar sağlandı</w:t>
      </w:r>
      <w:r>
        <w:rPr>
          <w:rFonts w:ascii="Times New Roman" w:hAnsi="Times New Roman" w:cs="Times New Roman"/>
          <w:sz w:val="24"/>
        </w:rPr>
        <w:t>ğında</w:t>
      </w:r>
      <w:r w:rsidRPr="00F14E1B">
        <w:rPr>
          <w:rFonts w:ascii="Times New Roman" w:hAnsi="Times New Roman" w:cs="Times New Roman"/>
          <w:sz w:val="24"/>
        </w:rPr>
        <w:t xml:space="preserve"> doktora programının açılması için gerekli adımlar atılacaktır.</w:t>
      </w:r>
    </w:p>
    <w:p w14:paraId="7EF49C40"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37E38088"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2DC6B9E6"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9D0E37">
        <w:rPr>
          <w:rFonts w:ascii="Times New Roman" w:hAnsi="Times New Roman" w:cs="Times New Roman"/>
          <w:sz w:val="24"/>
        </w:rPr>
        <w:t>, öğretim elemanları ve araştırmacıların bilimsel araştırma ve sanat yetkinliğini sürdürmek ve iyileştirmek için olanaklar (eğitim, iş birlikleri, destekler vb.) sunmalıdır.</w:t>
      </w:r>
    </w:p>
    <w:p w14:paraId="3BD673E3"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lastRenderedPageBreak/>
        <w:t xml:space="preserve">C.2.1. Araştırma yetkinlikleri ve gelişimi </w:t>
      </w:r>
    </w:p>
    <w:p w14:paraId="2D28A24F"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C33652">
        <w:rPr>
          <w:rFonts w:ascii="Times New Roman" w:hAnsi="Times New Roman" w:cs="Times New Roman"/>
          <w:sz w:val="24"/>
        </w:rPr>
        <w:t xml:space="preserve"> 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w:t>
      </w:r>
    </w:p>
    <w:p w14:paraId="0AE7782F"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CFA617D" w14:textId="2769E28D" w:rsidR="003975C9"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C33652">
        <w:rPr>
          <w:rFonts w:ascii="Times New Roman" w:hAnsi="Times New Roman" w:cs="Times New Roman"/>
          <w:sz w:val="24"/>
        </w:rPr>
        <w:sym w:font="Wingdings" w:char="F0E0"/>
      </w:r>
      <w:r w:rsidRPr="00C33652">
        <w:rPr>
          <w:rFonts w:ascii="Times New Roman" w:hAnsi="Times New Roman" w:cs="Times New Roman"/>
          <w:sz w:val="24"/>
          <w:szCs w:val="24"/>
        </w:rPr>
        <w:t xml:space="preserve"> </w:t>
      </w:r>
      <w:r w:rsidR="000D1D84">
        <w:rPr>
          <w:rFonts w:ascii="Times New Roman" w:hAnsi="Times New Roman" w:cs="Times New Roman"/>
          <w:sz w:val="24"/>
          <w:szCs w:val="24"/>
        </w:rPr>
        <w:t>Birimin</w:t>
      </w:r>
      <w:r w:rsidR="000D1D84" w:rsidRPr="003D509E">
        <w:rPr>
          <w:rFonts w:ascii="Times New Roman" w:hAnsi="Times New Roman" w:cs="Times New Roman"/>
          <w:sz w:val="24"/>
          <w:szCs w:val="24"/>
        </w:rPr>
        <w:t xml:space="preserve"> genelinde öğretim elemanlarının araştırma yetkinliğinin geliştirilmesine yönelik uygulamalar yürütülmektedir</w:t>
      </w:r>
      <w:r w:rsidR="000D1D84">
        <w:rPr>
          <w:rFonts w:ascii="Times New Roman" w:hAnsi="Times New Roman" w:cs="Times New Roman"/>
          <w:sz w:val="24"/>
          <w:szCs w:val="24"/>
        </w:rPr>
        <w:t xml:space="preserve">. </w:t>
      </w:r>
      <w:r w:rsidR="002A2FA9">
        <w:rPr>
          <w:rFonts w:ascii="Times New Roman" w:hAnsi="Times New Roman" w:cs="Times New Roman"/>
          <w:sz w:val="24"/>
          <w:szCs w:val="24"/>
        </w:rPr>
        <w:t>Bu kapsamda akademisyenler</w:t>
      </w:r>
      <w:r>
        <w:rPr>
          <w:rFonts w:ascii="Times New Roman" w:hAnsi="Times New Roman" w:cs="Times New Roman"/>
          <w:sz w:val="24"/>
          <w:szCs w:val="24"/>
        </w:rPr>
        <w:t xml:space="preserve"> “</w:t>
      </w:r>
      <w:r w:rsidRPr="00C33652">
        <w:rPr>
          <w:rFonts w:ascii="Times New Roman" w:hAnsi="Times New Roman" w:cs="Times New Roman"/>
          <w:sz w:val="24"/>
          <w:szCs w:val="24"/>
        </w:rPr>
        <w:t>Spor Bilimleri Seminerleri</w:t>
      </w:r>
      <w:r>
        <w:rPr>
          <w:rFonts w:ascii="Times New Roman" w:hAnsi="Times New Roman" w:cs="Times New Roman"/>
          <w:sz w:val="24"/>
          <w:szCs w:val="24"/>
        </w:rPr>
        <w:t>” etkinliklerinde çalışma alanları ile ilgili bilgi birikimlerini paylaşmışlardır (C.2.1.1</w:t>
      </w:r>
      <w:r w:rsidR="002A2FA9">
        <w:rPr>
          <w:rFonts w:ascii="Times New Roman" w:hAnsi="Times New Roman" w:cs="Times New Roman"/>
          <w:sz w:val="24"/>
          <w:szCs w:val="24"/>
        </w:rPr>
        <w:t>.</w:t>
      </w:r>
      <w:r>
        <w:rPr>
          <w:rFonts w:ascii="Times New Roman" w:hAnsi="Times New Roman" w:cs="Times New Roman"/>
          <w:sz w:val="24"/>
          <w:szCs w:val="24"/>
        </w:rPr>
        <w:t>).</w:t>
      </w:r>
    </w:p>
    <w:p w14:paraId="1F1C4193" w14:textId="77777777" w:rsidR="00E71142" w:rsidRDefault="00E71142" w:rsidP="00E7114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0A3FE9D"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8B1E1B8" w14:textId="068408BA" w:rsidR="00657318" w:rsidRPr="00081DFD" w:rsidRDefault="003975C9" w:rsidP="00081DF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2.1.1.spor_bilimleri_seminerleri_duyuru</w:t>
      </w:r>
      <w:r w:rsidR="00081DFD">
        <w:rPr>
          <w:rFonts w:ascii="Times New Roman" w:hAnsi="Times New Roman" w:cs="Times New Roman"/>
          <w:sz w:val="24"/>
        </w:rPr>
        <w:t>su</w:t>
      </w:r>
      <w:r>
        <w:rPr>
          <w:rFonts w:ascii="Times New Roman" w:hAnsi="Times New Roman" w:cs="Times New Roman"/>
          <w:sz w:val="24"/>
        </w:rPr>
        <w:t xml:space="preserve"> (</w:t>
      </w:r>
      <w:hyperlink r:id="rId58" w:history="1">
        <w:r w:rsidR="00081DFD" w:rsidRPr="00F57373">
          <w:rPr>
            <w:rStyle w:val="Hyperlink"/>
            <w:rFonts w:ascii="Times New Roman" w:hAnsi="Times New Roman" w:cs="Times New Roman"/>
            <w:sz w:val="24"/>
          </w:rPr>
          <w:t>https://drive.google.com/file/d/19Kx6dPtFSE6uyTjCh6ajfxDT0b63S69-/view?usp=drive_link</w:t>
        </w:r>
      </w:hyperlink>
      <w:r w:rsidR="00657318" w:rsidRPr="00081DFD">
        <w:rPr>
          <w:rFonts w:ascii="Times New Roman" w:hAnsi="Times New Roman" w:cs="Times New Roman"/>
          <w:sz w:val="24"/>
        </w:rPr>
        <w:t>)</w:t>
      </w:r>
    </w:p>
    <w:p w14:paraId="183B765A"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3C38092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C33652">
        <w:t xml:space="preserve"> </w:t>
      </w:r>
      <w:r w:rsidRPr="00C33652">
        <w:rPr>
          <w:rFonts w:ascii="Times New Roman" w:hAnsi="Times New Roman" w:cs="Times New Roman"/>
          <w:sz w:val="24"/>
        </w:rPr>
        <w:t>Kurumlararası iş birliklerini, disiplinler arası girişimleri, sinerji yaratacak ortak girişimleri özendirecek mekanizmalar mevcuttur ve etkindir. Ortak araştırma veya lisansüstü programları, araştırma ağlarına katılım, ortak araştırma birimleri varlığı, ulusal ve uluslararası iş birlikleri gibi çoklu araştırma faaliyetleri tanımlanmıştır, desteklenmektedir ve sistematik olarak izlenerek kurumun hedefleriyle uyumlu iyileştirmeler gerçekleştirilmektedir.</w:t>
      </w:r>
    </w:p>
    <w:p w14:paraId="091B33DF"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12B472C0"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2FA2E4E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6847C0">
        <w:rPr>
          <w:rFonts w:ascii="Times New Roman" w:hAnsi="Times New Roman" w:cs="Times New Roman"/>
          <w:sz w:val="24"/>
        </w:rPr>
        <w:t>, araştırma faaliyetlerini verilere dayalı ve periyodik olarak ölçmeli, değerlendirmeli ve sonuçlarını yayımlamalıdır. Elde edilen bulgular, kurumun araştırma ve geliştirme</w:t>
      </w:r>
      <w:r>
        <w:rPr>
          <w:rFonts w:ascii="Times New Roman" w:hAnsi="Times New Roman" w:cs="Times New Roman"/>
          <w:sz w:val="24"/>
        </w:rPr>
        <w:t xml:space="preserve"> </w:t>
      </w:r>
      <w:r w:rsidRPr="006847C0">
        <w:rPr>
          <w:rFonts w:ascii="Times New Roman" w:hAnsi="Times New Roman" w:cs="Times New Roman"/>
          <w:sz w:val="24"/>
        </w:rPr>
        <w:t>performansının periyodik olarak gözden geçirilmesi ve sürekli iyileştirilmesi için kullanılmalıdı</w:t>
      </w:r>
      <w:r>
        <w:rPr>
          <w:rFonts w:ascii="Times New Roman" w:hAnsi="Times New Roman" w:cs="Times New Roman"/>
          <w:sz w:val="24"/>
        </w:rPr>
        <w:t>r.</w:t>
      </w:r>
    </w:p>
    <w:p w14:paraId="173336E6"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22CDE102"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47438B">
        <w:rPr>
          <w:rFonts w:ascii="Times New Roman" w:hAnsi="Times New Roman" w:cs="Times New Roman"/>
          <w:sz w:val="24"/>
        </w:rPr>
        <w:t>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w:t>
      </w:r>
    </w:p>
    <w:p w14:paraId="4F3DE031"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13CEA92C"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47438B">
        <w:rPr>
          <w:rFonts w:ascii="Times New Roman" w:hAnsi="Times New Roman" w:cs="Times New Roman"/>
          <w:sz w:val="24"/>
        </w:rPr>
        <w:sym w:font="Wingdings" w:char="F0E0"/>
      </w:r>
      <w:r w:rsidRPr="0047438B">
        <w:rPr>
          <w:rFonts w:ascii="Times New Roman" w:hAnsi="Times New Roman" w:cs="Times New Roman"/>
          <w:sz w:val="24"/>
        </w:rPr>
        <w:t>Birim</w:t>
      </w:r>
      <w:r>
        <w:rPr>
          <w:rFonts w:ascii="Times New Roman" w:hAnsi="Times New Roman" w:cs="Times New Roman"/>
          <w:sz w:val="24"/>
        </w:rPr>
        <w:t>, tüm üniversiteyi kapsayan</w:t>
      </w:r>
      <w:r w:rsidRPr="0047438B">
        <w:rPr>
          <w:rFonts w:ascii="Times New Roman" w:hAnsi="Times New Roman" w:cs="Times New Roman"/>
          <w:sz w:val="24"/>
        </w:rPr>
        <w:t xml:space="preserve"> araştırma performansının izlenmesi ve değerlendirmesi</w:t>
      </w:r>
      <w:r>
        <w:rPr>
          <w:rFonts w:ascii="Times New Roman" w:hAnsi="Times New Roman" w:cs="Times New Roman"/>
          <w:sz w:val="24"/>
        </w:rPr>
        <w:t>ne</w:t>
      </w:r>
      <w:r w:rsidRPr="0047438B">
        <w:rPr>
          <w:rFonts w:ascii="Times New Roman" w:hAnsi="Times New Roman" w:cs="Times New Roman"/>
          <w:sz w:val="24"/>
        </w:rPr>
        <w:t xml:space="preserve"> yönelik uygulamalar</w:t>
      </w:r>
      <w:r>
        <w:rPr>
          <w:rFonts w:ascii="Times New Roman" w:hAnsi="Times New Roman" w:cs="Times New Roman"/>
          <w:sz w:val="24"/>
        </w:rPr>
        <w:t>ı kullanmaktadır</w:t>
      </w:r>
      <w:r w:rsidRPr="0047438B">
        <w:rPr>
          <w:rFonts w:ascii="Times New Roman" w:hAnsi="Times New Roman" w:cs="Times New Roman"/>
          <w:sz w:val="24"/>
        </w:rPr>
        <w:t>. Birim, araştırma faaliyetlerini</w:t>
      </w:r>
      <w:r>
        <w:rPr>
          <w:rFonts w:ascii="Times New Roman" w:hAnsi="Times New Roman" w:cs="Times New Roman"/>
          <w:sz w:val="24"/>
        </w:rPr>
        <w:t>n</w:t>
      </w:r>
      <w:r w:rsidRPr="0047438B">
        <w:rPr>
          <w:rFonts w:ascii="Times New Roman" w:hAnsi="Times New Roman" w:cs="Times New Roman"/>
          <w:sz w:val="24"/>
        </w:rPr>
        <w:t xml:space="preserve"> verilere dayalı</w:t>
      </w:r>
      <w:r>
        <w:rPr>
          <w:rFonts w:ascii="Times New Roman" w:hAnsi="Times New Roman" w:cs="Times New Roman"/>
          <w:sz w:val="24"/>
        </w:rPr>
        <w:t xml:space="preserve"> olarak </w:t>
      </w:r>
      <w:r>
        <w:rPr>
          <w:rFonts w:ascii="Times New Roman" w:hAnsi="Times New Roman" w:cs="Times New Roman"/>
          <w:sz w:val="24"/>
        </w:rPr>
        <w:lastRenderedPageBreak/>
        <w:t>değerlendirilmesi sonucu oluşan teşvik mekanizmaları ile bu süreci dolaylı olarak yürütmektedir (C.3.1.1.).</w:t>
      </w:r>
    </w:p>
    <w:p w14:paraId="0C697F8C" w14:textId="5A28490F" w:rsidR="00DA4E74" w:rsidRPr="00BF774E" w:rsidRDefault="00DA4E74" w:rsidP="00DA4E74">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0444DC50"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687866D" w14:textId="77777777" w:rsidR="00102880"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1.1.tesvik_nihai_puan_tablosu</w:t>
      </w:r>
    </w:p>
    <w:p w14:paraId="6D4D5B35" w14:textId="6C5C44AB" w:rsidR="00102880" w:rsidRPr="001A63DB" w:rsidRDefault="003975C9" w:rsidP="0010288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59" w:history="1">
        <w:r w:rsidR="00102880" w:rsidRPr="00F57373">
          <w:rPr>
            <w:rStyle w:val="Hyperlink"/>
            <w:rFonts w:ascii="Times New Roman" w:hAnsi="Times New Roman" w:cs="Times New Roman"/>
            <w:sz w:val="24"/>
          </w:rPr>
          <w:t>https://drive.google.com/file/d/19Kx6dPtFSE6uyTjCh6ajfxDT0b63S69-/view?usp=drive_link</w:t>
        </w:r>
      </w:hyperlink>
      <w:r w:rsidR="00102880">
        <w:rPr>
          <w:rFonts w:ascii="Times New Roman" w:hAnsi="Times New Roman" w:cs="Times New Roman"/>
          <w:sz w:val="24"/>
        </w:rPr>
        <w:t>)</w:t>
      </w:r>
    </w:p>
    <w:p w14:paraId="705D3B5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43B9B459"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47438B">
        <w:t xml:space="preserve"> </w:t>
      </w:r>
      <w:r w:rsidRPr="0047438B">
        <w:rPr>
          <w:rFonts w:ascii="Times New Roman" w:hAnsi="Times New Roman" w:cs="Times New Roman"/>
          <w:sz w:val="24"/>
        </w:rPr>
        <w:t>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w:t>
      </w:r>
    </w:p>
    <w:p w14:paraId="4648820A"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6B18CF3"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47438B">
        <w:rPr>
          <w:rFonts w:ascii="Times New Roman" w:hAnsi="Times New Roman" w:cs="Times New Roman"/>
          <w:sz w:val="24"/>
        </w:rPr>
        <w:sym w:font="Wingdings" w:char="F0E0"/>
      </w:r>
      <w:r w:rsidRPr="0047438B">
        <w:rPr>
          <w:rFonts w:ascii="Times New Roman" w:hAnsi="Times New Roman" w:cs="Times New Roman"/>
          <w:sz w:val="24"/>
        </w:rPr>
        <w:t>Birim</w:t>
      </w:r>
      <w:r>
        <w:rPr>
          <w:rFonts w:ascii="Times New Roman" w:hAnsi="Times New Roman" w:cs="Times New Roman"/>
          <w:sz w:val="24"/>
        </w:rPr>
        <w:t>, öğretim elemanı/araştırmacı p</w:t>
      </w:r>
      <w:r w:rsidRPr="0047438B">
        <w:rPr>
          <w:rFonts w:ascii="Times New Roman" w:hAnsi="Times New Roman" w:cs="Times New Roman"/>
          <w:sz w:val="24"/>
        </w:rPr>
        <w:t>erformansının değerlendir</w:t>
      </w:r>
      <w:r>
        <w:rPr>
          <w:rFonts w:ascii="Times New Roman" w:hAnsi="Times New Roman" w:cs="Times New Roman"/>
          <w:sz w:val="24"/>
        </w:rPr>
        <w:t>il</w:t>
      </w:r>
      <w:r w:rsidRPr="0047438B">
        <w:rPr>
          <w:rFonts w:ascii="Times New Roman" w:hAnsi="Times New Roman" w:cs="Times New Roman"/>
          <w:sz w:val="24"/>
        </w:rPr>
        <w:t>mesi</w:t>
      </w:r>
      <w:r>
        <w:rPr>
          <w:rFonts w:ascii="Times New Roman" w:hAnsi="Times New Roman" w:cs="Times New Roman"/>
          <w:sz w:val="24"/>
        </w:rPr>
        <w:t>ne</w:t>
      </w:r>
      <w:r w:rsidRPr="0047438B">
        <w:rPr>
          <w:rFonts w:ascii="Times New Roman" w:hAnsi="Times New Roman" w:cs="Times New Roman"/>
          <w:sz w:val="24"/>
        </w:rPr>
        <w:t xml:space="preserve"> yönelik uygulamalar</w:t>
      </w:r>
      <w:r>
        <w:rPr>
          <w:rFonts w:ascii="Times New Roman" w:hAnsi="Times New Roman" w:cs="Times New Roman"/>
          <w:sz w:val="24"/>
        </w:rPr>
        <w:t>ı kullanmaktadır</w:t>
      </w:r>
      <w:r w:rsidRPr="0047438B">
        <w:rPr>
          <w:rFonts w:ascii="Times New Roman" w:hAnsi="Times New Roman" w:cs="Times New Roman"/>
          <w:sz w:val="24"/>
        </w:rPr>
        <w:t>. Birim, araştırma faaliyetlerini</w:t>
      </w:r>
      <w:r>
        <w:rPr>
          <w:rFonts w:ascii="Times New Roman" w:hAnsi="Times New Roman" w:cs="Times New Roman"/>
          <w:sz w:val="24"/>
        </w:rPr>
        <w:t>n</w:t>
      </w:r>
      <w:r w:rsidRPr="0047438B">
        <w:rPr>
          <w:rFonts w:ascii="Times New Roman" w:hAnsi="Times New Roman" w:cs="Times New Roman"/>
          <w:sz w:val="24"/>
        </w:rPr>
        <w:t xml:space="preserve"> verilere dayalı</w:t>
      </w:r>
      <w:r>
        <w:rPr>
          <w:rFonts w:ascii="Times New Roman" w:hAnsi="Times New Roman" w:cs="Times New Roman"/>
          <w:sz w:val="24"/>
        </w:rPr>
        <w:t xml:space="preserve"> olarak değerlendirilmesi sonucu oluşan teşvik mekanizmaları ile bu süreci dolaylı olarak yürütmektedir (C.3.2.1.).</w:t>
      </w:r>
    </w:p>
    <w:p w14:paraId="709B3B31" w14:textId="77777777" w:rsidR="001A02EF" w:rsidRPr="000E34E2" w:rsidRDefault="001A02EF" w:rsidP="001A02EF">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B7AAF63"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9AB9D9" w14:textId="73B5B522" w:rsidR="001A02EF" w:rsidRPr="00164D62" w:rsidRDefault="001A02EF" w:rsidP="001A02EF">
      <w:pPr>
        <w:pStyle w:val="ListParagraph"/>
        <w:numPr>
          <w:ilvl w:val="0"/>
          <w:numId w:val="2"/>
        </w:numPr>
        <w:shd w:val="clear" w:color="auto" w:fill="FFFFFF" w:themeFill="background1"/>
        <w:spacing w:before="120" w:after="120" w:line="240" w:lineRule="auto"/>
        <w:jc w:val="both"/>
        <w:rPr>
          <w:rStyle w:val="Hyperlink"/>
          <w:rFonts w:ascii="Times New Roman" w:hAnsi="Times New Roman" w:cs="Times New Roman"/>
          <w:color w:val="auto"/>
          <w:sz w:val="24"/>
          <w:u w:val="none"/>
        </w:rPr>
      </w:pPr>
      <w:r w:rsidRPr="00E11089">
        <w:rPr>
          <w:rFonts w:ascii="Times New Roman" w:hAnsi="Times New Roman" w:cs="Times New Roman"/>
          <w:sz w:val="24"/>
        </w:rPr>
        <w:t>A.</w:t>
      </w:r>
      <w:r>
        <w:rPr>
          <w:rFonts w:ascii="Times New Roman" w:hAnsi="Times New Roman" w:cs="Times New Roman"/>
          <w:sz w:val="24"/>
        </w:rPr>
        <w:t>3</w:t>
      </w:r>
      <w:r w:rsidRPr="00E11089">
        <w:rPr>
          <w:rFonts w:ascii="Times New Roman" w:hAnsi="Times New Roman" w:cs="Times New Roman"/>
          <w:sz w:val="24"/>
        </w:rPr>
        <w:t>.</w:t>
      </w:r>
      <w:r>
        <w:rPr>
          <w:rFonts w:ascii="Times New Roman" w:hAnsi="Times New Roman" w:cs="Times New Roman"/>
          <w:sz w:val="24"/>
        </w:rPr>
        <w:t>2.</w:t>
      </w:r>
      <w:r w:rsidRPr="00E11089">
        <w:rPr>
          <w:rFonts w:ascii="Times New Roman" w:hAnsi="Times New Roman" w:cs="Times New Roman"/>
          <w:sz w:val="24"/>
        </w:rPr>
        <w:t>1.</w:t>
      </w:r>
      <w:r>
        <w:rPr>
          <w:rFonts w:ascii="Times New Roman" w:hAnsi="Times New Roman" w:cs="Times New Roman"/>
          <w:sz w:val="24"/>
        </w:rPr>
        <w:t>akademik_teşvik_web_sitesi</w:t>
      </w:r>
    </w:p>
    <w:p w14:paraId="7BD89CCF" w14:textId="77777777" w:rsidR="001A02EF" w:rsidRPr="00164D62" w:rsidRDefault="001A02EF" w:rsidP="001A02EF">
      <w:pPr>
        <w:pStyle w:val="ListParagraph"/>
        <w:shd w:val="clear" w:color="auto" w:fill="FFFFFF" w:themeFill="background1"/>
        <w:spacing w:before="120" w:after="120" w:line="240" w:lineRule="auto"/>
        <w:jc w:val="both"/>
        <w:rPr>
          <w:rFonts w:ascii="Times New Roman" w:hAnsi="Times New Roman" w:cs="Times New Roman"/>
          <w:color w:val="0563C1" w:themeColor="hyperlink"/>
          <w:sz w:val="24"/>
          <w:u w:val="single"/>
        </w:rPr>
      </w:pPr>
      <w:r w:rsidRPr="00E11089">
        <w:rPr>
          <w:rFonts w:ascii="Times New Roman" w:hAnsi="Times New Roman" w:cs="Times New Roman"/>
          <w:sz w:val="24"/>
        </w:rPr>
        <w:t>(</w:t>
      </w:r>
      <w:bookmarkStart w:id="14" w:name="_Hlk187917665"/>
      <w:proofErr w:type="gramStart"/>
      <w:r w:rsidRPr="00164D62">
        <w:rPr>
          <w:rStyle w:val="Hyperlink"/>
          <w:rFonts w:ascii="Times New Roman" w:hAnsi="Times New Roman" w:cs="Times New Roman"/>
          <w:sz w:val="24"/>
        </w:rPr>
        <w:t>https://yoktesvik.ardahan.edu.tr/</w:t>
      </w:r>
      <w:proofErr w:type="gramEnd"/>
      <w:r>
        <w:rPr>
          <w:rFonts w:ascii="Times New Roman" w:hAnsi="Times New Roman" w:cs="Times New Roman"/>
          <w:sz w:val="24"/>
        </w:rPr>
        <w:t>)</w:t>
      </w:r>
      <w:bookmarkEnd w:id="14"/>
    </w:p>
    <w:p w14:paraId="2C9A3275" w14:textId="77777777" w:rsidR="003975C9" w:rsidRPr="001C2904" w:rsidRDefault="003975C9" w:rsidP="003975C9">
      <w:pPr>
        <w:spacing w:line="240" w:lineRule="auto"/>
        <w:rPr>
          <w:rFonts w:ascii="Times New Roman" w:hAnsi="Times New Roman" w:cs="Times New Roman"/>
          <w:sz w:val="24"/>
        </w:rPr>
      </w:pPr>
      <w:r w:rsidRPr="001C2904">
        <w:rPr>
          <w:rFonts w:ascii="Times New Roman" w:hAnsi="Times New Roman" w:cs="Times New Roman"/>
          <w:sz w:val="24"/>
        </w:rPr>
        <w:br w:type="page"/>
      </w:r>
    </w:p>
    <w:p w14:paraId="328E7B09" w14:textId="77777777" w:rsidR="003975C9" w:rsidRPr="008E04D5" w:rsidRDefault="003975C9" w:rsidP="003975C9">
      <w:pPr>
        <w:pStyle w:val="ListParagraph"/>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lastRenderedPageBreak/>
        <w:t>TOPLUMSAL KATKI</w:t>
      </w:r>
    </w:p>
    <w:p w14:paraId="1F12DB84"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317C293A"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6847C0">
        <w:rPr>
          <w:rFonts w:ascii="Times New Roman" w:hAnsi="Times New Roman" w:cs="Times New Roman"/>
          <w:sz w:val="24"/>
        </w:rPr>
        <w:t>, toplumsal katkı faaliyetlerini stratejik amaçları ve hedefleri doğrultusunda yönetmelidir. Bu faaliyetler için uygun fiziki altyapı ve mali kaynaklar oluşturmalı ve bunların etkin şekilde kullanımını sağlamalıdır.</w:t>
      </w:r>
    </w:p>
    <w:p w14:paraId="03465A7C"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3D09F44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2B7320">
        <w:t xml:space="preserve"> </w:t>
      </w:r>
      <w:r w:rsidRPr="002B7320">
        <w:rPr>
          <w:rFonts w:ascii="Times New Roman" w:hAnsi="Times New Roman" w:cs="Times New Roman"/>
          <w:sz w:val="24"/>
        </w:rPr>
        <w:t>Kurumun toplumsal katkı politikası kurumu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w:t>
      </w:r>
      <w:r>
        <w:rPr>
          <w:rFonts w:ascii="Times New Roman" w:hAnsi="Times New Roman" w:cs="Times New Roman"/>
          <w:sz w:val="24"/>
        </w:rPr>
        <w:t>.</w:t>
      </w:r>
    </w:p>
    <w:p w14:paraId="41EE2317"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7C4F029" w14:textId="4BE320EB" w:rsidR="003975C9" w:rsidRPr="006360BC"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Pr>
          <w:rFonts w:ascii="Times New Roman" w:hAnsi="Times New Roman" w:cs="Times New Roman"/>
          <w:sz w:val="24"/>
          <w:szCs w:val="24"/>
        </w:rPr>
        <w:t>Birim</w:t>
      </w:r>
      <w:r w:rsidR="00102880">
        <w:rPr>
          <w:rFonts w:ascii="Times New Roman" w:hAnsi="Times New Roman" w:cs="Times New Roman"/>
          <w:sz w:val="24"/>
          <w:szCs w:val="24"/>
        </w:rPr>
        <w:t xml:space="preserve"> akademisyeni TÜBİTAK bilim söyleşileri kapsamında </w:t>
      </w:r>
      <w:r w:rsidRPr="000F08A5">
        <w:rPr>
          <w:rFonts w:ascii="Times New Roman" w:hAnsi="Times New Roman" w:cs="Times New Roman"/>
          <w:sz w:val="24"/>
          <w:szCs w:val="24"/>
        </w:rPr>
        <w:t>Ardahan ilinde MEB ‘a bağlı bir</w:t>
      </w:r>
      <w:r w:rsidR="00102880">
        <w:rPr>
          <w:rFonts w:ascii="Times New Roman" w:hAnsi="Times New Roman" w:cs="Times New Roman"/>
          <w:sz w:val="24"/>
          <w:szCs w:val="24"/>
        </w:rPr>
        <w:t xml:space="preserve"> </w:t>
      </w:r>
      <w:r w:rsidRPr="000F08A5">
        <w:rPr>
          <w:rFonts w:ascii="Times New Roman" w:hAnsi="Times New Roman" w:cs="Times New Roman"/>
          <w:sz w:val="24"/>
          <w:szCs w:val="24"/>
        </w:rPr>
        <w:t xml:space="preserve">okulda </w:t>
      </w:r>
      <w:r w:rsidR="00102880">
        <w:rPr>
          <w:rFonts w:ascii="Times New Roman" w:hAnsi="Times New Roman" w:cs="Times New Roman"/>
          <w:sz w:val="24"/>
          <w:szCs w:val="24"/>
        </w:rPr>
        <w:t>bilim söyleşisi</w:t>
      </w:r>
      <w:r>
        <w:rPr>
          <w:rFonts w:ascii="Times New Roman" w:hAnsi="Times New Roman" w:cs="Times New Roman"/>
          <w:sz w:val="24"/>
          <w:szCs w:val="24"/>
        </w:rPr>
        <w:t xml:space="preserve"> gerçekleştirilmiştir </w:t>
      </w:r>
      <w:r w:rsidRPr="000F08A5">
        <w:rPr>
          <w:rFonts w:ascii="Times New Roman" w:hAnsi="Times New Roman" w:cs="Times New Roman"/>
          <w:sz w:val="24"/>
          <w:szCs w:val="24"/>
        </w:rPr>
        <w:t>(D.</w:t>
      </w:r>
      <w:r>
        <w:rPr>
          <w:rFonts w:ascii="Times New Roman" w:hAnsi="Times New Roman" w:cs="Times New Roman"/>
          <w:sz w:val="24"/>
          <w:szCs w:val="24"/>
        </w:rPr>
        <w:t>1</w:t>
      </w:r>
      <w:r w:rsidRPr="000F08A5">
        <w:rPr>
          <w:rFonts w:ascii="Times New Roman" w:hAnsi="Times New Roman" w:cs="Times New Roman"/>
          <w:sz w:val="24"/>
          <w:szCs w:val="24"/>
        </w:rPr>
        <w:t>.1.</w:t>
      </w:r>
      <w:r>
        <w:rPr>
          <w:rFonts w:ascii="Times New Roman" w:hAnsi="Times New Roman" w:cs="Times New Roman"/>
          <w:sz w:val="24"/>
          <w:szCs w:val="24"/>
        </w:rPr>
        <w:t>1.</w:t>
      </w:r>
      <w:r w:rsidRPr="000F08A5">
        <w:rPr>
          <w:rFonts w:ascii="Times New Roman" w:hAnsi="Times New Roman" w:cs="Times New Roman"/>
          <w:sz w:val="24"/>
          <w:szCs w:val="24"/>
        </w:rPr>
        <w:t>).</w:t>
      </w:r>
    </w:p>
    <w:p w14:paraId="0E6D0120" w14:textId="77777777" w:rsidR="00DA4E74" w:rsidRDefault="00DA4E74" w:rsidP="00DA4E74">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3550E8E7"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C03C812" w14:textId="1B8CB01D" w:rsidR="003975C9" w:rsidRDefault="003975C9" w:rsidP="003975C9">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1.1.</w:t>
      </w:r>
      <w:r w:rsidR="00102880">
        <w:rPr>
          <w:rFonts w:ascii="Times New Roman" w:hAnsi="Times New Roman" w:cs="Times New Roman"/>
          <w:sz w:val="24"/>
        </w:rPr>
        <w:t>TUBITAK_Bilim_Soylesisi</w:t>
      </w:r>
    </w:p>
    <w:p w14:paraId="49C261C4" w14:textId="5A774B93" w:rsidR="00102880" w:rsidRPr="002C4DAD" w:rsidRDefault="00102880" w:rsidP="0010288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60" w:history="1">
        <w:r w:rsidRPr="00F57373">
          <w:rPr>
            <w:rStyle w:val="Hyperlink"/>
            <w:rFonts w:ascii="Times New Roman" w:hAnsi="Times New Roman" w:cs="Times New Roman"/>
            <w:sz w:val="24"/>
          </w:rPr>
          <w:t>https://www.ardahan.edu.tr/duyuru-haber.aspx?type=1&amp;id=2692</w:t>
        </w:r>
      </w:hyperlink>
      <w:r>
        <w:rPr>
          <w:rFonts w:ascii="Times New Roman" w:hAnsi="Times New Roman" w:cs="Times New Roman"/>
          <w:sz w:val="24"/>
        </w:rPr>
        <w:t>)</w:t>
      </w:r>
    </w:p>
    <w:p w14:paraId="259E402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2. Kaynaklar</w:t>
      </w:r>
    </w:p>
    <w:p w14:paraId="430F30C4"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6B1778">
        <w:t xml:space="preserve"> </w:t>
      </w:r>
      <w:r w:rsidRPr="006B1778">
        <w:rPr>
          <w:rFonts w:ascii="Times New Roman" w:hAnsi="Times New Roman" w:cs="Times New Roman"/>
          <w:sz w:val="24"/>
        </w:rPr>
        <w:t>Toplumsal katkı etkinliklerine ayrılan kaynaklar (mali, fiziksel, insan gücü) belirlenmiş, paylaşılmış ve kurumsallaşmış olup, bunlar izlenmekte ve değerlendirilmektedir.</w:t>
      </w:r>
    </w:p>
    <w:p w14:paraId="73A1A5C9"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6D26466C"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70688AB4"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094DCF">
        <w:rPr>
          <w:rFonts w:ascii="Times New Roman" w:hAnsi="Times New Roman" w:cs="Times New Roman"/>
          <w:sz w:val="24"/>
        </w:rPr>
        <w:t>, toplumsal katkı stratejisi ve hedefleri doğrultusunda yürüttüğü faaliyetleri periyodik olarak izlemeli ve sürekli iyileştirmelidir</w:t>
      </w:r>
      <w:r>
        <w:rPr>
          <w:rFonts w:ascii="Times New Roman" w:hAnsi="Times New Roman" w:cs="Times New Roman"/>
          <w:sz w:val="24"/>
        </w:rPr>
        <w:t>.</w:t>
      </w:r>
    </w:p>
    <w:p w14:paraId="759E03C3"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4A03511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2B7320">
        <w:rPr>
          <w:rFonts w:ascii="Times New Roman" w:hAnsi="Times New Roman" w:cs="Times New Roman"/>
          <w:sz w:val="24"/>
        </w:rPr>
        <w:t>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w:t>
      </w:r>
      <w:r>
        <w:rPr>
          <w:rFonts w:ascii="Times New Roman" w:hAnsi="Times New Roman" w:cs="Times New Roman"/>
          <w:sz w:val="24"/>
        </w:rPr>
        <w:t>.</w:t>
      </w:r>
    </w:p>
    <w:p w14:paraId="7C4AC5E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257106D2" w14:textId="67981CE4" w:rsidR="00081DFD" w:rsidRDefault="00081DFD" w:rsidP="00081DFD">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Pr>
          <w:rFonts w:ascii="Times New Roman" w:hAnsi="Times New Roman" w:cs="Times New Roman"/>
          <w:sz w:val="24"/>
          <w:szCs w:val="24"/>
        </w:rPr>
        <w:t xml:space="preserve">Birim akademisyeni TÜBİTAK bilim söyleşileri kapsamında </w:t>
      </w:r>
      <w:r w:rsidRPr="000F08A5">
        <w:rPr>
          <w:rFonts w:ascii="Times New Roman" w:hAnsi="Times New Roman" w:cs="Times New Roman"/>
          <w:sz w:val="24"/>
          <w:szCs w:val="24"/>
        </w:rPr>
        <w:t>Ardahan ilinde MEB ‘a bağlı bir</w:t>
      </w:r>
      <w:r>
        <w:rPr>
          <w:rFonts w:ascii="Times New Roman" w:hAnsi="Times New Roman" w:cs="Times New Roman"/>
          <w:sz w:val="24"/>
          <w:szCs w:val="24"/>
        </w:rPr>
        <w:t xml:space="preserve"> </w:t>
      </w:r>
      <w:r w:rsidRPr="000F08A5">
        <w:rPr>
          <w:rFonts w:ascii="Times New Roman" w:hAnsi="Times New Roman" w:cs="Times New Roman"/>
          <w:sz w:val="24"/>
          <w:szCs w:val="24"/>
        </w:rPr>
        <w:t xml:space="preserve">okulda </w:t>
      </w:r>
      <w:r>
        <w:rPr>
          <w:rFonts w:ascii="Times New Roman" w:hAnsi="Times New Roman" w:cs="Times New Roman"/>
          <w:sz w:val="24"/>
          <w:szCs w:val="24"/>
        </w:rPr>
        <w:t xml:space="preserve">bilim söyleşisi gerçekleştirilmiştir </w:t>
      </w:r>
      <w:r w:rsidRPr="000F08A5">
        <w:rPr>
          <w:rFonts w:ascii="Times New Roman" w:hAnsi="Times New Roman" w:cs="Times New Roman"/>
          <w:sz w:val="24"/>
          <w:szCs w:val="24"/>
        </w:rPr>
        <w:t>(D.</w:t>
      </w:r>
      <w:r>
        <w:rPr>
          <w:rFonts w:ascii="Times New Roman" w:hAnsi="Times New Roman" w:cs="Times New Roman"/>
          <w:sz w:val="24"/>
          <w:szCs w:val="24"/>
        </w:rPr>
        <w:t>2</w:t>
      </w:r>
      <w:r w:rsidRPr="000F08A5">
        <w:rPr>
          <w:rFonts w:ascii="Times New Roman" w:hAnsi="Times New Roman" w:cs="Times New Roman"/>
          <w:sz w:val="24"/>
          <w:szCs w:val="24"/>
        </w:rPr>
        <w:t>.1.</w:t>
      </w:r>
      <w:r>
        <w:rPr>
          <w:rFonts w:ascii="Times New Roman" w:hAnsi="Times New Roman" w:cs="Times New Roman"/>
          <w:sz w:val="24"/>
          <w:szCs w:val="24"/>
        </w:rPr>
        <w:t>1.</w:t>
      </w:r>
      <w:r w:rsidRPr="000F08A5">
        <w:rPr>
          <w:rFonts w:ascii="Times New Roman" w:hAnsi="Times New Roman" w:cs="Times New Roman"/>
          <w:sz w:val="24"/>
          <w:szCs w:val="24"/>
        </w:rPr>
        <w:t>).</w:t>
      </w:r>
    </w:p>
    <w:p w14:paraId="61D1579E" w14:textId="2E1CA813" w:rsidR="00081DFD" w:rsidRDefault="00081DFD" w:rsidP="00081DFD">
      <w:pPr>
        <w:shd w:val="clear" w:color="auto" w:fill="FFFFFF" w:themeFill="background1"/>
        <w:spacing w:before="120" w:after="120" w:line="240" w:lineRule="auto"/>
        <w:jc w:val="both"/>
        <w:rPr>
          <w:rFonts w:ascii="Times New Roman" w:hAnsi="Times New Roman" w:cs="Times New Roman"/>
          <w:sz w:val="24"/>
          <w:szCs w:val="24"/>
        </w:rPr>
      </w:pPr>
      <w:r w:rsidRPr="00C33652">
        <w:rPr>
          <w:rFonts w:ascii="Times New Roman" w:hAnsi="Times New Roman" w:cs="Times New Roman"/>
          <w:sz w:val="24"/>
        </w:rPr>
        <w:lastRenderedPageBreak/>
        <w:sym w:font="Wingdings" w:char="F0E0"/>
      </w:r>
      <w:r w:rsidRPr="00C33652">
        <w:rPr>
          <w:rFonts w:ascii="Times New Roman" w:hAnsi="Times New Roman" w:cs="Times New Roman"/>
          <w:sz w:val="24"/>
          <w:szCs w:val="24"/>
        </w:rPr>
        <w:t xml:space="preserve"> </w:t>
      </w:r>
      <w:r>
        <w:rPr>
          <w:rFonts w:ascii="Times New Roman" w:hAnsi="Times New Roman" w:cs="Times New Roman"/>
          <w:sz w:val="24"/>
          <w:szCs w:val="24"/>
        </w:rPr>
        <w:t>Birimin</w:t>
      </w:r>
      <w:r w:rsidRPr="003D509E">
        <w:rPr>
          <w:rFonts w:ascii="Times New Roman" w:hAnsi="Times New Roman" w:cs="Times New Roman"/>
          <w:sz w:val="24"/>
          <w:szCs w:val="24"/>
        </w:rPr>
        <w:t xml:space="preserve"> genelinde </w:t>
      </w:r>
      <w:r>
        <w:rPr>
          <w:rFonts w:ascii="Times New Roman" w:hAnsi="Times New Roman" w:cs="Times New Roman"/>
          <w:sz w:val="24"/>
          <w:szCs w:val="24"/>
        </w:rPr>
        <w:t>bilim iletişimine</w:t>
      </w:r>
      <w:r w:rsidRPr="003D509E">
        <w:rPr>
          <w:rFonts w:ascii="Times New Roman" w:hAnsi="Times New Roman" w:cs="Times New Roman"/>
          <w:sz w:val="24"/>
          <w:szCs w:val="24"/>
        </w:rPr>
        <w:t xml:space="preserve"> yönelik uygulamalar yürütülmektedir</w:t>
      </w:r>
      <w:r>
        <w:rPr>
          <w:rFonts w:ascii="Times New Roman" w:hAnsi="Times New Roman" w:cs="Times New Roman"/>
          <w:sz w:val="24"/>
          <w:szCs w:val="24"/>
        </w:rPr>
        <w:t>. Bu kapsamda akademisyenler “</w:t>
      </w:r>
      <w:r w:rsidRPr="00C33652">
        <w:rPr>
          <w:rFonts w:ascii="Times New Roman" w:hAnsi="Times New Roman" w:cs="Times New Roman"/>
          <w:sz w:val="24"/>
          <w:szCs w:val="24"/>
        </w:rPr>
        <w:t>Spor Bilimleri Seminerleri</w:t>
      </w:r>
      <w:r>
        <w:rPr>
          <w:rFonts w:ascii="Times New Roman" w:hAnsi="Times New Roman" w:cs="Times New Roman"/>
          <w:sz w:val="24"/>
          <w:szCs w:val="24"/>
        </w:rPr>
        <w:t>” etkinliklerinde çalışma alanları ile ilgili bilgi birikimlerini paylaşmışlardır (D.2.1.2.).</w:t>
      </w:r>
    </w:p>
    <w:p w14:paraId="4E159EE9" w14:textId="47171FC5" w:rsidR="00A95510" w:rsidRPr="006360BC" w:rsidRDefault="00A95510" w:rsidP="00081DFD">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sidRPr="00A95510">
        <w:rPr>
          <w:rFonts w:ascii="Times New Roman" w:hAnsi="Times New Roman" w:cs="Times New Roman"/>
          <w:sz w:val="24"/>
          <w:szCs w:val="24"/>
        </w:rPr>
        <w:t xml:space="preserve">10-16 Mayıs Engelliler Haftası dolayısıyla Üniversitemiz Engelli Öğrenci Birim Sorumlusu Öğr. Gör. Betül </w:t>
      </w:r>
      <w:proofErr w:type="spellStart"/>
      <w:r w:rsidRPr="00A95510">
        <w:rPr>
          <w:rFonts w:ascii="Times New Roman" w:hAnsi="Times New Roman" w:cs="Times New Roman"/>
          <w:sz w:val="24"/>
          <w:szCs w:val="24"/>
        </w:rPr>
        <w:t>Aşcı’nın</w:t>
      </w:r>
      <w:proofErr w:type="spellEnd"/>
      <w:r w:rsidRPr="00A95510">
        <w:rPr>
          <w:rFonts w:ascii="Times New Roman" w:hAnsi="Times New Roman" w:cs="Times New Roman"/>
          <w:sz w:val="24"/>
          <w:szCs w:val="24"/>
        </w:rPr>
        <w:t xml:space="preserve"> koordinatörlüğünde Spor Bilimleri Fakültesi Beden Eğitimi ve Spor Öğretmenliği Bölümü 4.sınıf öğrencileri ile Sağlık Hizmetleri Meslek Yüksekokulu Çocuk Gelişimi Programı 1. Sınıf öğrencileri tarafından “Görme Engelli Bireylerde Sporun Önemi ve Gün Boyu Görmezliği Deneyimleyen Kız Öğrencilerin </w:t>
      </w:r>
      <w:proofErr w:type="spellStart"/>
      <w:r w:rsidRPr="00A95510">
        <w:rPr>
          <w:rFonts w:ascii="Times New Roman" w:hAnsi="Times New Roman" w:cs="Times New Roman"/>
          <w:sz w:val="24"/>
          <w:szCs w:val="24"/>
        </w:rPr>
        <w:t>Goalball</w:t>
      </w:r>
      <w:proofErr w:type="spellEnd"/>
      <w:r w:rsidRPr="00A95510">
        <w:rPr>
          <w:rFonts w:ascii="Times New Roman" w:hAnsi="Times New Roman" w:cs="Times New Roman"/>
          <w:sz w:val="24"/>
          <w:szCs w:val="24"/>
        </w:rPr>
        <w:t xml:space="preserve"> Deneyimi” isimli bir söyleşi düzenlen</w:t>
      </w:r>
      <w:r>
        <w:rPr>
          <w:rFonts w:ascii="Times New Roman" w:hAnsi="Times New Roman" w:cs="Times New Roman"/>
          <w:sz w:val="24"/>
          <w:szCs w:val="24"/>
        </w:rPr>
        <w:t>miştir (D.2.1.3.)</w:t>
      </w:r>
      <w:r w:rsidRPr="00A95510">
        <w:rPr>
          <w:rFonts w:ascii="Times New Roman" w:hAnsi="Times New Roman" w:cs="Times New Roman"/>
          <w:sz w:val="24"/>
          <w:szCs w:val="24"/>
        </w:rPr>
        <w:t>.</w:t>
      </w:r>
    </w:p>
    <w:p w14:paraId="54222090" w14:textId="77777777" w:rsidR="00A95510" w:rsidRPr="000E34E2" w:rsidRDefault="00A95510" w:rsidP="00A95510">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A2AF32D" w14:textId="77777777" w:rsidR="00102880" w:rsidRPr="001C5833" w:rsidRDefault="00102880" w:rsidP="0010288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CBFC0B0" w14:textId="52325CCD" w:rsidR="00102880" w:rsidRDefault="00102880" w:rsidP="00102880">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2.1.1.TUBITAK_Bilim_Soylesisi</w:t>
      </w:r>
    </w:p>
    <w:p w14:paraId="63501ABE" w14:textId="77777777" w:rsidR="00102880" w:rsidRDefault="00102880" w:rsidP="0010288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61" w:history="1">
        <w:r w:rsidRPr="00F57373">
          <w:rPr>
            <w:rStyle w:val="Hyperlink"/>
            <w:rFonts w:ascii="Times New Roman" w:hAnsi="Times New Roman" w:cs="Times New Roman"/>
            <w:sz w:val="24"/>
          </w:rPr>
          <w:t>https://www.ardahan.edu.tr/duyuru-haber.aspx?type=1&amp;id=2692</w:t>
        </w:r>
      </w:hyperlink>
      <w:r>
        <w:rPr>
          <w:rFonts w:ascii="Times New Roman" w:hAnsi="Times New Roman" w:cs="Times New Roman"/>
          <w:sz w:val="24"/>
        </w:rPr>
        <w:t>)</w:t>
      </w:r>
    </w:p>
    <w:p w14:paraId="5209C2C7" w14:textId="7DD58CD6" w:rsidR="00081DFD" w:rsidRPr="00081DFD" w:rsidRDefault="00081DFD" w:rsidP="00081DFD">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2.1.2.spor_bilimleri_seminerleri_duyurusu (</w:t>
      </w:r>
      <w:hyperlink r:id="rId62" w:history="1">
        <w:r w:rsidRPr="00F57373">
          <w:rPr>
            <w:rStyle w:val="Hyperlink"/>
            <w:rFonts w:ascii="Times New Roman" w:hAnsi="Times New Roman" w:cs="Times New Roman"/>
            <w:sz w:val="24"/>
          </w:rPr>
          <w:t>https://drive.google.com/file/d/1ydr6se7XyhweQaKvYP7qMM0Pr1IdM0sz/view?usp=drive_link</w:t>
        </w:r>
      </w:hyperlink>
      <w:r>
        <w:rPr>
          <w:rFonts w:ascii="Times New Roman" w:hAnsi="Times New Roman" w:cs="Times New Roman"/>
          <w:sz w:val="24"/>
        </w:rPr>
        <w:t>)</w:t>
      </w:r>
    </w:p>
    <w:p w14:paraId="36C22B74" w14:textId="54FE24CD" w:rsidR="00081DFD" w:rsidRDefault="00A95510" w:rsidP="00A95510">
      <w:pPr>
        <w:pStyle w:val="ListParagraph"/>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2.1.3.engelliler_haftasi_soylesisi</w:t>
      </w:r>
    </w:p>
    <w:p w14:paraId="76735BE3" w14:textId="6C3205C7" w:rsidR="00081DFD" w:rsidRDefault="00A95510" w:rsidP="00102880">
      <w:pPr>
        <w:pStyle w:val="ListParagraph"/>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63" w:history="1">
        <w:r w:rsidRPr="00F57373">
          <w:rPr>
            <w:rStyle w:val="Hyperlink"/>
            <w:rFonts w:ascii="Times New Roman" w:hAnsi="Times New Roman" w:cs="Times New Roman"/>
            <w:sz w:val="24"/>
          </w:rPr>
          <w:t>https://www.ardahan.edu.tr/duyuru-haber.aspx?type=1&amp;id=2698</w:t>
        </w:r>
      </w:hyperlink>
      <w:r>
        <w:rPr>
          <w:rFonts w:ascii="Times New Roman" w:hAnsi="Times New Roman" w:cs="Times New Roman"/>
          <w:sz w:val="24"/>
        </w:rPr>
        <w:t>)</w:t>
      </w:r>
    </w:p>
    <w:p w14:paraId="3F349911"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lastRenderedPageBreak/>
        <w:t>SONUÇ ve DEĞERLENDİRME</w:t>
      </w:r>
    </w:p>
    <w:p w14:paraId="38B46C1D" w14:textId="78412329" w:rsidR="00AC711E" w:rsidRDefault="00AC711E" w:rsidP="00AC711E">
      <w:p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Beden Eğitimi ve Spor Öğretmenliği Programı’nın</w:t>
      </w:r>
      <w:r w:rsidRPr="00266B65">
        <w:rPr>
          <w:rFonts w:ascii="Times New Roman" w:hAnsi="Times New Roman" w:cs="Times New Roman"/>
          <w:sz w:val="24"/>
        </w:rPr>
        <w:t xml:space="preserve"> 202</w:t>
      </w:r>
      <w:r w:rsidR="00081DFD">
        <w:rPr>
          <w:rFonts w:ascii="Times New Roman" w:hAnsi="Times New Roman" w:cs="Times New Roman"/>
          <w:sz w:val="24"/>
        </w:rPr>
        <w:t>5</w:t>
      </w:r>
      <w:r w:rsidRPr="00266B65">
        <w:rPr>
          <w:rFonts w:ascii="Times New Roman" w:hAnsi="Times New Roman" w:cs="Times New Roman"/>
          <w:sz w:val="24"/>
        </w:rPr>
        <w:t xml:space="preserve"> Yılı Birim İç Değerlendirme Raporunda</w:t>
      </w:r>
      <w:r>
        <w:rPr>
          <w:rFonts w:ascii="Times New Roman" w:hAnsi="Times New Roman" w:cs="Times New Roman"/>
          <w:sz w:val="24"/>
        </w:rPr>
        <w:t xml:space="preserve"> takip ettiği</w:t>
      </w:r>
      <w:r w:rsidRPr="00266B65">
        <w:rPr>
          <w:rFonts w:ascii="Times New Roman" w:hAnsi="Times New Roman" w:cs="Times New Roman"/>
          <w:sz w:val="24"/>
        </w:rPr>
        <w:t xml:space="preserve"> misyonu, vizyonu, temel değerleri ve hedefleri doğrultusunda, mevcut durumu analiz edilmiş Liderlik, Yönetişim ve Kalite, Eğitim ve Öğretim, Araştırma ve Geliştirme ve Toplumsal Katkı başlıkları altında ve güçlü yönleri ve iyileştirmeye açık yönleri aşağıda </w:t>
      </w:r>
      <w:r>
        <w:rPr>
          <w:rFonts w:ascii="Times New Roman" w:hAnsi="Times New Roman" w:cs="Times New Roman"/>
          <w:sz w:val="24"/>
        </w:rPr>
        <w:t>değerlendirilmiştir</w:t>
      </w:r>
      <w:r w:rsidRPr="00266B65">
        <w:rPr>
          <w:rFonts w:ascii="Times New Roman" w:hAnsi="Times New Roman" w:cs="Times New Roman"/>
          <w:sz w:val="24"/>
        </w:rPr>
        <w:t>.</w:t>
      </w:r>
    </w:p>
    <w:p w14:paraId="7CA45DA9" w14:textId="77777777" w:rsidR="00AC711E" w:rsidRPr="00266B65"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266B65">
        <w:rPr>
          <w:rFonts w:ascii="Times New Roman" w:hAnsi="Times New Roman" w:cs="Times New Roman"/>
          <w:b/>
          <w:bCs/>
          <w:sz w:val="24"/>
        </w:rPr>
        <w:t>Liderlik, Yönetişim ve Kalite</w:t>
      </w:r>
    </w:p>
    <w:p w14:paraId="48AA2763" w14:textId="77777777" w:rsidR="00AC711E" w:rsidRPr="00266B65"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Güçlü Yönleri</w:t>
      </w:r>
    </w:p>
    <w:p w14:paraId="42B5D8B5"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B</w:t>
      </w:r>
      <w:r w:rsidRPr="00266B65">
        <w:rPr>
          <w:rFonts w:ascii="Times New Roman" w:hAnsi="Times New Roman" w:cs="Times New Roman"/>
          <w:sz w:val="24"/>
        </w:rPr>
        <w:t>ölüm kurul</w:t>
      </w:r>
      <w:r>
        <w:rPr>
          <w:rFonts w:ascii="Times New Roman" w:hAnsi="Times New Roman" w:cs="Times New Roman"/>
          <w:sz w:val="24"/>
        </w:rPr>
        <w:t>unun</w:t>
      </w:r>
      <w:r w:rsidRPr="00266B65">
        <w:rPr>
          <w:rFonts w:ascii="Times New Roman" w:hAnsi="Times New Roman" w:cs="Times New Roman"/>
          <w:sz w:val="24"/>
        </w:rPr>
        <w:t xml:space="preserve"> aktif olarak işletilmesi,</w:t>
      </w:r>
    </w:p>
    <w:p w14:paraId="55476621"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Birim işleyişlerinde ve görev tanımlarında netlik</w:t>
      </w:r>
      <w:r>
        <w:rPr>
          <w:rFonts w:ascii="Times New Roman" w:hAnsi="Times New Roman" w:cs="Times New Roman"/>
          <w:sz w:val="24"/>
        </w:rPr>
        <w:t xml:space="preserve"> olması,</w:t>
      </w:r>
    </w:p>
    <w:p w14:paraId="2F25D9AE" w14:textId="77777777" w:rsidR="00AC711E" w:rsidRPr="00B06ED9"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Beden Eğitimi ve Spor Öğretmenliği Programı’nda kalite kültürünün yaygınlaştırılması, farkındalığın artırılması ve içselleştirilmesi amacıyla kalite komisyonu oluşturulması</w:t>
      </w:r>
      <w:r>
        <w:rPr>
          <w:rFonts w:ascii="Times New Roman" w:hAnsi="Times New Roman" w:cs="Times New Roman"/>
          <w:sz w:val="24"/>
        </w:rPr>
        <w:t>,</w:t>
      </w:r>
    </w:p>
    <w:p w14:paraId="5A1CABF2"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İyileşmeye Açık Yönleri</w:t>
      </w:r>
    </w:p>
    <w:p w14:paraId="18FD448C" w14:textId="77777777" w:rsidR="00AC711E" w:rsidRPr="00244689"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44689">
        <w:rPr>
          <w:rFonts w:ascii="Times New Roman" w:hAnsi="Times New Roman" w:cs="Times New Roman"/>
          <w:sz w:val="24"/>
        </w:rPr>
        <w:t>Uzun vadeli stratejik plan</w:t>
      </w:r>
      <w:r>
        <w:rPr>
          <w:rFonts w:ascii="Times New Roman" w:hAnsi="Times New Roman" w:cs="Times New Roman"/>
          <w:sz w:val="24"/>
        </w:rPr>
        <w:t xml:space="preserve">, </w:t>
      </w:r>
      <w:r w:rsidRPr="00244689">
        <w:rPr>
          <w:rFonts w:ascii="Times New Roman" w:hAnsi="Times New Roman" w:cs="Times New Roman"/>
          <w:sz w:val="24"/>
        </w:rPr>
        <w:t>yönetim, sürdürülebilirlik ve devamlılık konusunda daha kapsamlı bir anlayış</w:t>
      </w:r>
      <w:r>
        <w:rPr>
          <w:rFonts w:ascii="Times New Roman" w:hAnsi="Times New Roman" w:cs="Times New Roman"/>
          <w:sz w:val="24"/>
        </w:rPr>
        <w:t>ın oluşturulması,</w:t>
      </w:r>
    </w:p>
    <w:p w14:paraId="473B7C56"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Akademik personelin araştırma geliştirme performansının artırılması,</w:t>
      </w:r>
    </w:p>
    <w:p w14:paraId="501DC20A"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Kalite süreçlerine daha etkin ve verimli sürdürebilmesi için tüm akademik personelin katkı sağlaması</w:t>
      </w:r>
      <w:r>
        <w:rPr>
          <w:rFonts w:ascii="Times New Roman" w:hAnsi="Times New Roman" w:cs="Times New Roman"/>
          <w:sz w:val="24"/>
        </w:rPr>
        <w:t>,</w:t>
      </w:r>
    </w:p>
    <w:p w14:paraId="20A9C876" w14:textId="77777777" w:rsidR="00AC711E" w:rsidRPr="00266B65"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Uluslara</w:t>
      </w:r>
      <w:r>
        <w:rPr>
          <w:rFonts w:ascii="Times New Roman" w:hAnsi="Times New Roman" w:cs="Times New Roman"/>
          <w:sz w:val="24"/>
        </w:rPr>
        <w:t>ra</w:t>
      </w:r>
      <w:r w:rsidRPr="00266B65">
        <w:rPr>
          <w:rFonts w:ascii="Times New Roman" w:hAnsi="Times New Roman" w:cs="Times New Roman"/>
          <w:sz w:val="24"/>
        </w:rPr>
        <w:t>sılaşmaya ayrılan kaynakların artırılması</w:t>
      </w:r>
      <w:r>
        <w:rPr>
          <w:rFonts w:ascii="Times New Roman" w:hAnsi="Times New Roman" w:cs="Times New Roman"/>
          <w:sz w:val="24"/>
        </w:rPr>
        <w:t>.</w:t>
      </w:r>
    </w:p>
    <w:p w14:paraId="2C7C0DA4" w14:textId="77777777" w:rsidR="00AC711E" w:rsidRPr="00E54C70"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Eğitim ve Öğretim</w:t>
      </w:r>
    </w:p>
    <w:p w14:paraId="2E241DF4" w14:textId="77777777" w:rsidR="00AC711E" w:rsidRPr="00E924B1"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Güçlü Yönleri</w:t>
      </w:r>
    </w:p>
    <w:p w14:paraId="3A9DD728" w14:textId="77777777" w:rsidR="00AC711E" w:rsidRPr="00E11FBD"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Akademik personelin eğitim öğretim faaliyetlerin yürütülmesinde uzman ve yetkin olması,</w:t>
      </w:r>
    </w:p>
    <w:p w14:paraId="5453F83D"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İyileşmeye Açık Yönleri</w:t>
      </w:r>
    </w:p>
    <w:p w14:paraId="34672CC7"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Öğrencilerin değişim programlarına katılımlarının özendirilmesi,</w:t>
      </w:r>
    </w:p>
    <w:p w14:paraId="752DA85B"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Öğrencilerin ulusal, uluslararası düzeyde projeler</w:t>
      </w:r>
      <w:r>
        <w:rPr>
          <w:rFonts w:ascii="Times New Roman" w:hAnsi="Times New Roman" w:cs="Times New Roman"/>
          <w:sz w:val="24"/>
        </w:rPr>
        <w:t>e</w:t>
      </w:r>
      <w:r w:rsidRPr="00E11FBD">
        <w:rPr>
          <w:rFonts w:ascii="Times New Roman" w:hAnsi="Times New Roman" w:cs="Times New Roman"/>
          <w:sz w:val="24"/>
        </w:rPr>
        <w:t xml:space="preserve"> katılımlarının özendirilmesi,</w:t>
      </w:r>
    </w:p>
    <w:p w14:paraId="73A091A2" w14:textId="77777777" w:rsidR="00AC711E" w:rsidRPr="00E54C70"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Araştırma ve Geliştirme</w:t>
      </w:r>
    </w:p>
    <w:p w14:paraId="71FFE750"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Güçlü Yönleri</w:t>
      </w:r>
    </w:p>
    <w:p w14:paraId="0159E4D2" w14:textId="77777777" w:rsidR="00AC711E" w:rsidRPr="00244689"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 xml:space="preserve">Akademik personelin </w:t>
      </w:r>
      <w:r>
        <w:rPr>
          <w:rFonts w:ascii="Times New Roman" w:hAnsi="Times New Roman" w:cs="Times New Roman"/>
          <w:sz w:val="24"/>
        </w:rPr>
        <w:t>ulusal ve uluslararası düzeyde bilimsel yayınlar ve faaliyetler gerçekleştirmesi</w:t>
      </w:r>
      <w:r w:rsidRPr="00266B65">
        <w:rPr>
          <w:rFonts w:ascii="Times New Roman" w:hAnsi="Times New Roman" w:cs="Times New Roman"/>
          <w:sz w:val="24"/>
        </w:rPr>
        <w:t>,</w:t>
      </w:r>
    </w:p>
    <w:p w14:paraId="70AC1065"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Ulusal ve uluslararası düzeyde kongre katılımı ve kongre düzenleme konusunda deneyim,</w:t>
      </w:r>
    </w:p>
    <w:p w14:paraId="13FDF72B"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Alanında uzman akademik personelin ulusal ve uluslararası düzeyde kitap, dergi vb. yayınlarının olması,</w:t>
      </w:r>
    </w:p>
    <w:p w14:paraId="10FFF109"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İyileşmeye Açık Yönleri</w:t>
      </w:r>
    </w:p>
    <w:p w14:paraId="45CE9387" w14:textId="206F3D1E"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lastRenderedPageBreak/>
        <w:t>Araştırma geliştirme faaliyetlerini yürütmek için araştırma görevli</w:t>
      </w:r>
      <w:r w:rsidR="00081DFD">
        <w:rPr>
          <w:rFonts w:ascii="Times New Roman" w:hAnsi="Times New Roman" w:cs="Times New Roman"/>
          <w:sz w:val="24"/>
        </w:rPr>
        <w:t xml:space="preserve">si niceliğinin </w:t>
      </w:r>
      <w:r w:rsidRPr="00B06ED9">
        <w:rPr>
          <w:rFonts w:ascii="Times New Roman" w:hAnsi="Times New Roman" w:cs="Times New Roman"/>
          <w:sz w:val="24"/>
        </w:rPr>
        <w:t>yetersizliği,</w:t>
      </w:r>
    </w:p>
    <w:p w14:paraId="20FE70CB"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7B4DD0">
        <w:rPr>
          <w:rFonts w:ascii="Times New Roman" w:hAnsi="Times New Roman" w:cs="Times New Roman"/>
          <w:sz w:val="24"/>
        </w:rPr>
        <w:t>Bilimsel etki ve yayın kalitesinin artırılması ve teşvik edilmesi</w:t>
      </w:r>
      <w:r>
        <w:rPr>
          <w:rFonts w:ascii="Times New Roman" w:hAnsi="Times New Roman" w:cs="Times New Roman"/>
          <w:sz w:val="24"/>
        </w:rPr>
        <w:t>.</w:t>
      </w:r>
    </w:p>
    <w:p w14:paraId="5C39F1EA" w14:textId="77777777" w:rsidR="00AC711E"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Toplumsal Katkı</w:t>
      </w:r>
    </w:p>
    <w:p w14:paraId="36027380"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Güçlü Yönleri</w:t>
      </w:r>
    </w:p>
    <w:p w14:paraId="1715D902"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Engelli bireyler gibi dezavantajlı gruplara yönelik faaliyetlerin olması,</w:t>
      </w:r>
    </w:p>
    <w:p w14:paraId="3C32DD98"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Akademik personelin birçok kurum ve kuruluşta topluma hizmet kapsamında gönüllük faaliyetlerine katılması,</w:t>
      </w:r>
    </w:p>
    <w:p w14:paraId="066BEF15" w14:textId="77777777" w:rsidR="00AC711E" w:rsidRPr="00B06ED9"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 xml:space="preserve">Birim </w:t>
      </w:r>
      <w:r w:rsidRPr="00B06ED9">
        <w:rPr>
          <w:rFonts w:ascii="Times New Roman" w:hAnsi="Times New Roman" w:cs="Times New Roman"/>
          <w:sz w:val="24"/>
        </w:rPr>
        <w:t xml:space="preserve">öğretim elemanları tarafından </w:t>
      </w:r>
      <w:r>
        <w:rPr>
          <w:rFonts w:ascii="Times New Roman" w:hAnsi="Times New Roman" w:cs="Times New Roman"/>
          <w:sz w:val="24"/>
        </w:rPr>
        <w:t>seminerlerin</w:t>
      </w:r>
      <w:r w:rsidRPr="00B06ED9">
        <w:rPr>
          <w:rFonts w:ascii="Times New Roman" w:hAnsi="Times New Roman" w:cs="Times New Roman"/>
          <w:sz w:val="24"/>
        </w:rPr>
        <w:t xml:space="preserve"> düzenlenmesi.</w:t>
      </w:r>
    </w:p>
    <w:p w14:paraId="75BFAA74" w14:textId="77777777" w:rsidR="00AC711E" w:rsidRDefault="00AC711E" w:rsidP="00AC711E">
      <w:pPr>
        <w:shd w:val="clear" w:color="auto" w:fill="FFFFFF" w:themeFill="background1"/>
        <w:spacing w:before="120" w:after="120" w:line="276" w:lineRule="auto"/>
        <w:jc w:val="both"/>
        <w:rPr>
          <w:rFonts w:ascii="Times New Roman" w:hAnsi="Times New Roman" w:cs="Times New Roman"/>
          <w:i/>
          <w:iCs/>
          <w:sz w:val="24"/>
        </w:rPr>
      </w:pPr>
      <w:r w:rsidRPr="00266B65">
        <w:rPr>
          <w:rFonts w:ascii="Times New Roman" w:hAnsi="Times New Roman" w:cs="Times New Roman"/>
          <w:i/>
          <w:iCs/>
          <w:sz w:val="24"/>
        </w:rPr>
        <w:t>Birimin İyileşmeye Açık Yönleri</w:t>
      </w:r>
    </w:p>
    <w:p w14:paraId="54FB1C53"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Topluma katkı çalışmalarında kurumsal iş birliklerinin arttırılması,</w:t>
      </w:r>
    </w:p>
    <w:p w14:paraId="407A837B" w14:textId="77777777" w:rsidR="00AC711E" w:rsidRDefault="00AC711E" w:rsidP="00AC711E">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Toplumsal katkı için daha sistemli bir yaklaşımın benimsenmesi,</w:t>
      </w:r>
    </w:p>
    <w:p w14:paraId="4957322B" w14:textId="0E56B0B2" w:rsidR="00790FBF" w:rsidRPr="00AC711E" w:rsidRDefault="00AC711E" w:rsidP="00B169B1">
      <w:pPr>
        <w:pStyle w:val="ListParagraph"/>
        <w:numPr>
          <w:ilvl w:val="0"/>
          <w:numId w:val="4"/>
        </w:numPr>
        <w:shd w:val="clear" w:color="auto" w:fill="FFFFFF" w:themeFill="background1"/>
        <w:spacing w:before="120" w:after="120" w:line="276" w:lineRule="auto"/>
        <w:jc w:val="both"/>
        <w:rPr>
          <w:rFonts w:ascii="Times New Roman" w:hAnsi="Times New Roman" w:cs="Times New Roman"/>
          <w:sz w:val="24"/>
        </w:rPr>
      </w:pPr>
      <w:r w:rsidRPr="00AC711E">
        <w:rPr>
          <w:rFonts w:ascii="Times New Roman" w:hAnsi="Times New Roman" w:cs="Times New Roman"/>
          <w:sz w:val="24"/>
        </w:rPr>
        <w:t>Toplumsal faaliyetler için belli bir kaynağın sosyal sorumluluk projelerine sağlanması,</w:t>
      </w: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6BF582B6" w:rsidR="00790FBF" w:rsidRPr="001C2904" w:rsidRDefault="00BF22DA"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73600" behindDoc="1" locked="0" layoutInCell="1" allowOverlap="1" wp14:anchorId="39671607" wp14:editId="7B6F9EBF">
            <wp:simplePos x="0" y="0"/>
            <wp:positionH relativeFrom="page">
              <wp:posOffset>-285395</wp:posOffset>
            </wp:positionH>
            <wp:positionV relativeFrom="paragraph">
              <wp:posOffset>-1250950</wp:posOffset>
            </wp:positionV>
            <wp:extent cx="7940533" cy="11400799"/>
            <wp:effectExtent l="0" t="0" r="0" b="381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9"/>
                    <a:stretch>
                      <a:fillRect/>
                    </a:stretch>
                  </pic:blipFill>
                  <pic:spPr>
                    <a:xfrm>
                      <a:off x="0" y="0"/>
                      <a:ext cx="7940533" cy="11400799"/>
                    </a:xfrm>
                    <a:prstGeom prst="rect">
                      <a:avLst/>
                    </a:prstGeom>
                  </pic:spPr>
                </pic:pic>
              </a:graphicData>
            </a:graphic>
            <wp14:sizeRelH relativeFrom="margin">
              <wp14:pctWidth>0</wp14:pctWidth>
            </wp14:sizeRelH>
            <wp14:sizeRelV relativeFrom="margin">
              <wp14:pctHeight>0</wp14:pctHeight>
            </wp14:sizeRelV>
          </wp:anchor>
        </w:drawing>
      </w:r>
    </w:p>
    <w:p w14:paraId="120354F4" w14:textId="47C6374C" w:rsidR="00237B9C" w:rsidRPr="001C2904" w:rsidRDefault="00237B9C" w:rsidP="009357B9">
      <w:pPr>
        <w:spacing w:after="120" w:line="276" w:lineRule="auto"/>
        <w:jc w:val="both"/>
        <w:rPr>
          <w:rFonts w:ascii="Times New Roman" w:hAnsi="Times New Roman" w:cs="Times New Roman"/>
          <w:sz w:val="24"/>
        </w:rPr>
      </w:pPr>
    </w:p>
    <w:sectPr w:rsidR="00237B9C" w:rsidRPr="001C2904" w:rsidSect="00332DA7">
      <w:headerReference w:type="even" r:id="rId64"/>
      <w:headerReference w:type="default" r:id="rId65"/>
      <w:footerReference w:type="even" r:id="rId66"/>
      <w:footerReference w:type="default" r:id="rId67"/>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610C9" w14:textId="77777777" w:rsidR="00EC0457" w:rsidRDefault="00EC0457" w:rsidP="002D4480">
      <w:pPr>
        <w:spacing w:after="0" w:line="240" w:lineRule="auto"/>
      </w:pPr>
      <w:r>
        <w:separator/>
      </w:r>
    </w:p>
  </w:endnote>
  <w:endnote w:type="continuationSeparator" w:id="0">
    <w:p w14:paraId="4EF5DE87" w14:textId="77777777" w:rsidR="00EC0457" w:rsidRDefault="00EC0457"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Content>
      <w:p w14:paraId="045648CA" w14:textId="58865C7B" w:rsidR="00A51310" w:rsidRPr="001C2904" w:rsidRDefault="00A51310" w:rsidP="003B04B3">
        <w:pPr>
          <w:pStyle w:val="Footer"/>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3)                                           ArDAHAN ÜNİVERSİTESİ</w:t>
        </w:r>
      </w:p>
    </w:sdtContent>
  </w:sdt>
  <w:p w14:paraId="2657C333" w14:textId="57A93F57" w:rsidR="00A51310" w:rsidRPr="001C2904" w:rsidRDefault="00A51310">
    <w:pPr>
      <w:pStyle w:val="Footer"/>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Content>
      <w:p w14:paraId="2745A664" w14:textId="108027EF" w:rsidR="00A51310" w:rsidRPr="001C2904" w:rsidRDefault="00A51310" w:rsidP="004A0AA3">
        <w:pPr>
          <w:pStyle w:val="Footer"/>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3</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A51310" w:rsidRPr="001C2904" w:rsidRDefault="00A51310">
    <w:pPr>
      <w:pStyle w:val="Footer"/>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9C484" w14:textId="77777777" w:rsidR="00EC0457" w:rsidRDefault="00EC0457" w:rsidP="002D4480">
      <w:pPr>
        <w:spacing w:after="0" w:line="240" w:lineRule="auto"/>
      </w:pPr>
      <w:r>
        <w:separator/>
      </w:r>
    </w:p>
  </w:footnote>
  <w:footnote w:type="continuationSeparator" w:id="0">
    <w:p w14:paraId="63A09412" w14:textId="77777777" w:rsidR="00EC0457" w:rsidRDefault="00EC0457"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E0BA5" w14:textId="0938A89D" w:rsidR="00A51310" w:rsidRDefault="00A51310">
    <w:pPr>
      <w:pStyle w:val="Header"/>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A51310" w:rsidRPr="00470001" w:rsidRDefault="00A51310">
                          <w:pPr>
                            <w:pStyle w:val="Header"/>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" filled="f" stroked="f" strokeweight=".5pt">
              <v:textbox inset=",7.2pt,,7.2pt">
                <w:txbxContent>
                  <w:p w14:paraId="359B3F97" w14:textId="1E98A66D" w:rsidR="00A51310" w:rsidRPr="00470001" w:rsidRDefault="00A51310">
                    <w:pPr>
                      <w:pStyle w:val="Header"/>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A51310" w:rsidRDefault="00A513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4FB2E" w14:textId="7FA790D6" w:rsidR="00A51310" w:rsidRDefault="00A51310" w:rsidP="00982167">
    <w:pPr>
      <w:pStyle w:val="Header"/>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A51310" w:rsidRPr="00123396" w:rsidRDefault="00A51310" w:rsidP="00982167">
                          <w:pPr>
                            <w:pStyle w:val="Header"/>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B35B35">
                            <w:rPr>
                              <w:rFonts w:ascii="Cambria" w:hAnsi="Cambria"/>
                              <w:b/>
                              <w:bCs/>
                              <w:noProof/>
                              <w:color w:val="1F4E79" w:themeColor="accent1" w:themeShade="80"/>
                              <w:sz w:val="24"/>
                              <w:szCs w:val="24"/>
                            </w:rPr>
                            <w:t>20</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" filled="f" stroked="f" strokeweight=".5pt">
              <v:textbox inset=",7.2pt,,7.2pt">
                <w:txbxContent>
                  <w:p w14:paraId="2D580481" w14:textId="2EC299C5" w:rsidR="00A51310" w:rsidRPr="00123396" w:rsidRDefault="00A51310" w:rsidP="00982167">
                    <w:pPr>
                      <w:pStyle w:val="Header"/>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B35B35">
                      <w:rPr>
                        <w:rFonts w:ascii="Cambria" w:hAnsi="Cambria"/>
                        <w:b/>
                        <w:bCs/>
                        <w:noProof/>
                        <w:color w:val="1F4E79" w:themeColor="accent1" w:themeShade="80"/>
                        <w:sz w:val="24"/>
                        <w:szCs w:val="24"/>
                      </w:rPr>
                      <w:t>20</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603.1pt;height:168.3pt;visibility:visible;mso-wrap-style:square" o:bullet="t">
        <v:imagedata r:id="rId1" o:title=""/>
      </v:shape>
    </w:pict>
  </w:numPicBullet>
  <w:abstractNum w:abstractNumId="0" w15:restartNumberingAfterBreak="0">
    <w:nsid w:val="22177382"/>
    <w:multiLevelType w:val="hybridMultilevel"/>
    <w:tmpl w:val="1102BC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8190151"/>
    <w:multiLevelType w:val="hybridMultilevel"/>
    <w:tmpl w:val="66BCC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2AF14CE"/>
    <w:multiLevelType w:val="hybridMultilevel"/>
    <w:tmpl w:val="1810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341542567">
    <w:abstractNumId w:val="3"/>
  </w:num>
  <w:num w:numId="2" w16cid:durableId="462382170">
    <w:abstractNumId w:val="4"/>
  </w:num>
  <w:num w:numId="3" w16cid:durableId="1847745206">
    <w:abstractNumId w:val="1"/>
  </w:num>
  <w:num w:numId="4" w16cid:durableId="1834755470">
    <w:abstractNumId w:val="0"/>
  </w:num>
  <w:num w:numId="5" w16cid:durableId="525365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147AF"/>
    <w:rsid w:val="00027BCF"/>
    <w:rsid w:val="0004234B"/>
    <w:rsid w:val="00042BC4"/>
    <w:rsid w:val="00047817"/>
    <w:rsid w:val="00047AF1"/>
    <w:rsid w:val="00051A53"/>
    <w:rsid w:val="00056506"/>
    <w:rsid w:val="0005684A"/>
    <w:rsid w:val="00062A57"/>
    <w:rsid w:val="00063365"/>
    <w:rsid w:val="00065242"/>
    <w:rsid w:val="00070961"/>
    <w:rsid w:val="00081DFD"/>
    <w:rsid w:val="00084845"/>
    <w:rsid w:val="00085507"/>
    <w:rsid w:val="0009333F"/>
    <w:rsid w:val="00094DCF"/>
    <w:rsid w:val="00095F95"/>
    <w:rsid w:val="000A09B5"/>
    <w:rsid w:val="000A5D41"/>
    <w:rsid w:val="000A7EA6"/>
    <w:rsid w:val="000B15BA"/>
    <w:rsid w:val="000B27F0"/>
    <w:rsid w:val="000B6B31"/>
    <w:rsid w:val="000C5161"/>
    <w:rsid w:val="000D1D84"/>
    <w:rsid w:val="000D1E6C"/>
    <w:rsid w:val="000F05F2"/>
    <w:rsid w:val="000F6AA8"/>
    <w:rsid w:val="001007D4"/>
    <w:rsid w:val="00102880"/>
    <w:rsid w:val="00102D8B"/>
    <w:rsid w:val="0010585F"/>
    <w:rsid w:val="0011458C"/>
    <w:rsid w:val="00123396"/>
    <w:rsid w:val="00124DAC"/>
    <w:rsid w:val="00126395"/>
    <w:rsid w:val="00134C44"/>
    <w:rsid w:val="001355F4"/>
    <w:rsid w:val="00163624"/>
    <w:rsid w:val="00164763"/>
    <w:rsid w:val="00164D62"/>
    <w:rsid w:val="00166539"/>
    <w:rsid w:val="00166FAA"/>
    <w:rsid w:val="00174002"/>
    <w:rsid w:val="00177E68"/>
    <w:rsid w:val="0018157E"/>
    <w:rsid w:val="0018342A"/>
    <w:rsid w:val="00191DA7"/>
    <w:rsid w:val="00196AD5"/>
    <w:rsid w:val="001A02EF"/>
    <w:rsid w:val="001A068D"/>
    <w:rsid w:val="001A3C1B"/>
    <w:rsid w:val="001A6F4E"/>
    <w:rsid w:val="001B29A0"/>
    <w:rsid w:val="001B6D96"/>
    <w:rsid w:val="001C0FA0"/>
    <w:rsid w:val="001C2890"/>
    <w:rsid w:val="001C2904"/>
    <w:rsid w:val="001C5833"/>
    <w:rsid w:val="001C75C4"/>
    <w:rsid w:val="001C7C28"/>
    <w:rsid w:val="001F18C9"/>
    <w:rsid w:val="001F3F04"/>
    <w:rsid w:val="001F525E"/>
    <w:rsid w:val="00211BD1"/>
    <w:rsid w:val="00211C03"/>
    <w:rsid w:val="002177FF"/>
    <w:rsid w:val="00234B24"/>
    <w:rsid w:val="00237B9C"/>
    <w:rsid w:val="00251323"/>
    <w:rsid w:val="002533B2"/>
    <w:rsid w:val="0025576F"/>
    <w:rsid w:val="002619BF"/>
    <w:rsid w:val="0026322A"/>
    <w:rsid w:val="00271646"/>
    <w:rsid w:val="0027236C"/>
    <w:rsid w:val="00277D97"/>
    <w:rsid w:val="00284EB9"/>
    <w:rsid w:val="0028531E"/>
    <w:rsid w:val="002872D5"/>
    <w:rsid w:val="002940A8"/>
    <w:rsid w:val="002A2DAA"/>
    <w:rsid w:val="002A2FA9"/>
    <w:rsid w:val="002B1083"/>
    <w:rsid w:val="002B3EE2"/>
    <w:rsid w:val="002C38A8"/>
    <w:rsid w:val="002C38DB"/>
    <w:rsid w:val="002C52B5"/>
    <w:rsid w:val="002C648A"/>
    <w:rsid w:val="002D12DE"/>
    <w:rsid w:val="002D2CC5"/>
    <w:rsid w:val="002D4480"/>
    <w:rsid w:val="002E035F"/>
    <w:rsid w:val="002E2D91"/>
    <w:rsid w:val="002E5336"/>
    <w:rsid w:val="002E6D1B"/>
    <w:rsid w:val="002F6505"/>
    <w:rsid w:val="00300137"/>
    <w:rsid w:val="00304CBA"/>
    <w:rsid w:val="00312F0C"/>
    <w:rsid w:val="0032224F"/>
    <w:rsid w:val="00324754"/>
    <w:rsid w:val="00326359"/>
    <w:rsid w:val="00332DA7"/>
    <w:rsid w:val="003345B9"/>
    <w:rsid w:val="0033526E"/>
    <w:rsid w:val="00335B54"/>
    <w:rsid w:val="00336E92"/>
    <w:rsid w:val="003443F0"/>
    <w:rsid w:val="003460F7"/>
    <w:rsid w:val="003465A0"/>
    <w:rsid w:val="00347823"/>
    <w:rsid w:val="003478BB"/>
    <w:rsid w:val="003510BA"/>
    <w:rsid w:val="00355408"/>
    <w:rsid w:val="00361228"/>
    <w:rsid w:val="00364526"/>
    <w:rsid w:val="00375741"/>
    <w:rsid w:val="0037583A"/>
    <w:rsid w:val="00375F5A"/>
    <w:rsid w:val="00375F79"/>
    <w:rsid w:val="00381E1E"/>
    <w:rsid w:val="003841AF"/>
    <w:rsid w:val="003975C9"/>
    <w:rsid w:val="003977B3"/>
    <w:rsid w:val="003B04B3"/>
    <w:rsid w:val="003C258D"/>
    <w:rsid w:val="003C34B0"/>
    <w:rsid w:val="003F2031"/>
    <w:rsid w:val="003F798C"/>
    <w:rsid w:val="004011AA"/>
    <w:rsid w:val="00401FEE"/>
    <w:rsid w:val="00402C48"/>
    <w:rsid w:val="0041071E"/>
    <w:rsid w:val="00412CEB"/>
    <w:rsid w:val="004205DB"/>
    <w:rsid w:val="004206E7"/>
    <w:rsid w:val="00430E02"/>
    <w:rsid w:val="004369D8"/>
    <w:rsid w:val="0043738A"/>
    <w:rsid w:val="00437760"/>
    <w:rsid w:val="00447819"/>
    <w:rsid w:val="0045529E"/>
    <w:rsid w:val="004559E4"/>
    <w:rsid w:val="00470001"/>
    <w:rsid w:val="00482736"/>
    <w:rsid w:val="00491109"/>
    <w:rsid w:val="0049514E"/>
    <w:rsid w:val="00495D5D"/>
    <w:rsid w:val="004A0AA3"/>
    <w:rsid w:val="004B07D8"/>
    <w:rsid w:val="004B1D9B"/>
    <w:rsid w:val="004B7D7C"/>
    <w:rsid w:val="004D046A"/>
    <w:rsid w:val="004E56CD"/>
    <w:rsid w:val="004E66A4"/>
    <w:rsid w:val="004E671F"/>
    <w:rsid w:val="004F4CCD"/>
    <w:rsid w:val="00502A36"/>
    <w:rsid w:val="00506963"/>
    <w:rsid w:val="0051594E"/>
    <w:rsid w:val="00516675"/>
    <w:rsid w:val="00516C5D"/>
    <w:rsid w:val="0053159C"/>
    <w:rsid w:val="00544CE3"/>
    <w:rsid w:val="00546656"/>
    <w:rsid w:val="00553EFB"/>
    <w:rsid w:val="00563947"/>
    <w:rsid w:val="0056660C"/>
    <w:rsid w:val="00566B1A"/>
    <w:rsid w:val="00567095"/>
    <w:rsid w:val="00577D61"/>
    <w:rsid w:val="005802CF"/>
    <w:rsid w:val="00587624"/>
    <w:rsid w:val="00592546"/>
    <w:rsid w:val="0059771F"/>
    <w:rsid w:val="005A2874"/>
    <w:rsid w:val="005A38B1"/>
    <w:rsid w:val="005A3F2F"/>
    <w:rsid w:val="005B4F22"/>
    <w:rsid w:val="005C0E37"/>
    <w:rsid w:val="005C0F78"/>
    <w:rsid w:val="005C103B"/>
    <w:rsid w:val="005C5678"/>
    <w:rsid w:val="005D1A10"/>
    <w:rsid w:val="005D41AE"/>
    <w:rsid w:val="005F04FF"/>
    <w:rsid w:val="005F20A1"/>
    <w:rsid w:val="006022C0"/>
    <w:rsid w:val="0060642D"/>
    <w:rsid w:val="006100D5"/>
    <w:rsid w:val="00617B1B"/>
    <w:rsid w:val="0063079D"/>
    <w:rsid w:val="00636E6D"/>
    <w:rsid w:val="0065242D"/>
    <w:rsid w:val="00657318"/>
    <w:rsid w:val="00661312"/>
    <w:rsid w:val="00667558"/>
    <w:rsid w:val="00680EAF"/>
    <w:rsid w:val="006847C0"/>
    <w:rsid w:val="00692273"/>
    <w:rsid w:val="00694996"/>
    <w:rsid w:val="006970CB"/>
    <w:rsid w:val="006A553F"/>
    <w:rsid w:val="006A7579"/>
    <w:rsid w:val="006B5F81"/>
    <w:rsid w:val="006C1AE4"/>
    <w:rsid w:val="006D10D1"/>
    <w:rsid w:val="006D6228"/>
    <w:rsid w:val="006D6879"/>
    <w:rsid w:val="006F0012"/>
    <w:rsid w:val="006F02AB"/>
    <w:rsid w:val="006F15B9"/>
    <w:rsid w:val="006F30F4"/>
    <w:rsid w:val="006F3310"/>
    <w:rsid w:val="00702EF3"/>
    <w:rsid w:val="00712616"/>
    <w:rsid w:val="007171E3"/>
    <w:rsid w:val="0072027E"/>
    <w:rsid w:val="00742EE7"/>
    <w:rsid w:val="007442E9"/>
    <w:rsid w:val="00752965"/>
    <w:rsid w:val="00753E18"/>
    <w:rsid w:val="00753FFF"/>
    <w:rsid w:val="0076207A"/>
    <w:rsid w:val="00764A72"/>
    <w:rsid w:val="00764C04"/>
    <w:rsid w:val="00790FBF"/>
    <w:rsid w:val="00795BC9"/>
    <w:rsid w:val="007A00DA"/>
    <w:rsid w:val="007A286B"/>
    <w:rsid w:val="007A2C4C"/>
    <w:rsid w:val="007B1AEA"/>
    <w:rsid w:val="007B3EC4"/>
    <w:rsid w:val="007C0217"/>
    <w:rsid w:val="007C647A"/>
    <w:rsid w:val="007D39DF"/>
    <w:rsid w:val="007D3B7D"/>
    <w:rsid w:val="007D68A5"/>
    <w:rsid w:val="007E3293"/>
    <w:rsid w:val="007E5860"/>
    <w:rsid w:val="007E6845"/>
    <w:rsid w:val="007F7DF4"/>
    <w:rsid w:val="00802695"/>
    <w:rsid w:val="00804D52"/>
    <w:rsid w:val="00821DBA"/>
    <w:rsid w:val="008223F1"/>
    <w:rsid w:val="008225FA"/>
    <w:rsid w:val="00850276"/>
    <w:rsid w:val="00864D18"/>
    <w:rsid w:val="00866812"/>
    <w:rsid w:val="008770C6"/>
    <w:rsid w:val="0088541C"/>
    <w:rsid w:val="0089419A"/>
    <w:rsid w:val="0089792D"/>
    <w:rsid w:val="008A1258"/>
    <w:rsid w:val="008C1F77"/>
    <w:rsid w:val="008E04D5"/>
    <w:rsid w:val="008F1C3F"/>
    <w:rsid w:val="008F5499"/>
    <w:rsid w:val="008F7B03"/>
    <w:rsid w:val="00904567"/>
    <w:rsid w:val="00907434"/>
    <w:rsid w:val="00907625"/>
    <w:rsid w:val="009326D3"/>
    <w:rsid w:val="009357B9"/>
    <w:rsid w:val="00941686"/>
    <w:rsid w:val="0095090C"/>
    <w:rsid w:val="0095188B"/>
    <w:rsid w:val="009523BE"/>
    <w:rsid w:val="009622F9"/>
    <w:rsid w:val="00962A5D"/>
    <w:rsid w:val="009812CB"/>
    <w:rsid w:val="00982167"/>
    <w:rsid w:val="009901CA"/>
    <w:rsid w:val="00993F95"/>
    <w:rsid w:val="009A109A"/>
    <w:rsid w:val="009A12DC"/>
    <w:rsid w:val="009A3F45"/>
    <w:rsid w:val="009B00B9"/>
    <w:rsid w:val="009B65AD"/>
    <w:rsid w:val="009C3A90"/>
    <w:rsid w:val="009D0E37"/>
    <w:rsid w:val="009E0C45"/>
    <w:rsid w:val="009E37FB"/>
    <w:rsid w:val="009E440D"/>
    <w:rsid w:val="009E7F31"/>
    <w:rsid w:val="009F04E6"/>
    <w:rsid w:val="009F229F"/>
    <w:rsid w:val="009F3368"/>
    <w:rsid w:val="009F439A"/>
    <w:rsid w:val="009F7779"/>
    <w:rsid w:val="00A011DA"/>
    <w:rsid w:val="00A047BD"/>
    <w:rsid w:val="00A07AB0"/>
    <w:rsid w:val="00A22E94"/>
    <w:rsid w:val="00A26C07"/>
    <w:rsid w:val="00A3714B"/>
    <w:rsid w:val="00A37480"/>
    <w:rsid w:val="00A41014"/>
    <w:rsid w:val="00A47E2B"/>
    <w:rsid w:val="00A51310"/>
    <w:rsid w:val="00A52687"/>
    <w:rsid w:val="00A61734"/>
    <w:rsid w:val="00A70D4D"/>
    <w:rsid w:val="00A70EFE"/>
    <w:rsid w:val="00A73B58"/>
    <w:rsid w:val="00A75F70"/>
    <w:rsid w:val="00A85262"/>
    <w:rsid w:val="00A92E90"/>
    <w:rsid w:val="00A942FC"/>
    <w:rsid w:val="00A95510"/>
    <w:rsid w:val="00AA3B78"/>
    <w:rsid w:val="00AA784F"/>
    <w:rsid w:val="00AB6935"/>
    <w:rsid w:val="00AC087C"/>
    <w:rsid w:val="00AC711E"/>
    <w:rsid w:val="00AD18F0"/>
    <w:rsid w:val="00AD4563"/>
    <w:rsid w:val="00AD4DBB"/>
    <w:rsid w:val="00AE7895"/>
    <w:rsid w:val="00AF3C5C"/>
    <w:rsid w:val="00B00ABC"/>
    <w:rsid w:val="00B076F2"/>
    <w:rsid w:val="00B12656"/>
    <w:rsid w:val="00B248E8"/>
    <w:rsid w:val="00B3164E"/>
    <w:rsid w:val="00B35B35"/>
    <w:rsid w:val="00B37999"/>
    <w:rsid w:val="00B52178"/>
    <w:rsid w:val="00B564B1"/>
    <w:rsid w:val="00B57FFC"/>
    <w:rsid w:val="00B60E58"/>
    <w:rsid w:val="00B665C1"/>
    <w:rsid w:val="00B711C0"/>
    <w:rsid w:val="00B76CC8"/>
    <w:rsid w:val="00B76CDF"/>
    <w:rsid w:val="00B8689B"/>
    <w:rsid w:val="00B91252"/>
    <w:rsid w:val="00BA5447"/>
    <w:rsid w:val="00BA7294"/>
    <w:rsid w:val="00BB333D"/>
    <w:rsid w:val="00BB4F41"/>
    <w:rsid w:val="00BC5529"/>
    <w:rsid w:val="00BC5602"/>
    <w:rsid w:val="00BC58FE"/>
    <w:rsid w:val="00BD6FCC"/>
    <w:rsid w:val="00BD7BA3"/>
    <w:rsid w:val="00BE0CB6"/>
    <w:rsid w:val="00BE16E3"/>
    <w:rsid w:val="00BE68DE"/>
    <w:rsid w:val="00BF21B4"/>
    <w:rsid w:val="00BF22DA"/>
    <w:rsid w:val="00BF2735"/>
    <w:rsid w:val="00C00C0E"/>
    <w:rsid w:val="00C03C6B"/>
    <w:rsid w:val="00C04105"/>
    <w:rsid w:val="00C053DD"/>
    <w:rsid w:val="00C1159F"/>
    <w:rsid w:val="00C16506"/>
    <w:rsid w:val="00C27133"/>
    <w:rsid w:val="00C34BBA"/>
    <w:rsid w:val="00C412E3"/>
    <w:rsid w:val="00C5017E"/>
    <w:rsid w:val="00C516AD"/>
    <w:rsid w:val="00C544AC"/>
    <w:rsid w:val="00C62243"/>
    <w:rsid w:val="00C6348C"/>
    <w:rsid w:val="00C659A0"/>
    <w:rsid w:val="00C70115"/>
    <w:rsid w:val="00C71EB7"/>
    <w:rsid w:val="00C82ACC"/>
    <w:rsid w:val="00C86E84"/>
    <w:rsid w:val="00C97989"/>
    <w:rsid w:val="00CA019D"/>
    <w:rsid w:val="00CA1C66"/>
    <w:rsid w:val="00CA4183"/>
    <w:rsid w:val="00CA7EE0"/>
    <w:rsid w:val="00CB0371"/>
    <w:rsid w:val="00CB4C77"/>
    <w:rsid w:val="00CC0C81"/>
    <w:rsid w:val="00CC4B35"/>
    <w:rsid w:val="00CC6823"/>
    <w:rsid w:val="00CF0003"/>
    <w:rsid w:val="00CF6AEA"/>
    <w:rsid w:val="00D02044"/>
    <w:rsid w:val="00D03FE7"/>
    <w:rsid w:val="00D07393"/>
    <w:rsid w:val="00D07EC3"/>
    <w:rsid w:val="00D127CC"/>
    <w:rsid w:val="00D12A54"/>
    <w:rsid w:val="00D26A55"/>
    <w:rsid w:val="00D324B9"/>
    <w:rsid w:val="00D370BA"/>
    <w:rsid w:val="00D4533D"/>
    <w:rsid w:val="00D4668E"/>
    <w:rsid w:val="00D54806"/>
    <w:rsid w:val="00D554AE"/>
    <w:rsid w:val="00D74907"/>
    <w:rsid w:val="00D90397"/>
    <w:rsid w:val="00D9551C"/>
    <w:rsid w:val="00DA20CF"/>
    <w:rsid w:val="00DA2162"/>
    <w:rsid w:val="00DA4E74"/>
    <w:rsid w:val="00DB6223"/>
    <w:rsid w:val="00DD045D"/>
    <w:rsid w:val="00DE273F"/>
    <w:rsid w:val="00DE359E"/>
    <w:rsid w:val="00DE52A4"/>
    <w:rsid w:val="00DE7039"/>
    <w:rsid w:val="00DF0CAA"/>
    <w:rsid w:val="00DF16F5"/>
    <w:rsid w:val="00DF4998"/>
    <w:rsid w:val="00DF60AA"/>
    <w:rsid w:val="00E01687"/>
    <w:rsid w:val="00E1367A"/>
    <w:rsid w:val="00E153CB"/>
    <w:rsid w:val="00E2380B"/>
    <w:rsid w:val="00E2437B"/>
    <w:rsid w:val="00E25429"/>
    <w:rsid w:val="00E27272"/>
    <w:rsid w:val="00E27933"/>
    <w:rsid w:val="00E33DAA"/>
    <w:rsid w:val="00E43936"/>
    <w:rsid w:val="00E45692"/>
    <w:rsid w:val="00E71142"/>
    <w:rsid w:val="00E85469"/>
    <w:rsid w:val="00E8599E"/>
    <w:rsid w:val="00E967A4"/>
    <w:rsid w:val="00E96D92"/>
    <w:rsid w:val="00EA4033"/>
    <w:rsid w:val="00EB15EA"/>
    <w:rsid w:val="00EB263C"/>
    <w:rsid w:val="00EB39BD"/>
    <w:rsid w:val="00EC0457"/>
    <w:rsid w:val="00EC0DFB"/>
    <w:rsid w:val="00ED0A0B"/>
    <w:rsid w:val="00ED1B71"/>
    <w:rsid w:val="00ED7CD6"/>
    <w:rsid w:val="00ED7E08"/>
    <w:rsid w:val="00EF076F"/>
    <w:rsid w:val="00EF6147"/>
    <w:rsid w:val="00F0159F"/>
    <w:rsid w:val="00F023BD"/>
    <w:rsid w:val="00F060F5"/>
    <w:rsid w:val="00F1038E"/>
    <w:rsid w:val="00F10D69"/>
    <w:rsid w:val="00F11676"/>
    <w:rsid w:val="00F16067"/>
    <w:rsid w:val="00F16933"/>
    <w:rsid w:val="00F72CD5"/>
    <w:rsid w:val="00F73563"/>
    <w:rsid w:val="00F73FED"/>
    <w:rsid w:val="00F821DE"/>
    <w:rsid w:val="00F83DAB"/>
    <w:rsid w:val="00F87520"/>
    <w:rsid w:val="00FA0E1F"/>
    <w:rsid w:val="00FA56F5"/>
    <w:rsid w:val="00FA780C"/>
    <w:rsid w:val="00FA799F"/>
    <w:rsid w:val="00FB44D6"/>
    <w:rsid w:val="00FB4876"/>
    <w:rsid w:val="00FB4B7E"/>
    <w:rsid w:val="00FC4A82"/>
    <w:rsid w:val="00FD19DD"/>
    <w:rsid w:val="00FD2A65"/>
    <w:rsid w:val="00FD79C7"/>
    <w:rsid w:val="00FE1FC1"/>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480"/>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4480"/>
  </w:style>
  <w:style w:type="paragraph" w:styleId="Footer">
    <w:name w:val="footer"/>
    <w:basedOn w:val="Normal"/>
    <w:link w:val="FooterChar"/>
    <w:uiPriority w:val="99"/>
    <w:unhideWhenUsed/>
    <w:rsid w:val="002D4480"/>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4480"/>
  </w:style>
  <w:style w:type="paragraph" w:styleId="ListParagraph">
    <w:name w:val="List Paragraph"/>
    <w:basedOn w:val="Normal"/>
    <w:uiPriority w:val="34"/>
    <w:qFormat/>
    <w:rsid w:val="00753FFF"/>
    <w:pPr>
      <w:ind w:left="720"/>
      <w:contextualSpacing/>
    </w:pPr>
  </w:style>
  <w:style w:type="character" w:styleId="CommentReference">
    <w:name w:val="annotation reference"/>
    <w:basedOn w:val="DefaultParagraphFont"/>
    <w:uiPriority w:val="99"/>
    <w:semiHidden/>
    <w:unhideWhenUsed/>
    <w:rsid w:val="00E967A4"/>
    <w:rPr>
      <w:sz w:val="16"/>
      <w:szCs w:val="16"/>
    </w:rPr>
  </w:style>
  <w:style w:type="paragraph" w:styleId="CommentText">
    <w:name w:val="annotation text"/>
    <w:basedOn w:val="Normal"/>
    <w:link w:val="CommentTextChar"/>
    <w:uiPriority w:val="99"/>
    <w:semiHidden/>
    <w:unhideWhenUsed/>
    <w:rsid w:val="00E967A4"/>
    <w:pPr>
      <w:spacing w:line="240" w:lineRule="auto"/>
    </w:pPr>
    <w:rPr>
      <w:sz w:val="20"/>
      <w:szCs w:val="20"/>
    </w:rPr>
  </w:style>
  <w:style w:type="character" w:customStyle="1" w:styleId="CommentTextChar">
    <w:name w:val="Comment Text Char"/>
    <w:basedOn w:val="DefaultParagraphFont"/>
    <w:link w:val="CommentText"/>
    <w:uiPriority w:val="99"/>
    <w:semiHidden/>
    <w:rsid w:val="00E967A4"/>
    <w:rPr>
      <w:sz w:val="20"/>
      <w:szCs w:val="20"/>
    </w:rPr>
  </w:style>
  <w:style w:type="paragraph" w:styleId="CommentSubject">
    <w:name w:val="annotation subject"/>
    <w:basedOn w:val="CommentText"/>
    <w:next w:val="CommentText"/>
    <w:link w:val="CommentSubjectChar"/>
    <w:uiPriority w:val="99"/>
    <w:semiHidden/>
    <w:unhideWhenUsed/>
    <w:rsid w:val="00E967A4"/>
    <w:rPr>
      <w:b/>
      <w:bCs/>
    </w:rPr>
  </w:style>
  <w:style w:type="character" w:customStyle="1" w:styleId="CommentSubjectChar">
    <w:name w:val="Comment Subject Char"/>
    <w:basedOn w:val="CommentTextChar"/>
    <w:link w:val="CommentSubject"/>
    <w:uiPriority w:val="99"/>
    <w:semiHidden/>
    <w:rsid w:val="00E967A4"/>
    <w:rPr>
      <w:b/>
      <w:bCs/>
      <w:sz w:val="20"/>
      <w:szCs w:val="20"/>
    </w:rPr>
  </w:style>
  <w:style w:type="paragraph" w:styleId="BalloonText">
    <w:name w:val="Balloon Text"/>
    <w:basedOn w:val="Normal"/>
    <w:link w:val="BalloonTextChar"/>
    <w:uiPriority w:val="99"/>
    <w:semiHidden/>
    <w:unhideWhenUsed/>
    <w:rsid w:val="00E967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7A4"/>
    <w:rPr>
      <w:rFonts w:ascii="Segoe UI" w:hAnsi="Segoe UI" w:cs="Segoe UI"/>
      <w:sz w:val="18"/>
      <w:szCs w:val="18"/>
    </w:rPr>
  </w:style>
  <w:style w:type="table" w:styleId="TableGrid">
    <w:name w:val="Table Grid"/>
    <w:basedOn w:val="TableNormal"/>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link w:val="NoSpacingChar"/>
    <w:uiPriority w:val="1"/>
    <w:qFormat/>
    <w:rsid w:val="00516C5D"/>
    <w:pPr>
      <w:spacing w:after="0" w:line="240" w:lineRule="auto"/>
    </w:pPr>
    <w:rPr>
      <w:rFonts w:eastAsiaTheme="minorEastAsia"/>
      <w:lang w:eastAsia="tr-TR"/>
    </w:rPr>
  </w:style>
  <w:style w:type="character" w:customStyle="1" w:styleId="NoSpacingChar">
    <w:name w:val="No Spacing Char"/>
    <w:basedOn w:val="DefaultParagraphFont"/>
    <w:link w:val="NoSpacing"/>
    <w:uiPriority w:val="1"/>
    <w:rsid w:val="00516C5D"/>
    <w:rPr>
      <w:rFonts w:eastAsiaTheme="minorEastAsia"/>
      <w:lang w:eastAsia="tr-TR"/>
    </w:rPr>
  </w:style>
  <w:style w:type="table" w:customStyle="1" w:styleId="TabloKlavuzu1">
    <w:name w:val="Tablo Kılavuzu1"/>
    <w:basedOn w:val="TableNormal"/>
    <w:next w:val="TableGrid"/>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text-justify">
    <w:name w:val="text-justify"/>
    <w:basedOn w:val="Normal"/>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Hyperlink">
    <w:name w:val="Hyperlink"/>
    <w:basedOn w:val="DefaultParagraphFont"/>
    <w:uiPriority w:val="99"/>
    <w:unhideWhenUsed/>
    <w:rsid w:val="00A85262"/>
    <w:rPr>
      <w:color w:val="0563C1" w:themeColor="hyperlink"/>
      <w:u w:val="single"/>
    </w:rPr>
  </w:style>
  <w:style w:type="character" w:styleId="FollowedHyperlink">
    <w:name w:val="FollowedHyperlink"/>
    <w:basedOn w:val="DefaultParagraphFont"/>
    <w:uiPriority w:val="99"/>
    <w:semiHidden/>
    <w:unhideWhenUsed/>
    <w:rsid w:val="00C82ACC"/>
    <w:rPr>
      <w:color w:val="954F72" w:themeColor="followedHyperlink"/>
      <w:u w:val="single"/>
    </w:rPr>
  </w:style>
  <w:style w:type="character" w:styleId="UnresolvedMention">
    <w:name w:val="Unresolved Mention"/>
    <w:basedOn w:val="DefaultParagraphFont"/>
    <w:uiPriority w:val="99"/>
    <w:semiHidden/>
    <w:unhideWhenUsed/>
    <w:rsid w:val="00D370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550113">
      <w:bodyDiv w:val="1"/>
      <w:marLeft w:val="0"/>
      <w:marRight w:val="0"/>
      <w:marTop w:val="0"/>
      <w:marBottom w:val="0"/>
      <w:divBdr>
        <w:top w:val="none" w:sz="0" w:space="0" w:color="auto"/>
        <w:left w:val="none" w:sz="0" w:space="0" w:color="auto"/>
        <w:bottom w:val="none" w:sz="0" w:space="0" w:color="auto"/>
        <w:right w:val="none" w:sz="0" w:space="0" w:color="auto"/>
      </w:divBdr>
    </w:div>
    <w:div w:id="206328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porbf.ardahan.edu.tr" TargetMode="External"/><Relationship Id="rId21" Type="http://schemas.openxmlformats.org/officeDocument/2006/relationships/hyperlink" Target="https://drive.google.com/file/d/1nxV8PqJztKt7lHRxPPbGMQfPTSjujJIa/view?usp=drive_link" TargetMode="External"/><Relationship Id="rId42" Type="http://schemas.openxmlformats.org/officeDocument/2006/relationships/hyperlink" Target="https://dik.ardahan.edu.tr" TargetMode="External"/><Relationship Id="rId47" Type="http://schemas.openxmlformats.org/officeDocument/2006/relationships/hyperlink" Target="https://drive.google.com/file/d/1305IV4u684VCPdgCng8aW3jv5NzFwApU/view?usp=sharing" TargetMode="External"/><Relationship Id="rId63" Type="http://schemas.openxmlformats.org/officeDocument/2006/relationships/hyperlink" Target="https://www.ardahan.edu.tr/duyuru-haber.aspx?type=1&amp;id=2698"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rive.google.com/file/d/10o-YSKo7XBR6R3MTSsLT0U5kkyk01oxW/view?usp=drive_link" TargetMode="External"/><Relationship Id="rId29" Type="http://schemas.openxmlformats.org/officeDocument/2006/relationships/hyperlink" Target="https://sporbf.ardahan.edu.tr/tr/page/misyonumuz-vizyonumuz/17281" TargetMode="External"/><Relationship Id="rId11" Type="http://schemas.openxmlformats.org/officeDocument/2006/relationships/hyperlink" Target="https://drive.google.com/file/d/1m8qVnOGhehtwnppZxKqLf6wQUmQVBqAs/view?usp=drive_link" TargetMode="External"/><Relationship Id="rId24" Type="http://schemas.openxmlformats.org/officeDocument/2006/relationships/hyperlink" Target="https://drive.google.com/file/d/10f8mE-MXiVZ6bVGQTE_1tZXaUO2a-XAC/view?usp=drive_link" TargetMode="External"/><Relationship Id="rId32" Type="http://schemas.openxmlformats.org/officeDocument/2006/relationships/hyperlink" Target="https://sporbf.ardahan.edu.tr/tr/page/genel-bilgiler/17280" TargetMode="External"/><Relationship Id="rId37" Type="http://schemas.openxmlformats.org/officeDocument/2006/relationships/hyperlink" Target="https://drive.google.com/file/d/1GVlxXLiMoU8VWsX4AgBBe0pqcqyks2kW/view?usp=drive_link" TargetMode="External"/><Relationship Id="rId40" Type="http://schemas.openxmlformats.org/officeDocument/2006/relationships/hyperlink" Target="https://dik.ardahan.edu.tr" TargetMode="External"/><Relationship Id="rId45" Type="http://schemas.openxmlformats.org/officeDocument/2006/relationships/hyperlink" Target="https://docs.google.com/document/d/1T8SGW0PeOfLgc5gWhsm4ODSLWRkAdc5O/edit?usp=sharing&amp;ouid=100092745444047770732&amp;rtpof=true&amp;sd=true" TargetMode="External"/><Relationship Id="rId53" Type="http://schemas.openxmlformats.org/officeDocument/2006/relationships/hyperlink" Target="https://www.ardahan.edu.tr/default.asp?id=6&amp;baslik=yonetmelik_yonergeler" TargetMode="External"/><Relationship Id="rId58" Type="http://schemas.openxmlformats.org/officeDocument/2006/relationships/hyperlink" Target="https://drive.google.com/file/d/19Kx6dPtFSE6uyTjCh6ajfxDT0b63S69-/view?usp=drive_link" TargetMode="External"/><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hyperlink" Target="https://www.ardahan.edu.tr/duyuru-haber.aspx?type=1&amp;id=2692" TargetMode="External"/><Relationship Id="rId19" Type="http://schemas.openxmlformats.org/officeDocument/2006/relationships/hyperlink" Target="https://drive.google.com/file/d/1F-z3E5n4ufbb-oytBpNrJP_jx6NSDlt0/view?usp=drive_link" TargetMode="External"/><Relationship Id="rId14" Type="http://schemas.openxmlformats.org/officeDocument/2006/relationships/hyperlink" Target="https://drive.google.com/file/d/1gGP7MsDAdfBxI71bJrklSG6YEIlRR2Kp/view?usp=sharing" TargetMode="External"/><Relationship Id="rId22" Type="http://schemas.openxmlformats.org/officeDocument/2006/relationships/hyperlink" Target="https://drive.google.com/file/d/1IwL6xd1Y3kqsaoi30HdKMvgOZTtFeUcG/view?usp=sharing" TargetMode="External"/><Relationship Id="rId27" Type="http://schemas.openxmlformats.org/officeDocument/2006/relationships/hyperlink" Target="https://sporbf.ardahan.edu.tr/tr/page/beden-egitimi-ve-spor-ogretmenligi/17171" TargetMode="External"/><Relationship Id="rId30" Type="http://schemas.openxmlformats.org/officeDocument/2006/relationships/hyperlink" Target="https://drive.google.com/file/d/1Pf5RPRBnN3nDHhrDHY5HocvOJP78wOmo/view?usp=sharing" TargetMode="External"/><Relationship Id="rId35" Type="http://schemas.openxmlformats.org/officeDocument/2006/relationships/hyperlink" Target="https://sporbf.ardahan.edu.tr/" TargetMode="External"/><Relationship Id="rId43" Type="http://schemas.openxmlformats.org/officeDocument/2006/relationships/hyperlink" Target="https://drive.google.com/file/d/1O74O8EqNQwIHDkdcxfST-5um_-pxB2Sb/view?usp=sharing" TargetMode="External"/><Relationship Id="rId48" Type="http://schemas.openxmlformats.org/officeDocument/2006/relationships/hyperlink" Target="https://drive.google.com/file/d/1QOuGmhSdgVxT2b5UjePU7ZfSpBZUr-tS/view?usp=drive_link" TargetMode="External"/><Relationship Id="rId56" Type="http://schemas.openxmlformats.org/officeDocument/2006/relationships/hyperlink" Target="https://www.ardahan.edu.tr/dosyalar/Duyuru_Etkinlik/2024/0312/ardahankriter.pdf" TargetMode="External"/><Relationship Id="rId64" Type="http://schemas.openxmlformats.org/officeDocument/2006/relationships/header" Target="header1.xml"/><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sporbf.ardahan.edu.tr/tr/news" TargetMode="External"/><Relationship Id="rId3" Type="http://schemas.openxmlformats.org/officeDocument/2006/relationships/numbering" Target="numbering.xml"/><Relationship Id="rId12" Type="http://schemas.openxmlformats.org/officeDocument/2006/relationships/hyperlink" Target="https://docs.google.com/document/d/16uj7WtvQGA8J8aDZU1-PEQ0Ie0TjrUU2/edit?usp=sharing&amp;ouid=100092745444047770732&amp;rtpof=true&amp;sd=true" TargetMode="External"/><Relationship Id="rId17" Type="http://schemas.openxmlformats.org/officeDocument/2006/relationships/hyperlink" Target="https://drive.google.com/file/d/1eQ_iSO2wOA42DvFL-SlCo1kgoVLdi5ZB/view?usp=drive_link" TargetMode="External"/><Relationship Id="rId25" Type="http://schemas.openxmlformats.org/officeDocument/2006/relationships/hyperlink" Target="https://drive.google.com/file/d/1b7jD0WdSOIuXW0FoZTNH6nPqA7oM44bq/view?usp=drive_link" TargetMode="External"/><Relationship Id="rId33" Type="http://schemas.openxmlformats.org/officeDocument/2006/relationships/hyperlink" Target="https://besyo.ardahan.edu.tr/tr/page/arastirma-gelistirme/15403" TargetMode="External"/><Relationship Id="rId38" Type="http://schemas.openxmlformats.org/officeDocument/2006/relationships/hyperlink" Target="https://www.ardahan.edu.tr/mezun" TargetMode="External"/><Relationship Id="rId46" Type="http://schemas.openxmlformats.org/officeDocument/2006/relationships/hyperlink" Target="https://www.ardahan.edu.tr/bologna/" TargetMode="External"/><Relationship Id="rId59" Type="http://schemas.openxmlformats.org/officeDocument/2006/relationships/hyperlink" Target="https://drive.google.com/file/d/19Kx6dPtFSE6uyTjCh6ajfxDT0b63S69-/view?usp=drive_link" TargetMode="External"/><Relationship Id="rId67" Type="http://schemas.openxmlformats.org/officeDocument/2006/relationships/footer" Target="footer2.xml"/><Relationship Id="rId20" Type="http://schemas.openxmlformats.org/officeDocument/2006/relationships/hyperlink" Target="https://drive.google.com/file/d/10YhlZFUpAPYGsdX5CyQACu52EgF27KlS/view?usp=drive_link" TargetMode="External"/><Relationship Id="rId41" Type="http://schemas.openxmlformats.org/officeDocument/2006/relationships/hyperlink" Target="https://drive.google.com/file/d/1Hs04nmcJcIWJ51P0zTUk_9T5blaCRJ-d/view?usp=sharing" TargetMode="External"/><Relationship Id="rId54" Type="http://schemas.openxmlformats.org/officeDocument/2006/relationships/hyperlink" Target="https://sporbf.ardahan.edu.tr/tr/page/genel-bilgiler/17280" TargetMode="External"/><Relationship Id="rId62" Type="http://schemas.openxmlformats.org/officeDocument/2006/relationships/hyperlink" Target="https://drive.google.com/file/d/1ydr6se7XyhweQaKvYP7qMM0Pr1IdM0sz/view?usp=drive_link"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rive.google.com/file/d/1DNsc77qu2xvcOXtDGGN5JszcXRTxgJXp/view?usp=drive_link" TargetMode="External"/><Relationship Id="rId23" Type="http://schemas.openxmlformats.org/officeDocument/2006/relationships/hyperlink" Target="https://drive.google.com/file/d/1eJdONQXIMS2Wi0cmiSMgRdYP3XRQ_zN2/view?usp=sharing" TargetMode="External"/><Relationship Id="rId28" Type="http://schemas.openxmlformats.org/officeDocument/2006/relationships/hyperlink" Target="https://drive.google.com/file/d/1jlJAC8yDi5nFZzPqySyzF7rceG1PM6VS/view?usp=sharing" TargetMode="External"/><Relationship Id="rId36" Type="http://schemas.openxmlformats.org/officeDocument/2006/relationships/hyperlink" Target="https://drive.google.com/file/d/1T-_V1HtMGXXr6xiEtDJEOBuGzzGTTUpD/view?usp=drive_link" TargetMode="External"/><Relationship Id="rId49" Type="http://schemas.openxmlformats.org/officeDocument/2006/relationships/hyperlink" Target="https://ubys.ardahan.edu.tr" TargetMode="External"/><Relationship Id="rId57" Type="http://schemas.openxmlformats.org/officeDocument/2006/relationships/hyperlink" Target="https://www.ardahan.edu.tr/duyuru-haber.aspx?type=0&amp;id=4790" TargetMode="External"/><Relationship Id="rId10" Type="http://schemas.openxmlformats.org/officeDocument/2006/relationships/image" Target="media/image3.png"/><Relationship Id="rId31" Type="http://schemas.openxmlformats.org/officeDocument/2006/relationships/hyperlink" Target="https://besyo.ardahan.edu.tr/tr/page/egitim-ogretim/15402" TargetMode="External"/><Relationship Id="rId44" Type="http://schemas.openxmlformats.org/officeDocument/2006/relationships/hyperlink" Target="https://www.ardahan.edu.tr/bologna/" TargetMode="External"/><Relationship Id="rId52" Type="http://schemas.openxmlformats.org/officeDocument/2006/relationships/hyperlink" Target="https://drive.google.com/file/d/1-MXVlke31hSKqSPiTYBabhU5abzqII_-/view?usp=sharing" TargetMode="External"/><Relationship Id="rId60" Type="http://schemas.openxmlformats.org/officeDocument/2006/relationships/hyperlink" Target="https://www.ardahan.edu.tr/duyuru-haber.aspx?type=1&amp;id=2692" TargetMode="External"/><Relationship Id="rId65"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s://drive.google.com/file/d/1mpQI8ljDspAGDtVW9xSkiwFu_iu88XVO/view?usp=sharing" TargetMode="External"/><Relationship Id="rId18" Type="http://schemas.openxmlformats.org/officeDocument/2006/relationships/hyperlink" Target="https://drive.google.com/file/d/1sC-3zFNrQWONwKIFe4vzoDViukhM7jN2/view?usp=drive_link" TargetMode="External"/><Relationship Id="rId39" Type="http://schemas.openxmlformats.org/officeDocument/2006/relationships/hyperlink" Target="https://kpmi.ardahan.edu.tr" TargetMode="External"/><Relationship Id="rId34" Type="http://schemas.openxmlformats.org/officeDocument/2006/relationships/hyperlink" Target="https://ubys.ardahan.edu.tr" TargetMode="External"/><Relationship Id="rId50" Type="http://schemas.openxmlformats.org/officeDocument/2006/relationships/hyperlink" Target="https://drive.google.com/file/d/1-MXVlke31hSKqSPiTYBabhU5abzqII_-/view?usp=sharing" TargetMode="External"/><Relationship Id="rId55" Type="http://schemas.openxmlformats.org/officeDocument/2006/relationships/hyperlink" Target="https://drive.google.com/file/d/1-Sy6E9twgQ6RS3KI0pBx3HMl6JjMebV1/view?usp=drive_lin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7428A"/>
    <w:rsid w:val="0021555F"/>
    <w:rsid w:val="0023310D"/>
    <w:rsid w:val="003C1A67"/>
    <w:rsid w:val="00437760"/>
    <w:rsid w:val="004667A8"/>
    <w:rsid w:val="00484870"/>
    <w:rsid w:val="004F6575"/>
    <w:rsid w:val="00567292"/>
    <w:rsid w:val="005B7136"/>
    <w:rsid w:val="005D601A"/>
    <w:rsid w:val="006235BC"/>
    <w:rsid w:val="00675B03"/>
    <w:rsid w:val="00715079"/>
    <w:rsid w:val="00882A8B"/>
    <w:rsid w:val="008A33A4"/>
    <w:rsid w:val="008A5844"/>
    <w:rsid w:val="008A670D"/>
    <w:rsid w:val="00915BFC"/>
    <w:rsid w:val="009266F9"/>
    <w:rsid w:val="0094648F"/>
    <w:rsid w:val="009B1531"/>
    <w:rsid w:val="009B2517"/>
    <w:rsid w:val="009C1AA7"/>
    <w:rsid w:val="009F7FED"/>
    <w:rsid w:val="00A43C7A"/>
    <w:rsid w:val="00A50433"/>
    <w:rsid w:val="00A800E3"/>
    <w:rsid w:val="00B5383C"/>
    <w:rsid w:val="00BB599C"/>
    <w:rsid w:val="00BC499E"/>
    <w:rsid w:val="00C26863"/>
    <w:rsid w:val="00C4477E"/>
    <w:rsid w:val="00C96826"/>
    <w:rsid w:val="00CA4A06"/>
    <w:rsid w:val="00CB0371"/>
    <w:rsid w:val="00CF5D31"/>
    <w:rsid w:val="00D14C15"/>
    <w:rsid w:val="00D45888"/>
    <w:rsid w:val="00D531B9"/>
    <w:rsid w:val="00DB4516"/>
    <w:rsid w:val="00DC1B4D"/>
    <w:rsid w:val="00E358BB"/>
    <w:rsid w:val="00E76A41"/>
    <w:rsid w:val="00EA791B"/>
    <w:rsid w:val="00EF567A"/>
    <w:rsid w:val="00F763F8"/>
    <w:rsid w:val="00F779D6"/>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9ECDED-1D58-49F5-8743-E634B18B1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34</Pages>
  <Words>9359</Words>
  <Characters>62617</Characters>
  <Application>Microsoft Office Word</Application>
  <DocSecurity>0</DocSecurity>
  <Lines>1181</Lines>
  <Paragraphs>679</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7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3)                                           ArDAHAN ÜNİVERSİTESİ</dc:creator>
  <cp:keywords/>
  <dc:description/>
  <cp:lastModifiedBy>Ramazan  TAŞÇIOĞLU</cp:lastModifiedBy>
  <cp:revision>6</cp:revision>
  <cp:lastPrinted>2023-01-04T11:19:00Z</cp:lastPrinted>
  <dcterms:created xsi:type="dcterms:W3CDTF">2025-05-23T01:05:00Z</dcterms:created>
  <dcterms:modified xsi:type="dcterms:W3CDTF">2026-02-2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dd7bb-9fe3-45d8-8bc4-d63842b029bc</vt:lpwstr>
  </property>
</Properties>
</file>